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3"/>
        <w:gridCol w:w="1560"/>
        <w:gridCol w:w="283"/>
        <w:gridCol w:w="851"/>
        <w:gridCol w:w="141"/>
        <w:gridCol w:w="1134"/>
        <w:gridCol w:w="3225"/>
      </w:tblGrid>
      <w:tr w:rsidR="0067156A" w:rsidRPr="0032608C" w:rsidTr="00AD60B5">
        <w:tc>
          <w:tcPr>
            <w:tcW w:w="2943" w:type="dxa"/>
            <w:vMerge w:val="restart"/>
          </w:tcPr>
          <w:p w:rsidR="0067156A" w:rsidRPr="0032608C" w:rsidRDefault="0067156A" w:rsidP="009A0378">
            <w:pPr>
              <w:ind w:left="-57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bookmarkStart w:id="0" w:name="_GoBack"/>
            <w:r w:rsidRPr="0032608C">
              <w:rPr>
                <w:noProof/>
                <w:sz w:val="24"/>
                <w:szCs w:val="24"/>
                <w:lang w:val="uk-UA" w:eastAsia="uk-UA"/>
              </w:rPr>
              <w:drawing>
                <wp:inline distT="0" distB="0" distL="0" distR="0">
                  <wp:extent cx="1800000" cy="1588500"/>
                  <wp:effectExtent l="0" t="0" r="0" b="0"/>
                  <wp:docPr id="2" name="Рисунок 2" descr="Великий гер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Великий гер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588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  <w:tc>
          <w:tcPr>
            <w:tcW w:w="7194" w:type="dxa"/>
            <w:gridSpan w:val="6"/>
          </w:tcPr>
          <w:p w:rsidR="0067156A" w:rsidRPr="008E0B4B" w:rsidRDefault="0067156A" w:rsidP="002931A1">
            <w:pPr>
              <w:spacing w:after="120"/>
              <w:ind w:firstLine="0"/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  <w:lang w:val="uk-UA"/>
              </w:rPr>
            </w:pPr>
            <w:r w:rsidRPr="008E0B4B">
              <w:rPr>
                <w:rFonts w:ascii="Times New Roman" w:hAnsi="Times New Roman" w:cs="Times New Roman"/>
                <w:b/>
                <w:smallCaps/>
                <w:sz w:val="24"/>
                <w:szCs w:val="24"/>
                <w:lang w:val="uk-UA"/>
              </w:rPr>
              <w:t xml:space="preserve">Силабус </w:t>
            </w:r>
            <w:r w:rsidR="004B0540" w:rsidRPr="008E0B4B">
              <w:rPr>
                <w:rFonts w:ascii="Times New Roman" w:hAnsi="Times New Roman" w:cs="Times New Roman"/>
                <w:b/>
                <w:smallCaps/>
                <w:sz w:val="24"/>
                <w:szCs w:val="24"/>
                <w:lang w:val="uk-UA"/>
              </w:rPr>
              <w:t>навчальної дисципліни</w:t>
            </w:r>
          </w:p>
          <w:p w:rsidR="002931A1" w:rsidRPr="008E0B4B" w:rsidRDefault="001C3215" w:rsidP="001968D1">
            <w:pPr>
              <w:ind w:firstLine="0"/>
              <w:jc w:val="center"/>
              <w:rPr>
                <w:rFonts w:ascii="Times New Roman" w:hAnsi="Times New Roman" w:cs="Times New Roman"/>
                <w:smallCaps/>
                <w:lang w:val="uk-UA"/>
              </w:rPr>
            </w:pPr>
            <w:r w:rsidRPr="001C3215">
              <w:rPr>
                <w:rFonts w:ascii="Times New Roman" w:hAnsi="Times New Roman" w:cs="Times New Roman"/>
                <w:b/>
                <w:caps/>
                <w:sz w:val="24"/>
                <w:szCs w:val="24"/>
                <w:u w:val="single"/>
                <w:lang w:val="uk-UA"/>
              </w:rPr>
              <w:t>Термоекономічний аналіз і методи оптимізації енергосистем</w:t>
            </w:r>
          </w:p>
        </w:tc>
      </w:tr>
      <w:tr w:rsidR="0067156A" w:rsidRPr="0032608C" w:rsidTr="00AD60B5">
        <w:tc>
          <w:tcPr>
            <w:tcW w:w="2943" w:type="dxa"/>
            <w:vMerge/>
          </w:tcPr>
          <w:p w:rsidR="00F63EC3" w:rsidRPr="0032608C" w:rsidRDefault="00F63EC3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2835" w:type="dxa"/>
            <w:gridSpan w:val="4"/>
          </w:tcPr>
          <w:p w:rsidR="00F63EC3" w:rsidRPr="0032608C" w:rsidRDefault="004B0540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Ступінь вищої освіти</w:t>
            </w:r>
            <w:r w:rsidR="002931A1"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:</w:t>
            </w:r>
          </w:p>
        </w:tc>
        <w:tc>
          <w:tcPr>
            <w:tcW w:w="4359" w:type="dxa"/>
            <w:gridSpan w:val="2"/>
          </w:tcPr>
          <w:p w:rsidR="00F63EC3" w:rsidRPr="008E0B4B" w:rsidRDefault="00973E78" w:rsidP="005C20F4">
            <w:pPr>
              <w:ind w:left="-57"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8E0B4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бакалавр</w:t>
            </w:r>
          </w:p>
        </w:tc>
      </w:tr>
      <w:tr w:rsidR="00025222" w:rsidRPr="0032608C" w:rsidTr="00AD60B5">
        <w:trPr>
          <w:trHeight w:val="70"/>
        </w:trPr>
        <w:tc>
          <w:tcPr>
            <w:tcW w:w="2943" w:type="dxa"/>
            <w:vMerge/>
          </w:tcPr>
          <w:p w:rsidR="00025222" w:rsidRPr="0032608C" w:rsidRDefault="00025222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843" w:type="dxa"/>
            <w:gridSpan w:val="2"/>
          </w:tcPr>
          <w:p w:rsidR="00025222" w:rsidRPr="0032608C" w:rsidRDefault="00025222" w:rsidP="00992F7E">
            <w:pPr>
              <w:ind w:right="-57"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Спеціальність:</w:t>
            </w:r>
          </w:p>
        </w:tc>
        <w:tc>
          <w:tcPr>
            <w:tcW w:w="5351" w:type="dxa"/>
            <w:gridSpan w:val="4"/>
          </w:tcPr>
          <w:p w:rsidR="00025222" w:rsidRPr="0032608C" w:rsidRDefault="00B36386" w:rsidP="00CF01FB">
            <w:pPr>
              <w:ind w:left="-57"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3638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41 "Електроенергетика, електротехніка та електромеханіка"</w:t>
            </w:r>
          </w:p>
        </w:tc>
      </w:tr>
      <w:tr w:rsidR="0012514A" w:rsidRPr="0032608C" w:rsidTr="00AD60B5">
        <w:trPr>
          <w:trHeight w:val="53"/>
        </w:trPr>
        <w:tc>
          <w:tcPr>
            <w:tcW w:w="2943" w:type="dxa"/>
            <w:vMerge/>
          </w:tcPr>
          <w:p w:rsidR="0012514A" w:rsidRPr="0032608C" w:rsidRDefault="0012514A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969" w:type="dxa"/>
            <w:gridSpan w:val="5"/>
          </w:tcPr>
          <w:p w:rsidR="0012514A" w:rsidRPr="0032608C" w:rsidRDefault="0012514A" w:rsidP="005C20F4">
            <w:pPr>
              <w:ind w:right="-57" w:firstLine="0"/>
              <w:rPr>
                <w:rFonts w:ascii="Times New Roman" w:hAnsi="Times New Roman" w:cs="Times New Roman"/>
                <w:b/>
                <w:spacing w:val="-6"/>
                <w:sz w:val="24"/>
                <w:szCs w:val="24"/>
                <w:lang w:val="uk-UA"/>
              </w:rPr>
            </w:pPr>
            <w:r w:rsidRPr="0032608C">
              <w:rPr>
                <w:rFonts w:ascii="Times New Roman" w:hAnsi="Times New Roman" w:cs="Times New Roman"/>
                <w:b/>
                <w:spacing w:val="-6"/>
                <w:sz w:val="24"/>
                <w:szCs w:val="24"/>
                <w:lang w:val="uk-UA"/>
              </w:rPr>
              <w:t>Освітньо-професійна</w:t>
            </w:r>
            <w:r w:rsidR="00874316" w:rsidRPr="0032608C">
              <w:rPr>
                <w:rFonts w:ascii="Times New Roman" w:hAnsi="Times New Roman" w:cs="Times New Roman"/>
                <w:b/>
                <w:spacing w:val="-6"/>
                <w:sz w:val="24"/>
                <w:szCs w:val="24"/>
                <w:lang w:val="uk-UA"/>
              </w:rPr>
              <w:t xml:space="preserve"> </w:t>
            </w:r>
            <w:r w:rsidRPr="0032608C">
              <w:rPr>
                <w:rFonts w:ascii="Times New Roman" w:hAnsi="Times New Roman" w:cs="Times New Roman"/>
                <w:b/>
                <w:spacing w:val="-6"/>
                <w:sz w:val="24"/>
                <w:szCs w:val="24"/>
                <w:lang w:val="uk-UA"/>
              </w:rPr>
              <w:t>програма:</w:t>
            </w:r>
          </w:p>
        </w:tc>
        <w:tc>
          <w:tcPr>
            <w:tcW w:w="3225" w:type="dxa"/>
          </w:tcPr>
          <w:p w:rsidR="0012514A" w:rsidRPr="00B36386" w:rsidRDefault="00B36386" w:rsidP="00640BD4">
            <w:pPr>
              <w:ind w:left="-57" w:firstLine="0"/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</w:pPr>
            <w:r w:rsidRPr="00B36386">
              <w:rPr>
                <w:rFonts w:ascii="Times New Roman" w:hAnsi="Times New Roman" w:cs="Times New Roman"/>
                <w:sz w:val="24"/>
                <w:szCs w:val="24"/>
              </w:rPr>
              <w:t>«Нетрадиційні та відновлювані джерела енергії»</w:t>
            </w:r>
          </w:p>
        </w:tc>
      </w:tr>
      <w:tr w:rsidR="00604C90" w:rsidRPr="001B025C" w:rsidTr="00AD60B5">
        <w:tc>
          <w:tcPr>
            <w:tcW w:w="2943" w:type="dxa"/>
            <w:vMerge/>
          </w:tcPr>
          <w:p w:rsidR="00604C90" w:rsidRPr="0032608C" w:rsidRDefault="00604C90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560" w:type="dxa"/>
          </w:tcPr>
          <w:p w:rsidR="00604C90" w:rsidRPr="0032608C" w:rsidRDefault="00604C90" w:rsidP="00F0066C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Викладач:</w:t>
            </w:r>
          </w:p>
        </w:tc>
        <w:tc>
          <w:tcPr>
            <w:tcW w:w="5634" w:type="dxa"/>
            <w:gridSpan w:val="5"/>
          </w:tcPr>
          <w:p w:rsidR="006957E0" w:rsidRPr="0032608C" w:rsidRDefault="007512C3" w:rsidP="007512C3">
            <w:pPr>
              <w:ind w:firstLine="0"/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</w:pPr>
            <w:proofErr w:type="spellStart"/>
            <w:r w:rsidRPr="007512C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>Хлієва</w:t>
            </w:r>
            <w:proofErr w:type="spellEnd"/>
            <w:r w:rsidRPr="007512C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 xml:space="preserve"> Ольга Яківна</w:t>
            </w:r>
            <w:r w:rsidR="00604C90" w:rsidRPr="007512C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>,</w:t>
            </w:r>
            <w:r w:rsidR="00225915" w:rsidRPr="007512C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 xml:space="preserve"> </w:t>
            </w:r>
            <w:r w:rsidRPr="007512C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>професор</w:t>
            </w:r>
            <w:r w:rsidR="005C20F4" w:rsidRPr="007512C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 xml:space="preserve"> кафедри</w:t>
            </w:r>
            <w:r w:rsidR="00CF01FB" w:rsidRPr="007512C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 xml:space="preserve"> </w:t>
            </w:r>
            <w:r w:rsidR="00B36386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ермодинаміки та відновлюваної енергетики</w:t>
            </w:r>
            <w:r w:rsidR="00CF01FB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</w:t>
            </w:r>
            <w:r w:rsidR="001B025C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т.н</w:t>
            </w:r>
            <w:proofErr w:type="spellEnd"/>
            <w:r w:rsidR="001B025C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., </w:t>
            </w:r>
            <w:r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офесор</w:t>
            </w:r>
          </w:p>
        </w:tc>
      </w:tr>
      <w:tr w:rsidR="00604C90" w:rsidRPr="001B025C" w:rsidTr="00AD60B5">
        <w:tc>
          <w:tcPr>
            <w:tcW w:w="2943" w:type="dxa"/>
            <w:vMerge/>
          </w:tcPr>
          <w:p w:rsidR="00604C90" w:rsidRPr="0032608C" w:rsidRDefault="00604C90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560" w:type="dxa"/>
          </w:tcPr>
          <w:p w:rsidR="00604C90" w:rsidRPr="0032608C" w:rsidRDefault="00604C90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Кафедра:</w:t>
            </w:r>
          </w:p>
        </w:tc>
        <w:tc>
          <w:tcPr>
            <w:tcW w:w="5634" w:type="dxa"/>
            <w:gridSpan w:val="5"/>
          </w:tcPr>
          <w:p w:rsidR="00AD7E9C" w:rsidRDefault="001B025C" w:rsidP="001B025C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ермодинаміки та відновлюваної енергети</w:t>
            </w:r>
            <w:r w:rsidR="00CF01F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</w:p>
          <w:p w:rsidR="00604C90" w:rsidRPr="0032608C" w:rsidRDefault="00CF01FB" w:rsidP="001B025C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т. </w:t>
            </w:r>
            <w:r w:rsidR="001B025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+380974568117</w:t>
            </w:r>
          </w:p>
        </w:tc>
      </w:tr>
      <w:tr w:rsidR="00604C90" w:rsidRPr="00CF01FB" w:rsidTr="00AD60B5">
        <w:tc>
          <w:tcPr>
            <w:tcW w:w="2943" w:type="dxa"/>
            <w:vMerge/>
          </w:tcPr>
          <w:p w:rsidR="00604C90" w:rsidRPr="0032608C" w:rsidRDefault="00604C90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2694" w:type="dxa"/>
            <w:gridSpan w:val="3"/>
          </w:tcPr>
          <w:p w:rsidR="00604C90" w:rsidRPr="0032608C" w:rsidRDefault="00D77DE3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hyperlink r:id="rId10" w:history="1">
              <w:proofErr w:type="spellStart"/>
              <w:r w:rsidR="00604C90" w:rsidRPr="0032608C">
                <w:rPr>
                  <w:rStyle w:val="a9"/>
                  <w:rFonts w:ascii="Times New Roman" w:hAnsi="Times New Roman" w:cs="Times New Roman"/>
                  <w:b/>
                  <w:sz w:val="24"/>
                  <w:szCs w:val="24"/>
                  <w:lang w:val="uk-UA"/>
                </w:rPr>
                <w:t>Профайл</w:t>
              </w:r>
              <w:proofErr w:type="spellEnd"/>
              <w:r w:rsidR="00604C90" w:rsidRPr="0032608C">
                <w:rPr>
                  <w:rStyle w:val="a9"/>
                  <w:rFonts w:ascii="Times New Roman" w:hAnsi="Times New Roman" w:cs="Times New Roman"/>
                  <w:b/>
                  <w:sz w:val="24"/>
                  <w:szCs w:val="24"/>
                  <w:lang w:val="uk-UA"/>
                </w:rPr>
                <w:t xml:space="preserve"> викладача</w:t>
              </w:r>
            </w:hyperlink>
          </w:p>
        </w:tc>
        <w:tc>
          <w:tcPr>
            <w:tcW w:w="4500" w:type="dxa"/>
            <w:gridSpan w:val="3"/>
          </w:tcPr>
          <w:p w:rsidR="00CF01FB" w:rsidRPr="006957E0" w:rsidRDefault="00CE3A2D" w:rsidP="00CF01FB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2608C">
              <w:rPr>
                <w:rFonts w:ascii="Times New Roman" w:hAnsi="Times New Roman" w:cs="Times New Roman"/>
                <w:i/>
                <w:color w:val="0070C0"/>
                <w:sz w:val="24"/>
                <w:szCs w:val="24"/>
                <w:lang w:val="uk-UA"/>
              </w:rPr>
              <w:t xml:space="preserve"> </w:t>
            </w:r>
            <w:r w:rsidR="00A94B22"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Контакт: </w:t>
            </w:r>
          </w:p>
          <w:p w:rsidR="00CF01FB" w:rsidRPr="007512C3" w:rsidRDefault="00A94B22" w:rsidP="00CF01FB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e-</w:t>
            </w:r>
            <w:proofErr w:type="spellStart"/>
            <w:r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mail</w:t>
            </w:r>
            <w:proofErr w:type="spellEnd"/>
            <w:r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</w:t>
            </w:r>
            <w:r w:rsidR="001B025C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="007512C3" w:rsidRPr="007512C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hliyev</w:t>
            </w:r>
            <w:proofErr w:type="spellEnd"/>
            <w:r w:rsidR="00CF01FB" w:rsidRPr="007512C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@</w:t>
            </w:r>
            <w:r w:rsidR="007512C3" w:rsidRPr="007512C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ukr</w:t>
            </w:r>
            <w:r w:rsidR="00CF01FB" w:rsidRPr="007512C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.</w:t>
            </w:r>
            <w:r w:rsidR="007512C3" w:rsidRPr="007512C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net</w:t>
            </w:r>
            <w:r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</w:p>
          <w:p w:rsidR="00604C90" w:rsidRPr="00CF01FB" w:rsidRDefault="00CF01FB" w:rsidP="007512C3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т. </w:t>
            </w:r>
            <w:r w:rsidR="001B025C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+</w:t>
            </w:r>
            <w:r w:rsidR="001B025C" w:rsidRPr="007512C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3809</w:t>
            </w:r>
            <w:r w:rsidR="007512C3" w:rsidRPr="007512C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64570978</w:t>
            </w:r>
          </w:p>
        </w:tc>
      </w:tr>
    </w:tbl>
    <w:p w:rsidR="00463EA8" w:rsidRPr="0032608C" w:rsidRDefault="00463EA8">
      <w:pPr>
        <w:rPr>
          <w:rFonts w:ascii="Times New Roman" w:hAnsi="Times New Roman" w:cs="Times New Roman"/>
          <w:sz w:val="24"/>
          <w:szCs w:val="24"/>
          <w:lang w:val="uk-UA"/>
        </w:rPr>
      </w:pPr>
    </w:p>
    <w:p w:rsidR="006D43BA" w:rsidRPr="0032608C" w:rsidRDefault="006D43BA" w:rsidP="006A0C59">
      <w:pPr>
        <w:pStyle w:val="a6"/>
        <w:numPr>
          <w:ilvl w:val="0"/>
          <w:numId w:val="10"/>
        </w:numPr>
        <w:jc w:val="center"/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Загальна інформація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6"/>
        <w:gridCol w:w="6201"/>
      </w:tblGrid>
      <w:tr w:rsidR="00623673" w:rsidRPr="00623673" w:rsidTr="00455A34">
        <w:tc>
          <w:tcPr>
            <w:tcW w:w="3936" w:type="dxa"/>
          </w:tcPr>
          <w:p w:rsidR="00455A34" w:rsidRPr="00623673" w:rsidRDefault="00455A34" w:rsidP="001C3215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Тип дисципліни </w:t>
            </w:r>
            <w:r w:rsidR="001C3215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–</w:t>
            </w:r>
            <w:r w:rsidRPr="0062367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1C32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бов’язкова</w:t>
            </w:r>
            <w:r w:rsidRPr="0062367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6201" w:type="dxa"/>
            <w:vAlign w:val="center"/>
          </w:tcPr>
          <w:p w:rsidR="00455A34" w:rsidRPr="00623673" w:rsidRDefault="00455A34" w:rsidP="00455A34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Мова викладання - </w:t>
            </w:r>
            <w:r w:rsidRPr="0062367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>українська</w:t>
            </w:r>
          </w:p>
        </w:tc>
      </w:tr>
    </w:tbl>
    <w:p w:rsidR="006A0C59" w:rsidRPr="00623673" w:rsidRDefault="003276DC" w:rsidP="006A0C59">
      <w:pPr>
        <w:ind w:firstLine="0"/>
        <w:rPr>
          <w:rFonts w:ascii="Times New Roman" w:hAnsi="Times New Roman" w:cs="Times New Roman"/>
          <w:sz w:val="24"/>
          <w:szCs w:val="24"/>
          <w:lang w:val="uk-UA"/>
        </w:rPr>
      </w:pPr>
      <w:r w:rsidRPr="00623673">
        <w:rPr>
          <w:rFonts w:ascii="Times New Roman" w:hAnsi="Times New Roman" w:cs="Times New Roman"/>
          <w:b/>
          <w:sz w:val="24"/>
          <w:szCs w:val="24"/>
          <w:lang w:val="uk-UA"/>
        </w:rPr>
        <w:t>Навчальна дисципліна викладається</w:t>
      </w:r>
      <w:r w:rsidR="00CF01FB" w:rsidRPr="00623673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на </w:t>
      </w:r>
      <w:r w:rsidR="00623673" w:rsidRPr="00623673">
        <w:rPr>
          <w:rFonts w:ascii="Times New Roman" w:hAnsi="Times New Roman" w:cs="Times New Roman"/>
          <w:b/>
          <w:sz w:val="24"/>
          <w:szCs w:val="24"/>
          <w:lang w:val="uk-UA"/>
        </w:rPr>
        <w:t>4</w:t>
      </w:r>
      <w:r w:rsidR="00493D48" w:rsidRPr="00623673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курсі у </w:t>
      </w:r>
      <w:r w:rsidR="00623673" w:rsidRPr="00623673">
        <w:rPr>
          <w:rFonts w:ascii="Times New Roman" w:hAnsi="Times New Roman" w:cs="Times New Roman"/>
          <w:b/>
          <w:sz w:val="24"/>
          <w:szCs w:val="24"/>
          <w:lang w:val="uk-UA"/>
        </w:rPr>
        <w:t>осінньому</w:t>
      </w:r>
      <w:r w:rsidR="00493D48" w:rsidRPr="00623673">
        <w:rPr>
          <w:rFonts w:ascii="Times New Roman" w:hAnsi="Times New Roman" w:cs="Times New Roman"/>
          <w:b/>
          <w:sz w:val="24"/>
          <w:szCs w:val="24"/>
          <w:lang w:val="uk-UA"/>
        </w:rPr>
        <w:t xml:space="preserve"> семестрі </w:t>
      </w:r>
    </w:p>
    <w:tbl>
      <w:tblPr>
        <w:tblStyle w:val="a3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2"/>
        <w:gridCol w:w="1559"/>
        <w:gridCol w:w="1276"/>
        <w:gridCol w:w="1701"/>
        <w:gridCol w:w="1843"/>
      </w:tblGrid>
      <w:tr w:rsidR="00623673" w:rsidRPr="00623673" w:rsidTr="00584852">
        <w:tc>
          <w:tcPr>
            <w:tcW w:w="8188" w:type="dxa"/>
            <w:gridSpan w:val="4"/>
            <w:tcBorders>
              <w:bottom w:val="single" w:sz="4" w:space="0" w:color="auto"/>
            </w:tcBorders>
          </w:tcPr>
          <w:p w:rsidR="00584852" w:rsidRPr="00623673" w:rsidRDefault="00584852" w:rsidP="008F1D59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Кількість кредитів - </w:t>
            </w:r>
            <w:r w:rsidR="008F1D5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4</w:t>
            </w:r>
            <w:r w:rsidRPr="0062367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, годин - </w:t>
            </w:r>
            <w:r w:rsidR="008F1D5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12</w:t>
            </w:r>
            <w:r w:rsidR="00623673" w:rsidRPr="0062367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0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:rsidR="00584852" w:rsidRPr="00623673" w:rsidRDefault="00584852" w:rsidP="00050F04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</w:p>
        </w:tc>
      </w:tr>
      <w:tr w:rsidR="00695E24" w:rsidRPr="00695E24" w:rsidTr="00584852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4852" w:rsidRPr="00623673" w:rsidRDefault="00584852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Аудиторні заняття, годин: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623673" w:rsidRDefault="00584852" w:rsidP="000458F8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сього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623673" w:rsidRDefault="00584852" w:rsidP="000458F8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лекції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623673" w:rsidRDefault="00584852" w:rsidP="000458F8">
            <w:pPr>
              <w:ind w:left="-57" w:right="-57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лабораторні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4852" w:rsidRPr="00623673" w:rsidRDefault="00584852" w:rsidP="000458F8">
            <w:pPr>
              <w:ind w:left="-57" w:right="-57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актичні</w:t>
            </w:r>
          </w:p>
        </w:tc>
      </w:tr>
      <w:tr w:rsidR="00695E24" w:rsidRPr="00695E24" w:rsidTr="00584852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4852" w:rsidRPr="00C860C9" w:rsidRDefault="00584852" w:rsidP="007D35CA">
            <w:pPr>
              <w:ind w:left="284" w:firstLine="0"/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860C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денна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C860C9" w:rsidRDefault="00584852" w:rsidP="00B96F0A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C860C9" w:rsidRDefault="00584852" w:rsidP="00616F64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C860C9" w:rsidRDefault="00584852" w:rsidP="00A248B7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4852" w:rsidRPr="00C860C9" w:rsidRDefault="00584852" w:rsidP="00616F64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695E24" w:rsidRPr="00695E24" w:rsidTr="00584852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4852" w:rsidRPr="00C860C9" w:rsidRDefault="00584852" w:rsidP="007D35CA">
            <w:pPr>
              <w:ind w:firstLine="0"/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860C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заочна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1C3215" w:rsidRDefault="001C3215" w:rsidP="003B7734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C321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1C3215" w:rsidRDefault="001C3215" w:rsidP="003B7734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C321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1C3215" w:rsidRDefault="00584852" w:rsidP="003B7734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4852" w:rsidRPr="001C3215" w:rsidRDefault="001C3215" w:rsidP="003B7734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C321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</w:tr>
      <w:tr w:rsidR="00695E24" w:rsidRPr="00695E24" w:rsidTr="00584852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4852" w:rsidRPr="00C860C9" w:rsidRDefault="00584852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860C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Самостійна робота, годин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C860C9" w:rsidRDefault="005E7186" w:rsidP="001C3215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860C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енна -</w:t>
            </w:r>
            <w:r w:rsidR="008F1D5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1C321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  <w:r w:rsidR="008F1D5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C860C9" w:rsidRDefault="00584852" w:rsidP="00C860C9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584852" w:rsidRPr="0032608C" w:rsidTr="00584852">
        <w:tc>
          <w:tcPr>
            <w:tcW w:w="3652" w:type="dxa"/>
            <w:tcBorders>
              <w:top w:val="single" w:sz="4" w:space="0" w:color="auto"/>
            </w:tcBorders>
          </w:tcPr>
          <w:p w:rsidR="005D290A" w:rsidRDefault="005D290A" w:rsidP="00455A34">
            <w:pPr>
              <w:ind w:firstLine="0"/>
              <w:jc w:val="left"/>
              <w:rPr>
                <w:lang w:val="uk-UA"/>
              </w:rPr>
            </w:pPr>
          </w:p>
          <w:p w:rsidR="00584852" w:rsidRPr="0032608C" w:rsidRDefault="00D77DE3" w:rsidP="00455A34">
            <w:pPr>
              <w:ind w:firstLine="0"/>
              <w:jc w:val="left"/>
              <w:rPr>
                <w:b/>
                <w:lang w:val="uk-UA"/>
              </w:rPr>
            </w:pPr>
            <w:hyperlink r:id="rId11" w:history="1">
              <w:r w:rsidR="00584852" w:rsidRPr="0032608C">
                <w:rPr>
                  <w:rStyle w:val="a9"/>
                  <w:rFonts w:ascii="Times New Roman" w:hAnsi="Times New Roman" w:cs="Times New Roman"/>
                  <w:b/>
                  <w:spacing w:val="-4"/>
                  <w:sz w:val="24"/>
                  <w:szCs w:val="24"/>
                  <w:lang w:val="uk-UA"/>
                </w:rPr>
                <w:t>Розклад занять</w:t>
              </w:r>
            </w:hyperlink>
          </w:p>
        </w:tc>
        <w:tc>
          <w:tcPr>
            <w:tcW w:w="4536" w:type="dxa"/>
            <w:gridSpan w:val="3"/>
            <w:tcBorders>
              <w:top w:val="single" w:sz="4" w:space="0" w:color="auto"/>
            </w:tcBorders>
          </w:tcPr>
          <w:p w:rsidR="00584852" w:rsidRPr="0032608C" w:rsidRDefault="00584852">
            <w:pPr>
              <w:rPr>
                <w:lang w:val="uk-UA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:rsidR="00584852" w:rsidRPr="0032608C" w:rsidRDefault="00584852">
            <w:pPr>
              <w:rPr>
                <w:lang w:val="uk-UA"/>
              </w:rPr>
            </w:pPr>
          </w:p>
        </w:tc>
      </w:tr>
    </w:tbl>
    <w:p w:rsidR="006D43BA" w:rsidRPr="0032608C" w:rsidRDefault="006D43BA">
      <w:pPr>
        <w:rPr>
          <w:rFonts w:ascii="Times New Roman" w:hAnsi="Times New Roman" w:cs="Times New Roman"/>
          <w:sz w:val="24"/>
          <w:szCs w:val="24"/>
          <w:lang w:val="uk-UA"/>
        </w:rPr>
      </w:pPr>
    </w:p>
    <w:p w:rsidR="00F63EC3" w:rsidRPr="0032608C" w:rsidRDefault="00710088" w:rsidP="00B25572">
      <w:pPr>
        <w:jc w:val="center"/>
        <w:rPr>
          <w:rFonts w:ascii="Times New Roman" w:hAnsi="Times New Roman" w:cs="Times New Roman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2</w:t>
      </w:r>
      <w:r w:rsidR="00A27B00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 xml:space="preserve">. </w:t>
      </w:r>
      <w:r w:rsidR="001E2294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Анотація навчальної дисципліни</w:t>
      </w:r>
    </w:p>
    <w:p w:rsidR="003023DF" w:rsidRDefault="003023DF" w:rsidP="00875E04">
      <w:pPr>
        <w:rPr>
          <w:szCs w:val="28"/>
          <w:lang w:val="uk-UA"/>
        </w:rPr>
      </w:pPr>
    </w:p>
    <w:p w:rsidR="00875E04" w:rsidRPr="003023DF" w:rsidRDefault="003023DF" w:rsidP="00875E04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3023DF">
        <w:rPr>
          <w:rFonts w:ascii="Times New Roman" w:hAnsi="Times New Roman" w:cs="Times New Roman"/>
          <w:sz w:val="24"/>
          <w:szCs w:val="24"/>
          <w:lang w:val="uk-UA"/>
        </w:rPr>
        <w:t>Рішення питань енергозбереження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та підвищення ефективності систем відновлювальної енергетики</w:t>
      </w:r>
      <w:r w:rsidRPr="003023DF">
        <w:rPr>
          <w:rFonts w:ascii="Times New Roman" w:hAnsi="Times New Roman" w:cs="Times New Roman"/>
          <w:sz w:val="24"/>
          <w:szCs w:val="24"/>
          <w:lang w:val="uk-UA"/>
        </w:rPr>
        <w:t xml:space="preserve"> вимагає підготовки компетентних фахівців. </w:t>
      </w:r>
      <w:r>
        <w:rPr>
          <w:rFonts w:ascii="Times New Roman" w:hAnsi="Times New Roman" w:cs="Times New Roman"/>
          <w:sz w:val="24"/>
          <w:szCs w:val="24"/>
          <w:lang w:val="uk-UA"/>
        </w:rPr>
        <w:t>В процесі проектування та експлуатації обладнання нетрадиційної енергетики ф</w:t>
      </w:r>
      <w:r w:rsidRPr="003023DF">
        <w:rPr>
          <w:rFonts w:ascii="Times New Roman" w:hAnsi="Times New Roman" w:cs="Times New Roman"/>
          <w:sz w:val="24"/>
          <w:szCs w:val="24"/>
          <w:lang w:val="uk-UA"/>
        </w:rPr>
        <w:t xml:space="preserve">ахівці повинні вміти робити енергетичний та </w:t>
      </w:r>
      <w:proofErr w:type="spellStart"/>
      <w:r w:rsidRPr="003023DF">
        <w:rPr>
          <w:rFonts w:ascii="Times New Roman" w:hAnsi="Times New Roman" w:cs="Times New Roman"/>
          <w:sz w:val="24"/>
          <w:szCs w:val="24"/>
          <w:lang w:val="uk-UA"/>
        </w:rPr>
        <w:t>ексергетичний</w:t>
      </w:r>
      <w:proofErr w:type="spellEnd"/>
      <w:r w:rsidRPr="003023DF">
        <w:rPr>
          <w:rFonts w:ascii="Times New Roman" w:hAnsi="Times New Roman" w:cs="Times New Roman"/>
          <w:sz w:val="24"/>
          <w:szCs w:val="24"/>
          <w:lang w:val="uk-UA"/>
        </w:rPr>
        <w:t xml:space="preserve"> аналіз систем та установок, визначати причини зниження термодинамічної ефективності,  знаходити можливості підвищення термодинамічної ефективності систем. Крім того, фахівці повинні пов’язувати доцільність підвищення енергетичної ефективності систем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відновлювальної енергетики </w:t>
      </w:r>
      <w:r w:rsidRPr="003023DF">
        <w:rPr>
          <w:rFonts w:ascii="Times New Roman" w:hAnsi="Times New Roman" w:cs="Times New Roman"/>
          <w:sz w:val="24"/>
          <w:szCs w:val="24"/>
          <w:lang w:val="uk-UA"/>
        </w:rPr>
        <w:t xml:space="preserve">з енергетичною, економічною </w:t>
      </w:r>
      <w:r>
        <w:rPr>
          <w:rFonts w:ascii="Times New Roman" w:hAnsi="Times New Roman" w:cs="Times New Roman"/>
          <w:sz w:val="24"/>
          <w:szCs w:val="24"/>
          <w:lang w:val="uk-UA"/>
        </w:rPr>
        <w:t>(а іноді й з</w:t>
      </w:r>
      <w:r w:rsidRPr="003023DF">
        <w:rPr>
          <w:rFonts w:ascii="Times New Roman" w:hAnsi="Times New Roman" w:cs="Times New Roman"/>
          <w:sz w:val="24"/>
          <w:szCs w:val="24"/>
          <w:lang w:val="uk-UA"/>
        </w:rPr>
        <w:t xml:space="preserve"> екологічною</w:t>
      </w:r>
      <w:r>
        <w:rPr>
          <w:rFonts w:ascii="Times New Roman" w:hAnsi="Times New Roman" w:cs="Times New Roman"/>
          <w:sz w:val="24"/>
          <w:szCs w:val="24"/>
          <w:lang w:val="uk-UA"/>
        </w:rPr>
        <w:t>)</w:t>
      </w:r>
      <w:r w:rsidRPr="003023DF">
        <w:rPr>
          <w:rFonts w:ascii="Times New Roman" w:hAnsi="Times New Roman" w:cs="Times New Roman"/>
          <w:sz w:val="24"/>
          <w:szCs w:val="24"/>
          <w:lang w:val="uk-UA"/>
        </w:rPr>
        <w:t xml:space="preserve"> доцільністю цих мір. Ця дисципліна сприяє розширенню кругозору студентів і розумінню впливу змін в окремих елементах систем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відновлювальної енергетики </w:t>
      </w:r>
      <w:r w:rsidRPr="003023DF">
        <w:rPr>
          <w:rFonts w:ascii="Times New Roman" w:hAnsi="Times New Roman" w:cs="Times New Roman"/>
          <w:sz w:val="24"/>
          <w:szCs w:val="24"/>
          <w:lang w:val="uk-UA"/>
        </w:rPr>
        <w:t>на їх загальну енергетичну ефективність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та економічну доцільність</w:t>
      </w:r>
      <w:r w:rsidRPr="003023DF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616173" w:rsidRPr="00875E04" w:rsidRDefault="005B0D60" w:rsidP="00875E04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3023DF">
        <w:rPr>
          <w:rFonts w:ascii="Times New Roman" w:hAnsi="Times New Roman" w:cs="Times New Roman"/>
          <w:sz w:val="24"/>
          <w:szCs w:val="24"/>
          <w:lang w:val="uk-UA"/>
        </w:rPr>
        <w:t>Матеріал курсу містить</w:t>
      </w:r>
      <w:r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 наступн</w:t>
      </w:r>
      <w:r w:rsidR="004807C7" w:rsidRPr="00875E04">
        <w:rPr>
          <w:rFonts w:ascii="Times New Roman" w:hAnsi="Times New Roman" w:cs="Times New Roman"/>
          <w:sz w:val="24"/>
          <w:szCs w:val="24"/>
          <w:lang w:val="uk-UA"/>
        </w:rPr>
        <w:t>і</w:t>
      </w:r>
      <w:r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 складов</w:t>
      </w:r>
      <w:r w:rsidR="004807C7" w:rsidRPr="00875E04">
        <w:rPr>
          <w:rFonts w:ascii="Times New Roman" w:hAnsi="Times New Roman" w:cs="Times New Roman"/>
          <w:sz w:val="24"/>
          <w:szCs w:val="24"/>
          <w:lang w:val="uk-UA"/>
        </w:rPr>
        <w:t>і</w:t>
      </w:r>
      <w:r w:rsidR="00616173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о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сновні закони термодинаміки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, о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снови аналізу термодинамічних циклів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,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з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агальні питання термодинамічного аналізу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; п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оняття </w:t>
      </w:r>
      <w:proofErr w:type="spellStart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ексергії</w:t>
      </w:r>
      <w:proofErr w:type="spellEnd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, </w:t>
      </w:r>
      <w:proofErr w:type="spellStart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ексергетичні</w:t>
      </w:r>
      <w:proofErr w:type="spellEnd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 показники ефективності основних 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процесів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; м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етоди зниження необоротнос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ті у теплоенергетичних системах;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с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утність </w:t>
      </w:r>
      <w:proofErr w:type="spellStart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термоекономічного</w:t>
      </w:r>
      <w:proofErr w:type="spellEnd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 аналізу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; м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етодика та критерії </w:t>
      </w:r>
      <w:proofErr w:type="spellStart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термоекономічного</w:t>
      </w:r>
      <w:proofErr w:type="spellEnd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 аналізу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 xml:space="preserve">; </w:t>
      </w:r>
      <w:proofErr w:type="spellStart"/>
      <w:r w:rsidR="00875E04">
        <w:rPr>
          <w:rFonts w:ascii="Times New Roman" w:hAnsi="Times New Roman" w:cs="Times New Roman"/>
          <w:sz w:val="24"/>
          <w:szCs w:val="24"/>
          <w:lang w:val="uk-UA"/>
        </w:rPr>
        <w:t>т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ермоекономічний</w:t>
      </w:r>
      <w:proofErr w:type="spellEnd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 аналіз систем нетрадиційної енергетики</w:t>
      </w:r>
    </w:p>
    <w:p w:rsidR="00AE1E3C" w:rsidRPr="00AE1E3C" w:rsidRDefault="00AE1E3C" w:rsidP="007C47E5">
      <w:pPr>
        <w:ind w:firstLine="0"/>
        <w:jc w:val="center"/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</w:pPr>
    </w:p>
    <w:p w:rsidR="00C07E72" w:rsidRPr="00AE1E3C" w:rsidRDefault="00710088" w:rsidP="007C47E5">
      <w:pPr>
        <w:ind w:firstLine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  <w:r w:rsidRPr="00AE1E3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3</w:t>
      </w:r>
      <w:r w:rsidR="00A27B00" w:rsidRPr="00AE1E3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 xml:space="preserve">. </w:t>
      </w:r>
      <w:r w:rsidR="00C07E72" w:rsidRPr="00AE1E3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Мета навчальної дисципліни</w:t>
      </w:r>
    </w:p>
    <w:p w:rsidR="00616F64" w:rsidRP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616F64">
        <w:rPr>
          <w:rFonts w:ascii="Times New Roman" w:hAnsi="Times New Roman" w:cs="Times New Roman"/>
          <w:sz w:val="24"/>
          <w:szCs w:val="24"/>
          <w:lang w:val="uk-UA"/>
        </w:rPr>
        <w:t>Основн</w:t>
      </w:r>
      <w:r>
        <w:rPr>
          <w:rFonts w:ascii="Times New Roman" w:hAnsi="Times New Roman" w:cs="Times New Roman"/>
          <w:sz w:val="24"/>
          <w:szCs w:val="24"/>
          <w:lang w:val="uk-UA"/>
        </w:rPr>
        <w:t>ою метою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вивчення дисципліни «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Термоекономічний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аналіз нетрадиційній енергетиці» є: вивчення загальних основ виконання термодинамічного, 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ексергетичного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, 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термоекономічного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методів аналізу систем відновлювальної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та нетрадиційної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>енергетики на основі знань принципу дії та основних функціональних та структурних особливостей побудови систем, які аналізуються.</w:t>
      </w:r>
    </w:p>
    <w:p w:rsidR="00616F64" w:rsidRP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У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результаті вивчення навчальної дисципліни студент повинен</w:t>
      </w:r>
    </w:p>
    <w:p w:rsidR="00616F64" w:rsidRPr="00616F64" w:rsidRDefault="00616F64" w:rsidP="00616F64">
      <w:pPr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616F64">
        <w:rPr>
          <w:rFonts w:ascii="Times New Roman" w:hAnsi="Times New Roman" w:cs="Times New Roman"/>
          <w:b/>
          <w:sz w:val="24"/>
          <w:szCs w:val="24"/>
          <w:lang w:val="uk-UA"/>
        </w:rPr>
        <w:t>Знати:</w:t>
      </w:r>
    </w:p>
    <w:p w:rsid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- т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ерміни і визначення; </w:t>
      </w:r>
    </w:p>
    <w:p w:rsid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lastRenderedPageBreak/>
        <w:t xml:space="preserve">-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правила складання матеріального, енергетичного та 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ексергетичного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балансу; </w:t>
      </w:r>
    </w:p>
    <w:p w:rsid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-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оцінювати величину термодинамічної ефективності систем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нетрадиційної та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відновлювальної енергетики з використанням 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ексергетичних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критеріїв; </w:t>
      </w:r>
    </w:p>
    <w:p w:rsidR="00616F64" w:rsidRP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-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сутність метода 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термоекономиічного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аналізу.</w:t>
      </w:r>
    </w:p>
    <w:p w:rsidR="00616F64" w:rsidRPr="00616F64" w:rsidRDefault="00616F64" w:rsidP="00616F64">
      <w:pPr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616F64">
        <w:rPr>
          <w:rFonts w:ascii="Times New Roman" w:hAnsi="Times New Roman" w:cs="Times New Roman"/>
          <w:b/>
          <w:sz w:val="24"/>
          <w:szCs w:val="24"/>
          <w:lang w:val="uk-UA"/>
        </w:rPr>
        <w:t>Вміти:</w:t>
      </w:r>
    </w:p>
    <w:p w:rsid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- в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иконувати розрахунки матеріальних, енергетичних, 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ексергетичних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балансів та аналізувати їх; </w:t>
      </w:r>
    </w:p>
    <w:p w:rsid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-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розраховувати величини термодинамічних характеристик процесів, параметри термодинамічної ефективності; </w:t>
      </w:r>
    </w:p>
    <w:p w:rsid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-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застосовувати методику термодинамічного аналізу для порівняння систем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нетрадиційної та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відновлювальної енергетики; </w:t>
      </w:r>
    </w:p>
    <w:p w:rsidR="00616F64" w:rsidRP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-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виконувати аналіз та порівняння термодинамічної та 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термоекономічної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ефективності різноманітних систем </w:t>
      </w:r>
      <w:proofErr w:type="spellStart"/>
      <w:r>
        <w:rPr>
          <w:rFonts w:ascii="Times New Roman" w:hAnsi="Times New Roman" w:cs="Times New Roman"/>
          <w:sz w:val="24"/>
          <w:szCs w:val="24"/>
          <w:lang w:val="uk-UA"/>
        </w:rPr>
        <w:t>електро-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 xml:space="preserve"> та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теплопостачання, зокрема 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низкопотенційних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та на базі </w:t>
      </w:r>
      <w:r>
        <w:rPr>
          <w:rFonts w:ascii="Times New Roman" w:hAnsi="Times New Roman" w:cs="Times New Roman"/>
          <w:sz w:val="24"/>
          <w:szCs w:val="24"/>
          <w:lang w:val="uk-UA"/>
        </w:rPr>
        <w:t>нетрадиційн</w:t>
      </w:r>
      <w:r>
        <w:rPr>
          <w:rFonts w:ascii="Times New Roman" w:hAnsi="Times New Roman" w:cs="Times New Roman"/>
          <w:sz w:val="24"/>
          <w:szCs w:val="24"/>
          <w:lang w:val="uk-UA"/>
        </w:rPr>
        <w:t>их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та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>відновлюваних джерел енергії.</w:t>
      </w:r>
    </w:p>
    <w:p w:rsidR="003276DC" w:rsidRPr="00616F64" w:rsidRDefault="003276DC" w:rsidP="002A7EF5">
      <w:pPr>
        <w:pStyle w:val="Default"/>
        <w:ind w:firstLine="709"/>
        <w:jc w:val="both"/>
        <w:rPr>
          <w:color w:val="auto"/>
          <w:lang w:val="uk-UA"/>
        </w:rPr>
      </w:pPr>
    </w:p>
    <w:p w:rsidR="00C07E72" w:rsidRPr="0016657B" w:rsidRDefault="00EE5D0F" w:rsidP="007C47E5">
      <w:pPr>
        <w:pStyle w:val="Default"/>
        <w:jc w:val="center"/>
        <w:rPr>
          <w:rStyle w:val="a9"/>
          <w:lang w:val="uk-UA"/>
        </w:rPr>
      </w:pPr>
      <w:r>
        <w:rPr>
          <w:rStyle w:val="a9"/>
          <w:b/>
          <w:lang w:val="uk-UA"/>
        </w:rPr>
        <w:fldChar w:fldCharType="begin"/>
      </w:r>
      <w:r w:rsidR="00ED13E6">
        <w:rPr>
          <w:rStyle w:val="a9"/>
          <w:b/>
          <w:lang w:val="uk-UA"/>
        </w:rPr>
        <w:instrText>HYPERLINK "C:\\Users\\Marahovski\\AppData\\Local\\Рабочая програма новая 2020-12.docx" \l "компетентность"</w:instrText>
      </w:r>
      <w:r>
        <w:rPr>
          <w:rStyle w:val="a9"/>
          <w:b/>
          <w:lang w:val="uk-UA"/>
        </w:rPr>
        <w:fldChar w:fldCharType="separate"/>
      </w:r>
      <w:r w:rsidR="00710088" w:rsidRPr="0016657B">
        <w:rPr>
          <w:rStyle w:val="a9"/>
          <w:b/>
          <w:lang w:val="uk-UA"/>
        </w:rPr>
        <w:t>4</w:t>
      </w:r>
      <w:r w:rsidR="00A27B00" w:rsidRPr="0016657B">
        <w:rPr>
          <w:rStyle w:val="a9"/>
          <w:b/>
          <w:lang w:val="uk-UA"/>
        </w:rPr>
        <w:t xml:space="preserve">. </w:t>
      </w:r>
      <w:r w:rsidR="00A12BD8" w:rsidRPr="0016657B">
        <w:rPr>
          <w:rStyle w:val="a9"/>
          <w:b/>
          <w:lang w:val="uk-UA"/>
        </w:rPr>
        <w:t>Програмні компетентності та результати навчання</w:t>
      </w:r>
      <w:r w:rsidR="006A0C59" w:rsidRPr="0016657B">
        <w:rPr>
          <w:rStyle w:val="a9"/>
          <w:b/>
          <w:lang w:val="uk-UA"/>
        </w:rPr>
        <w:t xml:space="preserve"> за д</w:t>
      </w:r>
      <w:r w:rsidR="00325219" w:rsidRPr="0016657B">
        <w:rPr>
          <w:rStyle w:val="a9"/>
          <w:b/>
          <w:lang w:val="uk-UA"/>
        </w:rPr>
        <w:t>и</w:t>
      </w:r>
      <w:r w:rsidR="006A0C59" w:rsidRPr="0016657B">
        <w:rPr>
          <w:rStyle w:val="a9"/>
          <w:b/>
          <w:lang w:val="uk-UA"/>
        </w:rPr>
        <w:t>сц</w:t>
      </w:r>
      <w:r w:rsidR="00325219" w:rsidRPr="0016657B">
        <w:rPr>
          <w:rStyle w:val="a9"/>
          <w:b/>
          <w:lang w:val="uk-UA"/>
        </w:rPr>
        <w:t>и</w:t>
      </w:r>
      <w:r w:rsidR="006A0C59" w:rsidRPr="0016657B">
        <w:rPr>
          <w:rStyle w:val="a9"/>
          <w:b/>
          <w:lang w:val="uk-UA"/>
        </w:rPr>
        <w:t>пліно</w:t>
      </w:r>
      <w:r w:rsidR="00325219" w:rsidRPr="0016657B">
        <w:rPr>
          <w:rStyle w:val="a9"/>
          <w:b/>
          <w:lang w:val="uk-UA"/>
        </w:rPr>
        <w:t>ю</w:t>
      </w:r>
    </w:p>
    <w:p w:rsidR="004B2CB4" w:rsidRPr="003F1AFE" w:rsidRDefault="00EE5D0F" w:rsidP="006957E0">
      <w:pPr>
        <w:pStyle w:val="21"/>
        <w:widowControl w:val="0"/>
        <w:spacing w:after="0" w:line="240" w:lineRule="auto"/>
        <w:ind w:left="0" w:right="-425"/>
        <w:jc w:val="both"/>
      </w:pPr>
      <w:r>
        <w:rPr>
          <w:rStyle w:val="a9"/>
          <w:b/>
        </w:rPr>
        <w:fldChar w:fldCharType="end"/>
      </w:r>
    </w:p>
    <w:p w:rsidR="00EE0738" w:rsidRPr="0016657B" w:rsidRDefault="00EE5D0F" w:rsidP="004033F3">
      <w:pPr>
        <w:spacing w:after="120"/>
        <w:jc w:val="center"/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begin"/>
      </w:r>
      <w:r w:rsidR="00ED13E6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instrText>HYPERLINK "C:\\Users\\Marahovski\\AppData\\Local\\Рабочая програма новая 2020-12.docx" \l "змістдисц"</w:instrText>
      </w: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separate"/>
      </w:r>
      <w:r w:rsidR="00A12BD8" w:rsidRPr="0016657B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t>5</w:t>
      </w:r>
      <w:r w:rsidR="00EE0738" w:rsidRPr="0016657B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t>. Зміст навчальної дисципліни</w:t>
      </w:r>
      <w:r w:rsidR="00A12BD8" w:rsidRPr="0016657B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</w:p>
    <w:p w:rsidR="003F1AFE" w:rsidRPr="00C40EEB" w:rsidRDefault="00EE5D0F" w:rsidP="006957E0">
      <w:pPr>
        <w:ind w:firstLine="0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end"/>
      </w:r>
    </w:p>
    <w:p w:rsidR="00CE3170" w:rsidRDefault="00A12BD8" w:rsidP="00CE3170">
      <w:pPr>
        <w:jc w:val="center"/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6</w:t>
      </w:r>
      <w:r w:rsidR="00EE0738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 xml:space="preserve">. </w:t>
      </w:r>
      <w:r w:rsidR="00CE3170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 xml:space="preserve">Система оцінювання та </w:t>
      </w:r>
      <w:r w:rsidR="00325219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інформаційні ресурси</w:t>
      </w:r>
    </w:p>
    <w:p w:rsidR="00E52DFB" w:rsidRPr="005A6E38" w:rsidRDefault="00E52DFB" w:rsidP="009749FA">
      <w:pPr>
        <w:rPr>
          <w:color w:val="000000"/>
          <w:spacing w:val="2"/>
          <w:szCs w:val="28"/>
          <w:lang w:val="uk-UA"/>
        </w:rPr>
      </w:pPr>
    </w:p>
    <w:p w:rsidR="006957E0" w:rsidRPr="0032608C" w:rsidRDefault="006957E0" w:rsidP="006957E0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b/>
          <w:sz w:val="24"/>
          <w:szCs w:val="24"/>
          <w:lang w:val="uk-UA"/>
        </w:rPr>
        <w:t>Види контролю</w:t>
      </w:r>
      <w:r w:rsidRPr="0032608C">
        <w:rPr>
          <w:rFonts w:ascii="Times New Roman" w:hAnsi="Times New Roman" w:cs="Times New Roman"/>
          <w:b/>
          <w:color w:val="000000"/>
          <w:sz w:val="24"/>
          <w:szCs w:val="24"/>
          <w:lang w:val="uk-UA"/>
        </w:rPr>
        <w:t>:</w:t>
      </w:r>
      <w:r w:rsidRPr="0032608C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Pr="0032608C">
        <w:rPr>
          <w:rStyle w:val="a9"/>
          <w:rFonts w:ascii="Times New Roman" w:hAnsi="Times New Roman" w:cs="Times New Roman"/>
          <w:color w:val="auto"/>
          <w:sz w:val="24"/>
          <w:szCs w:val="24"/>
          <w:u w:val="none"/>
          <w:lang w:val="uk-UA"/>
        </w:rPr>
        <w:t>поточний, підсумковий</w:t>
      </w:r>
      <w:r w:rsidRPr="0032608C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6957E0" w:rsidRPr="0016657B" w:rsidRDefault="006957E0" w:rsidP="006957E0">
      <w:pPr>
        <w:rPr>
          <w:rStyle w:val="a9"/>
          <w:rFonts w:ascii="Times New Roman" w:hAnsi="Times New Roman" w:cs="Times New Roman"/>
          <w:sz w:val="24"/>
          <w:szCs w:val="24"/>
          <w:lang w:val="uk-UA"/>
        </w:rPr>
      </w:pP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begin"/>
      </w: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instrText>HYPERLINK "C:\\Users\\Marahovski\\AppData\\Local\\Рабочая програма новая 2020-12.docx" \l "нарахуваннябалів"</w:instrText>
      </w: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separate"/>
      </w:r>
      <w:r w:rsidRPr="0016657B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t>Нарахування балів</w:t>
      </w:r>
    </w:p>
    <w:p w:rsidR="006957E0" w:rsidRPr="0032608C" w:rsidRDefault="006957E0" w:rsidP="006957E0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end"/>
      </w:r>
      <w:hyperlink r:id="rId12" w:history="1">
        <w:r w:rsidRPr="0032608C">
          <w:rPr>
            <w:rStyle w:val="a9"/>
            <w:rFonts w:ascii="Times New Roman" w:hAnsi="Times New Roman" w:cs="Times New Roman"/>
            <w:b/>
            <w:sz w:val="24"/>
            <w:szCs w:val="24"/>
            <w:lang w:val="uk-UA"/>
          </w:rPr>
          <w:t>Інформаційні ресурси</w:t>
        </w:r>
      </w:hyperlink>
    </w:p>
    <w:p w:rsidR="00CE3170" w:rsidRDefault="00CE3170" w:rsidP="00CE3170">
      <w:pP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</w:pPr>
    </w:p>
    <w:p w:rsidR="00891B56" w:rsidRPr="007A4D80" w:rsidRDefault="00891B56" w:rsidP="007A4D80">
      <w:pPr>
        <w:ind w:left="709" w:firstLine="0"/>
        <w:rPr>
          <w:rFonts w:ascii="Times New Roman" w:hAnsi="Times New Roman" w:cs="Times New Roman"/>
          <w:sz w:val="24"/>
          <w:szCs w:val="24"/>
        </w:rPr>
      </w:pPr>
    </w:p>
    <w:p w:rsidR="00663231" w:rsidRPr="0032608C" w:rsidRDefault="00325219" w:rsidP="00663231">
      <w:pPr>
        <w:jc w:val="center"/>
        <w:rPr>
          <w:rFonts w:ascii="Times New Roman" w:hAnsi="Times New Roman" w:cs="Times New Roman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7</w:t>
      </w:r>
      <w:r w:rsidR="00EE0738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 xml:space="preserve">. </w:t>
      </w:r>
      <w:r w:rsidR="00663231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Політика навчальної дисципліни</w:t>
      </w:r>
    </w:p>
    <w:p w:rsidR="000C010D" w:rsidRPr="0032608C" w:rsidRDefault="000C010D" w:rsidP="000C010D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sz w:val="24"/>
          <w:szCs w:val="24"/>
          <w:lang w:val="uk-UA"/>
        </w:rPr>
        <w:t>Політик</w:t>
      </w:r>
      <w:r w:rsidR="009F6B4B" w:rsidRPr="0032608C">
        <w:rPr>
          <w:rFonts w:ascii="Times New Roman" w:hAnsi="Times New Roman" w:cs="Times New Roman"/>
          <w:sz w:val="24"/>
          <w:szCs w:val="24"/>
          <w:lang w:val="uk-UA"/>
        </w:rPr>
        <w:t>а</w:t>
      </w:r>
      <w:r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A34EEE"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всіх </w:t>
      </w:r>
      <w:r w:rsidRPr="0032608C">
        <w:rPr>
          <w:rFonts w:ascii="Times New Roman" w:hAnsi="Times New Roman" w:cs="Times New Roman"/>
          <w:sz w:val="24"/>
          <w:szCs w:val="24"/>
          <w:lang w:val="uk-UA"/>
        </w:rPr>
        <w:t>навчальн</w:t>
      </w:r>
      <w:r w:rsidR="00074677" w:rsidRPr="0032608C">
        <w:rPr>
          <w:rFonts w:ascii="Times New Roman" w:hAnsi="Times New Roman" w:cs="Times New Roman"/>
          <w:sz w:val="24"/>
          <w:szCs w:val="24"/>
          <w:lang w:val="uk-UA"/>
        </w:rPr>
        <w:t>их дисциплін в ОНАХТ</w:t>
      </w:r>
      <w:r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A34EEE"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є уніфікованою та </w:t>
      </w:r>
      <w:r w:rsidR="00074677" w:rsidRPr="0032608C">
        <w:rPr>
          <w:rFonts w:ascii="Times New Roman" w:hAnsi="Times New Roman" w:cs="Times New Roman"/>
          <w:sz w:val="24"/>
          <w:szCs w:val="24"/>
          <w:lang w:val="uk-UA"/>
        </w:rPr>
        <w:t>визначена</w:t>
      </w:r>
      <w:r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 з урахуванням законодавства України</w:t>
      </w:r>
      <w:r w:rsidR="00A34EEE"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, </w:t>
      </w:r>
      <w:hyperlink r:id="rId13" w:history="1">
        <w:r w:rsidR="00A34EEE" w:rsidRPr="0032608C">
          <w:rPr>
            <w:rStyle w:val="a9"/>
            <w:rFonts w:ascii="Times New Roman" w:hAnsi="Times New Roman" w:cs="Times New Roman"/>
            <w:color w:val="auto"/>
            <w:sz w:val="24"/>
            <w:szCs w:val="24"/>
            <w:u w:val="none"/>
            <w:lang w:val="uk-UA"/>
          </w:rPr>
          <w:t xml:space="preserve">вимог </w:t>
        </w:r>
        <w:r w:rsidR="00A12BD8" w:rsidRPr="0032608C">
          <w:rPr>
            <w:rStyle w:val="a9"/>
            <w:rFonts w:ascii="Times New Roman" w:hAnsi="Times New Roman" w:cs="Times New Roman"/>
            <w:sz w:val="24"/>
            <w:szCs w:val="24"/>
            <w:lang w:val="uk-UA"/>
          </w:rPr>
          <w:t>ISO 9001:2015</w:t>
        </w:r>
      </w:hyperlink>
      <w:r w:rsidR="00A12BD8"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, </w:t>
      </w:r>
      <w:r w:rsidR="002B5CBB" w:rsidRPr="0032608C">
        <w:rPr>
          <w:rFonts w:ascii="Times New Roman" w:hAnsi="Times New Roman" w:cs="Times New Roman"/>
          <w:sz w:val="24"/>
          <w:szCs w:val="24"/>
          <w:lang w:val="uk-UA"/>
        </w:rPr>
        <w:t>«</w:t>
      </w:r>
      <w:hyperlink r:id="rId14" w:history="1">
        <w:r w:rsidR="002B5CBB" w:rsidRPr="0032608C">
          <w:rPr>
            <w:rStyle w:val="a9"/>
            <w:rFonts w:ascii="Times New Roman" w:hAnsi="Times New Roman" w:cs="Times New Roman"/>
            <w:sz w:val="24"/>
            <w:szCs w:val="24"/>
            <w:lang w:val="uk-UA"/>
          </w:rPr>
          <w:t>Положення про академічну доброчесність в ОНАХТ</w:t>
        </w:r>
      </w:hyperlink>
      <w:r w:rsidR="002B5CBB" w:rsidRPr="0032608C">
        <w:rPr>
          <w:rFonts w:ascii="Times New Roman" w:hAnsi="Times New Roman" w:cs="Times New Roman"/>
          <w:sz w:val="24"/>
          <w:szCs w:val="24"/>
          <w:lang w:val="uk-UA"/>
        </w:rPr>
        <w:t>»</w:t>
      </w:r>
      <w:r w:rsidR="00A34EEE"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 та</w:t>
      </w:r>
      <w:r w:rsidR="00560CB2"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 «</w:t>
      </w:r>
      <w:hyperlink r:id="rId15" w:history="1">
        <w:r w:rsidR="00560CB2" w:rsidRPr="0032608C">
          <w:rPr>
            <w:rStyle w:val="a9"/>
            <w:rFonts w:ascii="Times New Roman" w:hAnsi="Times New Roman" w:cs="Times New Roman"/>
            <w:sz w:val="24"/>
            <w:szCs w:val="24"/>
            <w:lang w:val="uk-UA"/>
          </w:rPr>
          <w:t>Положення про організацію освітнього процесу</w:t>
        </w:r>
      </w:hyperlink>
      <w:r w:rsidR="001436CD" w:rsidRPr="0032608C">
        <w:rPr>
          <w:lang w:val="uk-UA"/>
        </w:rPr>
        <w:t>»</w:t>
      </w:r>
      <w:r w:rsidR="00A94B22" w:rsidRPr="0032608C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AD60B5" w:rsidRPr="0032608C" w:rsidRDefault="00AD60B5" w:rsidP="000C010D">
      <w:pPr>
        <w:rPr>
          <w:rFonts w:ascii="Times New Roman" w:hAnsi="Times New Roman" w:cs="Times New Roman"/>
          <w:sz w:val="24"/>
          <w:szCs w:val="24"/>
          <w:lang w:val="uk-UA"/>
        </w:rPr>
      </w:pPr>
    </w:p>
    <w:p w:rsidR="00AD60B5" w:rsidRPr="0032608C" w:rsidRDefault="00AD60B5" w:rsidP="000C010D">
      <w:pPr>
        <w:rPr>
          <w:rFonts w:ascii="Times New Roman" w:hAnsi="Times New Roman" w:cs="Times New Roman"/>
          <w:sz w:val="24"/>
          <w:szCs w:val="24"/>
          <w:lang w:val="uk-UA"/>
        </w:rPr>
      </w:pPr>
    </w:p>
    <w:p w:rsidR="00AD60B5" w:rsidRPr="007512C3" w:rsidRDefault="00AD60B5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512C3">
        <w:rPr>
          <w:rFonts w:ascii="Times New Roman" w:hAnsi="Times New Roman" w:cs="Times New Roman"/>
          <w:sz w:val="24"/>
          <w:szCs w:val="24"/>
          <w:lang w:val="uk-UA"/>
        </w:rPr>
        <w:t>Викладач</w:t>
      </w:r>
      <w:r w:rsidR="00A34EEE" w:rsidRPr="007512C3">
        <w:rPr>
          <w:rFonts w:ascii="Times New Roman" w:hAnsi="Times New Roman" w:cs="Times New Roman"/>
          <w:sz w:val="24"/>
          <w:szCs w:val="24"/>
          <w:lang w:val="uk-UA"/>
        </w:rPr>
        <w:tab/>
      </w:r>
      <w:r w:rsidR="00A34EEE" w:rsidRPr="007512C3">
        <w:rPr>
          <w:rFonts w:ascii="Times New Roman" w:hAnsi="Times New Roman" w:cs="Times New Roman"/>
          <w:sz w:val="24"/>
          <w:szCs w:val="24"/>
          <w:lang w:val="uk-UA"/>
        </w:rPr>
        <w:tab/>
        <w:t>__</w:t>
      </w:r>
      <w:r w:rsidR="005A3B80" w:rsidRPr="007512C3">
        <w:rPr>
          <w:rFonts w:ascii="Times New Roman" w:hAnsi="Times New Roman" w:cs="Times New Roman"/>
          <w:sz w:val="24"/>
          <w:szCs w:val="24"/>
          <w:lang w:val="uk-UA"/>
        </w:rPr>
        <w:t xml:space="preserve">______________ </w:t>
      </w:r>
      <w:r w:rsidR="007512C3" w:rsidRPr="007512C3">
        <w:rPr>
          <w:rFonts w:ascii="Times New Roman" w:hAnsi="Times New Roman" w:cs="Times New Roman"/>
          <w:sz w:val="24"/>
          <w:szCs w:val="24"/>
          <w:lang w:val="uk-UA"/>
        </w:rPr>
        <w:t>О</w:t>
      </w:r>
      <w:r w:rsidR="005A3B80" w:rsidRPr="007512C3">
        <w:rPr>
          <w:rFonts w:ascii="Times New Roman" w:hAnsi="Times New Roman" w:cs="Times New Roman"/>
          <w:sz w:val="24"/>
          <w:szCs w:val="24"/>
          <w:lang w:val="uk-UA"/>
        </w:rPr>
        <w:t>.</w:t>
      </w:r>
      <w:r w:rsidR="007512C3" w:rsidRPr="007512C3">
        <w:rPr>
          <w:rFonts w:ascii="Times New Roman" w:hAnsi="Times New Roman" w:cs="Times New Roman"/>
          <w:sz w:val="24"/>
          <w:szCs w:val="24"/>
          <w:lang w:val="uk-UA"/>
        </w:rPr>
        <w:t>Я</w:t>
      </w:r>
      <w:r w:rsidR="00F0066C" w:rsidRPr="007512C3">
        <w:rPr>
          <w:rFonts w:ascii="Times New Roman" w:hAnsi="Times New Roman" w:cs="Times New Roman"/>
          <w:sz w:val="24"/>
          <w:szCs w:val="24"/>
          <w:lang w:val="uk-UA"/>
        </w:rPr>
        <w:t>.</w:t>
      </w:r>
      <w:r w:rsidR="005A3B80" w:rsidRPr="007512C3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="007512C3" w:rsidRPr="007512C3">
        <w:rPr>
          <w:rFonts w:ascii="Times New Roman" w:hAnsi="Times New Roman" w:cs="Times New Roman"/>
          <w:sz w:val="24"/>
          <w:szCs w:val="24"/>
          <w:lang w:val="uk-UA"/>
        </w:rPr>
        <w:t>Хлієва</w:t>
      </w:r>
      <w:proofErr w:type="spellEnd"/>
    </w:p>
    <w:p w:rsidR="00AD60B5" w:rsidRPr="0032608C" w:rsidRDefault="00A34EEE">
      <w:pPr>
        <w:rPr>
          <w:rFonts w:ascii="Times New Roman" w:hAnsi="Times New Roman" w:cs="Times New Roman"/>
          <w:sz w:val="20"/>
          <w:szCs w:val="20"/>
          <w:lang w:val="uk-UA"/>
        </w:rPr>
      </w:pP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  <w:t>підпис</w:t>
      </w:r>
    </w:p>
    <w:p w:rsidR="006957E0" w:rsidRPr="0032608C" w:rsidRDefault="006957E0">
      <w:pPr>
        <w:rPr>
          <w:rFonts w:ascii="Times New Roman" w:hAnsi="Times New Roman" w:cs="Times New Roman"/>
          <w:sz w:val="24"/>
          <w:szCs w:val="24"/>
          <w:lang w:val="uk-UA"/>
        </w:rPr>
      </w:pPr>
    </w:p>
    <w:p w:rsidR="00AD60B5" w:rsidRPr="0032608C" w:rsidRDefault="00AD60B5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sz w:val="24"/>
          <w:szCs w:val="24"/>
          <w:lang w:val="uk-UA"/>
        </w:rPr>
        <w:t>Завідувач кафедри</w:t>
      </w:r>
      <w:r w:rsidR="005A3B80">
        <w:rPr>
          <w:rFonts w:ascii="Times New Roman" w:hAnsi="Times New Roman" w:cs="Times New Roman"/>
          <w:sz w:val="24"/>
          <w:szCs w:val="24"/>
          <w:lang w:val="uk-UA"/>
        </w:rPr>
        <w:tab/>
        <w:t xml:space="preserve">________________ О. </w:t>
      </w:r>
      <w:r w:rsidR="00F0066C">
        <w:rPr>
          <w:rFonts w:ascii="Times New Roman" w:hAnsi="Times New Roman" w:cs="Times New Roman"/>
          <w:sz w:val="24"/>
          <w:szCs w:val="24"/>
          <w:lang w:val="uk-UA"/>
        </w:rPr>
        <w:t>В</w:t>
      </w:r>
      <w:r w:rsidR="005A3B80"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  <w:r w:rsidR="00F0066C">
        <w:rPr>
          <w:rFonts w:ascii="Times New Roman" w:hAnsi="Times New Roman" w:cs="Times New Roman"/>
          <w:sz w:val="24"/>
          <w:szCs w:val="24"/>
          <w:lang w:val="uk-UA"/>
        </w:rPr>
        <w:t>Дорошенко</w:t>
      </w:r>
    </w:p>
    <w:p w:rsidR="00A34EEE" w:rsidRPr="0032608C" w:rsidRDefault="00A34EEE" w:rsidP="00A34EEE">
      <w:pPr>
        <w:rPr>
          <w:rFonts w:ascii="Times New Roman" w:hAnsi="Times New Roman" w:cs="Times New Roman"/>
          <w:sz w:val="20"/>
          <w:szCs w:val="20"/>
          <w:lang w:val="uk-UA"/>
        </w:rPr>
      </w:pP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  <w:t>підпис</w:t>
      </w:r>
    </w:p>
    <w:p w:rsidR="00AD60B5" w:rsidRPr="008E0B4B" w:rsidRDefault="00AD60B5" w:rsidP="00A34EEE">
      <w:pPr>
        <w:rPr>
          <w:rFonts w:ascii="Times New Roman" w:hAnsi="Times New Roman" w:cs="Times New Roman"/>
          <w:sz w:val="24"/>
          <w:szCs w:val="24"/>
        </w:rPr>
      </w:pPr>
    </w:p>
    <w:sectPr w:rsidR="00AD60B5" w:rsidRPr="008E0B4B" w:rsidSect="00AD60B5">
      <w:pgSz w:w="11906" w:h="16838"/>
      <w:pgMar w:top="567" w:right="567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7DE3" w:rsidRDefault="00D77DE3" w:rsidP="0038389B">
      <w:r>
        <w:separator/>
      </w:r>
    </w:p>
  </w:endnote>
  <w:endnote w:type="continuationSeparator" w:id="0">
    <w:p w:rsidR="00D77DE3" w:rsidRDefault="00D77DE3" w:rsidP="00383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7DE3" w:rsidRDefault="00D77DE3" w:rsidP="0038389B">
      <w:r>
        <w:separator/>
      </w:r>
    </w:p>
  </w:footnote>
  <w:footnote w:type="continuationSeparator" w:id="0">
    <w:p w:rsidR="00D77DE3" w:rsidRDefault="00D77DE3" w:rsidP="003838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2BF7C07"/>
    <w:multiLevelType w:val="hybridMultilevel"/>
    <w:tmpl w:val="CBBEE092"/>
    <w:lvl w:ilvl="0" w:tplc="FFFFFFFF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66623FC"/>
    <w:multiLevelType w:val="hybridMultilevel"/>
    <w:tmpl w:val="F6326B86"/>
    <w:lvl w:ilvl="0" w:tplc="051EBC36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57" w:hanging="360"/>
      </w:pPr>
    </w:lvl>
    <w:lvl w:ilvl="2" w:tplc="0419001B" w:tentative="1">
      <w:start w:val="1"/>
      <w:numFmt w:val="lowerRoman"/>
      <w:lvlText w:val="%3."/>
      <w:lvlJc w:val="right"/>
      <w:pPr>
        <w:ind w:left="2877" w:hanging="180"/>
      </w:pPr>
    </w:lvl>
    <w:lvl w:ilvl="3" w:tplc="0419000F" w:tentative="1">
      <w:start w:val="1"/>
      <w:numFmt w:val="decimal"/>
      <w:lvlText w:val="%4."/>
      <w:lvlJc w:val="left"/>
      <w:pPr>
        <w:ind w:left="3597" w:hanging="360"/>
      </w:pPr>
    </w:lvl>
    <w:lvl w:ilvl="4" w:tplc="04190019" w:tentative="1">
      <w:start w:val="1"/>
      <w:numFmt w:val="lowerLetter"/>
      <w:lvlText w:val="%5."/>
      <w:lvlJc w:val="left"/>
      <w:pPr>
        <w:ind w:left="4317" w:hanging="360"/>
      </w:pPr>
    </w:lvl>
    <w:lvl w:ilvl="5" w:tplc="0419001B" w:tentative="1">
      <w:start w:val="1"/>
      <w:numFmt w:val="lowerRoman"/>
      <w:lvlText w:val="%6."/>
      <w:lvlJc w:val="right"/>
      <w:pPr>
        <w:ind w:left="5037" w:hanging="180"/>
      </w:pPr>
    </w:lvl>
    <w:lvl w:ilvl="6" w:tplc="0419000F" w:tentative="1">
      <w:start w:val="1"/>
      <w:numFmt w:val="decimal"/>
      <w:lvlText w:val="%7."/>
      <w:lvlJc w:val="left"/>
      <w:pPr>
        <w:ind w:left="5757" w:hanging="360"/>
      </w:pPr>
    </w:lvl>
    <w:lvl w:ilvl="7" w:tplc="04190019" w:tentative="1">
      <w:start w:val="1"/>
      <w:numFmt w:val="lowerLetter"/>
      <w:lvlText w:val="%8."/>
      <w:lvlJc w:val="left"/>
      <w:pPr>
        <w:ind w:left="6477" w:hanging="360"/>
      </w:pPr>
    </w:lvl>
    <w:lvl w:ilvl="8" w:tplc="041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3">
    <w:nsid w:val="0F4E4CFE"/>
    <w:multiLevelType w:val="hybridMultilevel"/>
    <w:tmpl w:val="C1EE5A98"/>
    <w:lvl w:ilvl="0" w:tplc="16040D02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C203B91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1FE5394E"/>
    <w:multiLevelType w:val="hybridMultilevel"/>
    <w:tmpl w:val="2F261070"/>
    <w:lvl w:ilvl="0" w:tplc="FE5EF7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0A24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726F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5C2C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5AAE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3044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2814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8CCF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65C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96812"/>
    <w:multiLevelType w:val="hybridMultilevel"/>
    <w:tmpl w:val="2E168B4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7237D46"/>
    <w:multiLevelType w:val="hybridMultilevel"/>
    <w:tmpl w:val="5E32395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>
    <w:nsid w:val="4B5718F6"/>
    <w:multiLevelType w:val="hybridMultilevel"/>
    <w:tmpl w:val="73620DA2"/>
    <w:lvl w:ilvl="0" w:tplc="FFFFFFFF">
      <w:start w:val="1"/>
      <w:numFmt w:val="bullet"/>
      <w:lvlText w:val=""/>
      <w:lvlJc w:val="left"/>
      <w:pPr>
        <w:tabs>
          <w:tab w:val="num" w:pos="1559"/>
        </w:tabs>
        <w:ind w:left="708" w:firstLine="567"/>
      </w:pPr>
      <w:rPr>
        <w:rFonts w:ascii="Symbol" w:hAnsi="Symbol" w:hint="default"/>
        <w:color w:val="auto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9">
    <w:nsid w:val="567F19C8"/>
    <w:multiLevelType w:val="singleLevel"/>
    <w:tmpl w:val="1EE0C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</w:abstractNum>
  <w:abstractNum w:abstractNumId="10">
    <w:nsid w:val="57CE45AB"/>
    <w:multiLevelType w:val="hybridMultilevel"/>
    <w:tmpl w:val="90660784"/>
    <w:lvl w:ilvl="0" w:tplc="2A4C045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>
    <w:nsid w:val="59711E2C"/>
    <w:multiLevelType w:val="hybridMultilevel"/>
    <w:tmpl w:val="7C6EF91A"/>
    <w:lvl w:ilvl="0" w:tplc="FFFFFFFF">
      <w:numFmt w:val="bullet"/>
      <w:lvlText w:val="–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5F604244"/>
    <w:multiLevelType w:val="hybridMultilevel"/>
    <w:tmpl w:val="CE9243DE"/>
    <w:lvl w:ilvl="0" w:tplc="259A04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AA1A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2C75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9ABF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1844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7C38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AA12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3E1B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2E3C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610C5EB8"/>
    <w:multiLevelType w:val="hybridMultilevel"/>
    <w:tmpl w:val="1220B50C"/>
    <w:lvl w:ilvl="0" w:tplc="FFFFFFFF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D70A24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726F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5C2C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5AAE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3044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2814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8CCF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65C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62AB18CE"/>
    <w:multiLevelType w:val="hybridMultilevel"/>
    <w:tmpl w:val="2E168B4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54C5E71"/>
    <w:multiLevelType w:val="hybridMultilevel"/>
    <w:tmpl w:val="BD528C14"/>
    <w:lvl w:ilvl="0" w:tplc="FFFFFFFF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BD17667"/>
    <w:multiLevelType w:val="hybridMultilevel"/>
    <w:tmpl w:val="2D8EE970"/>
    <w:lvl w:ilvl="0" w:tplc="FFFFFFFF">
      <w:numFmt w:val="bullet"/>
      <w:lvlText w:val="–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>
    <w:nsid w:val="70333053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74356F59"/>
    <w:multiLevelType w:val="hybridMultilevel"/>
    <w:tmpl w:val="F086CC8C"/>
    <w:lvl w:ilvl="0" w:tplc="FFFFFFFF">
      <w:numFmt w:val="bullet"/>
      <w:lvlText w:val="–"/>
      <w:lvlJc w:val="left"/>
      <w:pPr>
        <w:tabs>
          <w:tab w:val="num" w:pos="1559"/>
        </w:tabs>
        <w:ind w:left="708" w:firstLine="567"/>
      </w:pPr>
      <w:rPr>
        <w:rFonts w:ascii="Times New Roman" w:eastAsia="Times New Roman" w:hAnsi="Times New Roman" w:cs="Times New Roman" w:hint="default"/>
        <w:color w:val="auto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9">
    <w:nsid w:val="7DDB2032"/>
    <w:multiLevelType w:val="hybridMultilevel"/>
    <w:tmpl w:val="ACC0F116"/>
    <w:lvl w:ilvl="0" w:tplc="506A5E6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8"/>
  </w:num>
  <w:num w:numId="3">
    <w:abstractNumId w:val="18"/>
  </w:num>
  <w:num w:numId="4">
    <w:abstractNumId w:val="12"/>
  </w:num>
  <w:num w:numId="5">
    <w:abstractNumId w:val="15"/>
  </w:num>
  <w:num w:numId="6">
    <w:abstractNumId w:val="5"/>
  </w:num>
  <w:num w:numId="7">
    <w:abstractNumId w:val="13"/>
  </w:num>
  <w:num w:numId="8">
    <w:abstractNumId w:val="11"/>
  </w:num>
  <w:num w:numId="9">
    <w:abstractNumId w:val="16"/>
  </w:num>
  <w:num w:numId="10">
    <w:abstractNumId w:val="10"/>
  </w:num>
  <w:num w:numId="11">
    <w:abstractNumId w:val="4"/>
  </w:num>
  <w:num w:numId="12">
    <w:abstractNumId w:val="17"/>
  </w:num>
  <w:num w:numId="13">
    <w:abstractNumId w:val="14"/>
  </w:num>
  <w:num w:numId="14">
    <w:abstractNumId w:val="6"/>
  </w:num>
  <w:num w:numId="15">
    <w:abstractNumId w:val="7"/>
  </w:num>
  <w:num w:numId="16">
    <w:abstractNumId w:val="0"/>
  </w:num>
  <w:num w:numId="17">
    <w:abstractNumId w:val="3"/>
  </w:num>
  <w:num w:numId="18">
    <w:abstractNumId w:val="9"/>
  </w:num>
  <w:num w:numId="19">
    <w:abstractNumId w:val="2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NzAzMDc1MDayNDBW0lEKTi0uzszPAykwrAUAof9wuSwAAAA="/>
  </w:docVars>
  <w:rsids>
    <w:rsidRoot w:val="009D2B8E"/>
    <w:rsid w:val="00000570"/>
    <w:rsid w:val="00000B7D"/>
    <w:rsid w:val="00000BFD"/>
    <w:rsid w:val="00000C51"/>
    <w:rsid w:val="00000F00"/>
    <w:rsid w:val="00001025"/>
    <w:rsid w:val="0000123F"/>
    <w:rsid w:val="000012D5"/>
    <w:rsid w:val="00001328"/>
    <w:rsid w:val="00001405"/>
    <w:rsid w:val="000014A1"/>
    <w:rsid w:val="00001515"/>
    <w:rsid w:val="00001568"/>
    <w:rsid w:val="000016E8"/>
    <w:rsid w:val="00001BD0"/>
    <w:rsid w:val="00001C19"/>
    <w:rsid w:val="0000215B"/>
    <w:rsid w:val="0000221D"/>
    <w:rsid w:val="0000254E"/>
    <w:rsid w:val="00002F85"/>
    <w:rsid w:val="0000300F"/>
    <w:rsid w:val="00003088"/>
    <w:rsid w:val="0000324F"/>
    <w:rsid w:val="000032C0"/>
    <w:rsid w:val="0000344A"/>
    <w:rsid w:val="00003498"/>
    <w:rsid w:val="0000367E"/>
    <w:rsid w:val="000036DE"/>
    <w:rsid w:val="00003820"/>
    <w:rsid w:val="00003951"/>
    <w:rsid w:val="00003BAF"/>
    <w:rsid w:val="00003D24"/>
    <w:rsid w:val="00003E8E"/>
    <w:rsid w:val="00003EE8"/>
    <w:rsid w:val="00004073"/>
    <w:rsid w:val="000040BD"/>
    <w:rsid w:val="00004233"/>
    <w:rsid w:val="00004273"/>
    <w:rsid w:val="00004299"/>
    <w:rsid w:val="000046D0"/>
    <w:rsid w:val="000047BF"/>
    <w:rsid w:val="0000495A"/>
    <w:rsid w:val="000049CE"/>
    <w:rsid w:val="00004A0F"/>
    <w:rsid w:val="000051B2"/>
    <w:rsid w:val="000051F5"/>
    <w:rsid w:val="0000521F"/>
    <w:rsid w:val="00005471"/>
    <w:rsid w:val="00005548"/>
    <w:rsid w:val="00005565"/>
    <w:rsid w:val="0000562A"/>
    <w:rsid w:val="00006052"/>
    <w:rsid w:val="0000622C"/>
    <w:rsid w:val="00006497"/>
    <w:rsid w:val="0000659F"/>
    <w:rsid w:val="0000680A"/>
    <w:rsid w:val="00006BF9"/>
    <w:rsid w:val="00006C34"/>
    <w:rsid w:val="00006CAF"/>
    <w:rsid w:val="00006DB8"/>
    <w:rsid w:val="00006DEA"/>
    <w:rsid w:val="00006E51"/>
    <w:rsid w:val="00006E6E"/>
    <w:rsid w:val="00006F53"/>
    <w:rsid w:val="00006FCA"/>
    <w:rsid w:val="00006FF5"/>
    <w:rsid w:val="0000710E"/>
    <w:rsid w:val="00007259"/>
    <w:rsid w:val="00007A92"/>
    <w:rsid w:val="00007C09"/>
    <w:rsid w:val="00007DFB"/>
    <w:rsid w:val="0001005A"/>
    <w:rsid w:val="000100BC"/>
    <w:rsid w:val="00010385"/>
    <w:rsid w:val="00010C05"/>
    <w:rsid w:val="00010EA1"/>
    <w:rsid w:val="00011059"/>
    <w:rsid w:val="00011128"/>
    <w:rsid w:val="00011242"/>
    <w:rsid w:val="000112A0"/>
    <w:rsid w:val="0001130E"/>
    <w:rsid w:val="00011321"/>
    <w:rsid w:val="000114AA"/>
    <w:rsid w:val="000114DB"/>
    <w:rsid w:val="00011819"/>
    <w:rsid w:val="0001181C"/>
    <w:rsid w:val="0001187A"/>
    <w:rsid w:val="000119AB"/>
    <w:rsid w:val="00011AE6"/>
    <w:rsid w:val="00011B01"/>
    <w:rsid w:val="00011E7F"/>
    <w:rsid w:val="0001208C"/>
    <w:rsid w:val="000121E3"/>
    <w:rsid w:val="0001227D"/>
    <w:rsid w:val="0001232F"/>
    <w:rsid w:val="0001263A"/>
    <w:rsid w:val="00012851"/>
    <w:rsid w:val="00012C83"/>
    <w:rsid w:val="00012CDD"/>
    <w:rsid w:val="00012E78"/>
    <w:rsid w:val="00013184"/>
    <w:rsid w:val="000136AB"/>
    <w:rsid w:val="00013964"/>
    <w:rsid w:val="00013F7B"/>
    <w:rsid w:val="000141BF"/>
    <w:rsid w:val="00014270"/>
    <w:rsid w:val="000142D2"/>
    <w:rsid w:val="000146DD"/>
    <w:rsid w:val="000147D3"/>
    <w:rsid w:val="00014850"/>
    <w:rsid w:val="000148C1"/>
    <w:rsid w:val="00014903"/>
    <w:rsid w:val="00014AE4"/>
    <w:rsid w:val="00014BD9"/>
    <w:rsid w:val="00014C5F"/>
    <w:rsid w:val="000151E2"/>
    <w:rsid w:val="0001534B"/>
    <w:rsid w:val="000153A1"/>
    <w:rsid w:val="00015426"/>
    <w:rsid w:val="0001561A"/>
    <w:rsid w:val="00015648"/>
    <w:rsid w:val="000156B3"/>
    <w:rsid w:val="0001579A"/>
    <w:rsid w:val="000157A9"/>
    <w:rsid w:val="00015997"/>
    <w:rsid w:val="000159AD"/>
    <w:rsid w:val="00015B1A"/>
    <w:rsid w:val="00015E70"/>
    <w:rsid w:val="0001638A"/>
    <w:rsid w:val="00016473"/>
    <w:rsid w:val="0001664D"/>
    <w:rsid w:val="000166B2"/>
    <w:rsid w:val="00016BF0"/>
    <w:rsid w:val="00016CF0"/>
    <w:rsid w:val="00016F02"/>
    <w:rsid w:val="0001758F"/>
    <w:rsid w:val="00017705"/>
    <w:rsid w:val="0001780D"/>
    <w:rsid w:val="00017C46"/>
    <w:rsid w:val="00017C79"/>
    <w:rsid w:val="00017D76"/>
    <w:rsid w:val="00017D99"/>
    <w:rsid w:val="00017DC2"/>
    <w:rsid w:val="00017F54"/>
    <w:rsid w:val="000205F2"/>
    <w:rsid w:val="0002061D"/>
    <w:rsid w:val="00020B4F"/>
    <w:rsid w:val="00020C82"/>
    <w:rsid w:val="00020CA0"/>
    <w:rsid w:val="00020F53"/>
    <w:rsid w:val="0002102A"/>
    <w:rsid w:val="0002117E"/>
    <w:rsid w:val="00021441"/>
    <w:rsid w:val="000214A0"/>
    <w:rsid w:val="00021651"/>
    <w:rsid w:val="0002195C"/>
    <w:rsid w:val="00021FE4"/>
    <w:rsid w:val="00022280"/>
    <w:rsid w:val="000223D2"/>
    <w:rsid w:val="0002259B"/>
    <w:rsid w:val="000227AF"/>
    <w:rsid w:val="000227F2"/>
    <w:rsid w:val="00022C16"/>
    <w:rsid w:val="00022D44"/>
    <w:rsid w:val="00023041"/>
    <w:rsid w:val="000230A2"/>
    <w:rsid w:val="00023398"/>
    <w:rsid w:val="00023418"/>
    <w:rsid w:val="000234AD"/>
    <w:rsid w:val="000235DB"/>
    <w:rsid w:val="00023703"/>
    <w:rsid w:val="000237B9"/>
    <w:rsid w:val="000238B0"/>
    <w:rsid w:val="000238CD"/>
    <w:rsid w:val="00023D90"/>
    <w:rsid w:val="00023E45"/>
    <w:rsid w:val="00023ECB"/>
    <w:rsid w:val="00023F6A"/>
    <w:rsid w:val="00023F7D"/>
    <w:rsid w:val="000240F8"/>
    <w:rsid w:val="000242C5"/>
    <w:rsid w:val="00024473"/>
    <w:rsid w:val="00024494"/>
    <w:rsid w:val="000248B8"/>
    <w:rsid w:val="00024A9D"/>
    <w:rsid w:val="00024B3C"/>
    <w:rsid w:val="00024B46"/>
    <w:rsid w:val="00024DA8"/>
    <w:rsid w:val="00024E15"/>
    <w:rsid w:val="00024ECC"/>
    <w:rsid w:val="000251F3"/>
    <w:rsid w:val="00025222"/>
    <w:rsid w:val="000255C6"/>
    <w:rsid w:val="00025608"/>
    <w:rsid w:val="0002563E"/>
    <w:rsid w:val="000258A6"/>
    <w:rsid w:val="0002590B"/>
    <w:rsid w:val="00025D29"/>
    <w:rsid w:val="00025DB9"/>
    <w:rsid w:val="00025E1B"/>
    <w:rsid w:val="00025F1B"/>
    <w:rsid w:val="0002652C"/>
    <w:rsid w:val="000265C5"/>
    <w:rsid w:val="00026683"/>
    <w:rsid w:val="000267FE"/>
    <w:rsid w:val="00026A04"/>
    <w:rsid w:val="00026CFE"/>
    <w:rsid w:val="00026D7C"/>
    <w:rsid w:val="00027453"/>
    <w:rsid w:val="0002784A"/>
    <w:rsid w:val="000278E2"/>
    <w:rsid w:val="00027B0A"/>
    <w:rsid w:val="00027D24"/>
    <w:rsid w:val="00030080"/>
    <w:rsid w:val="000301F4"/>
    <w:rsid w:val="00030282"/>
    <w:rsid w:val="000302B8"/>
    <w:rsid w:val="000308DF"/>
    <w:rsid w:val="00030949"/>
    <w:rsid w:val="000309AF"/>
    <w:rsid w:val="000309E0"/>
    <w:rsid w:val="00030A6B"/>
    <w:rsid w:val="00030BA8"/>
    <w:rsid w:val="00030C97"/>
    <w:rsid w:val="00030E9C"/>
    <w:rsid w:val="00030F57"/>
    <w:rsid w:val="000313AA"/>
    <w:rsid w:val="00031409"/>
    <w:rsid w:val="000314BF"/>
    <w:rsid w:val="000315EB"/>
    <w:rsid w:val="00031709"/>
    <w:rsid w:val="00031752"/>
    <w:rsid w:val="00031AFD"/>
    <w:rsid w:val="00031C31"/>
    <w:rsid w:val="00031D71"/>
    <w:rsid w:val="00031DAA"/>
    <w:rsid w:val="00031DDF"/>
    <w:rsid w:val="00031E09"/>
    <w:rsid w:val="00031FC9"/>
    <w:rsid w:val="0003204C"/>
    <w:rsid w:val="0003222F"/>
    <w:rsid w:val="0003227C"/>
    <w:rsid w:val="00032280"/>
    <w:rsid w:val="0003234D"/>
    <w:rsid w:val="000329A5"/>
    <w:rsid w:val="000329E5"/>
    <w:rsid w:val="00032A29"/>
    <w:rsid w:val="00032B1D"/>
    <w:rsid w:val="00032E7D"/>
    <w:rsid w:val="0003303D"/>
    <w:rsid w:val="0003351B"/>
    <w:rsid w:val="000338CE"/>
    <w:rsid w:val="00033CB4"/>
    <w:rsid w:val="00033D88"/>
    <w:rsid w:val="00033DC3"/>
    <w:rsid w:val="00034064"/>
    <w:rsid w:val="00034076"/>
    <w:rsid w:val="000341ED"/>
    <w:rsid w:val="00034751"/>
    <w:rsid w:val="000348AC"/>
    <w:rsid w:val="000349C7"/>
    <w:rsid w:val="00034A79"/>
    <w:rsid w:val="00034BED"/>
    <w:rsid w:val="00034BF1"/>
    <w:rsid w:val="00034C70"/>
    <w:rsid w:val="00034EC7"/>
    <w:rsid w:val="000350AF"/>
    <w:rsid w:val="00035526"/>
    <w:rsid w:val="00035C68"/>
    <w:rsid w:val="00035DF8"/>
    <w:rsid w:val="00035EE3"/>
    <w:rsid w:val="00035FC3"/>
    <w:rsid w:val="000360CC"/>
    <w:rsid w:val="00036235"/>
    <w:rsid w:val="00036565"/>
    <w:rsid w:val="00036973"/>
    <w:rsid w:val="000369AB"/>
    <w:rsid w:val="00036AE5"/>
    <w:rsid w:val="00036B27"/>
    <w:rsid w:val="00036BB7"/>
    <w:rsid w:val="00036FEA"/>
    <w:rsid w:val="00037019"/>
    <w:rsid w:val="00037164"/>
    <w:rsid w:val="0003785A"/>
    <w:rsid w:val="000379CE"/>
    <w:rsid w:val="00037C05"/>
    <w:rsid w:val="00037D52"/>
    <w:rsid w:val="00037EE8"/>
    <w:rsid w:val="00037EF3"/>
    <w:rsid w:val="00037F78"/>
    <w:rsid w:val="00040253"/>
    <w:rsid w:val="00040655"/>
    <w:rsid w:val="00040706"/>
    <w:rsid w:val="00040776"/>
    <w:rsid w:val="00040796"/>
    <w:rsid w:val="000409FB"/>
    <w:rsid w:val="00040B2D"/>
    <w:rsid w:val="00040C11"/>
    <w:rsid w:val="00040C42"/>
    <w:rsid w:val="00040D22"/>
    <w:rsid w:val="00040F0E"/>
    <w:rsid w:val="00041255"/>
    <w:rsid w:val="000412A0"/>
    <w:rsid w:val="000415FC"/>
    <w:rsid w:val="0004175C"/>
    <w:rsid w:val="00041833"/>
    <w:rsid w:val="00041A12"/>
    <w:rsid w:val="00041B31"/>
    <w:rsid w:val="00041C5C"/>
    <w:rsid w:val="000422A3"/>
    <w:rsid w:val="000425BF"/>
    <w:rsid w:val="000426B3"/>
    <w:rsid w:val="0004282F"/>
    <w:rsid w:val="00042A7A"/>
    <w:rsid w:val="00042D78"/>
    <w:rsid w:val="00042E89"/>
    <w:rsid w:val="000431E1"/>
    <w:rsid w:val="000436A7"/>
    <w:rsid w:val="000436EB"/>
    <w:rsid w:val="0004381D"/>
    <w:rsid w:val="00043A83"/>
    <w:rsid w:val="000440F8"/>
    <w:rsid w:val="000442ED"/>
    <w:rsid w:val="000445A5"/>
    <w:rsid w:val="00044639"/>
    <w:rsid w:val="00044CC3"/>
    <w:rsid w:val="00044D94"/>
    <w:rsid w:val="000451B9"/>
    <w:rsid w:val="00045449"/>
    <w:rsid w:val="000454A8"/>
    <w:rsid w:val="000455AE"/>
    <w:rsid w:val="0004578B"/>
    <w:rsid w:val="000458F8"/>
    <w:rsid w:val="000459C4"/>
    <w:rsid w:val="00045A00"/>
    <w:rsid w:val="00045B48"/>
    <w:rsid w:val="00045E0D"/>
    <w:rsid w:val="00045E25"/>
    <w:rsid w:val="00045EAD"/>
    <w:rsid w:val="0004612C"/>
    <w:rsid w:val="000462D0"/>
    <w:rsid w:val="0004632E"/>
    <w:rsid w:val="000464EA"/>
    <w:rsid w:val="00046821"/>
    <w:rsid w:val="00046A2A"/>
    <w:rsid w:val="00046A41"/>
    <w:rsid w:val="00046B0F"/>
    <w:rsid w:val="00046BE4"/>
    <w:rsid w:val="00046C40"/>
    <w:rsid w:val="00046DA4"/>
    <w:rsid w:val="00046F08"/>
    <w:rsid w:val="00046F0E"/>
    <w:rsid w:val="00047408"/>
    <w:rsid w:val="00047494"/>
    <w:rsid w:val="00047AB6"/>
    <w:rsid w:val="00047B32"/>
    <w:rsid w:val="00047BD7"/>
    <w:rsid w:val="00047FAE"/>
    <w:rsid w:val="0005007D"/>
    <w:rsid w:val="000500E2"/>
    <w:rsid w:val="0005059E"/>
    <w:rsid w:val="00050640"/>
    <w:rsid w:val="000506D7"/>
    <w:rsid w:val="00050C2F"/>
    <w:rsid w:val="00050D28"/>
    <w:rsid w:val="00050D51"/>
    <w:rsid w:val="00050F04"/>
    <w:rsid w:val="00050FAF"/>
    <w:rsid w:val="00051319"/>
    <w:rsid w:val="00051377"/>
    <w:rsid w:val="000516DF"/>
    <w:rsid w:val="00051C3F"/>
    <w:rsid w:val="00051CAB"/>
    <w:rsid w:val="00052017"/>
    <w:rsid w:val="0005219B"/>
    <w:rsid w:val="000521F2"/>
    <w:rsid w:val="000522EA"/>
    <w:rsid w:val="0005245A"/>
    <w:rsid w:val="00052D13"/>
    <w:rsid w:val="00052D84"/>
    <w:rsid w:val="0005304A"/>
    <w:rsid w:val="000530C9"/>
    <w:rsid w:val="00053130"/>
    <w:rsid w:val="000533A9"/>
    <w:rsid w:val="00053411"/>
    <w:rsid w:val="000535E9"/>
    <w:rsid w:val="000536F7"/>
    <w:rsid w:val="00053994"/>
    <w:rsid w:val="000539C6"/>
    <w:rsid w:val="00053A9C"/>
    <w:rsid w:val="00053B0B"/>
    <w:rsid w:val="00053D79"/>
    <w:rsid w:val="00053E09"/>
    <w:rsid w:val="00053E8C"/>
    <w:rsid w:val="0005452D"/>
    <w:rsid w:val="000545F1"/>
    <w:rsid w:val="000546B6"/>
    <w:rsid w:val="0005489E"/>
    <w:rsid w:val="00054C99"/>
    <w:rsid w:val="00054D94"/>
    <w:rsid w:val="00054E7B"/>
    <w:rsid w:val="0005503D"/>
    <w:rsid w:val="000552A6"/>
    <w:rsid w:val="000556E9"/>
    <w:rsid w:val="000557E0"/>
    <w:rsid w:val="000558A3"/>
    <w:rsid w:val="00055983"/>
    <w:rsid w:val="00055A0E"/>
    <w:rsid w:val="00055D96"/>
    <w:rsid w:val="00055E9B"/>
    <w:rsid w:val="000561D1"/>
    <w:rsid w:val="00056296"/>
    <w:rsid w:val="000562FD"/>
    <w:rsid w:val="0005699D"/>
    <w:rsid w:val="000569D9"/>
    <w:rsid w:val="000569FD"/>
    <w:rsid w:val="00056AE5"/>
    <w:rsid w:val="00056AF1"/>
    <w:rsid w:val="00056DCA"/>
    <w:rsid w:val="00056E52"/>
    <w:rsid w:val="00056FF0"/>
    <w:rsid w:val="0005725C"/>
    <w:rsid w:val="000576CF"/>
    <w:rsid w:val="00057991"/>
    <w:rsid w:val="00057ABD"/>
    <w:rsid w:val="00057BFD"/>
    <w:rsid w:val="00057FF9"/>
    <w:rsid w:val="00060068"/>
    <w:rsid w:val="0006034E"/>
    <w:rsid w:val="0006035A"/>
    <w:rsid w:val="000604F6"/>
    <w:rsid w:val="000606B4"/>
    <w:rsid w:val="00060DD8"/>
    <w:rsid w:val="00060FC5"/>
    <w:rsid w:val="00060FDB"/>
    <w:rsid w:val="000610F9"/>
    <w:rsid w:val="000617EC"/>
    <w:rsid w:val="000618B0"/>
    <w:rsid w:val="00061D03"/>
    <w:rsid w:val="0006270B"/>
    <w:rsid w:val="0006270C"/>
    <w:rsid w:val="00062DB7"/>
    <w:rsid w:val="00062EDE"/>
    <w:rsid w:val="00062F7D"/>
    <w:rsid w:val="00063482"/>
    <w:rsid w:val="0006356F"/>
    <w:rsid w:val="00063A74"/>
    <w:rsid w:val="0006409C"/>
    <w:rsid w:val="000641D5"/>
    <w:rsid w:val="000641D6"/>
    <w:rsid w:val="00064283"/>
    <w:rsid w:val="000642B1"/>
    <w:rsid w:val="00064365"/>
    <w:rsid w:val="000643FD"/>
    <w:rsid w:val="0006454B"/>
    <w:rsid w:val="000649C8"/>
    <w:rsid w:val="00064B07"/>
    <w:rsid w:val="000653A9"/>
    <w:rsid w:val="00065479"/>
    <w:rsid w:val="000654EE"/>
    <w:rsid w:val="00065514"/>
    <w:rsid w:val="000655BD"/>
    <w:rsid w:val="000656A7"/>
    <w:rsid w:val="000659EC"/>
    <w:rsid w:val="00065B69"/>
    <w:rsid w:val="00065DF9"/>
    <w:rsid w:val="000661BB"/>
    <w:rsid w:val="00066503"/>
    <w:rsid w:val="00066789"/>
    <w:rsid w:val="00066B07"/>
    <w:rsid w:val="00066DCA"/>
    <w:rsid w:val="00066F02"/>
    <w:rsid w:val="000671B8"/>
    <w:rsid w:val="00067311"/>
    <w:rsid w:val="000673C5"/>
    <w:rsid w:val="0006760F"/>
    <w:rsid w:val="0006781A"/>
    <w:rsid w:val="0006783E"/>
    <w:rsid w:val="00067C57"/>
    <w:rsid w:val="00067F3A"/>
    <w:rsid w:val="00067F4C"/>
    <w:rsid w:val="00070767"/>
    <w:rsid w:val="00070A36"/>
    <w:rsid w:val="00070F52"/>
    <w:rsid w:val="00071745"/>
    <w:rsid w:val="00071A12"/>
    <w:rsid w:val="00071B20"/>
    <w:rsid w:val="00071D30"/>
    <w:rsid w:val="00071DE6"/>
    <w:rsid w:val="00071DF4"/>
    <w:rsid w:val="0007200B"/>
    <w:rsid w:val="0007210B"/>
    <w:rsid w:val="0007234A"/>
    <w:rsid w:val="00072987"/>
    <w:rsid w:val="00072B9B"/>
    <w:rsid w:val="00073837"/>
    <w:rsid w:val="000738E0"/>
    <w:rsid w:val="00073C7C"/>
    <w:rsid w:val="00073D27"/>
    <w:rsid w:val="00073F01"/>
    <w:rsid w:val="00074061"/>
    <w:rsid w:val="00074154"/>
    <w:rsid w:val="000742CB"/>
    <w:rsid w:val="000742D2"/>
    <w:rsid w:val="00074404"/>
    <w:rsid w:val="00074574"/>
    <w:rsid w:val="00074677"/>
    <w:rsid w:val="000746C6"/>
    <w:rsid w:val="00074799"/>
    <w:rsid w:val="00074907"/>
    <w:rsid w:val="00074AA8"/>
    <w:rsid w:val="00074CAC"/>
    <w:rsid w:val="00074DD9"/>
    <w:rsid w:val="00074EF2"/>
    <w:rsid w:val="00075087"/>
    <w:rsid w:val="000753FB"/>
    <w:rsid w:val="00075480"/>
    <w:rsid w:val="000754BB"/>
    <w:rsid w:val="0007567D"/>
    <w:rsid w:val="00075B6B"/>
    <w:rsid w:val="00075BD7"/>
    <w:rsid w:val="00076061"/>
    <w:rsid w:val="00076133"/>
    <w:rsid w:val="000765B2"/>
    <w:rsid w:val="00076B16"/>
    <w:rsid w:val="00076FBD"/>
    <w:rsid w:val="00077056"/>
    <w:rsid w:val="00077075"/>
    <w:rsid w:val="00077106"/>
    <w:rsid w:val="000771DD"/>
    <w:rsid w:val="00077557"/>
    <w:rsid w:val="00077672"/>
    <w:rsid w:val="00077692"/>
    <w:rsid w:val="00077989"/>
    <w:rsid w:val="00077C0A"/>
    <w:rsid w:val="00077C7D"/>
    <w:rsid w:val="00077C85"/>
    <w:rsid w:val="00077D2B"/>
    <w:rsid w:val="00077DC6"/>
    <w:rsid w:val="0008000D"/>
    <w:rsid w:val="00080487"/>
    <w:rsid w:val="00080679"/>
    <w:rsid w:val="00080738"/>
    <w:rsid w:val="000808E0"/>
    <w:rsid w:val="00080C64"/>
    <w:rsid w:val="00080D70"/>
    <w:rsid w:val="00080FAA"/>
    <w:rsid w:val="000811FA"/>
    <w:rsid w:val="000812E1"/>
    <w:rsid w:val="0008152C"/>
    <w:rsid w:val="00081798"/>
    <w:rsid w:val="000817CF"/>
    <w:rsid w:val="000817E8"/>
    <w:rsid w:val="00081A80"/>
    <w:rsid w:val="00081A86"/>
    <w:rsid w:val="00081C79"/>
    <w:rsid w:val="00081F46"/>
    <w:rsid w:val="00082122"/>
    <w:rsid w:val="00082303"/>
    <w:rsid w:val="00082B1E"/>
    <w:rsid w:val="00082C1A"/>
    <w:rsid w:val="00082C30"/>
    <w:rsid w:val="00082D73"/>
    <w:rsid w:val="00082D8A"/>
    <w:rsid w:val="00082FE7"/>
    <w:rsid w:val="00083134"/>
    <w:rsid w:val="0008342D"/>
    <w:rsid w:val="0008365C"/>
    <w:rsid w:val="00083662"/>
    <w:rsid w:val="000839D1"/>
    <w:rsid w:val="00083AE1"/>
    <w:rsid w:val="000840D3"/>
    <w:rsid w:val="00084242"/>
    <w:rsid w:val="0008456D"/>
    <w:rsid w:val="000847F9"/>
    <w:rsid w:val="000849A8"/>
    <w:rsid w:val="00084A30"/>
    <w:rsid w:val="00084BC5"/>
    <w:rsid w:val="00085595"/>
    <w:rsid w:val="00085677"/>
    <w:rsid w:val="000856A1"/>
    <w:rsid w:val="000857D1"/>
    <w:rsid w:val="000858B2"/>
    <w:rsid w:val="0008597A"/>
    <w:rsid w:val="00085AA0"/>
    <w:rsid w:val="00085CC7"/>
    <w:rsid w:val="00085CED"/>
    <w:rsid w:val="00086306"/>
    <w:rsid w:val="0008646A"/>
    <w:rsid w:val="000866F6"/>
    <w:rsid w:val="00086795"/>
    <w:rsid w:val="00086899"/>
    <w:rsid w:val="000868B6"/>
    <w:rsid w:val="00086BCD"/>
    <w:rsid w:val="00086C4B"/>
    <w:rsid w:val="00086F79"/>
    <w:rsid w:val="00087210"/>
    <w:rsid w:val="00087292"/>
    <w:rsid w:val="00087580"/>
    <w:rsid w:val="0008763E"/>
    <w:rsid w:val="00087743"/>
    <w:rsid w:val="00087852"/>
    <w:rsid w:val="00087FED"/>
    <w:rsid w:val="0009017B"/>
    <w:rsid w:val="000901E5"/>
    <w:rsid w:val="00090957"/>
    <w:rsid w:val="000909B8"/>
    <w:rsid w:val="00090A77"/>
    <w:rsid w:val="00090E44"/>
    <w:rsid w:val="00090F2C"/>
    <w:rsid w:val="000911FD"/>
    <w:rsid w:val="00091314"/>
    <w:rsid w:val="00091587"/>
    <w:rsid w:val="0009173D"/>
    <w:rsid w:val="0009195D"/>
    <w:rsid w:val="00091B98"/>
    <w:rsid w:val="00091C79"/>
    <w:rsid w:val="00091D0C"/>
    <w:rsid w:val="00091F0D"/>
    <w:rsid w:val="00091FB3"/>
    <w:rsid w:val="00091FF2"/>
    <w:rsid w:val="0009244F"/>
    <w:rsid w:val="00092572"/>
    <w:rsid w:val="000925EC"/>
    <w:rsid w:val="00092888"/>
    <w:rsid w:val="0009294E"/>
    <w:rsid w:val="000929BF"/>
    <w:rsid w:val="000929FB"/>
    <w:rsid w:val="000930B0"/>
    <w:rsid w:val="00093233"/>
    <w:rsid w:val="00093533"/>
    <w:rsid w:val="00093874"/>
    <w:rsid w:val="00093AD0"/>
    <w:rsid w:val="00093D99"/>
    <w:rsid w:val="00093DA5"/>
    <w:rsid w:val="00093FF6"/>
    <w:rsid w:val="00094053"/>
    <w:rsid w:val="000942B5"/>
    <w:rsid w:val="000946F8"/>
    <w:rsid w:val="000948CE"/>
    <w:rsid w:val="00094AC4"/>
    <w:rsid w:val="00094C75"/>
    <w:rsid w:val="0009530D"/>
    <w:rsid w:val="00095465"/>
    <w:rsid w:val="00095569"/>
    <w:rsid w:val="000957EA"/>
    <w:rsid w:val="000957F1"/>
    <w:rsid w:val="000958D9"/>
    <w:rsid w:val="00095A4B"/>
    <w:rsid w:val="00095DC4"/>
    <w:rsid w:val="00096507"/>
    <w:rsid w:val="00096629"/>
    <w:rsid w:val="0009675D"/>
    <w:rsid w:val="000967C4"/>
    <w:rsid w:val="00096912"/>
    <w:rsid w:val="00096C38"/>
    <w:rsid w:val="00096C8F"/>
    <w:rsid w:val="00096DF4"/>
    <w:rsid w:val="00096F76"/>
    <w:rsid w:val="00097175"/>
    <w:rsid w:val="000973B5"/>
    <w:rsid w:val="000977A5"/>
    <w:rsid w:val="000979C5"/>
    <w:rsid w:val="00097C76"/>
    <w:rsid w:val="00097E2F"/>
    <w:rsid w:val="000A0304"/>
    <w:rsid w:val="000A048F"/>
    <w:rsid w:val="000A0578"/>
    <w:rsid w:val="000A0746"/>
    <w:rsid w:val="000A0CBA"/>
    <w:rsid w:val="000A0E37"/>
    <w:rsid w:val="000A102A"/>
    <w:rsid w:val="000A1340"/>
    <w:rsid w:val="000A13B0"/>
    <w:rsid w:val="000A15A9"/>
    <w:rsid w:val="000A1669"/>
    <w:rsid w:val="000A175C"/>
    <w:rsid w:val="000A1779"/>
    <w:rsid w:val="000A185B"/>
    <w:rsid w:val="000A18DE"/>
    <w:rsid w:val="000A1BAB"/>
    <w:rsid w:val="000A204B"/>
    <w:rsid w:val="000A2888"/>
    <w:rsid w:val="000A291E"/>
    <w:rsid w:val="000A2BA9"/>
    <w:rsid w:val="000A2C15"/>
    <w:rsid w:val="000A2C79"/>
    <w:rsid w:val="000A39C0"/>
    <w:rsid w:val="000A39E0"/>
    <w:rsid w:val="000A3BC6"/>
    <w:rsid w:val="000A3C9B"/>
    <w:rsid w:val="000A3CC7"/>
    <w:rsid w:val="000A3ECE"/>
    <w:rsid w:val="000A3F4A"/>
    <w:rsid w:val="000A3F80"/>
    <w:rsid w:val="000A4344"/>
    <w:rsid w:val="000A45BD"/>
    <w:rsid w:val="000A4714"/>
    <w:rsid w:val="000A4744"/>
    <w:rsid w:val="000A4833"/>
    <w:rsid w:val="000A4A04"/>
    <w:rsid w:val="000A4A40"/>
    <w:rsid w:val="000A4A5B"/>
    <w:rsid w:val="000A528D"/>
    <w:rsid w:val="000A5297"/>
    <w:rsid w:val="000A537B"/>
    <w:rsid w:val="000A53A9"/>
    <w:rsid w:val="000A53C3"/>
    <w:rsid w:val="000A5487"/>
    <w:rsid w:val="000A5580"/>
    <w:rsid w:val="000A55E5"/>
    <w:rsid w:val="000A573D"/>
    <w:rsid w:val="000A57D5"/>
    <w:rsid w:val="000A57FB"/>
    <w:rsid w:val="000A5821"/>
    <w:rsid w:val="000A5B75"/>
    <w:rsid w:val="000A5C2F"/>
    <w:rsid w:val="000A5D77"/>
    <w:rsid w:val="000A64A5"/>
    <w:rsid w:val="000A6B04"/>
    <w:rsid w:val="000A6F70"/>
    <w:rsid w:val="000A717E"/>
    <w:rsid w:val="000A72DD"/>
    <w:rsid w:val="000A7425"/>
    <w:rsid w:val="000A769D"/>
    <w:rsid w:val="000A76A6"/>
    <w:rsid w:val="000A7721"/>
    <w:rsid w:val="000A7AA6"/>
    <w:rsid w:val="000A7B1D"/>
    <w:rsid w:val="000B003B"/>
    <w:rsid w:val="000B0370"/>
    <w:rsid w:val="000B0409"/>
    <w:rsid w:val="000B044D"/>
    <w:rsid w:val="000B04A8"/>
    <w:rsid w:val="000B093D"/>
    <w:rsid w:val="000B0E47"/>
    <w:rsid w:val="000B0EB4"/>
    <w:rsid w:val="000B0FA9"/>
    <w:rsid w:val="000B1094"/>
    <w:rsid w:val="000B11F6"/>
    <w:rsid w:val="000B131B"/>
    <w:rsid w:val="000B13A8"/>
    <w:rsid w:val="000B1655"/>
    <w:rsid w:val="000B16E5"/>
    <w:rsid w:val="000B174B"/>
    <w:rsid w:val="000B1884"/>
    <w:rsid w:val="000B1B53"/>
    <w:rsid w:val="000B1BDB"/>
    <w:rsid w:val="000B1F1A"/>
    <w:rsid w:val="000B1F94"/>
    <w:rsid w:val="000B2269"/>
    <w:rsid w:val="000B22DF"/>
    <w:rsid w:val="000B2343"/>
    <w:rsid w:val="000B2692"/>
    <w:rsid w:val="000B2978"/>
    <w:rsid w:val="000B2CD8"/>
    <w:rsid w:val="000B3197"/>
    <w:rsid w:val="000B349D"/>
    <w:rsid w:val="000B34D2"/>
    <w:rsid w:val="000B3698"/>
    <w:rsid w:val="000B3883"/>
    <w:rsid w:val="000B38D3"/>
    <w:rsid w:val="000B39AF"/>
    <w:rsid w:val="000B3D18"/>
    <w:rsid w:val="000B40BD"/>
    <w:rsid w:val="000B45D4"/>
    <w:rsid w:val="000B460D"/>
    <w:rsid w:val="000B462B"/>
    <w:rsid w:val="000B467D"/>
    <w:rsid w:val="000B46CD"/>
    <w:rsid w:val="000B47B1"/>
    <w:rsid w:val="000B48CE"/>
    <w:rsid w:val="000B4A24"/>
    <w:rsid w:val="000B4AF8"/>
    <w:rsid w:val="000B4CFC"/>
    <w:rsid w:val="000B4D7C"/>
    <w:rsid w:val="000B552D"/>
    <w:rsid w:val="000B5999"/>
    <w:rsid w:val="000B5B49"/>
    <w:rsid w:val="000B5D6F"/>
    <w:rsid w:val="000B5D7E"/>
    <w:rsid w:val="000B5E28"/>
    <w:rsid w:val="000B5E98"/>
    <w:rsid w:val="000B5ECF"/>
    <w:rsid w:val="000B6793"/>
    <w:rsid w:val="000B6884"/>
    <w:rsid w:val="000B6B13"/>
    <w:rsid w:val="000B6E3F"/>
    <w:rsid w:val="000B6E4B"/>
    <w:rsid w:val="000B6EF0"/>
    <w:rsid w:val="000B72B8"/>
    <w:rsid w:val="000B7359"/>
    <w:rsid w:val="000B735D"/>
    <w:rsid w:val="000B7374"/>
    <w:rsid w:val="000B73AA"/>
    <w:rsid w:val="000B75B7"/>
    <w:rsid w:val="000B7765"/>
    <w:rsid w:val="000B7AA5"/>
    <w:rsid w:val="000B7B50"/>
    <w:rsid w:val="000B7BAB"/>
    <w:rsid w:val="000B7C7C"/>
    <w:rsid w:val="000B7D1E"/>
    <w:rsid w:val="000B7F16"/>
    <w:rsid w:val="000C0056"/>
    <w:rsid w:val="000C006C"/>
    <w:rsid w:val="000C010D"/>
    <w:rsid w:val="000C01FB"/>
    <w:rsid w:val="000C0430"/>
    <w:rsid w:val="000C06D6"/>
    <w:rsid w:val="000C0724"/>
    <w:rsid w:val="000C0C0A"/>
    <w:rsid w:val="000C0C4C"/>
    <w:rsid w:val="000C1112"/>
    <w:rsid w:val="000C12F3"/>
    <w:rsid w:val="000C14E2"/>
    <w:rsid w:val="000C15AD"/>
    <w:rsid w:val="000C182F"/>
    <w:rsid w:val="000C1EFF"/>
    <w:rsid w:val="000C26F7"/>
    <w:rsid w:val="000C2863"/>
    <w:rsid w:val="000C2AE7"/>
    <w:rsid w:val="000C2BDA"/>
    <w:rsid w:val="000C2C2E"/>
    <w:rsid w:val="000C3061"/>
    <w:rsid w:val="000C3406"/>
    <w:rsid w:val="000C3716"/>
    <w:rsid w:val="000C3861"/>
    <w:rsid w:val="000C38FA"/>
    <w:rsid w:val="000C3C0C"/>
    <w:rsid w:val="000C3E01"/>
    <w:rsid w:val="000C3F2D"/>
    <w:rsid w:val="000C3F74"/>
    <w:rsid w:val="000C4167"/>
    <w:rsid w:val="000C43D7"/>
    <w:rsid w:val="000C44F6"/>
    <w:rsid w:val="000C48F8"/>
    <w:rsid w:val="000C4EC1"/>
    <w:rsid w:val="000C53D9"/>
    <w:rsid w:val="000C5741"/>
    <w:rsid w:val="000C589D"/>
    <w:rsid w:val="000C58A6"/>
    <w:rsid w:val="000C5995"/>
    <w:rsid w:val="000C5A2F"/>
    <w:rsid w:val="000C5A86"/>
    <w:rsid w:val="000C5B18"/>
    <w:rsid w:val="000C5B5B"/>
    <w:rsid w:val="000C5D34"/>
    <w:rsid w:val="000C5F2F"/>
    <w:rsid w:val="000C626F"/>
    <w:rsid w:val="000C6303"/>
    <w:rsid w:val="000C63CE"/>
    <w:rsid w:val="000C6747"/>
    <w:rsid w:val="000C68D5"/>
    <w:rsid w:val="000C69BD"/>
    <w:rsid w:val="000C69DD"/>
    <w:rsid w:val="000C6BFB"/>
    <w:rsid w:val="000C6CA4"/>
    <w:rsid w:val="000C6DE1"/>
    <w:rsid w:val="000C6EC9"/>
    <w:rsid w:val="000C6F86"/>
    <w:rsid w:val="000C6F91"/>
    <w:rsid w:val="000C7379"/>
    <w:rsid w:val="000C73CB"/>
    <w:rsid w:val="000C74E7"/>
    <w:rsid w:val="000C75FE"/>
    <w:rsid w:val="000C7A33"/>
    <w:rsid w:val="000C7BB8"/>
    <w:rsid w:val="000C7C93"/>
    <w:rsid w:val="000C7D27"/>
    <w:rsid w:val="000C7DEA"/>
    <w:rsid w:val="000C7DFB"/>
    <w:rsid w:val="000D0056"/>
    <w:rsid w:val="000D00C1"/>
    <w:rsid w:val="000D022A"/>
    <w:rsid w:val="000D0352"/>
    <w:rsid w:val="000D03FE"/>
    <w:rsid w:val="000D060B"/>
    <w:rsid w:val="000D0A6E"/>
    <w:rsid w:val="000D0CC9"/>
    <w:rsid w:val="000D0EEE"/>
    <w:rsid w:val="000D0FC5"/>
    <w:rsid w:val="000D1102"/>
    <w:rsid w:val="000D1122"/>
    <w:rsid w:val="000D1301"/>
    <w:rsid w:val="000D1417"/>
    <w:rsid w:val="000D1D86"/>
    <w:rsid w:val="000D20F5"/>
    <w:rsid w:val="000D2355"/>
    <w:rsid w:val="000D2673"/>
    <w:rsid w:val="000D289D"/>
    <w:rsid w:val="000D28D3"/>
    <w:rsid w:val="000D2A23"/>
    <w:rsid w:val="000D2B13"/>
    <w:rsid w:val="000D2FD0"/>
    <w:rsid w:val="000D2FE3"/>
    <w:rsid w:val="000D32EB"/>
    <w:rsid w:val="000D3490"/>
    <w:rsid w:val="000D3504"/>
    <w:rsid w:val="000D3605"/>
    <w:rsid w:val="000D3660"/>
    <w:rsid w:val="000D377F"/>
    <w:rsid w:val="000D386B"/>
    <w:rsid w:val="000D3872"/>
    <w:rsid w:val="000D3896"/>
    <w:rsid w:val="000D3B98"/>
    <w:rsid w:val="000D3F98"/>
    <w:rsid w:val="000D42A1"/>
    <w:rsid w:val="000D4370"/>
    <w:rsid w:val="000D4497"/>
    <w:rsid w:val="000D4781"/>
    <w:rsid w:val="000D4810"/>
    <w:rsid w:val="000D48C8"/>
    <w:rsid w:val="000D4B4F"/>
    <w:rsid w:val="000D4D46"/>
    <w:rsid w:val="000D4EE2"/>
    <w:rsid w:val="000D5313"/>
    <w:rsid w:val="000D567E"/>
    <w:rsid w:val="000D56A0"/>
    <w:rsid w:val="000D57D0"/>
    <w:rsid w:val="000D5BD6"/>
    <w:rsid w:val="000D5CB5"/>
    <w:rsid w:val="000D60A9"/>
    <w:rsid w:val="000D657F"/>
    <w:rsid w:val="000D67C2"/>
    <w:rsid w:val="000D6879"/>
    <w:rsid w:val="000D6C0C"/>
    <w:rsid w:val="000D6C55"/>
    <w:rsid w:val="000D7220"/>
    <w:rsid w:val="000D74BF"/>
    <w:rsid w:val="000D7514"/>
    <w:rsid w:val="000D787B"/>
    <w:rsid w:val="000D7A93"/>
    <w:rsid w:val="000D7BB3"/>
    <w:rsid w:val="000D7C99"/>
    <w:rsid w:val="000D7EC9"/>
    <w:rsid w:val="000D7F13"/>
    <w:rsid w:val="000E024C"/>
    <w:rsid w:val="000E069B"/>
    <w:rsid w:val="000E091E"/>
    <w:rsid w:val="000E0987"/>
    <w:rsid w:val="000E0BAA"/>
    <w:rsid w:val="000E0CFE"/>
    <w:rsid w:val="000E0D47"/>
    <w:rsid w:val="000E0DF9"/>
    <w:rsid w:val="000E0F19"/>
    <w:rsid w:val="000E1203"/>
    <w:rsid w:val="000E121B"/>
    <w:rsid w:val="000E165B"/>
    <w:rsid w:val="000E1B35"/>
    <w:rsid w:val="000E1B60"/>
    <w:rsid w:val="000E1C7B"/>
    <w:rsid w:val="000E1CAB"/>
    <w:rsid w:val="000E1EEB"/>
    <w:rsid w:val="000E1FD8"/>
    <w:rsid w:val="000E1FEB"/>
    <w:rsid w:val="000E20A3"/>
    <w:rsid w:val="000E20B4"/>
    <w:rsid w:val="000E20FB"/>
    <w:rsid w:val="000E2A45"/>
    <w:rsid w:val="000E2BEC"/>
    <w:rsid w:val="000E314F"/>
    <w:rsid w:val="000E357C"/>
    <w:rsid w:val="000E35E2"/>
    <w:rsid w:val="000E35E8"/>
    <w:rsid w:val="000E369E"/>
    <w:rsid w:val="000E3791"/>
    <w:rsid w:val="000E37BF"/>
    <w:rsid w:val="000E39B3"/>
    <w:rsid w:val="000E3AF2"/>
    <w:rsid w:val="000E411C"/>
    <w:rsid w:val="000E42E6"/>
    <w:rsid w:val="000E4528"/>
    <w:rsid w:val="000E45F6"/>
    <w:rsid w:val="000E4814"/>
    <w:rsid w:val="000E493B"/>
    <w:rsid w:val="000E4987"/>
    <w:rsid w:val="000E49C6"/>
    <w:rsid w:val="000E4C16"/>
    <w:rsid w:val="000E4C41"/>
    <w:rsid w:val="000E4CF3"/>
    <w:rsid w:val="000E53BE"/>
    <w:rsid w:val="000E56E2"/>
    <w:rsid w:val="000E5A74"/>
    <w:rsid w:val="000E5B31"/>
    <w:rsid w:val="000E5B59"/>
    <w:rsid w:val="000E5C63"/>
    <w:rsid w:val="000E5D3E"/>
    <w:rsid w:val="000E5D43"/>
    <w:rsid w:val="000E6043"/>
    <w:rsid w:val="000E64B4"/>
    <w:rsid w:val="000E64BD"/>
    <w:rsid w:val="000E6747"/>
    <w:rsid w:val="000E6BB2"/>
    <w:rsid w:val="000E6C00"/>
    <w:rsid w:val="000E6E06"/>
    <w:rsid w:val="000E6E8F"/>
    <w:rsid w:val="000E6FF7"/>
    <w:rsid w:val="000E70DA"/>
    <w:rsid w:val="000E731D"/>
    <w:rsid w:val="000E7433"/>
    <w:rsid w:val="000E77A1"/>
    <w:rsid w:val="000E77C9"/>
    <w:rsid w:val="000E77FF"/>
    <w:rsid w:val="000E7A21"/>
    <w:rsid w:val="000E7ACC"/>
    <w:rsid w:val="000E7B5F"/>
    <w:rsid w:val="000E7CFB"/>
    <w:rsid w:val="000F05CB"/>
    <w:rsid w:val="000F0691"/>
    <w:rsid w:val="000F0808"/>
    <w:rsid w:val="000F0CF7"/>
    <w:rsid w:val="000F0D84"/>
    <w:rsid w:val="000F1578"/>
    <w:rsid w:val="000F17EB"/>
    <w:rsid w:val="000F19C3"/>
    <w:rsid w:val="000F1CB0"/>
    <w:rsid w:val="000F1EE2"/>
    <w:rsid w:val="000F1FEE"/>
    <w:rsid w:val="000F2288"/>
    <w:rsid w:val="000F2392"/>
    <w:rsid w:val="000F2765"/>
    <w:rsid w:val="000F2D02"/>
    <w:rsid w:val="000F2E48"/>
    <w:rsid w:val="000F2EAF"/>
    <w:rsid w:val="000F3101"/>
    <w:rsid w:val="000F3191"/>
    <w:rsid w:val="000F3228"/>
    <w:rsid w:val="000F32B3"/>
    <w:rsid w:val="000F3591"/>
    <w:rsid w:val="000F38ED"/>
    <w:rsid w:val="000F39D5"/>
    <w:rsid w:val="000F3AF8"/>
    <w:rsid w:val="000F3C53"/>
    <w:rsid w:val="000F3DBB"/>
    <w:rsid w:val="000F3EAD"/>
    <w:rsid w:val="000F3FE8"/>
    <w:rsid w:val="000F4038"/>
    <w:rsid w:val="000F40BA"/>
    <w:rsid w:val="000F4557"/>
    <w:rsid w:val="000F4866"/>
    <w:rsid w:val="000F4880"/>
    <w:rsid w:val="000F49CF"/>
    <w:rsid w:val="000F4B87"/>
    <w:rsid w:val="000F4D18"/>
    <w:rsid w:val="000F4F3D"/>
    <w:rsid w:val="000F500D"/>
    <w:rsid w:val="000F50FB"/>
    <w:rsid w:val="000F51D0"/>
    <w:rsid w:val="000F526D"/>
    <w:rsid w:val="000F54CD"/>
    <w:rsid w:val="000F5512"/>
    <w:rsid w:val="000F5686"/>
    <w:rsid w:val="000F56D0"/>
    <w:rsid w:val="000F5864"/>
    <w:rsid w:val="000F58B8"/>
    <w:rsid w:val="000F5F25"/>
    <w:rsid w:val="000F5FA7"/>
    <w:rsid w:val="000F60F5"/>
    <w:rsid w:val="000F618D"/>
    <w:rsid w:val="000F6205"/>
    <w:rsid w:val="000F649A"/>
    <w:rsid w:val="000F64F4"/>
    <w:rsid w:val="000F6619"/>
    <w:rsid w:val="000F68F9"/>
    <w:rsid w:val="000F696C"/>
    <w:rsid w:val="000F6972"/>
    <w:rsid w:val="000F69B2"/>
    <w:rsid w:val="000F6CC3"/>
    <w:rsid w:val="000F6D95"/>
    <w:rsid w:val="000F70C2"/>
    <w:rsid w:val="000F72B6"/>
    <w:rsid w:val="000F73F5"/>
    <w:rsid w:val="000F7558"/>
    <w:rsid w:val="000F781A"/>
    <w:rsid w:val="000F795A"/>
    <w:rsid w:val="000F7A2A"/>
    <w:rsid w:val="0010002F"/>
    <w:rsid w:val="00100461"/>
    <w:rsid w:val="00100483"/>
    <w:rsid w:val="001006A3"/>
    <w:rsid w:val="00100914"/>
    <w:rsid w:val="00100CFD"/>
    <w:rsid w:val="00100D39"/>
    <w:rsid w:val="00100E3F"/>
    <w:rsid w:val="00100E70"/>
    <w:rsid w:val="00100E90"/>
    <w:rsid w:val="00100EAB"/>
    <w:rsid w:val="00100F5F"/>
    <w:rsid w:val="00100F6B"/>
    <w:rsid w:val="00100F6F"/>
    <w:rsid w:val="00101017"/>
    <w:rsid w:val="00101373"/>
    <w:rsid w:val="00101714"/>
    <w:rsid w:val="00101768"/>
    <w:rsid w:val="00101C99"/>
    <w:rsid w:val="00101EB4"/>
    <w:rsid w:val="00101F97"/>
    <w:rsid w:val="00101FA8"/>
    <w:rsid w:val="00102025"/>
    <w:rsid w:val="00102275"/>
    <w:rsid w:val="001023A8"/>
    <w:rsid w:val="001026CF"/>
    <w:rsid w:val="001029F2"/>
    <w:rsid w:val="00102E4D"/>
    <w:rsid w:val="00102F45"/>
    <w:rsid w:val="001032A2"/>
    <w:rsid w:val="0010380E"/>
    <w:rsid w:val="00103F8B"/>
    <w:rsid w:val="00104065"/>
    <w:rsid w:val="0010435D"/>
    <w:rsid w:val="0010456F"/>
    <w:rsid w:val="001045AA"/>
    <w:rsid w:val="00104719"/>
    <w:rsid w:val="0010475C"/>
    <w:rsid w:val="001048F0"/>
    <w:rsid w:val="00104C63"/>
    <w:rsid w:val="00104D4F"/>
    <w:rsid w:val="00104F7E"/>
    <w:rsid w:val="00105823"/>
    <w:rsid w:val="00105848"/>
    <w:rsid w:val="00105925"/>
    <w:rsid w:val="00105A7B"/>
    <w:rsid w:val="00105B95"/>
    <w:rsid w:val="00106003"/>
    <w:rsid w:val="001060F2"/>
    <w:rsid w:val="001062C5"/>
    <w:rsid w:val="00106454"/>
    <w:rsid w:val="001064F8"/>
    <w:rsid w:val="00106BED"/>
    <w:rsid w:val="00106C44"/>
    <w:rsid w:val="00106CA1"/>
    <w:rsid w:val="00106CB5"/>
    <w:rsid w:val="00106DE9"/>
    <w:rsid w:val="0010714F"/>
    <w:rsid w:val="0010717D"/>
    <w:rsid w:val="0010731E"/>
    <w:rsid w:val="00107673"/>
    <w:rsid w:val="001077EF"/>
    <w:rsid w:val="00107859"/>
    <w:rsid w:val="001079C3"/>
    <w:rsid w:val="00107B1B"/>
    <w:rsid w:val="00107B24"/>
    <w:rsid w:val="00107C28"/>
    <w:rsid w:val="00107C8C"/>
    <w:rsid w:val="00107E41"/>
    <w:rsid w:val="00107E5A"/>
    <w:rsid w:val="00107F64"/>
    <w:rsid w:val="0011001E"/>
    <w:rsid w:val="00110235"/>
    <w:rsid w:val="001104B4"/>
    <w:rsid w:val="00110568"/>
    <w:rsid w:val="001107C7"/>
    <w:rsid w:val="00110812"/>
    <w:rsid w:val="00110B99"/>
    <w:rsid w:val="00110CDF"/>
    <w:rsid w:val="00111014"/>
    <w:rsid w:val="00111148"/>
    <w:rsid w:val="001111EC"/>
    <w:rsid w:val="0011122B"/>
    <w:rsid w:val="001113C7"/>
    <w:rsid w:val="001114EE"/>
    <w:rsid w:val="001117CA"/>
    <w:rsid w:val="00111A55"/>
    <w:rsid w:val="00111AF6"/>
    <w:rsid w:val="00111B7C"/>
    <w:rsid w:val="00111B8D"/>
    <w:rsid w:val="00111D41"/>
    <w:rsid w:val="00111E96"/>
    <w:rsid w:val="00111FB5"/>
    <w:rsid w:val="0011209D"/>
    <w:rsid w:val="00112534"/>
    <w:rsid w:val="001126C3"/>
    <w:rsid w:val="00112C69"/>
    <w:rsid w:val="00112EBD"/>
    <w:rsid w:val="00112EE8"/>
    <w:rsid w:val="0011318F"/>
    <w:rsid w:val="001133DB"/>
    <w:rsid w:val="00113474"/>
    <w:rsid w:val="00113553"/>
    <w:rsid w:val="00113565"/>
    <w:rsid w:val="001138F7"/>
    <w:rsid w:val="00113D8D"/>
    <w:rsid w:val="00113DF2"/>
    <w:rsid w:val="00114078"/>
    <w:rsid w:val="001140C2"/>
    <w:rsid w:val="00114153"/>
    <w:rsid w:val="00114283"/>
    <w:rsid w:val="00114830"/>
    <w:rsid w:val="00114D44"/>
    <w:rsid w:val="00114FF3"/>
    <w:rsid w:val="00115105"/>
    <w:rsid w:val="00115541"/>
    <w:rsid w:val="0011566B"/>
    <w:rsid w:val="00115670"/>
    <w:rsid w:val="001156D6"/>
    <w:rsid w:val="0011571C"/>
    <w:rsid w:val="00115F50"/>
    <w:rsid w:val="00115F8F"/>
    <w:rsid w:val="001162D5"/>
    <w:rsid w:val="00116485"/>
    <w:rsid w:val="001166EC"/>
    <w:rsid w:val="00116970"/>
    <w:rsid w:val="00116BCF"/>
    <w:rsid w:val="00116C17"/>
    <w:rsid w:val="00116C72"/>
    <w:rsid w:val="00116F45"/>
    <w:rsid w:val="00116F61"/>
    <w:rsid w:val="001170B4"/>
    <w:rsid w:val="00117208"/>
    <w:rsid w:val="0011750B"/>
    <w:rsid w:val="0011751F"/>
    <w:rsid w:val="00117961"/>
    <w:rsid w:val="00117A2B"/>
    <w:rsid w:val="00117B2E"/>
    <w:rsid w:val="00117D14"/>
    <w:rsid w:val="00117D78"/>
    <w:rsid w:val="00117EC1"/>
    <w:rsid w:val="001203E8"/>
    <w:rsid w:val="00120405"/>
    <w:rsid w:val="00120478"/>
    <w:rsid w:val="00120527"/>
    <w:rsid w:val="00120C54"/>
    <w:rsid w:val="00120ED4"/>
    <w:rsid w:val="0012154A"/>
    <w:rsid w:val="0012180C"/>
    <w:rsid w:val="00121949"/>
    <w:rsid w:val="0012195C"/>
    <w:rsid w:val="00121A56"/>
    <w:rsid w:val="00121D54"/>
    <w:rsid w:val="00121DA2"/>
    <w:rsid w:val="00122205"/>
    <w:rsid w:val="0012228B"/>
    <w:rsid w:val="00122559"/>
    <w:rsid w:val="00122652"/>
    <w:rsid w:val="0012285E"/>
    <w:rsid w:val="00122862"/>
    <w:rsid w:val="00122E19"/>
    <w:rsid w:val="00122F17"/>
    <w:rsid w:val="00122FC7"/>
    <w:rsid w:val="00122FDF"/>
    <w:rsid w:val="00123340"/>
    <w:rsid w:val="0012367E"/>
    <w:rsid w:val="0012398D"/>
    <w:rsid w:val="00123A74"/>
    <w:rsid w:val="00123C19"/>
    <w:rsid w:val="00123C1F"/>
    <w:rsid w:val="00123F3F"/>
    <w:rsid w:val="00123FE0"/>
    <w:rsid w:val="001241B9"/>
    <w:rsid w:val="001241C1"/>
    <w:rsid w:val="00124218"/>
    <w:rsid w:val="001242B0"/>
    <w:rsid w:val="00124A03"/>
    <w:rsid w:val="00124B0C"/>
    <w:rsid w:val="00124BA3"/>
    <w:rsid w:val="00124BE2"/>
    <w:rsid w:val="00124CB2"/>
    <w:rsid w:val="00124D4C"/>
    <w:rsid w:val="00124E42"/>
    <w:rsid w:val="00124E65"/>
    <w:rsid w:val="00124FF9"/>
    <w:rsid w:val="00125021"/>
    <w:rsid w:val="0012514A"/>
    <w:rsid w:val="0012521F"/>
    <w:rsid w:val="00125220"/>
    <w:rsid w:val="00125230"/>
    <w:rsid w:val="001253C2"/>
    <w:rsid w:val="001253EE"/>
    <w:rsid w:val="00125533"/>
    <w:rsid w:val="00125738"/>
    <w:rsid w:val="0012594C"/>
    <w:rsid w:val="001259A3"/>
    <w:rsid w:val="00125BFE"/>
    <w:rsid w:val="00125C13"/>
    <w:rsid w:val="00125D55"/>
    <w:rsid w:val="0012611E"/>
    <w:rsid w:val="001262F2"/>
    <w:rsid w:val="001264A5"/>
    <w:rsid w:val="0012682D"/>
    <w:rsid w:val="001268BD"/>
    <w:rsid w:val="00126925"/>
    <w:rsid w:val="00126EAC"/>
    <w:rsid w:val="001270B2"/>
    <w:rsid w:val="001271FA"/>
    <w:rsid w:val="0012730A"/>
    <w:rsid w:val="0012738A"/>
    <w:rsid w:val="0012747B"/>
    <w:rsid w:val="0012779C"/>
    <w:rsid w:val="00127AC3"/>
    <w:rsid w:val="00127E38"/>
    <w:rsid w:val="00127EB4"/>
    <w:rsid w:val="00127EF5"/>
    <w:rsid w:val="00130019"/>
    <w:rsid w:val="0013007C"/>
    <w:rsid w:val="00130735"/>
    <w:rsid w:val="00130787"/>
    <w:rsid w:val="001308D3"/>
    <w:rsid w:val="001308FF"/>
    <w:rsid w:val="00130A60"/>
    <w:rsid w:val="00130BD8"/>
    <w:rsid w:val="00130EDE"/>
    <w:rsid w:val="00131090"/>
    <w:rsid w:val="001310B1"/>
    <w:rsid w:val="00131191"/>
    <w:rsid w:val="00131311"/>
    <w:rsid w:val="00131369"/>
    <w:rsid w:val="00131570"/>
    <w:rsid w:val="00131882"/>
    <w:rsid w:val="00131A6C"/>
    <w:rsid w:val="00131F3A"/>
    <w:rsid w:val="00131FE6"/>
    <w:rsid w:val="0013211A"/>
    <w:rsid w:val="00132170"/>
    <w:rsid w:val="00132554"/>
    <w:rsid w:val="001326C2"/>
    <w:rsid w:val="00132B40"/>
    <w:rsid w:val="00132B83"/>
    <w:rsid w:val="00132C5E"/>
    <w:rsid w:val="001332CC"/>
    <w:rsid w:val="0013363D"/>
    <w:rsid w:val="00133AF2"/>
    <w:rsid w:val="00133D35"/>
    <w:rsid w:val="00133D42"/>
    <w:rsid w:val="00134057"/>
    <w:rsid w:val="0013425D"/>
    <w:rsid w:val="0013479C"/>
    <w:rsid w:val="00134A03"/>
    <w:rsid w:val="00134A12"/>
    <w:rsid w:val="00134D3C"/>
    <w:rsid w:val="00134DE3"/>
    <w:rsid w:val="0013513E"/>
    <w:rsid w:val="00135260"/>
    <w:rsid w:val="001356D1"/>
    <w:rsid w:val="00135CD3"/>
    <w:rsid w:val="00135DE1"/>
    <w:rsid w:val="00135E07"/>
    <w:rsid w:val="00135F52"/>
    <w:rsid w:val="00136102"/>
    <w:rsid w:val="0013611F"/>
    <w:rsid w:val="00136449"/>
    <w:rsid w:val="0013677A"/>
    <w:rsid w:val="00136A8D"/>
    <w:rsid w:val="00136CC3"/>
    <w:rsid w:val="00136DF3"/>
    <w:rsid w:val="00136E56"/>
    <w:rsid w:val="0013740C"/>
    <w:rsid w:val="00137502"/>
    <w:rsid w:val="001375F1"/>
    <w:rsid w:val="0013776E"/>
    <w:rsid w:val="00137967"/>
    <w:rsid w:val="00137CAA"/>
    <w:rsid w:val="00137D1F"/>
    <w:rsid w:val="0014033D"/>
    <w:rsid w:val="0014057A"/>
    <w:rsid w:val="00140757"/>
    <w:rsid w:val="00140784"/>
    <w:rsid w:val="00140CCE"/>
    <w:rsid w:val="00140F17"/>
    <w:rsid w:val="0014118F"/>
    <w:rsid w:val="00141266"/>
    <w:rsid w:val="001413B2"/>
    <w:rsid w:val="0014142E"/>
    <w:rsid w:val="00141784"/>
    <w:rsid w:val="00141B14"/>
    <w:rsid w:val="00141C24"/>
    <w:rsid w:val="00141EFF"/>
    <w:rsid w:val="00141F12"/>
    <w:rsid w:val="00141F2E"/>
    <w:rsid w:val="00142408"/>
    <w:rsid w:val="00142959"/>
    <w:rsid w:val="0014298B"/>
    <w:rsid w:val="001429EA"/>
    <w:rsid w:val="00142B7E"/>
    <w:rsid w:val="00142BE5"/>
    <w:rsid w:val="00142EFE"/>
    <w:rsid w:val="00143077"/>
    <w:rsid w:val="00143375"/>
    <w:rsid w:val="001434C4"/>
    <w:rsid w:val="00143629"/>
    <w:rsid w:val="001436CD"/>
    <w:rsid w:val="00143B7F"/>
    <w:rsid w:val="00143C46"/>
    <w:rsid w:val="00143CAA"/>
    <w:rsid w:val="00143E13"/>
    <w:rsid w:val="00143E94"/>
    <w:rsid w:val="00143FDB"/>
    <w:rsid w:val="001440DD"/>
    <w:rsid w:val="0014435F"/>
    <w:rsid w:val="00144692"/>
    <w:rsid w:val="00144AFA"/>
    <w:rsid w:val="00144B48"/>
    <w:rsid w:val="00144D29"/>
    <w:rsid w:val="00144D4D"/>
    <w:rsid w:val="00144D6F"/>
    <w:rsid w:val="00144EFB"/>
    <w:rsid w:val="001452B8"/>
    <w:rsid w:val="00145356"/>
    <w:rsid w:val="00145666"/>
    <w:rsid w:val="001456B7"/>
    <w:rsid w:val="00145CC3"/>
    <w:rsid w:val="00145D01"/>
    <w:rsid w:val="00145D46"/>
    <w:rsid w:val="001461DE"/>
    <w:rsid w:val="001463D7"/>
    <w:rsid w:val="0014645F"/>
    <w:rsid w:val="00146886"/>
    <w:rsid w:val="00146935"/>
    <w:rsid w:val="00146BF7"/>
    <w:rsid w:val="00146D20"/>
    <w:rsid w:val="00147130"/>
    <w:rsid w:val="001473A0"/>
    <w:rsid w:val="00147446"/>
    <w:rsid w:val="0014791A"/>
    <w:rsid w:val="00147A89"/>
    <w:rsid w:val="00147A90"/>
    <w:rsid w:val="00147B1D"/>
    <w:rsid w:val="00147B33"/>
    <w:rsid w:val="00147B99"/>
    <w:rsid w:val="00147C85"/>
    <w:rsid w:val="00147D7A"/>
    <w:rsid w:val="00147F76"/>
    <w:rsid w:val="0015001E"/>
    <w:rsid w:val="00150063"/>
    <w:rsid w:val="00150071"/>
    <w:rsid w:val="0015014B"/>
    <w:rsid w:val="001503D3"/>
    <w:rsid w:val="0015043B"/>
    <w:rsid w:val="00150547"/>
    <w:rsid w:val="00150646"/>
    <w:rsid w:val="00150AFE"/>
    <w:rsid w:val="00150BD2"/>
    <w:rsid w:val="00150C3A"/>
    <w:rsid w:val="00150D48"/>
    <w:rsid w:val="00150ED6"/>
    <w:rsid w:val="00150FED"/>
    <w:rsid w:val="0015109F"/>
    <w:rsid w:val="001511FA"/>
    <w:rsid w:val="00151282"/>
    <w:rsid w:val="00151360"/>
    <w:rsid w:val="00151565"/>
    <w:rsid w:val="001517C4"/>
    <w:rsid w:val="00151997"/>
    <w:rsid w:val="00151ED6"/>
    <w:rsid w:val="00152021"/>
    <w:rsid w:val="001520B3"/>
    <w:rsid w:val="0015214F"/>
    <w:rsid w:val="00152935"/>
    <w:rsid w:val="00152A55"/>
    <w:rsid w:val="00152D10"/>
    <w:rsid w:val="00152FD9"/>
    <w:rsid w:val="001533BD"/>
    <w:rsid w:val="001535FF"/>
    <w:rsid w:val="001536E8"/>
    <w:rsid w:val="00153701"/>
    <w:rsid w:val="00153840"/>
    <w:rsid w:val="001539EE"/>
    <w:rsid w:val="00154284"/>
    <w:rsid w:val="00154297"/>
    <w:rsid w:val="0015435E"/>
    <w:rsid w:val="0015439D"/>
    <w:rsid w:val="00154406"/>
    <w:rsid w:val="0015447D"/>
    <w:rsid w:val="00154788"/>
    <w:rsid w:val="00154832"/>
    <w:rsid w:val="001549EE"/>
    <w:rsid w:val="00154BEE"/>
    <w:rsid w:val="00154D6F"/>
    <w:rsid w:val="00154EC7"/>
    <w:rsid w:val="00154FB7"/>
    <w:rsid w:val="00155391"/>
    <w:rsid w:val="001553EF"/>
    <w:rsid w:val="00155560"/>
    <w:rsid w:val="00155595"/>
    <w:rsid w:val="001555F4"/>
    <w:rsid w:val="00155A4B"/>
    <w:rsid w:val="00155A55"/>
    <w:rsid w:val="00155C07"/>
    <w:rsid w:val="00155D8A"/>
    <w:rsid w:val="0015614E"/>
    <w:rsid w:val="0015616B"/>
    <w:rsid w:val="00156219"/>
    <w:rsid w:val="0015634D"/>
    <w:rsid w:val="00156421"/>
    <w:rsid w:val="001565FC"/>
    <w:rsid w:val="001566A2"/>
    <w:rsid w:val="001567DB"/>
    <w:rsid w:val="00156826"/>
    <w:rsid w:val="00156D00"/>
    <w:rsid w:val="00156D0E"/>
    <w:rsid w:val="00156D4C"/>
    <w:rsid w:val="00156F80"/>
    <w:rsid w:val="00156FCB"/>
    <w:rsid w:val="001576EE"/>
    <w:rsid w:val="0015770B"/>
    <w:rsid w:val="001578AC"/>
    <w:rsid w:val="0015798D"/>
    <w:rsid w:val="00157B29"/>
    <w:rsid w:val="00157C93"/>
    <w:rsid w:val="00157D31"/>
    <w:rsid w:val="00157E8C"/>
    <w:rsid w:val="00157EBE"/>
    <w:rsid w:val="001603B1"/>
    <w:rsid w:val="001604EB"/>
    <w:rsid w:val="001609EB"/>
    <w:rsid w:val="00160BE8"/>
    <w:rsid w:val="00161675"/>
    <w:rsid w:val="00161693"/>
    <w:rsid w:val="00161B1B"/>
    <w:rsid w:val="001623C5"/>
    <w:rsid w:val="00162413"/>
    <w:rsid w:val="001625B1"/>
    <w:rsid w:val="0016263A"/>
    <w:rsid w:val="001627A6"/>
    <w:rsid w:val="00162A44"/>
    <w:rsid w:val="00162DBE"/>
    <w:rsid w:val="00163106"/>
    <w:rsid w:val="0016317F"/>
    <w:rsid w:val="001633C2"/>
    <w:rsid w:val="0016395D"/>
    <w:rsid w:val="00163BE9"/>
    <w:rsid w:val="00163EF5"/>
    <w:rsid w:val="00163FCF"/>
    <w:rsid w:val="00164255"/>
    <w:rsid w:val="00164520"/>
    <w:rsid w:val="00164802"/>
    <w:rsid w:val="00164A20"/>
    <w:rsid w:val="00164AAE"/>
    <w:rsid w:val="00164ADD"/>
    <w:rsid w:val="00164C62"/>
    <w:rsid w:val="00164CA2"/>
    <w:rsid w:val="00164EA6"/>
    <w:rsid w:val="00164FC3"/>
    <w:rsid w:val="0016542E"/>
    <w:rsid w:val="0016548A"/>
    <w:rsid w:val="001654D0"/>
    <w:rsid w:val="00165958"/>
    <w:rsid w:val="00165AE2"/>
    <w:rsid w:val="00165D41"/>
    <w:rsid w:val="00165EA4"/>
    <w:rsid w:val="00165F98"/>
    <w:rsid w:val="00165FC5"/>
    <w:rsid w:val="001663C5"/>
    <w:rsid w:val="0016654C"/>
    <w:rsid w:val="0016657B"/>
    <w:rsid w:val="001665AC"/>
    <w:rsid w:val="0016667D"/>
    <w:rsid w:val="001666B3"/>
    <w:rsid w:val="001667E2"/>
    <w:rsid w:val="00166CB4"/>
    <w:rsid w:val="00166EB3"/>
    <w:rsid w:val="0016713A"/>
    <w:rsid w:val="00167250"/>
    <w:rsid w:val="0016748D"/>
    <w:rsid w:val="00167588"/>
    <w:rsid w:val="001679AC"/>
    <w:rsid w:val="00167DEB"/>
    <w:rsid w:val="00167F17"/>
    <w:rsid w:val="001701E2"/>
    <w:rsid w:val="001702A9"/>
    <w:rsid w:val="001704E1"/>
    <w:rsid w:val="00170CAF"/>
    <w:rsid w:val="00170CDE"/>
    <w:rsid w:val="00170D18"/>
    <w:rsid w:val="00170D4C"/>
    <w:rsid w:val="00170DA1"/>
    <w:rsid w:val="00170DDE"/>
    <w:rsid w:val="00170EDE"/>
    <w:rsid w:val="00170F41"/>
    <w:rsid w:val="00170F63"/>
    <w:rsid w:val="00171213"/>
    <w:rsid w:val="0017124E"/>
    <w:rsid w:val="001712DC"/>
    <w:rsid w:val="001712E4"/>
    <w:rsid w:val="001712EE"/>
    <w:rsid w:val="001715C1"/>
    <w:rsid w:val="0017173B"/>
    <w:rsid w:val="001718C7"/>
    <w:rsid w:val="00171B7B"/>
    <w:rsid w:val="00171EC5"/>
    <w:rsid w:val="00171FBD"/>
    <w:rsid w:val="0017205F"/>
    <w:rsid w:val="00172178"/>
    <w:rsid w:val="001721BD"/>
    <w:rsid w:val="00172481"/>
    <w:rsid w:val="00172C2B"/>
    <w:rsid w:val="00172CB0"/>
    <w:rsid w:val="00172F80"/>
    <w:rsid w:val="0017309B"/>
    <w:rsid w:val="001730B5"/>
    <w:rsid w:val="00173192"/>
    <w:rsid w:val="00173254"/>
    <w:rsid w:val="00173450"/>
    <w:rsid w:val="001736CF"/>
    <w:rsid w:val="0017372C"/>
    <w:rsid w:val="00173888"/>
    <w:rsid w:val="001738B8"/>
    <w:rsid w:val="00173AC8"/>
    <w:rsid w:val="00174010"/>
    <w:rsid w:val="00174050"/>
    <w:rsid w:val="0017421B"/>
    <w:rsid w:val="00174419"/>
    <w:rsid w:val="001744EC"/>
    <w:rsid w:val="001745EC"/>
    <w:rsid w:val="00174745"/>
    <w:rsid w:val="0017475A"/>
    <w:rsid w:val="00174B42"/>
    <w:rsid w:val="00174B82"/>
    <w:rsid w:val="001751B8"/>
    <w:rsid w:val="00175628"/>
    <w:rsid w:val="001756EB"/>
    <w:rsid w:val="001759F7"/>
    <w:rsid w:val="00175A00"/>
    <w:rsid w:val="00175B3A"/>
    <w:rsid w:val="00176042"/>
    <w:rsid w:val="0017606E"/>
    <w:rsid w:val="0017622F"/>
    <w:rsid w:val="001762C4"/>
    <w:rsid w:val="0017648E"/>
    <w:rsid w:val="001764C0"/>
    <w:rsid w:val="001766D4"/>
    <w:rsid w:val="00176756"/>
    <w:rsid w:val="00176762"/>
    <w:rsid w:val="001767A2"/>
    <w:rsid w:val="0017680E"/>
    <w:rsid w:val="00176A21"/>
    <w:rsid w:val="00176CE2"/>
    <w:rsid w:val="00176E3D"/>
    <w:rsid w:val="0017716D"/>
    <w:rsid w:val="001772F1"/>
    <w:rsid w:val="00177354"/>
    <w:rsid w:val="00177396"/>
    <w:rsid w:val="001777E6"/>
    <w:rsid w:val="00177A57"/>
    <w:rsid w:val="00177AD7"/>
    <w:rsid w:val="00177B69"/>
    <w:rsid w:val="001801EF"/>
    <w:rsid w:val="0018021A"/>
    <w:rsid w:val="0018025E"/>
    <w:rsid w:val="00180495"/>
    <w:rsid w:val="0018095D"/>
    <w:rsid w:val="00180963"/>
    <w:rsid w:val="00180B0A"/>
    <w:rsid w:val="00180B4F"/>
    <w:rsid w:val="00180CCE"/>
    <w:rsid w:val="00180D65"/>
    <w:rsid w:val="00180E51"/>
    <w:rsid w:val="001810DC"/>
    <w:rsid w:val="00181198"/>
    <w:rsid w:val="001811AB"/>
    <w:rsid w:val="001811C1"/>
    <w:rsid w:val="00181293"/>
    <w:rsid w:val="001812DD"/>
    <w:rsid w:val="0018143B"/>
    <w:rsid w:val="001817DB"/>
    <w:rsid w:val="00181915"/>
    <w:rsid w:val="00181C52"/>
    <w:rsid w:val="00181F4A"/>
    <w:rsid w:val="00182015"/>
    <w:rsid w:val="001824EF"/>
    <w:rsid w:val="00182BDC"/>
    <w:rsid w:val="00182C31"/>
    <w:rsid w:val="00182C6A"/>
    <w:rsid w:val="00182DDC"/>
    <w:rsid w:val="00182FF0"/>
    <w:rsid w:val="0018308D"/>
    <w:rsid w:val="0018321E"/>
    <w:rsid w:val="00183277"/>
    <w:rsid w:val="00183333"/>
    <w:rsid w:val="00183457"/>
    <w:rsid w:val="001834E2"/>
    <w:rsid w:val="001835BB"/>
    <w:rsid w:val="00183676"/>
    <w:rsid w:val="0018399C"/>
    <w:rsid w:val="00183AD2"/>
    <w:rsid w:val="00183CCD"/>
    <w:rsid w:val="00183E76"/>
    <w:rsid w:val="00183F2E"/>
    <w:rsid w:val="001845A7"/>
    <w:rsid w:val="00184907"/>
    <w:rsid w:val="00184B75"/>
    <w:rsid w:val="00184E44"/>
    <w:rsid w:val="00185705"/>
    <w:rsid w:val="00185947"/>
    <w:rsid w:val="00185BB3"/>
    <w:rsid w:val="00185BC0"/>
    <w:rsid w:val="00185C05"/>
    <w:rsid w:val="00185CE3"/>
    <w:rsid w:val="00185E7C"/>
    <w:rsid w:val="001862D2"/>
    <w:rsid w:val="001863C5"/>
    <w:rsid w:val="00186A22"/>
    <w:rsid w:val="00186A8B"/>
    <w:rsid w:val="00186B43"/>
    <w:rsid w:val="00186B7F"/>
    <w:rsid w:val="00186C84"/>
    <w:rsid w:val="00186DAD"/>
    <w:rsid w:val="00186E3A"/>
    <w:rsid w:val="00187021"/>
    <w:rsid w:val="00187645"/>
    <w:rsid w:val="001877EA"/>
    <w:rsid w:val="00187EC9"/>
    <w:rsid w:val="00187FE9"/>
    <w:rsid w:val="0019057F"/>
    <w:rsid w:val="001905EE"/>
    <w:rsid w:val="0019066A"/>
    <w:rsid w:val="001909DA"/>
    <w:rsid w:val="00190B06"/>
    <w:rsid w:val="00190BA6"/>
    <w:rsid w:val="00190F08"/>
    <w:rsid w:val="0019126D"/>
    <w:rsid w:val="0019129E"/>
    <w:rsid w:val="00191384"/>
    <w:rsid w:val="00191C98"/>
    <w:rsid w:val="00191CA1"/>
    <w:rsid w:val="00191DA8"/>
    <w:rsid w:val="00191E02"/>
    <w:rsid w:val="00191FEE"/>
    <w:rsid w:val="0019207D"/>
    <w:rsid w:val="001921C8"/>
    <w:rsid w:val="001923B7"/>
    <w:rsid w:val="0019242F"/>
    <w:rsid w:val="0019299C"/>
    <w:rsid w:val="00192BBD"/>
    <w:rsid w:val="00192E0F"/>
    <w:rsid w:val="00192E65"/>
    <w:rsid w:val="00192EFA"/>
    <w:rsid w:val="00193044"/>
    <w:rsid w:val="0019369E"/>
    <w:rsid w:val="0019373B"/>
    <w:rsid w:val="00193B40"/>
    <w:rsid w:val="00193C30"/>
    <w:rsid w:val="0019419E"/>
    <w:rsid w:val="001944F1"/>
    <w:rsid w:val="001946FB"/>
    <w:rsid w:val="00194767"/>
    <w:rsid w:val="001949B8"/>
    <w:rsid w:val="001949BB"/>
    <w:rsid w:val="001949BF"/>
    <w:rsid w:val="00194B67"/>
    <w:rsid w:val="00194B83"/>
    <w:rsid w:val="00194DC5"/>
    <w:rsid w:val="00195160"/>
    <w:rsid w:val="00195413"/>
    <w:rsid w:val="00195486"/>
    <w:rsid w:val="001954AD"/>
    <w:rsid w:val="00195538"/>
    <w:rsid w:val="001959D5"/>
    <w:rsid w:val="00195ABF"/>
    <w:rsid w:val="00195B34"/>
    <w:rsid w:val="00195BC1"/>
    <w:rsid w:val="00195CE1"/>
    <w:rsid w:val="00195F18"/>
    <w:rsid w:val="00196173"/>
    <w:rsid w:val="00196185"/>
    <w:rsid w:val="00196294"/>
    <w:rsid w:val="00196406"/>
    <w:rsid w:val="001966E6"/>
    <w:rsid w:val="001968D1"/>
    <w:rsid w:val="00196DF7"/>
    <w:rsid w:val="0019796A"/>
    <w:rsid w:val="00197A55"/>
    <w:rsid w:val="00197BD1"/>
    <w:rsid w:val="00197BD9"/>
    <w:rsid w:val="00197FBC"/>
    <w:rsid w:val="001A03F3"/>
    <w:rsid w:val="001A076C"/>
    <w:rsid w:val="001A0844"/>
    <w:rsid w:val="001A09E7"/>
    <w:rsid w:val="001A0A99"/>
    <w:rsid w:val="001A0AF4"/>
    <w:rsid w:val="001A0B8A"/>
    <w:rsid w:val="001A0C61"/>
    <w:rsid w:val="001A103E"/>
    <w:rsid w:val="001A11CB"/>
    <w:rsid w:val="001A12C1"/>
    <w:rsid w:val="001A13B7"/>
    <w:rsid w:val="001A1776"/>
    <w:rsid w:val="001A1832"/>
    <w:rsid w:val="001A1B2F"/>
    <w:rsid w:val="001A1CA0"/>
    <w:rsid w:val="001A1EF8"/>
    <w:rsid w:val="001A20AB"/>
    <w:rsid w:val="001A20B0"/>
    <w:rsid w:val="001A21ED"/>
    <w:rsid w:val="001A242A"/>
    <w:rsid w:val="001A25F6"/>
    <w:rsid w:val="001A2795"/>
    <w:rsid w:val="001A27DD"/>
    <w:rsid w:val="001A27FD"/>
    <w:rsid w:val="001A2852"/>
    <w:rsid w:val="001A29A9"/>
    <w:rsid w:val="001A2A90"/>
    <w:rsid w:val="001A2ABC"/>
    <w:rsid w:val="001A2ED9"/>
    <w:rsid w:val="001A30CC"/>
    <w:rsid w:val="001A323D"/>
    <w:rsid w:val="001A3808"/>
    <w:rsid w:val="001A38A7"/>
    <w:rsid w:val="001A3950"/>
    <w:rsid w:val="001A3BDC"/>
    <w:rsid w:val="001A3C41"/>
    <w:rsid w:val="001A3CDE"/>
    <w:rsid w:val="001A3CF1"/>
    <w:rsid w:val="001A3DB6"/>
    <w:rsid w:val="001A4008"/>
    <w:rsid w:val="001A40F7"/>
    <w:rsid w:val="001A41E2"/>
    <w:rsid w:val="001A41F4"/>
    <w:rsid w:val="001A43DB"/>
    <w:rsid w:val="001A43EB"/>
    <w:rsid w:val="001A441E"/>
    <w:rsid w:val="001A498B"/>
    <w:rsid w:val="001A4CA3"/>
    <w:rsid w:val="001A4ECA"/>
    <w:rsid w:val="001A4F86"/>
    <w:rsid w:val="001A5498"/>
    <w:rsid w:val="001A5598"/>
    <w:rsid w:val="001A55FD"/>
    <w:rsid w:val="001A57B8"/>
    <w:rsid w:val="001A5826"/>
    <w:rsid w:val="001A5A03"/>
    <w:rsid w:val="001A5A16"/>
    <w:rsid w:val="001A5A71"/>
    <w:rsid w:val="001A5CC6"/>
    <w:rsid w:val="001A61BF"/>
    <w:rsid w:val="001A6541"/>
    <w:rsid w:val="001A67CB"/>
    <w:rsid w:val="001A681C"/>
    <w:rsid w:val="001A688C"/>
    <w:rsid w:val="001A6BC9"/>
    <w:rsid w:val="001A6C5B"/>
    <w:rsid w:val="001A7043"/>
    <w:rsid w:val="001A7203"/>
    <w:rsid w:val="001A749D"/>
    <w:rsid w:val="001A7720"/>
    <w:rsid w:val="001A7DE6"/>
    <w:rsid w:val="001A7E0D"/>
    <w:rsid w:val="001A7EE1"/>
    <w:rsid w:val="001B00FB"/>
    <w:rsid w:val="001B025C"/>
    <w:rsid w:val="001B0558"/>
    <w:rsid w:val="001B05EF"/>
    <w:rsid w:val="001B0A5C"/>
    <w:rsid w:val="001B0C7B"/>
    <w:rsid w:val="001B11D5"/>
    <w:rsid w:val="001B14C7"/>
    <w:rsid w:val="001B1576"/>
    <w:rsid w:val="001B16CE"/>
    <w:rsid w:val="001B18FF"/>
    <w:rsid w:val="001B1DB8"/>
    <w:rsid w:val="001B1F04"/>
    <w:rsid w:val="001B1F9E"/>
    <w:rsid w:val="001B2385"/>
    <w:rsid w:val="001B2652"/>
    <w:rsid w:val="001B2881"/>
    <w:rsid w:val="001B293E"/>
    <w:rsid w:val="001B2A45"/>
    <w:rsid w:val="001B2AD1"/>
    <w:rsid w:val="001B2C9E"/>
    <w:rsid w:val="001B2E56"/>
    <w:rsid w:val="001B2FDE"/>
    <w:rsid w:val="001B30C4"/>
    <w:rsid w:val="001B3332"/>
    <w:rsid w:val="001B334E"/>
    <w:rsid w:val="001B35E3"/>
    <w:rsid w:val="001B385C"/>
    <w:rsid w:val="001B386B"/>
    <w:rsid w:val="001B38A1"/>
    <w:rsid w:val="001B3DBA"/>
    <w:rsid w:val="001B40AD"/>
    <w:rsid w:val="001B41E2"/>
    <w:rsid w:val="001B44E6"/>
    <w:rsid w:val="001B490C"/>
    <w:rsid w:val="001B494D"/>
    <w:rsid w:val="001B49F1"/>
    <w:rsid w:val="001B4A7D"/>
    <w:rsid w:val="001B4A85"/>
    <w:rsid w:val="001B4AD1"/>
    <w:rsid w:val="001B4E19"/>
    <w:rsid w:val="001B4E37"/>
    <w:rsid w:val="001B4E57"/>
    <w:rsid w:val="001B5282"/>
    <w:rsid w:val="001B5291"/>
    <w:rsid w:val="001B53EE"/>
    <w:rsid w:val="001B53FB"/>
    <w:rsid w:val="001B5663"/>
    <w:rsid w:val="001B5729"/>
    <w:rsid w:val="001B57EF"/>
    <w:rsid w:val="001B5892"/>
    <w:rsid w:val="001B596E"/>
    <w:rsid w:val="001B59F5"/>
    <w:rsid w:val="001B5B94"/>
    <w:rsid w:val="001B5FB9"/>
    <w:rsid w:val="001B5FD2"/>
    <w:rsid w:val="001B618F"/>
    <w:rsid w:val="001B61C9"/>
    <w:rsid w:val="001B6355"/>
    <w:rsid w:val="001B6409"/>
    <w:rsid w:val="001B645A"/>
    <w:rsid w:val="001B6467"/>
    <w:rsid w:val="001B675B"/>
    <w:rsid w:val="001B6D48"/>
    <w:rsid w:val="001B6E83"/>
    <w:rsid w:val="001B7156"/>
    <w:rsid w:val="001B740A"/>
    <w:rsid w:val="001B768F"/>
    <w:rsid w:val="001B792C"/>
    <w:rsid w:val="001B7EE9"/>
    <w:rsid w:val="001B7F0C"/>
    <w:rsid w:val="001C0232"/>
    <w:rsid w:val="001C0376"/>
    <w:rsid w:val="001C047B"/>
    <w:rsid w:val="001C079D"/>
    <w:rsid w:val="001C09F3"/>
    <w:rsid w:val="001C0B4E"/>
    <w:rsid w:val="001C0C80"/>
    <w:rsid w:val="001C0CB3"/>
    <w:rsid w:val="001C0DCF"/>
    <w:rsid w:val="001C0E15"/>
    <w:rsid w:val="001C102A"/>
    <w:rsid w:val="001C10DE"/>
    <w:rsid w:val="001C1355"/>
    <w:rsid w:val="001C13DA"/>
    <w:rsid w:val="001C14DE"/>
    <w:rsid w:val="001C14EA"/>
    <w:rsid w:val="001C14EC"/>
    <w:rsid w:val="001C160F"/>
    <w:rsid w:val="001C1623"/>
    <w:rsid w:val="001C1896"/>
    <w:rsid w:val="001C1940"/>
    <w:rsid w:val="001C19F1"/>
    <w:rsid w:val="001C1C34"/>
    <w:rsid w:val="001C1D0D"/>
    <w:rsid w:val="001C1D1D"/>
    <w:rsid w:val="001C1E89"/>
    <w:rsid w:val="001C21AE"/>
    <w:rsid w:val="001C2200"/>
    <w:rsid w:val="001C25F3"/>
    <w:rsid w:val="001C27D8"/>
    <w:rsid w:val="001C2A87"/>
    <w:rsid w:val="001C2C59"/>
    <w:rsid w:val="001C3147"/>
    <w:rsid w:val="001C319D"/>
    <w:rsid w:val="001C3215"/>
    <w:rsid w:val="001C3280"/>
    <w:rsid w:val="001C3287"/>
    <w:rsid w:val="001C33B3"/>
    <w:rsid w:val="001C3507"/>
    <w:rsid w:val="001C3721"/>
    <w:rsid w:val="001C3914"/>
    <w:rsid w:val="001C3B22"/>
    <w:rsid w:val="001C3B47"/>
    <w:rsid w:val="001C3B74"/>
    <w:rsid w:val="001C3D98"/>
    <w:rsid w:val="001C3F31"/>
    <w:rsid w:val="001C4072"/>
    <w:rsid w:val="001C4121"/>
    <w:rsid w:val="001C4382"/>
    <w:rsid w:val="001C446B"/>
    <w:rsid w:val="001C44D0"/>
    <w:rsid w:val="001C47E6"/>
    <w:rsid w:val="001C48E5"/>
    <w:rsid w:val="001C494B"/>
    <w:rsid w:val="001C4C07"/>
    <w:rsid w:val="001C4E06"/>
    <w:rsid w:val="001C4EE5"/>
    <w:rsid w:val="001C55BE"/>
    <w:rsid w:val="001C5755"/>
    <w:rsid w:val="001C599F"/>
    <w:rsid w:val="001C5A03"/>
    <w:rsid w:val="001C5B0A"/>
    <w:rsid w:val="001C603C"/>
    <w:rsid w:val="001C66BA"/>
    <w:rsid w:val="001C675A"/>
    <w:rsid w:val="001C67C2"/>
    <w:rsid w:val="001C67E0"/>
    <w:rsid w:val="001C67EA"/>
    <w:rsid w:val="001C67F6"/>
    <w:rsid w:val="001C6995"/>
    <w:rsid w:val="001C6B00"/>
    <w:rsid w:val="001C6BB1"/>
    <w:rsid w:val="001C6CFE"/>
    <w:rsid w:val="001C6E90"/>
    <w:rsid w:val="001C7039"/>
    <w:rsid w:val="001C709F"/>
    <w:rsid w:val="001C70FA"/>
    <w:rsid w:val="001C74A5"/>
    <w:rsid w:val="001C74BA"/>
    <w:rsid w:val="001C7624"/>
    <w:rsid w:val="001C76D1"/>
    <w:rsid w:val="001C78DE"/>
    <w:rsid w:val="001C7D41"/>
    <w:rsid w:val="001C7FB2"/>
    <w:rsid w:val="001D0269"/>
    <w:rsid w:val="001D0779"/>
    <w:rsid w:val="001D0D9E"/>
    <w:rsid w:val="001D12A8"/>
    <w:rsid w:val="001D15E2"/>
    <w:rsid w:val="001D16AE"/>
    <w:rsid w:val="001D188F"/>
    <w:rsid w:val="001D1D25"/>
    <w:rsid w:val="001D1E4B"/>
    <w:rsid w:val="001D1F09"/>
    <w:rsid w:val="001D203D"/>
    <w:rsid w:val="001D23F7"/>
    <w:rsid w:val="001D24FC"/>
    <w:rsid w:val="001D2551"/>
    <w:rsid w:val="001D279E"/>
    <w:rsid w:val="001D2AD2"/>
    <w:rsid w:val="001D2CE6"/>
    <w:rsid w:val="001D2D96"/>
    <w:rsid w:val="001D2EC6"/>
    <w:rsid w:val="001D3185"/>
    <w:rsid w:val="001D3243"/>
    <w:rsid w:val="001D3487"/>
    <w:rsid w:val="001D348A"/>
    <w:rsid w:val="001D34AB"/>
    <w:rsid w:val="001D363C"/>
    <w:rsid w:val="001D3885"/>
    <w:rsid w:val="001D3AC0"/>
    <w:rsid w:val="001D3BF6"/>
    <w:rsid w:val="001D3E4B"/>
    <w:rsid w:val="001D407C"/>
    <w:rsid w:val="001D411E"/>
    <w:rsid w:val="001D412F"/>
    <w:rsid w:val="001D453C"/>
    <w:rsid w:val="001D461F"/>
    <w:rsid w:val="001D462E"/>
    <w:rsid w:val="001D47C3"/>
    <w:rsid w:val="001D4AB8"/>
    <w:rsid w:val="001D4B5E"/>
    <w:rsid w:val="001D4DDC"/>
    <w:rsid w:val="001D518C"/>
    <w:rsid w:val="001D5259"/>
    <w:rsid w:val="001D566C"/>
    <w:rsid w:val="001D58FC"/>
    <w:rsid w:val="001D5B56"/>
    <w:rsid w:val="001D5E00"/>
    <w:rsid w:val="001D60AF"/>
    <w:rsid w:val="001D61FA"/>
    <w:rsid w:val="001D622F"/>
    <w:rsid w:val="001D63D2"/>
    <w:rsid w:val="001D644C"/>
    <w:rsid w:val="001D645B"/>
    <w:rsid w:val="001D65DD"/>
    <w:rsid w:val="001D68E3"/>
    <w:rsid w:val="001D6908"/>
    <w:rsid w:val="001D6A55"/>
    <w:rsid w:val="001D6B88"/>
    <w:rsid w:val="001D71F5"/>
    <w:rsid w:val="001D7210"/>
    <w:rsid w:val="001D7294"/>
    <w:rsid w:val="001D733E"/>
    <w:rsid w:val="001D7704"/>
    <w:rsid w:val="001D7798"/>
    <w:rsid w:val="001D7BD0"/>
    <w:rsid w:val="001D7C5C"/>
    <w:rsid w:val="001E0233"/>
    <w:rsid w:val="001E0460"/>
    <w:rsid w:val="001E0CBB"/>
    <w:rsid w:val="001E0D12"/>
    <w:rsid w:val="001E0DB0"/>
    <w:rsid w:val="001E0ED4"/>
    <w:rsid w:val="001E0FFA"/>
    <w:rsid w:val="001E1487"/>
    <w:rsid w:val="001E16A6"/>
    <w:rsid w:val="001E16B8"/>
    <w:rsid w:val="001E179F"/>
    <w:rsid w:val="001E17F1"/>
    <w:rsid w:val="001E1885"/>
    <w:rsid w:val="001E188E"/>
    <w:rsid w:val="001E1CB2"/>
    <w:rsid w:val="001E1EBF"/>
    <w:rsid w:val="001E2134"/>
    <w:rsid w:val="001E213F"/>
    <w:rsid w:val="001E2240"/>
    <w:rsid w:val="001E2294"/>
    <w:rsid w:val="001E238E"/>
    <w:rsid w:val="001E25FB"/>
    <w:rsid w:val="001E2633"/>
    <w:rsid w:val="001E278A"/>
    <w:rsid w:val="001E2887"/>
    <w:rsid w:val="001E29A9"/>
    <w:rsid w:val="001E2AF1"/>
    <w:rsid w:val="001E2E57"/>
    <w:rsid w:val="001E3090"/>
    <w:rsid w:val="001E3266"/>
    <w:rsid w:val="001E33E4"/>
    <w:rsid w:val="001E341D"/>
    <w:rsid w:val="001E36DE"/>
    <w:rsid w:val="001E3851"/>
    <w:rsid w:val="001E3A71"/>
    <w:rsid w:val="001E3AB5"/>
    <w:rsid w:val="001E3C9C"/>
    <w:rsid w:val="001E3CD8"/>
    <w:rsid w:val="001E4224"/>
    <w:rsid w:val="001E445A"/>
    <w:rsid w:val="001E44B3"/>
    <w:rsid w:val="001E4602"/>
    <w:rsid w:val="001E46D7"/>
    <w:rsid w:val="001E484D"/>
    <w:rsid w:val="001E495F"/>
    <w:rsid w:val="001E4CC7"/>
    <w:rsid w:val="001E4EC5"/>
    <w:rsid w:val="001E5235"/>
    <w:rsid w:val="001E52A9"/>
    <w:rsid w:val="001E53BE"/>
    <w:rsid w:val="001E5984"/>
    <w:rsid w:val="001E5A0C"/>
    <w:rsid w:val="001E5A16"/>
    <w:rsid w:val="001E5AF1"/>
    <w:rsid w:val="001E5CDB"/>
    <w:rsid w:val="001E62EA"/>
    <w:rsid w:val="001E6B4F"/>
    <w:rsid w:val="001E6E7A"/>
    <w:rsid w:val="001E74FC"/>
    <w:rsid w:val="001E762B"/>
    <w:rsid w:val="001E7777"/>
    <w:rsid w:val="001E783F"/>
    <w:rsid w:val="001E7965"/>
    <w:rsid w:val="001E7B9A"/>
    <w:rsid w:val="001E7BE5"/>
    <w:rsid w:val="001E7CA6"/>
    <w:rsid w:val="001E7F4C"/>
    <w:rsid w:val="001F0032"/>
    <w:rsid w:val="001F0348"/>
    <w:rsid w:val="001F0431"/>
    <w:rsid w:val="001F047D"/>
    <w:rsid w:val="001F04CF"/>
    <w:rsid w:val="001F05AF"/>
    <w:rsid w:val="001F080D"/>
    <w:rsid w:val="001F0851"/>
    <w:rsid w:val="001F094D"/>
    <w:rsid w:val="001F0CC6"/>
    <w:rsid w:val="001F0D0E"/>
    <w:rsid w:val="001F0D28"/>
    <w:rsid w:val="001F0D9E"/>
    <w:rsid w:val="001F0DEC"/>
    <w:rsid w:val="001F0E8F"/>
    <w:rsid w:val="001F0F3D"/>
    <w:rsid w:val="001F11BD"/>
    <w:rsid w:val="001F1301"/>
    <w:rsid w:val="001F141F"/>
    <w:rsid w:val="001F165D"/>
    <w:rsid w:val="001F1731"/>
    <w:rsid w:val="001F17B4"/>
    <w:rsid w:val="001F18E4"/>
    <w:rsid w:val="001F1C50"/>
    <w:rsid w:val="001F1D63"/>
    <w:rsid w:val="001F1D9F"/>
    <w:rsid w:val="001F1F2B"/>
    <w:rsid w:val="001F2062"/>
    <w:rsid w:val="001F2114"/>
    <w:rsid w:val="001F263C"/>
    <w:rsid w:val="001F276F"/>
    <w:rsid w:val="001F2B5B"/>
    <w:rsid w:val="001F2BB7"/>
    <w:rsid w:val="001F2BCC"/>
    <w:rsid w:val="001F2BE2"/>
    <w:rsid w:val="001F2C90"/>
    <w:rsid w:val="001F2DF5"/>
    <w:rsid w:val="001F2FAA"/>
    <w:rsid w:val="001F38AE"/>
    <w:rsid w:val="001F3B98"/>
    <w:rsid w:val="001F3BA6"/>
    <w:rsid w:val="001F3C51"/>
    <w:rsid w:val="001F3DA4"/>
    <w:rsid w:val="001F4258"/>
    <w:rsid w:val="001F44E1"/>
    <w:rsid w:val="001F4C62"/>
    <w:rsid w:val="001F501F"/>
    <w:rsid w:val="001F562A"/>
    <w:rsid w:val="001F5658"/>
    <w:rsid w:val="001F5FD5"/>
    <w:rsid w:val="001F6231"/>
    <w:rsid w:val="001F64F0"/>
    <w:rsid w:val="001F68AA"/>
    <w:rsid w:val="001F70DE"/>
    <w:rsid w:val="001F74DA"/>
    <w:rsid w:val="001F7695"/>
    <w:rsid w:val="001F7696"/>
    <w:rsid w:val="001F796D"/>
    <w:rsid w:val="001F79E2"/>
    <w:rsid w:val="001F7A81"/>
    <w:rsid w:val="001F7C91"/>
    <w:rsid w:val="002000B0"/>
    <w:rsid w:val="002002BE"/>
    <w:rsid w:val="00200512"/>
    <w:rsid w:val="0020074C"/>
    <w:rsid w:val="002009D1"/>
    <w:rsid w:val="00200A11"/>
    <w:rsid w:val="00200A14"/>
    <w:rsid w:val="00200A6E"/>
    <w:rsid w:val="00200BD8"/>
    <w:rsid w:val="002010A3"/>
    <w:rsid w:val="002010F8"/>
    <w:rsid w:val="00201ACE"/>
    <w:rsid w:val="00202505"/>
    <w:rsid w:val="002027A1"/>
    <w:rsid w:val="00202E70"/>
    <w:rsid w:val="00202EAA"/>
    <w:rsid w:val="00203184"/>
    <w:rsid w:val="00203309"/>
    <w:rsid w:val="00203344"/>
    <w:rsid w:val="0020345F"/>
    <w:rsid w:val="0020368D"/>
    <w:rsid w:val="002037E5"/>
    <w:rsid w:val="0020396E"/>
    <w:rsid w:val="00203BC7"/>
    <w:rsid w:val="00203E2A"/>
    <w:rsid w:val="00203EC5"/>
    <w:rsid w:val="00204353"/>
    <w:rsid w:val="00204357"/>
    <w:rsid w:val="0020442B"/>
    <w:rsid w:val="00204592"/>
    <w:rsid w:val="0020460C"/>
    <w:rsid w:val="00204641"/>
    <w:rsid w:val="0020473D"/>
    <w:rsid w:val="0020482E"/>
    <w:rsid w:val="00204AF9"/>
    <w:rsid w:val="00204B31"/>
    <w:rsid w:val="00204BA6"/>
    <w:rsid w:val="00204D27"/>
    <w:rsid w:val="00205015"/>
    <w:rsid w:val="00205059"/>
    <w:rsid w:val="00205431"/>
    <w:rsid w:val="002054B8"/>
    <w:rsid w:val="00205508"/>
    <w:rsid w:val="002056F6"/>
    <w:rsid w:val="00205B38"/>
    <w:rsid w:val="00205B7E"/>
    <w:rsid w:val="00205BC0"/>
    <w:rsid w:val="00205E05"/>
    <w:rsid w:val="002060AE"/>
    <w:rsid w:val="0020671F"/>
    <w:rsid w:val="002068F9"/>
    <w:rsid w:val="00206950"/>
    <w:rsid w:val="0020716F"/>
    <w:rsid w:val="0020743C"/>
    <w:rsid w:val="002075E0"/>
    <w:rsid w:val="0020776C"/>
    <w:rsid w:val="00207D6D"/>
    <w:rsid w:val="00207EA2"/>
    <w:rsid w:val="002101A4"/>
    <w:rsid w:val="002101E2"/>
    <w:rsid w:val="0021022F"/>
    <w:rsid w:val="0021024C"/>
    <w:rsid w:val="00210891"/>
    <w:rsid w:val="00210897"/>
    <w:rsid w:val="00210BA7"/>
    <w:rsid w:val="00210D6B"/>
    <w:rsid w:val="00210EE0"/>
    <w:rsid w:val="0021114D"/>
    <w:rsid w:val="0021119F"/>
    <w:rsid w:val="00211201"/>
    <w:rsid w:val="00211211"/>
    <w:rsid w:val="002119BF"/>
    <w:rsid w:val="00211A2F"/>
    <w:rsid w:val="00211D60"/>
    <w:rsid w:val="00211E0E"/>
    <w:rsid w:val="002121F3"/>
    <w:rsid w:val="00212456"/>
    <w:rsid w:val="002127A1"/>
    <w:rsid w:val="00212984"/>
    <w:rsid w:val="002129F1"/>
    <w:rsid w:val="00212F6D"/>
    <w:rsid w:val="0021346C"/>
    <w:rsid w:val="0021393C"/>
    <w:rsid w:val="00213993"/>
    <w:rsid w:val="002139AF"/>
    <w:rsid w:val="00213A60"/>
    <w:rsid w:val="00213C3B"/>
    <w:rsid w:val="002140CF"/>
    <w:rsid w:val="00214217"/>
    <w:rsid w:val="00214629"/>
    <w:rsid w:val="00214C05"/>
    <w:rsid w:val="00214C1A"/>
    <w:rsid w:val="00214EED"/>
    <w:rsid w:val="00215033"/>
    <w:rsid w:val="00215132"/>
    <w:rsid w:val="00215729"/>
    <w:rsid w:val="002157A9"/>
    <w:rsid w:val="002159CE"/>
    <w:rsid w:val="00215D5D"/>
    <w:rsid w:val="00215E78"/>
    <w:rsid w:val="00215F7C"/>
    <w:rsid w:val="002162A8"/>
    <w:rsid w:val="00216391"/>
    <w:rsid w:val="00216751"/>
    <w:rsid w:val="0021676B"/>
    <w:rsid w:val="00216900"/>
    <w:rsid w:val="00216E28"/>
    <w:rsid w:val="002170E0"/>
    <w:rsid w:val="002175DC"/>
    <w:rsid w:val="002177AA"/>
    <w:rsid w:val="00217878"/>
    <w:rsid w:val="0021796E"/>
    <w:rsid w:val="00217A04"/>
    <w:rsid w:val="00217B16"/>
    <w:rsid w:val="00217CCE"/>
    <w:rsid w:val="00217CFC"/>
    <w:rsid w:val="00217D76"/>
    <w:rsid w:val="00220092"/>
    <w:rsid w:val="0022033F"/>
    <w:rsid w:val="00220548"/>
    <w:rsid w:val="0022087A"/>
    <w:rsid w:val="00220F48"/>
    <w:rsid w:val="002212E1"/>
    <w:rsid w:val="0022131F"/>
    <w:rsid w:val="00221377"/>
    <w:rsid w:val="002214F3"/>
    <w:rsid w:val="0022177A"/>
    <w:rsid w:val="00221CDE"/>
    <w:rsid w:val="00221D52"/>
    <w:rsid w:val="00221DAD"/>
    <w:rsid w:val="00221F86"/>
    <w:rsid w:val="002222BB"/>
    <w:rsid w:val="00222406"/>
    <w:rsid w:val="002227BA"/>
    <w:rsid w:val="00222AF7"/>
    <w:rsid w:val="00222B46"/>
    <w:rsid w:val="00222CCB"/>
    <w:rsid w:val="002231CD"/>
    <w:rsid w:val="002237E4"/>
    <w:rsid w:val="00223A73"/>
    <w:rsid w:val="00223A99"/>
    <w:rsid w:val="00223AE3"/>
    <w:rsid w:val="00223C0D"/>
    <w:rsid w:val="00223CBB"/>
    <w:rsid w:val="00223DE1"/>
    <w:rsid w:val="00223EBF"/>
    <w:rsid w:val="00223EE4"/>
    <w:rsid w:val="002241E7"/>
    <w:rsid w:val="00224572"/>
    <w:rsid w:val="0022468E"/>
    <w:rsid w:val="002248B5"/>
    <w:rsid w:val="00224A0F"/>
    <w:rsid w:val="00224D79"/>
    <w:rsid w:val="00224F6F"/>
    <w:rsid w:val="00225025"/>
    <w:rsid w:val="0022511A"/>
    <w:rsid w:val="002252EF"/>
    <w:rsid w:val="00225513"/>
    <w:rsid w:val="00225782"/>
    <w:rsid w:val="0022585D"/>
    <w:rsid w:val="0022586B"/>
    <w:rsid w:val="00225915"/>
    <w:rsid w:val="00225939"/>
    <w:rsid w:val="00225948"/>
    <w:rsid w:val="00225D7F"/>
    <w:rsid w:val="00226366"/>
    <w:rsid w:val="002265A1"/>
    <w:rsid w:val="00226633"/>
    <w:rsid w:val="00226DD8"/>
    <w:rsid w:val="00226DDF"/>
    <w:rsid w:val="002272BE"/>
    <w:rsid w:val="00227383"/>
    <w:rsid w:val="00227444"/>
    <w:rsid w:val="0022779F"/>
    <w:rsid w:val="0022782A"/>
    <w:rsid w:val="00227990"/>
    <w:rsid w:val="00227B33"/>
    <w:rsid w:val="00227C93"/>
    <w:rsid w:val="00230618"/>
    <w:rsid w:val="002306D5"/>
    <w:rsid w:val="00230829"/>
    <w:rsid w:val="00230926"/>
    <w:rsid w:val="0023098D"/>
    <w:rsid w:val="002309D4"/>
    <w:rsid w:val="00230B92"/>
    <w:rsid w:val="00230C56"/>
    <w:rsid w:val="00230C91"/>
    <w:rsid w:val="00230D0C"/>
    <w:rsid w:val="00230E56"/>
    <w:rsid w:val="00231024"/>
    <w:rsid w:val="0023117C"/>
    <w:rsid w:val="002311FA"/>
    <w:rsid w:val="00231259"/>
    <w:rsid w:val="00231796"/>
    <w:rsid w:val="00231E2D"/>
    <w:rsid w:val="00232E5B"/>
    <w:rsid w:val="00232E83"/>
    <w:rsid w:val="00232ED3"/>
    <w:rsid w:val="002331C1"/>
    <w:rsid w:val="00233468"/>
    <w:rsid w:val="0023352B"/>
    <w:rsid w:val="002335D2"/>
    <w:rsid w:val="0023380F"/>
    <w:rsid w:val="002338E1"/>
    <w:rsid w:val="00233B0F"/>
    <w:rsid w:val="00233B46"/>
    <w:rsid w:val="00233C1C"/>
    <w:rsid w:val="00233C91"/>
    <w:rsid w:val="00233CE9"/>
    <w:rsid w:val="00233E03"/>
    <w:rsid w:val="00233E53"/>
    <w:rsid w:val="00233F5A"/>
    <w:rsid w:val="00233F7F"/>
    <w:rsid w:val="00233FA6"/>
    <w:rsid w:val="00233FF9"/>
    <w:rsid w:val="00234028"/>
    <w:rsid w:val="00234076"/>
    <w:rsid w:val="0023429B"/>
    <w:rsid w:val="0023434E"/>
    <w:rsid w:val="0023457C"/>
    <w:rsid w:val="00234686"/>
    <w:rsid w:val="00234D0A"/>
    <w:rsid w:val="00234E5C"/>
    <w:rsid w:val="00235119"/>
    <w:rsid w:val="0023514C"/>
    <w:rsid w:val="00235237"/>
    <w:rsid w:val="002353A0"/>
    <w:rsid w:val="002355C8"/>
    <w:rsid w:val="0023563E"/>
    <w:rsid w:val="00235720"/>
    <w:rsid w:val="002357AF"/>
    <w:rsid w:val="00235815"/>
    <w:rsid w:val="00235D75"/>
    <w:rsid w:val="0023604D"/>
    <w:rsid w:val="0023609B"/>
    <w:rsid w:val="0023609E"/>
    <w:rsid w:val="00236270"/>
    <w:rsid w:val="0023645A"/>
    <w:rsid w:val="002365DE"/>
    <w:rsid w:val="00236740"/>
    <w:rsid w:val="00236772"/>
    <w:rsid w:val="00236859"/>
    <w:rsid w:val="002368F0"/>
    <w:rsid w:val="00236AAC"/>
    <w:rsid w:val="00236B39"/>
    <w:rsid w:val="00236B7F"/>
    <w:rsid w:val="00237535"/>
    <w:rsid w:val="002375FC"/>
    <w:rsid w:val="00237778"/>
    <w:rsid w:val="002377D6"/>
    <w:rsid w:val="00237A9B"/>
    <w:rsid w:val="00237BA2"/>
    <w:rsid w:val="00237BBF"/>
    <w:rsid w:val="00237CA0"/>
    <w:rsid w:val="00237CD8"/>
    <w:rsid w:val="00237F72"/>
    <w:rsid w:val="002401F2"/>
    <w:rsid w:val="002404EC"/>
    <w:rsid w:val="0024076A"/>
    <w:rsid w:val="00240B29"/>
    <w:rsid w:val="00240BAD"/>
    <w:rsid w:val="00240C4C"/>
    <w:rsid w:val="00240E19"/>
    <w:rsid w:val="00240F43"/>
    <w:rsid w:val="002411B0"/>
    <w:rsid w:val="002413C3"/>
    <w:rsid w:val="002417F3"/>
    <w:rsid w:val="0024196B"/>
    <w:rsid w:val="00241BBE"/>
    <w:rsid w:val="00241BCF"/>
    <w:rsid w:val="00241E07"/>
    <w:rsid w:val="002422A8"/>
    <w:rsid w:val="0024245E"/>
    <w:rsid w:val="0024287F"/>
    <w:rsid w:val="00242A9A"/>
    <w:rsid w:val="00242AD2"/>
    <w:rsid w:val="00242BB2"/>
    <w:rsid w:val="00242FDB"/>
    <w:rsid w:val="0024309C"/>
    <w:rsid w:val="00243127"/>
    <w:rsid w:val="0024316E"/>
    <w:rsid w:val="002431CF"/>
    <w:rsid w:val="0024331F"/>
    <w:rsid w:val="00243342"/>
    <w:rsid w:val="002433A8"/>
    <w:rsid w:val="00243402"/>
    <w:rsid w:val="00243672"/>
    <w:rsid w:val="00243725"/>
    <w:rsid w:val="00243B55"/>
    <w:rsid w:val="00244250"/>
    <w:rsid w:val="002444BF"/>
    <w:rsid w:val="002447FD"/>
    <w:rsid w:val="00244EF0"/>
    <w:rsid w:val="0024521B"/>
    <w:rsid w:val="00245542"/>
    <w:rsid w:val="00245617"/>
    <w:rsid w:val="0024568E"/>
    <w:rsid w:val="002456D3"/>
    <w:rsid w:val="002459A5"/>
    <w:rsid w:val="00245AD2"/>
    <w:rsid w:val="00245C2E"/>
    <w:rsid w:val="00245C34"/>
    <w:rsid w:val="002462D0"/>
    <w:rsid w:val="00246535"/>
    <w:rsid w:val="002465AF"/>
    <w:rsid w:val="002466D5"/>
    <w:rsid w:val="0024687E"/>
    <w:rsid w:val="00246926"/>
    <w:rsid w:val="002469FA"/>
    <w:rsid w:val="00246BA2"/>
    <w:rsid w:val="00246BF5"/>
    <w:rsid w:val="00246C8C"/>
    <w:rsid w:val="00246DF9"/>
    <w:rsid w:val="002471B9"/>
    <w:rsid w:val="0024738D"/>
    <w:rsid w:val="00247569"/>
    <w:rsid w:val="00247634"/>
    <w:rsid w:val="00247818"/>
    <w:rsid w:val="00247860"/>
    <w:rsid w:val="00247877"/>
    <w:rsid w:val="00247908"/>
    <w:rsid w:val="0024791C"/>
    <w:rsid w:val="00247A74"/>
    <w:rsid w:val="00247C05"/>
    <w:rsid w:val="00247FBE"/>
    <w:rsid w:val="002500B0"/>
    <w:rsid w:val="0025021B"/>
    <w:rsid w:val="0025021D"/>
    <w:rsid w:val="0025034A"/>
    <w:rsid w:val="00250424"/>
    <w:rsid w:val="002504E4"/>
    <w:rsid w:val="0025097F"/>
    <w:rsid w:val="00250AAE"/>
    <w:rsid w:val="00250ABE"/>
    <w:rsid w:val="00250D6E"/>
    <w:rsid w:val="00250D76"/>
    <w:rsid w:val="00250D7D"/>
    <w:rsid w:val="00250DBF"/>
    <w:rsid w:val="00250F6D"/>
    <w:rsid w:val="00251029"/>
    <w:rsid w:val="0025108C"/>
    <w:rsid w:val="0025112E"/>
    <w:rsid w:val="002512C5"/>
    <w:rsid w:val="0025161A"/>
    <w:rsid w:val="0025168C"/>
    <w:rsid w:val="0025173C"/>
    <w:rsid w:val="00251C75"/>
    <w:rsid w:val="00251C8D"/>
    <w:rsid w:val="00251D61"/>
    <w:rsid w:val="00251E1A"/>
    <w:rsid w:val="00252251"/>
    <w:rsid w:val="0025299D"/>
    <w:rsid w:val="00252B79"/>
    <w:rsid w:val="00252E69"/>
    <w:rsid w:val="002530AF"/>
    <w:rsid w:val="002530EE"/>
    <w:rsid w:val="00253120"/>
    <w:rsid w:val="002532CF"/>
    <w:rsid w:val="00253332"/>
    <w:rsid w:val="0025369D"/>
    <w:rsid w:val="0025375A"/>
    <w:rsid w:val="002538B9"/>
    <w:rsid w:val="002539AF"/>
    <w:rsid w:val="002539F3"/>
    <w:rsid w:val="00253D44"/>
    <w:rsid w:val="00253F63"/>
    <w:rsid w:val="002540D7"/>
    <w:rsid w:val="002540F6"/>
    <w:rsid w:val="002541A0"/>
    <w:rsid w:val="002541C8"/>
    <w:rsid w:val="00254637"/>
    <w:rsid w:val="00254703"/>
    <w:rsid w:val="002547A5"/>
    <w:rsid w:val="002548E3"/>
    <w:rsid w:val="002548E5"/>
    <w:rsid w:val="00254969"/>
    <w:rsid w:val="00254A09"/>
    <w:rsid w:val="00254A86"/>
    <w:rsid w:val="00254AB6"/>
    <w:rsid w:val="00254B87"/>
    <w:rsid w:val="00254EF9"/>
    <w:rsid w:val="00254F8B"/>
    <w:rsid w:val="002552F6"/>
    <w:rsid w:val="00255353"/>
    <w:rsid w:val="0025556D"/>
    <w:rsid w:val="002558AF"/>
    <w:rsid w:val="002559AD"/>
    <w:rsid w:val="002559D4"/>
    <w:rsid w:val="00255A16"/>
    <w:rsid w:val="00255A1D"/>
    <w:rsid w:val="00255ABA"/>
    <w:rsid w:val="00255FE0"/>
    <w:rsid w:val="00256118"/>
    <w:rsid w:val="002561B7"/>
    <w:rsid w:val="002561BA"/>
    <w:rsid w:val="0025652C"/>
    <w:rsid w:val="002565C4"/>
    <w:rsid w:val="002567A6"/>
    <w:rsid w:val="002567D7"/>
    <w:rsid w:val="00256931"/>
    <w:rsid w:val="00256CB7"/>
    <w:rsid w:val="00256DA0"/>
    <w:rsid w:val="002570D3"/>
    <w:rsid w:val="002575C5"/>
    <w:rsid w:val="002578EA"/>
    <w:rsid w:val="002578F2"/>
    <w:rsid w:val="002579F0"/>
    <w:rsid w:val="00257A2F"/>
    <w:rsid w:val="00257C6D"/>
    <w:rsid w:val="00257C7D"/>
    <w:rsid w:val="00257E21"/>
    <w:rsid w:val="00260036"/>
    <w:rsid w:val="0026004A"/>
    <w:rsid w:val="002602F8"/>
    <w:rsid w:val="00260425"/>
    <w:rsid w:val="002605CE"/>
    <w:rsid w:val="00260620"/>
    <w:rsid w:val="002606A2"/>
    <w:rsid w:val="00260821"/>
    <w:rsid w:val="00260899"/>
    <w:rsid w:val="002609E3"/>
    <w:rsid w:val="00260BD5"/>
    <w:rsid w:val="00260C8B"/>
    <w:rsid w:val="00261121"/>
    <w:rsid w:val="0026135E"/>
    <w:rsid w:val="002616E6"/>
    <w:rsid w:val="002617C1"/>
    <w:rsid w:val="002618DD"/>
    <w:rsid w:val="00261FEE"/>
    <w:rsid w:val="00262590"/>
    <w:rsid w:val="00262642"/>
    <w:rsid w:val="0026268F"/>
    <w:rsid w:val="0026269A"/>
    <w:rsid w:val="00262B40"/>
    <w:rsid w:val="00262D59"/>
    <w:rsid w:val="00262E00"/>
    <w:rsid w:val="00262F84"/>
    <w:rsid w:val="0026320C"/>
    <w:rsid w:val="00263243"/>
    <w:rsid w:val="0026331C"/>
    <w:rsid w:val="0026351D"/>
    <w:rsid w:val="002636CE"/>
    <w:rsid w:val="00263992"/>
    <w:rsid w:val="00263A83"/>
    <w:rsid w:val="00263E6A"/>
    <w:rsid w:val="00264053"/>
    <w:rsid w:val="002641B1"/>
    <w:rsid w:val="00264552"/>
    <w:rsid w:val="0026459A"/>
    <w:rsid w:val="00264827"/>
    <w:rsid w:val="002649A6"/>
    <w:rsid w:val="00264BA7"/>
    <w:rsid w:val="00264BBB"/>
    <w:rsid w:val="00264BC7"/>
    <w:rsid w:val="00264C8D"/>
    <w:rsid w:val="00264CFC"/>
    <w:rsid w:val="00264D29"/>
    <w:rsid w:val="00264EB3"/>
    <w:rsid w:val="002650BA"/>
    <w:rsid w:val="0026574A"/>
    <w:rsid w:val="002657B8"/>
    <w:rsid w:val="00265BB1"/>
    <w:rsid w:val="00265E0E"/>
    <w:rsid w:val="00265FF3"/>
    <w:rsid w:val="0026626E"/>
    <w:rsid w:val="0026629D"/>
    <w:rsid w:val="002664DA"/>
    <w:rsid w:val="00266749"/>
    <w:rsid w:val="00266886"/>
    <w:rsid w:val="00266A55"/>
    <w:rsid w:val="00266A67"/>
    <w:rsid w:val="00266B96"/>
    <w:rsid w:val="00266F7D"/>
    <w:rsid w:val="00266FCF"/>
    <w:rsid w:val="00267009"/>
    <w:rsid w:val="00267027"/>
    <w:rsid w:val="002671D8"/>
    <w:rsid w:val="00267280"/>
    <w:rsid w:val="00267294"/>
    <w:rsid w:val="00267331"/>
    <w:rsid w:val="00267583"/>
    <w:rsid w:val="00267866"/>
    <w:rsid w:val="00267E87"/>
    <w:rsid w:val="00267EB3"/>
    <w:rsid w:val="0027002F"/>
    <w:rsid w:val="00270190"/>
    <w:rsid w:val="00270273"/>
    <w:rsid w:val="002703E9"/>
    <w:rsid w:val="00270795"/>
    <w:rsid w:val="002708B6"/>
    <w:rsid w:val="002709BE"/>
    <w:rsid w:val="00270FFE"/>
    <w:rsid w:val="00271131"/>
    <w:rsid w:val="00271186"/>
    <w:rsid w:val="0027191B"/>
    <w:rsid w:val="00271AF9"/>
    <w:rsid w:val="0027200A"/>
    <w:rsid w:val="0027200C"/>
    <w:rsid w:val="0027216E"/>
    <w:rsid w:val="0027227A"/>
    <w:rsid w:val="0027241C"/>
    <w:rsid w:val="002726E6"/>
    <w:rsid w:val="00272A1B"/>
    <w:rsid w:val="00272CBA"/>
    <w:rsid w:val="00272CFB"/>
    <w:rsid w:val="00272DF7"/>
    <w:rsid w:val="00272F01"/>
    <w:rsid w:val="00273037"/>
    <w:rsid w:val="00273192"/>
    <w:rsid w:val="0027333C"/>
    <w:rsid w:val="00273843"/>
    <w:rsid w:val="002738F9"/>
    <w:rsid w:val="00273A5A"/>
    <w:rsid w:val="00273C26"/>
    <w:rsid w:val="00273DC8"/>
    <w:rsid w:val="00273DEE"/>
    <w:rsid w:val="0027412A"/>
    <w:rsid w:val="002742C6"/>
    <w:rsid w:val="002747ED"/>
    <w:rsid w:val="00274A79"/>
    <w:rsid w:val="00274AAD"/>
    <w:rsid w:val="00274E5B"/>
    <w:rsid w:val="0027543D"/>
    <w:rsid w:val="0027589E"/>
    <w:rsid w:val="00275AAC"/>
    <w:rsid w:val="00275F93"/>
    <w:rsid w:val="0027622D"/>
    <w:rsid w:val="002765F8"/>
    <w:rsid w:val="00276908"/>
    <w:rsid w:val="00276BA6"/>
    <w:rsid w:val="00276D91"/>
    <w:rsid w:val="00276EC9"/>
    <w:rsid w:val="00276F8F"/>
    <w:rsid w:val="0027718F"/>
    <w:rsid w:val="002771AE"/>
    <w:rsid w:val="00277321"/>
    <w:rsid w:val="002774FF"/>
    <w:rsid w:val="00277669"/>
    <w:rsid w:val="00277774"/>
    <w:rsid w:val="0027784C"/>
    <w:rsid w:val="002779A6"/>
    <w:rsid w:val="00277A0B"/>
    <w:rsid w:val="00277AA6"/>
    <w:rsid w:val="00277B9C"/>
    <w:rsid w:val="00277C15"/>
    <w:rsid w:val="00277C1B"/>
    <w:rsid w:val="00277E17"/>
    <w:rsid w:val="0028011E"/>
    <w:rsid w:val="00280129"/>
    <w:rsid w:val="00280207"/>
    <w:rsid w:val="0028021E"/>
    <w:rsid w:val="0028028A"/>
    <w:rsid w:val="0028044B"/>
    <w:rsid w:val="00280642"/>
    <w:rsid w:val="00280837"/>
    <w:rsid w:val="00280B95"/>
    <w:rsid w:val="00280C1A"/>
    <w:rsid w:val="00280D46"/>
    <w:rsid w:val="0028105F"/>
    <w:rsid w:val="00281834"/>
    <w:rsid w:val="00281B9A"/>
    <w:rsid w:val="0028208E"/>
    <w:rsid w:val="00282262"/>
    <w:rsid w:val="0028242A"/>
    <w:rsid w:val="002824D8"/>
    <w:rsid w:val="002825A8"/>
    <w:rsid w:val="0028266E"/>
    <w:rsid w:val="00282898"/>
    <w:rsid w:val="002829BC"/>
    <w:rsid w:val="002829DD"/>
    <w:rsid w:val="00282AA6"/>
    <w:rsid w:val="00282E83"/>
    <w:rsid w:val="00282F2D"/>
    <w:rsid w:val="00283550"/>
    <w:rsid w:val="002836C6"/>
    <w:rsid w:val="00283704"/>
    <w:rsid w:val="00283BCE"/>
    <w:rsid w:val="00283CB1"/>
    <w:rsid w:val="00284074"/>
    <w:rsid w:val="0028412F"/>
    <w:rsid w:val="002841C3"/>
    <w:rsid w:val="0028423D"/>
    <w:rsid w:val="0028444C"/>
    <w:rsid w:val="00284661"/>
    <w:rsid w:val="00284A0C"/>
    <w:rsid w:val="00284CB1"/>
    <w:rsid w:val="00284F28"/>
    <w:rsid w:val="0028548D"/>
    <w:rsid w:val="002854D3"/>
    <w:rsid w:val="002855E2"/>
    <w:rsid w:val="0028564B"/>
    <w:rsid w:val="00285776"/>
    <w:rsid w:val="0028593A"/>
    <w:rsid w:val="00285C07"/>
    <w:rsid w:val="00285C6F"/>
    <w:rsid w:val="00285DE8"/>
    <w:rsid w:val="00285E4E"/>
    <w:rsid w:val="00285EB1"/>
    <w:rsid w:val="0028605A"/>
    <w:rsid w:val="002860C3"/>
    <w:rsid w:val="002861A7"/>
    <w:rsid w:val="002861E9"/>
    <w:rsid w:val="00286232"/>
    <w:rsid w:val="00286540"/>
    <w:rsid w:val="00286657"/>
    <w:rsid w:val="002866B1"/>
    <w:rsid w:val="002869C0"/>
    <w:rsid w:val="00286AD9"/>
    <w:rsid w:val="002870C1"/>
    <w:rsid w:val="00287236"/>
    <w:rsid w:val="002873F9"/>
    <w:rsid w:val="00287579"/>
    <w:rsid w:val="002901D1"/>
    <w:rsid w:val="002903C8"/>
    <w:rsid w:val="00290460"/>
    <w:rsid w:val="00290844"/>
    <w:rsid w:val="00290862"/>
    <w:rsid w:val="00290AB5"/>
    <w:rsid w:val="00290CAB"/>
    <w:rsid w:val="00290F0D"/>
    <w:rsid w:val="00290FEA"/>
    <w:rsid w:val="0029109A"/>
    <w:rsid w:val="002914FE"/>
    <w:rsid w:val="00291594"/>
    <w:rsid w:val="002915B1"/>
    <w:rsid w:val="002915D4"/>
    <w:rsid w:val="00291700"/>
    <w:rsid w:val="00291A09"/>
    <w:rsid w:val="00291AD5"/>
    <w:rsid w:val="00291B98"/>
    <w:rsid w:val="00291C52"/>
    <w:rsid w:val="002922C5"/>
    <w:rsid w:val="0029248B"/>
    <w:rsid w:val="002924C8"/>
    <w:rsid w:val="002924EA"/>
    <w:rsid w:val="00292629"/>
    <w:rsid w:val="0029284F"/>
    <w:rsid w:val="0029289B"/>
    <w:rsid w:val="00292E5C"/>
    <w:rsid w:val="00292EEC"/>
    <w:rsid w:val="00292F2D"/>
    <w:rsid w:val="002931A1"/>
    <w:rsid w:val="0029387C"/>
    <w:rsid w:val="002939E2"/>
    <w:rsid w:val="00293A62"/>
    <w:rsid w:val="00293D0E"/>
    <w:rsid w:val="002940F5"/>
    <w:rsid w:val="00294141"/>
    <w:rsid w:val="0029417A"/>
    <w:rsid w:val="002941B3"/>
    <w:rsid w:val="002941C4"/>
    <w:rsid w:val="00294339"/>
    <w:rsid w:val="00294596"/>
    <w:rsid w:val="0029466D"/>
    <w:rsid w:val="0029476D"/>
    <w:rsid w:val="002948CA"/>
    <w:rsid w:val="0029492A"/>
    <w:rsid w:val="00294C8B"/>
    <w:rsid w:val="00294E55"/>
    <w:rsid w:val="00295072"/>
    <w:rsid w:val="00295210"/>
    <w:rsid w:val="002953AE"/>
    <w:rsid w:val="002953FD"/>
    <w:rsid w:val="00295B6A"/>
    <w:rsid w:val="00295E21"/>
    <w:rsid w:val="00295F9D"/>
    <w:rsid w:val="0029615F"/>
    <w:rsid w:val="0029618F"/>
    <w:rsid w:val="002961CA"/>
    <w:rsid w:val="00296353"/>
    <w:rsid w:val="0029643D"/>
    <w:rsid w:val="0029644D"/>
    <w:rsid w:val="00296653"/>
    <w:rsid w:val="002966DD"/>
    <w:rsid w:val="002966F7"/>
    <w:rsid w:val="002969F9"/>
    <w:rsid w:val="00296CB6"/>
    <w:rsid w:val="00296CCB"/>
    <w:rsid w:val="00296D13"/>
    <w:rsid w:val="00296D2C"/>
    <w:rsid w:val="00296D66"/>
    <w:rsid w:val="00296DD4"/>
    <w:rsid w:val="0029758C"/>
    <w:rsid w:val="002977CF"/>
    <w:rsid w:val="002978D2"/>
    <w:rsid w:val="00297BCF"/>
    <w:rsid w:val="002A0428"/>
    <w:rsid w:val="002A054F"/>
    <w:rsid w:val="002A0AC1"/>
    <w:rsid w:val="002A0B15"/>
    <w:rsid w:val="002A0BCD"/>
    <w:rsid w:val="002A0D13"/>
    <w:rsid w:val="002A1102"/>
    <w:rsid w:val="002A116F"/>
    <w:rsid w:val="002A12F8"/>
    <w:rsid w:val="002A1963"/>
    <w:rsid w:val="002A1CEA"/>
    <w:rsid w:val="002A1DDC"/>
    <w:rsid w:val="002A1FE1"/>
    <w:rsid w:val="002A2060"/>
    <w:rsid w:val="002A22F9"/>
    <w:rsid w:val="002A231E"/>
    <w:rsid w:val="002A25B0"/>
    <w:rsid w:val="002A2B25"/>
    <w:rsid w:val="002A2FA9"/>
    <w:rsid w:val="002A3274"/>
    <w:rsid w:val="002A35CE"/>
    <w:rsid w:val="002A360F"/>
    <w:rsid w:val="002A38DA"/>
    <w:rsid w:val="002A3B5F"/>
    <w:rsid w:val="002A40AE"/>
    <w:rsid w:val="002A41CC"/>
    <w:rsid w:val="002A426F"/>
    <w:rsid w:val="002A4369"/>
    <w:rsid w:val="002A49EC"/>
    <w:rsid w:val="002A4ADC"/>
    <w:rsid w:val="002A4B58"/>
    <w:rsid w:val="002A4E07"/>
    <w:rsid w:val="002A51EB"/>
    <w:rsid w:val="002A53C8"/>
    <w:rsid w:val="002A56B9"/>
    <w:rsid w:val="002A583B"/>
    <w:rsid w:val="002A5BB0"/>
    <w:rsid w:val="002A5CB7"/>
    <w:rsid w:val="002A5D53"/>
    <w:rsid w:val="002A5E7C"/>
    <w:rsid w:val="002A5F95"/>
    <w:rsid w:val="002A638B"/>
    <w:rsid w:val="002A684A"/>
    <w:rsid w:val="002A694A"/>
    <w:rsid w:val="002A6985"/>
    <w:rsid w:val="002A6C57"/>
    <w:rsid w:val="002A6E7C"/>
    <w:rsid w:val="002A6FC1"/>
    <w:rsid w:val="002A71FA"/>
    <w:rsid w:val="002A747B"/>
    <w:rsid w:val="002A765E"/>
    <w:rsid w:val="002A78CD"/>
    <w:rsid w:val="002A790E"/>
    <w:rsid w:val="002A7B8D"/>
    <w:rsid w:val="002A7B8E"/>
    <w:rsid w:val="002A7BE5"/>
    <w:rsid w:val="002A7EF5"/>
    <w:rsid w:val="002B0058"/>
    <w:rsid w:val="002B0208"/>
    <w:rsid w:val="002B02EF"/>
    <w:rsid w:val="002B04E2"/>
    <w:rsid w:val="002B0757"/>
    <w:rsid w:val="002B07C1"/>
    <w:rsid w:val="002B08DA"/>
    <w:rsid w:val="002B09C3"/>
    <w:rsid w:val="002B0BBF"/>
    <w:rsid w:val="002B0D05"/>
    <w:rsid w:val="002B1094"/>
    <w:rsid w:val="002B112F"/>
    <w:rsid w:val="002B1484"/>
    <w:rsid w:val="002B163B"/>
    <w:rsid w:val="002B1672"/>
    <w:rsid w:val="002B16D5"/>
    <w:rsid w:val="002B1857"/>
    <w:rsid w:val="002B19EC"/>
    <w:rsid w:val="002B1C83"/>
    <w:rsid w:val="002B2144"/>
    <w:rsid w:val="002B2471"/>
    <w:rsid w:val="002B24C6"/>
    <w:rsid w:val="002B2E4A"/>
    <w:rsid w:val="002B2E9A"/>
    <w:rsid w:val="002B31B5"/>
    <w:rsid w:val="002B339B"/>
    <w:rsid w:val="002B38D8"/>
    <w:rsid w:val="002B3CBC"/>
    <w:rsid w:val="002B3EE8"/>
    <w:rsid w:val="002B3F88"/>
    <w:rsid w:val="002B429D"/>
    <w:rsid w:val="002B4497"/>
    <w:rsid w:val="002B4853"/>
    <w:rsid w:val="002B4B6B"/>
    <w:rsid w:val="002B4C70"/>
    <w:rsid w:val="002B4CBD"/>
    <w:rsid w:val="002B508C"/>
    <w:rsid w:val="002B5179"/>
    <w:rsid w:val="002B519C"/>
    <w:rsid w:val="002B54B2"/>
    <w:rsid w:val="002B5AFA"/>
    <w:rsid w:val="002B5CBB"/>
    <w:rsid w:val="002B6103"/>
    <w:rsid w:val="002B611B"/>
    <w:rsid w:val="002B614C"/>
    <w:rsid w:val="002B649C"/>
    <w:rsid w:val="002B652D"/>
    <w:rsid w:val="002B67AD"/>
    <w:rsid w:val="002B686F"/>
    <w:rsid w:val="002B6B35"/>
    <w:rsid w:val="002B6CA1"/>
    <w:rsid w:val="002B6E18"/>
    <w:rsid w:val="002B6ECF"/>
    <w:rsid w:val="002B71F1"/>
    <w:rsid w:val="002B7209"/>
    <w:rsid w:val="002B73F9"/>
    <w:rsid w:val="002B745B"/>
    <w:rsid w:val="002B7500"/>
    <w:rsid w:val="002B760B"/>
    <w:rsid w:val="002B78BB"/>
    <w:rsid w:val="002B7DC3"/>
    <w:rsid w:val="002B7EA2"/>
    <w:rsid w:val="002B7FE1"/>
    <w:rsid w:val="002C03B9"/>
    <w:rsid w:val="002C05EA"/>
    <w:rsid w:val="002C0923"/>
    <w:rsid w:val="002C0B34"/>
    <w:rsid w:val="002C0E81"/>
    <w:rsid w:val="002C0EF8"/>
    <w:rsid w:val="002C0F05"/>
    <w:rsid w:val="002C1000"/>
    <w:rsid w:val="002C109D"/>
    <w:rsid w:val="002C128C"/>
    <w:rsid w:val="002C1460"/>
    <w:rsid w:val="002C14CB"/>
    <w:rsid w:val="002C153C"/>
    <w:rsid w:val="002C17C2"/>
    <w:rsid w:val="002C1817"/>
    <w:rsid w:val="002C19E8"/>
    <w:rsid w:val="002C1EE8"/>
    <w:rsid w:val="002C1FF4"/>
    <w:rsid w:val="002C20C1"/>
    <w:rsid w:val="002C2106"/>
    <w:rsid w:val="002C2247"/>
    <w:rsid w:val="002C2582"/>
    <w:rsid w:val="002C27FC"/>
    <w:rsid w:val="002C280B"/>
    <w:rsid w:val="002C2962"/>
    <w:rsid w:val="002C2A90"/>
    <w:rsid w:val="002C2BF6"/>
    <w:rsid w:val="002C2F85"/>
    <w:rsid w:val="002C34E9"/>
    <w:rsid w:val="002C36FF"/>
    <w:rsid w:val="002C3A9F"/>
    <w:rsid w:val="002C3AEA"/>
    <w:rsid w:val="002C3B23"/>
    <w:rsid w:val="002C3E57"/>
    <w:rsid w:val="002C3FFD"/>
    <w:rsid w:val="002C408A"/>
    <w:rsid w:val="002C4192"/>
    <w:rsid w:val="002C4236"/>
    <w:rsid w:val="002C42B2"/>
    <w:rsid w:val="002C4370"/>
    <w:rsid w:val="002C4780"/>
    <w:rsid w:val="002C49CD"/>
    <w:rsid w:val="002C4B10"/>
    <w:rsid w:val="002C4CF9"/>
    <w:rsid w:val="002C4E83"/>
    <w:rsid w:val="002C4EA6"/>
    <w:rsid w:val="002C4F9D"/>
    <w:rsid w:val="002C4FB9"/>
    <w:rsid w:val="002C566D"/>
    <w:rsid w:val="002C57DD"/>
    <w:rsid w:val="002C5BDB"/>
    <w:rsid w:val="002C5C12"/>
    <w:rsid w:val="002C5D99"/>
    <w:rsid w:val="002C5F8F"/>
    <w:rsid w:val="002C648C"/>
    <w:rsid w:val="002C655D"/>
    <w:rsid w:val="002C6860"/>
    <w:rsid w:val="002C6889"/>
    <w:rsid w:val="002C6D51"/>
    <w:rsid w:val="002C6FC2"/>
    <w:rsid w:val="002C720A"/>
    <w:rsid w:val="002C7289"/>
    <w:rsid w:val="002C73E2"/>
    <w:rsid w:val="002C7429"/>
    <w:rsid w:val="002C7485"/>
    <w:rsid w:val="002C78BE"/>
    <w:rsid w:val="002C79E7"/>
    <w:rsid w:val="002C7AB5"/>
    <w:rsid w:val="002C7C7F"/>
    <w:rsid w:val="002D03EB"/>
    <w:rsid w:val="002D0734"/>
    <w:rsid w:val="002D0885"/>
    <w:rsid w:val="002D0B6B"/>
    <w:rsid w:val="002D0E9D"/>
    <w:rsid w:val="002D0F01"/>
    <w:rsid w:val="002D1087"/>
    <w:rsid w:val="002D11C8"/>
    <w:rsid w:val="002D14F1"/>
    <w:rsid w:val="002D1506"/>
    <w:rsid w:val="002D1676"/>
    <w:rsid w:val="002D1A87"/>
    <w:rsid w:val="002D1D4D"/>
    <w:rsid w:val="002D1D85"/>
    <w:rsid w:val="002D2161"/>
    <w:rsid w:val="002D22CB"/>
    <w:rsid w:val="002D25D9"/>
    <w:rsid w:val="002D269C"/>
    <w:rsid w:val="002D2748"/>
    <w:rsid w:val="002D27F1"/>
    <w:rsid w:val="002D2B19"/>
    <w:rsid w:val="002D2B4C"/>
    <w:rsid w:val="002D2C49"/>
    <w:rsid w:val="002D2DC8"/>
    <w:rsid w:val="002D2E4E"/>
    <w:rsid w:val="002D2E9C"/>
    <w:rsid w:val="002D32B0"/>
    <w:rsid w:val="002D3752"/>
    <w:rsid w:val="002D3813"/>
    <w:rsid w:val="002D3A09"/>
    <w:rsid w:val="002D3A69"/>
    <w:rsid w:val="002D3DC3"/>
    <w:rsid w:val="002D3E8D"/>
    <w:rsid w:val="002D3F1E"/>
    <w:rsid w:val="002D40F2"/>
    <w:rsid w:val="002D46B3"/>
    <w:rsid w:val="002D474F"/>
    <w:rsid w:val="002D4810"/>
    <w:rsid w:val="002D493A"/>
    <w:rsid w:val="002D4CE2"/>
    <w:rsid w:val="002D4D98"/>
    <w:rsid w:val="002D4E2C"/>
    <w:rsid w:val="002D52CF"/>
    <w:rsid w:val="002D5516"/>
    <w:rsid w:val="002D5701"/>
    <w:rsid w:val="002D58D2"/>
    <w:rsid w:val="002D5904"/>
    <w:rsid w:val="002D5907"/>
    <w:rsid w:val="002D5B36"/>
    <w:rsid w:val="002D5D9B"/>
    <w:rsid w:val="002D5FC1"/>
    <w:rsid w:val="002D60D8"/>
    <w:rsid w:val="002D627C"/>
    <w:rsid w:val="002D62C1"/>
    <w:rsid w:val="002D63FC"/>
    <w:rsid w:val="002D6490"/>
    <w:rsid w:val="002D64D9"/>
    <w:rsid w:val="002D6577"/>
    <w:rsid w:val="002D661E"/>
    <w:rsid w:val="002D6A16"/>
    <w:rsid w:val="002D70D4"/>
    <w:rsid w:val="002D71B8"/>
    <w:rsid w:val="002D73E3"/>
    <w:rsid w:val="002D7584"/>
    <w:rsid w:val="002D789B"/>
    <w:rsid w:val="002D78B7"/>
    <w:rsid w:val="002D7B43"/>
    <w:rsid w:val="002D7DE7"/>
    <w:rsid w:val="002D7E34"/>
    <w:rsid w:val="002D7E6D"/>
    <w:rsid w:val="002E048E"/>
    <w:rsid w:val="002E1348"/>
    <w:rsid w:val="002E13E5"/>
    <w:rsid w:val="002E1426"/>
    <w:rsid w:val="002E1620"/>
    <w:rsid w:val="002E16CE"/>
    <w:rsid w:val="002E1882"/>
    <w:rsid w:val="002E1919"/>
    <w:rsid w:val="002E19FB"/>
    <w:rsid w:val="002E1A47"/>
    <w:rsid w:val="002E1B8D"/>
    <w:rsid w:val="002E1CFB"/>
    <w:rsid w:val="002E1E66"/>
    <w:rsid w:val="002E1EEB"/>
    <w:rsid w:val="002E27FB"/>
    <w:rsid w:val="002E28F8"/>
    <w:rsid w:val="002E2A74"/>
    <w:rsid w:val="002E2AD8"/>
    <w:rsid w:val="002E2C2B"/>
    <w:rsid w:val="002E3001"/>
    <w:rsid w:val="002E3097"/>
    <w:rsid w:val="002E3321"/>
    <w:rsid w:val="002E3363"/>
    <w:rsid w:val="002E3410"/>
    <w:rsid w:val="002E3665"/>
    <w:rsid w:val="002E3676"/>
    <w:rsid w:val="002E3685"/>
    <w:rsid w:val="002E38A3"/>
    <w:rsid w:val="002E392A"/>
    <w:rsid w:val="002E3D2D"/>
    <w:rsid w:val="002E416F"/>
    <w:rsid w:val="002E41A6"/>
    <w:rsid w:val="002E41C9"/>
    <w:rsid w:val="002E433E"/>
    <w:rsid w:val="002E4441"/>
    <w:rsid w:val="002E44D7"/>
    <w:rsid w:val="002E4859"/>
    <w:rsid w:val="002E4933"/>
    <w:rsid w:val="002E4D39"/>
    <w:rsid w:val="002E4E61"/>
    <w:rsid w:val="002E50E3"/>
    <w:rsid w:val="002E51AA"/>
    <w:rsid w:val="002E5290"/>
    <w:rsid w:val="002E5353"/>
    <w:rsid w:val="002E545A"/>
    <w:rsid w:val="002E551B"/>
    <w:rsid w:val="002E56E9"/>
    <w:rsid w:val="002E5DAF"/>
    <w:rsid w:val="002E5E53"/>
    <w:rsid w:val="002E6055"/>
    <w:rsid w:val="002E6211"/>
    <w:rsid w:val="002E6507"/>
    <w:rsid w:val="002E6C61"/>
    <w:rsid w:val="002E7570"/>
    <w:rsid w:val="002E79AD"/>
    <w:rsid w:val="002E7EA9"/>
    <w:rsid w:val="002F0135"/>
    <w:rsid w:val="002F03E4"/>
    <w:rsid w:val="002F07A9"/>
    <w:rsid w:val="002F0873"/>
    <w:rsid w:val="002F0967"/>
    <w:rsid w:val="002F0BE9"/>
    <w:rsid w:val="002F10CD"/>
    <w:rsid w:val="002F11AB"/>
    <w:rsid w:val="002F1447"/>
    <w:rsid w:val="002F1AB3"/>
    <w:rsid w:val="002F1B3A"/>
    <w:rsid w:val="002F20B4"/>
    <w:rsid w:val="002F25A3"/>
    <w:rsid w:val="002F2697"/>
    <w:rsid w:val="002F2945"/>
    <w:rsid w:val="002F295C"/>
    <w:rsid w:val="002F2A9F"/>
    <w:rsid w:val="002F2AFE"/>
    <w:rsid w:val="002F2BC4"/>
    <w:rsid w:val="002F2BE7"/>
    <w:rsid w:val="002F3366"/>
    <w:rsid w:val="002F346B"/>
    <w:rsid w:val="002F3541"/>
    <w:rsid w:val="002F394E"/>
    <w:rsid w:val="002F3C31"/>
    <w:rsid w:val="002F3C51"/>
    <w:rsid w:val="002F3CC8"/>
    <w:rsid w:val="002F3E7F"/>
    <w:rsid w:val="002F3FC7"/>
    <w:rsid w:val="002F4424"/>
    <w:rsid w:val="002F4616"/>
    <w:rsid w:val="002F465B"/>
    <w:rsid w:val="002F4C71"/>
    <w:rsid w:val="002F4D7F"/>
    <w:rsid w:val="002F4E01"/>
    <w:rsid w:val="002F4E18"/>
    <w:rsid w:val="002F4E4E"/>
    <w:rsid w:val="002F505E"/>
    <w:rsid w:val="002F5723"/>
    <w:rsid w:val="002F57D0"/>
    <w:rsid w:val="002F5905"/>
    <w:rsid w:val="002F6213"/>
    <w:rsid w:val="002F6572"/>
    <w:rsid w:val="002F66C0"/>
    <w:rsid w:val="002F66DF"/>
    <w:rsid w:val="002F6786"/>
    <w:rsid w:val="002F69D2"/>
    <w:rsid w:val="002F6AC0"/>
    <w:rsid w:val="002F6CC8"/>
    <w:rsid w:val="002F6E5D"/>
    <w:rsid w:val="002F6F1D"/>
    <w:rsid w:val="002F6FC2"/>
    <w:rsid w:val="002F7318"/>
    <w:rsid w:val="002F73CB"/>
    <w:rsid w:val="002F7429"/>
    <w:rsid w:val="002F77B5"/>
    <w:rsid w:val="002F7842"/>
    <w:rsid w:val="002F7AD3"/>
    <w:rsid w:val="002F7D5B"/>
    <w:rsid w:val="002F7F39"/>
    <w:rsid w:val="00300019"/>
    <w:rsid w:val="0030034A"/>
    <w:rsid w:val="0030061E"/>
    <w:rsid w:val="00300621"/>
    <w:rsid w:val="003008C3"/>
    <w:rsid w:val="003009B0"/>
    <w:rsid w:val="00300ACA"/>
    <w:rsid w:val="00300C41"/>
    <w:rsid w:val="00300D36"/>
    <w:rsid w:val="00300E53"/>
    <w:rsid w:val="00300F0F"/>
    <w:rsid w:val="00300F1C"/>
    <w:rsid w:val="00301118"/>
    <w:rsid w:val="0030123C"/>
    <w:rsid w:val="003013B3"/>
    <w:rsid w:val="003016D5"/>
    <w:rsid w:val="003016F2"/>
    <w:rsid w:val="003018C5"/>
    <w:rsid w:val="00301B85"/>
    <w:rsid w:val="0030216C"/>
    <w:rsid w:val="003023CC"/>
    <w:rsid w:val="003023DF"/>
    <w:rsid w:val="00302425"/>
    <w:rsid w:val="00302433"/>
    <w:rsid w:val="0030279D"/>
    <w:rsid w:val="003027E9"/>
    <w:rsid w:val="003028B4"/>
    <w:rsid w:val="00302ABF"/>
    <w:rsid w:val="00302B68"/>
    <w:rsid w:val="00302C87"/>
    <w:rsid w:val="00302EBB"/>
    <w:rsid w:val="003031AF"/>
    <w:rsid w:val="003031FC"/>
    <w:rsid w:val="003032BC"/>
    <w:rsid w:val="00303470"/>
    <w:rsid w:val="00303509"/>
    <w:rsid w:val="00303618"/>
    <w:rsid w:val="00303791"/>
    <w:rsid w:val="0030382F"/>
    <w:rsid w:val="0030398D"/>
    <w:rsid w:val="00303B19"/>
    <w:rsid w:val="00303C2A"/>
    <w:rsid w:val="00303C97"/>
    <w:rsid w:val="00303F70"/>
    <w:rsid w:val="0030406D"/>
    <w:rsid w:val="0030408A"/>
    <w:rsid w:val="0030408E"/>
    <w:rsid w:val="0030416D"/>
    <w:rsid w:val="0030416E"/>
    <w:rsid w:val="00304304"/>
    <w:rsid w:val="0030461B"/>
    <w:rsid w:val="00304A07"/>
    <w:rsid w:val="00304B16"/>
    <w:rsid w:val="00304C5E"/>
    <w:rsid w:val="00304D21"/>
    <w:rsid w:val="00304EB6"/>
    <w:rsid w:val="00304FF1"/>
    <w:rsid w:val="00305011"/>
    <w:rsid w:val="0030503E"/>
    <w:rsid w:val="00305111"/>
    <w:rsid w:val="0030514D"/>
    <w:rsid w:val="003051D7"/>
    <w:rsid w:val="0030521D"/>
    <w:rsid w:val="003052E2"/>
    <w:rsid w:val="0030538D"/>
    <w:rsid w:val="003056DE"/>
    <w:rsid w:val="003058CB"/>
    <w:rsid w:val="00305A68"/>
    <w:rsid w:val="00305B79"/>
    <w:rsid w:val="00305F74"/>
    <w:rsid w:val="00305FBA"/>
    <w:rsid w:val="003063E5"/>
    <w:rsid w:val="003064A6"/>
    <w:rsid w:val="0030672E"/>
    <w:rsid w:val="00306C25"/>
    <w:rsid w:val="00306C8F"/>
    <w:rsid w:val="003074DC"/>
    <w:rsid w:val="00307607"/>
    <w:rsid w:val="00307AC4"/>
    <w:rsid w:val="00307B94"/>
    <w:rsid w:val="00307BA7"/>
    <w:rsid w:val="00307C04"/>
    <w:rsid w:val="00307FE8"/>
    <w:rsid w:val="00310516"/>
    <w:rsid w:val="0031054B"/>
    <w:rsid w:val="0031068C"/>
    <w:rsid w:val="003107CA"/>
    <w:rsid w:val="00310978"/>
    <w:rsid w:val="00310E93"/>
    <w:rsid w:val="00310EDA"/>
    <w:rsid w:val="0031146D"/>
    <w:rsid w:val="0031146F"/>
    <w:rsid w:val="003115B9"/>
    <w:rsid w:val="003116E0"/>
    <w:rsid w:val="00311900"/>
    <w:rsid w:val="0031192F"/>
    <w:rsid w:val="0031199B"/>
    <w:rsid w:val="00311C55"/>
    <w:rsid w:val="00311C72"/>
    <w:rsid w:val="00311DDF"/>
    <w:rsid w:val="00311E3D"/>
    <w:rsid w:val="00311FC7"/>
    <w:rsid w:val="0031201F"/>
    <w:rsid w:val="00312073"/>
    <w:rsid w:val="0031237D"/>
    <w:rsid w:val="00312445"/>
    <w:rsid w:val="0031245B"/>
    <w:rsid w:val="003128CB"/>
    <w:rsid w:val="00312CB3"/>
    <w:rsid w:val="0031316C"/>
    <w:rsid w:val="003131BF"/>
    <w:rsid w:val="003132AD"/>
    <w:rsid w:val="00313442"/>
    <w:rsid w:val="003137BD"/>
    <w:rsid w:val="00313B01"/>
    <w:rsid w:val="00313B57"/>
    <w:rsid w:val="00313F7B"/>
    <w:rsid w:val="00314258"/>
    <w:rsid w:val="0031482B"/>
    <w:rsid w:val="00314A29"/>
    <w:rsid w:val="00315158"/>
    <w:rsid w:val="00315288"/>
    <w:rsid w:val="00315363"/>
    <w:rsid w:val="00315432"/>
    <w:rsid w:val="003155C4"/>
    <w:rsid w:val="003156E6"/>
    <w:rsid w:val="00315957"/>
    <w:rsid w:val="00315970"/>
    <w:rsid w:val="00315D83"/>
    <w:rsid w:val="00315EE3"/>
    <w:rsid w:val="00315F1E"/>
    <w:rsid w:val="00315F47"/>
    <w:rsid w:val="00316065"/>
    <w:rsid w:val="003160F8"/>
    <w:rsid w:val="0031616E"/>
    <w:rsid w:val="0031625E"/>
    <w:rsid w:val="003164F7"/>
    <w:rsid w:val="003167B7"/>
    <w:rsid w:val="00316A1A"/>
    <w:rsid w:val="00316D56"/>
    <w:rsid w:val="00317094"/>
    <w:rsid w:val="003170EB"/>
    <w:rsid w:val="00317125"/>
    <w:rsid w:val="0031725D"/>
    <w:rsid w:val="00317578"/>
    <w:rsid w:val="0031757F"/>
    <w:rsid w:val="00317588"/>
    <w:rsid w:val="00317658"/>
    <w:rsid w:val="003176BD"/>
    <w:rsid w:val="00317775"/>
    <w:rsid w:val="003179F3"/>
    <w:rsid w:val="00317A6D"/>
    <w:rsid w:val="00317BFF"/>
    <w:rsid w:val="00317F11"/>
    <w:rsid w:val="00317FE0"/>
    <w:rsid w:val="003201A3"/>
    <w:rsid w:val="003202EF"/>
    <w:rsid w:val="00320444"/>
    <w:rsid w:val="0032045C"/>
    <w:rsid w:val="0032075F"/>
    <w:rsid w:val="0032078E"/>
    <w:rsid w:val="00320925"/>
    <w:rsid w:val="00320AB8"/>
    <w:rsid w:val="00320B6F"/>
    <w:rsid w:val="00320D98"/>
    <w:rsid w:val="00320FEC"/>
    <w:rsid w:val="003216FF"/>
    <w:rsid w:val="00321B65"/>
    <w:rsid w:val="00321C93"/>
    <w:rsid w:val="00322342"/>
    <w:rsid w:val="003224D5"/>
    <w:rsid w:val="00322656"/>
    <w:rsid w:val="00322D01"/>
    <w:rsid w:val="00322EAB"/>
    <w:rsid w:val="00322FEE"/>
    <w:rsid w:val="00322FFD"/>
    <w:rsid w:val="0032302E"/>
    <w:rsid w:val="00323142"/>
    <w:rsid w:val="00323309"/>
    <w:rsid w:val="003233CE"/>
    <w:rsid w:val="003234C3"/>
    <w:rsid w:val="003235A9"/>
    <w:rsid w:val="00323B35"/>
    <w:rsid w:val="00323B66"/>
    <w:rsid w:val="003243DA"/>
    <w:rsid w:val="0032450F"/>
    <w:rsid w:val="00324700"/>
    <w:rsid w:val="0032493B"/>
    <w:rsid w:val="00324B69"/>
    <w:rsid w:val="00324BD3"/>
    <w:rsid w:val="0032509C"/>
    <w:rsid w:val="00325219"/>
    <w:rsid w:val="003254EF"/>
    <w:rsid w:val="0032553E"/>
    <w:rsid w:val="003256B5"/>
    <w:rsid w:val="00325740"/>
    <w:rsid w:val="00325CD4"/>
    <w:rsid w:val="00325DB0"/>
    <w:rsid w:val="00325FAD"/>
    <w:rsid w:val="0032608C"/>
    <w:rsid w:val="00326272"/>
    <w:rsid w:val="00326546"/>
    <w:rsid w:val="00327079"/>
    <w:rsid w:val="003272A2"/>
    <w:rsid w:val="00327662"/>
    <w:rsid w:val="003276DC"/>
    <w:rsid w:val="0032797C"/>
    <w:rsid w:val="00327ABB"/>
    <w:rsid w:val="00327AF8"/>
    <w:rsid w:val="00327D18"/>
    <w:rsid w:val="00327DAC"/>
    <w:rsid w:val="00330037"/>
    <w:rsid w:val="00330740"/>
    <w:rsid w:val="003309B2"/>
    <w:rsid w:val="00330A62"/>
    <w:rsid w:val="00330BC1"/>
    <w:rsid w:val="00330C83"/>
    <w:rsid w:val="00330E2E"/>
    <w:rsid w:val="0033137F"/>
    <w:rsid w:val="00331D14"/>
    <w:rsid w:val="00331FCD"/>
    <w:rsid w:val="003320C6"/>
    <w:rsid w:val="003322CC"/>
    <w:rsid w:val="0033230E"/>
    <w:rsid w:val="00332810"/>
    <w:rsid w:val="00332869"/>
    <w:rsid w:val="0033299F"/>
    <w:rsid w:val="00332AE0"/>
    <w:rsid w:val="00332CDB"/>
    <w:rsid w:val="00332D96"/>
    <w:rsid w:val="00332EEE"/>
    <w:rsid w:val="00332F06"/>
    <w:rsid w:val="00332F51"/>
    <w:rsid w:val="003330E5"/>
    <w:rsid w:val="003332B6"/>
    <w:rsid w:val="003335AB"/>
    <w:rsid w:val="00333785"/>
    <w:rsid w:val="0033446E"/>
    <w:rsid w:val="0033447A"/>
    <w:rsid w:val="003346F0"/>
    <w:rsid w:val="00334B16"/>
    <w:rsid w:val="00334D85"/>
    <w:rsid w:val="00334EC4"/>
    <w:rsid w:val="00334FF4"/>
    <w:rsid w:val="00335137"/>
    <w:rsid w:val="00335382"/>
    <w:rsid w:val="0033547E"/>
    <w:rsid w:val="003359BC"/>
    <w:rsid w:val="00335B86"/>
    <w:rsid w:val="00335C3F"/>
    <w:rsid w:val="00335F63"/>
    <w:rsid w:val="00335FE1"/>
    <w:rsid w:val="00335FF4"/>
    <w:rsid w:val="003362B0"/>
    <w:rsid w:val="00336452"/>
    <w:rsid w:val="003364CA"/>
    <w:rsid w:val="00336764"/>
    <w:rsid w:val="00336B07"/>
    <w:rsid w:val="00336B80"/>
    <w:rsid w:val="00336BB0"/>
    <w:rsid w:val="00336BFA"/>
    <w:rsid w:val="00336ECD"/>
    <w:rsid w:val="00336FBF"/>
    <w:rsid w:val="003371E0"/>
    <w:rsid w:val="003372CC"/>
    <w:rsid w:val="00337557"/>
    <w:rsid w:val="00337778"/>
    <w:rsid w:val="00337859"/>
    <w:rsid w:val="003379F0"/>
    <w:rsid w:val="00337C57"/>
    <w:rsid w:val="00337DCB"/>
    <w:rsid w:val="00337EDE"/>
    <w:rsid w:val="0034045C"/>
    <w:rsid w:val="0034061D"/>
    <w:rsid w:val="00340844"/>
    <w:rsid w:val="0034092A"/>
    <w:rsid w:val="003409FF"/>
    <w:rsid w:val="00340EC3"/>
    <w:rsid w:val="003412D9"/>
    <w:rsid w:val="003415CE"/>
    <w:rsid w:val="00341DF6"/>
    <w:rsid w:val="00341E1D"/>
    <w:rsid w:val="00341EE2"/>
    <w:rsid w:val="0034219A"/>
    <w:rsid w:val="00342633"/>
    <w:rsid w:val="00342643"/>
    <w:rsid w:val="0034267E"/>
    <w:rsid w:val="00342725"/>
    <w:rsid w:val="00342A71"/>
    <w:rsid w:val="00342C8C"/>
    <w:rsid w:val="00342F8B"/>
    <w:rsid w:val="00343193"/>
    <w:rsid w:val="00343618"/>
    <w:rsid w:val="003437B6"/>
    <w:rsid w:val="00343AEE"/>
    <w:rsid w:val="00343B65"/>
    <w:rsid w:val="00343BEF"/>
    <w:rsid w:val="00343F14"/>
    <w:rsid w:val="00343F8F"/>
    <w:rsid w:val="00343FC2"/>
    <w:rsid w:val="003442CD"/>
    <w:rsid w:val="0034439B"/>
    <w:rsid w:val="00344976"/>
    <w:rsid w:val="00344B2C"/>
    <w:rsid w:val="00344D3A"/>
    <w:rsid w:val="00344E4C"/>
    <w:rsid w:val="00345235"/>
    <w:rsid w:val="003452BC"/>
    <w:rsid w:val="003452C8"/>
    <w:rsid w:val="0034539C"/>
    <w:rsid w:val="0034542A"/>
    <w:rsid w:val="003456A2"/>
    <w:rsid w:val="003457E1"/>
    <w:rsid w:val="003459FC"/>
    <w:rsid w:val="00345D69"/>
    <w:rsid w:val="00345F1D"/>
    <w:rsid w:val="003461E6"/>
    <w:rsid w:val="00346302"/>
    <w:rsid w:val="0034643E"/>
    <w:rsid w:val="00346655"/>
    <w:rsid w:val="003466AD"/>
    <w:rsid w:val="003466C7"/>
    <w:rsid w:val="0034673C"/>
    <w:rsid w:val="00346B5C"/>
    <w:rsid w:val="00346D6E"/>
    <w:rsid w:val="00346DA6"/>
    <w:rsid w:val="00346E38"/>
    <w:rsid w:val="00347163"/>
    <w:rsid w:val="00347274"/>
    <w:rsid w:val="003474A7"/>
    <w:rsid w:val="003474B4"/>
    <w:rsid w:val="0034758D"/>
    <w:rsid w:val="003475A5"/>
    <w:rsid w:val="0034764B"/>
    <w:rsid w:val="003477D6"/>
    <w:rsid w:val="0034790C"/>
    <w:rsid w:val="0034793F"/>
    <w:rsid w:val="0034794C"/>
    <w:rsid w:val="00347954"/>
    <w:rsid w:val="00347A62"/>
    <w:rsid w:val="00347D53"/>
    <w:rsid w:val="00347E12"/>
    <w:rsid w:val="00347EAE"/>
    <w:rsid w:val="00347F24"/>
    <w:rsid w:val="003504A4"/>
    <w:rsid w:val="003505DB"/>
    <w:rsid w:val="00350834"/>
    <w:rsid w:val="00350905"/>
    <w:rsid w:val="00350F17"/>
    <w:rsid w:val="00350F79"/>
    <w:rsid w:val="0035121E"/>
    <w:rsid w:val="0035157E"/>
    <w:rsid w:val="003516B0"/>
    <w:rsid w:val="0035191B"/>
    <w:rsid w:val="0035192E"/>
    <w:rsid w:val="00351935"/>
    <w:rsid w:val="00351AFB"/>
    <w:rsid w:val="00351BBC"/>
    <w:rsid w:val="00351CD5"/>
    <w:rsid w:val="00351DC1"/>
    <w:rsid w:val="00351E95"/>
    <w:rsid w:val="00351FB7"/>
    <w:rsid w:val="003522A1"/>
    <w:rsid w:val="00352542"/>
    <w:rsid w:val="003525C0"/>
    <w:rsid w:val="0035275E"/>
    <w:rsid w:val="00352775"/>
    <w:rsid w:val="00352903"/>
    <w:rsid w:val="00352AD5"/>
    <w:rsid w:val="00352D40"/>
    <w:rsid w:val="003530D7"/>
    <w:rsid w:val="0035323B"/>
    <w:rsid w:val="003534A6"/>
    <w:rsid w:val="0035361C"/>
    <w:rsid w:val="0035362F"/>
    <w:rsid w:val="00353A9B"/>
    <w:rsid w:val="00353B27"/>
    <w:rsid w:val="00353C82"/>
    <w:rsid w:val="0035405F"/>
    <w:rsid w:val="00354415"/>
    <w:rsid w:val="003545F4"/>
    <w:rsid w:val="003546D1"/>
    <w:rsid w:val="003546E9"/>
    <w:rsid w:val="003549CD"/>
    <w:rsid w:val="00354B3B"/>
    <w:rsid w:val="00354BAB"/>
    <w:rsid w:val="00354BF4"/>
    <w:rsid w:val="00354CBD"/>
    <w:rsid w:val="00354EE0"/>
    <w:rsid w:val="00354F28"/>
    <w:rsid w:val="00354F46"/>
    <w:rsid w:val="00354F4A"/>
    <w:rsid w:val="00355127"/>
    <w:rsid w:val="0035516A"/>
    <w:rsid w:val="00355202"/>
    <w:rsid w:val="00355463"/>
    <w:rsid w:val="0035547E"/>
    <w:rsid w:val="003554D6"/>
    <w:rsid w:val="003557D8"/>
    <w:rsid w:val="00355B94"/>
    <w:rsid w:val="00355CE1"/>
    <w:rsid w:val="00355D07"/>
    <w:rsid w:val="00355E92"/>
    <w:rsid w:val="003561EC"/>
    <w:rsid w:val="003565FE"/>
    <w:rsid w:val="0035694B"/>
    <w:rsid w:val="00356BCB"/>
    <w:rsid w:val="003571A8"/>
    <w:rsid w:val="00357380"/>
    <w:rsid w:val="00357732"/>
    <w:rsid w:val="00357845"/>
    <w:rsid w:val="00357B8F"/>
    <w:rsid w:val="00357E54"/>
    <w:rsid w:val="00357E5E"/>
    <w:rsid w:val="00360018"/>
    <w:rsid w:val="0036027B"/>
    <w:rsid w:val="003602B6"/>
    <w:rsid w:val="00360411"/>
    <w:rsid w:val="003604B1"/>
    <w:rsid w:val="003605E8"/>
    <w:rsid w:val="0036080A"/>
    <w:rsid w:val="00360C51"/>
    <w:rsid w:val="00360E04"/>
    <w:rsid w:val="00360F55"/>
    <w:rsid w:val="00361147"/>
    <w:rsid w:val="0036171B"/>
    <w:rsid w:val="0036182F"/>
    <w:rsid w:val="003619CE"/>
    <w:rsid w:val="00361A35"/>
    <w:rsid w:val="00361C60"/>
    <w:rsid w:val="00361DB3"/>
    <w:rsid w:val="0036210C"/>
    <w:rsid w:val="003623CC"/>
    <w:rsid w:val="003624A3"/>
    <w:rsid w:val="00362684"/>
    <w:rsid w:val="00362788"/>
    <w:rsid w:val="00362798"/>
    <w:rsid w:val="00362839"/>
    <w:rsid w:val="00362A85"/>
    <w:rsid w:val="00362B32"/>
    <w:rsid w:val="00362BF5"/>
    <w:rsid w:val="00362CEB"/>
    <w:rsid w:val="00362D01"/>
    <w:rsid w:val="00362D6C"/>
    <w:rsid w:val="00362F8D"/>
    <w:rsid w:val="00363076"/>
    <w:rsid w:val="003630B7"/>
    <w:rsid w:val="0036337D"/>
    <w:rsid w:val="0036370B"/>
    <w:rsid w:val="00363939"/>
    <w:rsid w:val="00363B73"/>
    <w:rsid w:val="00363BD7"/>
    <w:rsid w:val="00363D62"/>
    <w:rsid w:val="00363DD2"/>
    <w:rsid w:val="00363FCD"/>
    <w:rsid w:val="003642B4"/>
    <w:rsid w:val="00364BCA"/>
    <w:rsid w:val="00365187"/>
    <w:rsid w:val="003651E2"/>
    <w:rsid w:val="003653A9"/>
    <w:rsid w:val="003654AE"/>
    <w:rsid w:val="00365541"/>
    <w:rsid w:val="00365570"/>
    <w:rsid w:val="00365BB0"/>
    <w:rsid w:val="00365BBD"/>
    <w:rsid w:val="00365F64"/>
    <w:rsid w:val="00365F7B"/>
    <w:rsid w:val="003660FF"/>
    <w:rsid w:val="0036619B"/>
    <w:rsid w:val="003661F3"/>
    <w:rsid w:val="0036620F"/>
    <w:rsid w:val="00366216"/>
    <w:rsid w:val="00366499"/>
    <w:rsid w:val="003666B4"/>
    <w:rsid w:val="003666F4"/>
    <w:rsid w:val="0036679D"/>
    <w:rsid w:val="003669C1"/>
    <w:rsid w:val="00366E05"/>
    <w:rsid w:val="00367668"/>
    <w:rsid w:val="003678F6"/>
    <w:rsid w:val="0036796D"/>
    <w:rsid w:val="00367ACC"/>
    <w:rsid w:val="00367C98"/>
    <w:rsid w:val="00367DE8"/>
    <w:rsid w:val="00367EA3"/>
    <w:rsid w:val="00367F72"/>
    <w:rsid w:val="003700CF"/>
    <w:rsid w:val="003702F5"/>
    <w:rsid w:val="00370451"/>
    <w:rsid w:val="00370992"/>
    <w:rsid w:val="00370A64"/>
    <w:rsid w:val="00370B99"/>
    <w:rsid w:val="00370BFF"/>
    <w:rsid w:val="00370CFA"/>
    <w:rsid w:val="00371101"/>
    <w:rsid w:val="003713E4"/>
    <w:rsid w:val="003714E5"/>
    <w:rsid w:val="003715C8"/>
    <w:rsid w:val="00371614"/>
    <w:rsid w:val="003717EA"/>
    <w:rsid w:val="00372005"/>
    <w:rsid w:val="003720F5"/>
    <w:rsid w:val="00372150"/>
    <w:rsid w:val="00372240"/>
    <w:rsid w:val="003727F3"/>
    <w:rsid w:val="00372964"/>
    <w:rsid w:val="0037298A"/>
    <w:rsid w:val="0037326E"/>
    <w:rsid w:val="003736C0"/>
    <w:rsid w:val="003736C1"/>
    <w:rsid w:val="0037380C"/>
    <w:rsid w:val="00373A76"/>
    <w:rsid w:val="00373F1D"/>
    <w:rsid w:val="0037415E"/>
    <w:rsid w:val="00374241"/>
    <w:rsid w:val="00374370"/>
    <w:rsid w:val="00374476"/>
    <w:rsid w:val="00374717"/>
    <w:rsid w:val="00374963"/>
    <w:rsid w:val="00374CDD"/>
    <w:rsid w:val="00374D2B"/>
    <w:rsid w:val="00374E6C"/>
    <w:rsid w:val="00374F6B"/>
    <w:rsid w:val="00375083"/>
    <w:rsid w:val="00375342"/>
    <w:rsid w:val="003754B4"/>
    <w:rsid w:val="003754F9"/>
    <w:rsid w:val="00375601"/>
    <w:rsid w:val="00375B1A"/>
    <w:rsid w:val="00375E32"/>
    <w:rsid w:val="00375F91"/>
    <w:rsid w:val="00376042"/>
    <w:rsid w:val="003766FB"/>
    <w:rsid w:val="00376871"/>
    <w:rsid w:val="00376882"/>
    <w:rsid w:val="00376A76"/>
    <w:rsid w:val="00376BBE"/>
    <w:rsid w:val="00376E6F"/>
    <w:rsid w:val="00377081"/>
    <w:rsid w:val="003771EB"/>
    <w:rsid w:val="00377225"/>
    <w:rsid w:val="003772BC"/>
    <w:rsid w:val="003774A4"/>
    <w:rsid w:val="003776DA"/>
    <w:rsid w:val="00377792"/>
    <w:rsid w:val="00377952"/>
    <w:rsid w:val="00377CCF"/>
    <w:rsid w:val="00377E1F"/>
    <w:rsid w:val="00377E22"/>
    <w:rsid w:val="00377EDA"/>
    <w:rsid w:val="0038024D"/>
    <w:rsid w:val="0038069A"/>
    <w:rsid w:val="0038081A"/>
    <w:rsid w:val="00380E1C"/>
    <w:rsid w:val="00380E52"/>
    <w:rsid w:val="003810AB"/>
    <w:rsid w:val="0038129D"/>
    <w:rsid w:val="003812B0"/>
    <w:rsid w:val="0038133F"/>
    <w:rsid w:val="003815D8"/>
    <w:rsid w:val="003817C2"/>
    <w:rsid w:val="003818CA"/>
    <w:rsid w:val="00381A89"/>
    <w:rsid w:val="00381B9B"/>
    <w:rsid w:val="00381CEA"/>
    <w:rsid w:val="00382AC2"/>
    <w:rsid w:val="00382B48"/>
    <w:rsid w:val="00382E4F"/>
    <w:rsid w:val="00382E95"/>
    <w:rsid w:val="00382F32"/>
    <w:rsid w:val="00383041"/>
    <w:rsid w:val="0038335C"/>
    <w:rsid w:val="00383405"/>
    <w:rsid w:val="00383424"/>
    <w:rsid w:val="003834B4"/>
    <w:rsid w:val="0038351E"/>
    <w:rsid w:val="0038389B"/>
    <w:rsid w:val="0038399A"/>
    <w:rsid w:val="00383B55"/>
    <w:rsid w:val="00383BC2"/>
    <w:rsid w:val="00383D63"/>
    <w:rsid w:val="00383E18"/>
    <w:rsid w:val="00383E76"/>
    <w:rsid w:val="003842A4"/>
    <w:rsid w:val="003844D0"/>
    <w:rsid w:val="003846F3"/>
    <w:rsid w:val="0038478D"/>
    <w:rsid w:val="003847CC"/>
    <w:rsid w:val="003848A4"/>
    <w:rsid w:val="003848CE"/>
    <w:rsid w:val="00384935"/>
    <w:rsid w:val="003849B8"/>
    <w:rsid w:val="00384B61"/>
    <w:rsid w:val="00385333"/>
    <w:rsid w:val="0038541E"/>
    <w:rsid w:val="00385483"/>
    <w:rsid w:val="0038549F"/>
    <w:rsid w:val="003855C9"/>
    <w:rsid w:val="00385671"/>
    <w:rsid w:val="00385885"/>
    <w:rsid w:val="00385B4D"/>
    <w:rsid w:val="00385C50"/>
    <w:rsid w:val="00385E77"/>
    <w:rsid w:val="00385EDD"/>
    <w:rsid w:val="00386040"/>
    <w:rsid w:val="00386156"/>
    <w:rsid w:val="003867A6"/>
    <w:rsid w:val="0038689C"/>
    <w:rsid w:val="003868F6"/>
    <w:rsid w:val="00386EA6"/>
    <w:rsid w:val="00387070"/>
    <w:rsid w:val="0038724A"/>
    <w:rsid w:val="00387340"/>
    <w:rsid w:val="003874E2"/>
    <w:rsid w:val="003876E2"/>
    <w:rsid w:val="00387997"/>
    <w:rsid w:val="00387B4D"/>
    <w:rsid w:val="00387F17"/>
    <w:rsid w:val="00390191"/>
    <w:rsid w:val="00390354"/>
    <w:rsid w:val="00390480"/>
    <w:rsid w:val="00390555"/>
    <w:rsid w:val="0039080E"/>
    <w:rsid w:val="00390A8E"/>
    <w:rsid w:val="00390C3E"/>
    <w:rsid w:val="00390C9D"/>
    <w:rsid w:val="00390CF8"/>
    <w:rsid w:val="00390D3A"/>
    <w:rsid w:val="00390D8C"/>
    <w:rsid w:val="00390FEA"/>
    <w:rsid w:val="0039102F"/>
    <w:rsid w:val="003911BA"/>
    <w:rsid w:val="003915B7"/>
    <w:rsid w:val="00391605"/>
    <w:rsid w:val="00391985"/>
    <w:rsid w:val="003928B4"/>
    <w:rsid w:val="003928F1"/>
    <w:rsid w:val="00392985"/>
    <w:rsid w:val="00392A5D"/>
    <w:rsid w:val="00392C7E"/>
    <w:rsid w:val="00392E73"/>
    <w:rsid w:val="00392E7E"/>
    <w:rsid w:val="00393194"/>
    <w:rsid w:val="003936D9"/>
    <w:rsid w:val="00393ABB"/>
    <w:rsid w:val="00393BB0"/>
    <w:rsid w:val="0039405C"/>
    <w:rsid w:val="0039411D"/>
    <w:rsid w:val="00394152"/>
    <w:rsid w:val="00394351"/>
    <w:rsid w:val="0039443F"/>
    <w:rsid w:val="00394DD4"/>
    <w:rsid w:val="00394E3A"/>
    <w:rsid w:val="00394F53"/>
    <w:rsid w:val="0039500C"/>
    <w:rsid w:val="00395202"/>
    <w:rsid w:val="00395714"/>
    <w:rsid w:val="003957C4"/>
    <w:rsid w:val="00395CBE"/>
    <w:rsid w:val="00395D14"/>
    <w:rsid w:val="0039610A"/>
    <w:rsid w:val="0039640F"/>
    <w:rsid w:val="003964CE"/>
    <w:rsid w:val="0039650B"/>
    <w:rsid w:val="003967DA"/>
    <w:rsid w:val="00396D36"/>
    <w:rsid w:val="00396EFC"/>
    <w:rsid w:val="00397009"/>
    <w:rsid w:val="00397150"/>
    <w:rsid w:val="0039733D"/>
    <w:rsid w:val="003975BB"/>
    <w:rsid w:val="00397674"/>
    <w:rsid w:val="003977FB"/>
    <w:rsid w:val="003978D2"/>
    <w:rsid w:val="0039792E"/>
    <w:rsid w:val="00397936"/>
    <w:rsid w:val="003979CD"/>
    <w:rsid w:val="00397C58"/>
    <w:rsid w:val="00397DFD"/>
    <w:rsid w:val="00397E9F"/>
    <w:rsid w:val="003A005F"/>
    <w:rsid w:val="003A0275"/>
    <w:rsid w:val="003A0436"/>
    <w:rsid w:val="003A05C7"/>
    <w:rsid w:val="003A06D5"/>
    <w:rsid w:val="003A07CD"/>
    <w:rsid w:val="003A08B3"/>
    <w:rsid w:val="003A0C10"/>
    <w:rsid w:val="003A0C99"/>
    <w:rsid w:val="003A0D5E"/>
    <w:rsid w:val="003A11B1"/>
    <w:rsid w:val="003A12B8"/>
    <w:rsid w:val="003A1665"/>
    <w:rsid w:val="003A1C66"/>
    <w:rsid w:val="003A1E82"/>
    <w:rsid w:val="003A1EF8"/>
    <w:rsid w:val="003A202E"/>
    <w:rsid w:val="003A215E"/>
    <w:rsid w:val="003A2569"/>
    <w:rsid w:val="003A2877"/>
    <w:rsid w:val="003A2DE0"/>
    <w:rsid w:val="003A2E85"/>
    <w:rsid w:val="003A2F77"/>
    <w:rsid w:val="003A2FD0"/>
    <w:rsid w:val="003A3534"/>
    <w:rsid w:val="003A3612"/>
    <w:rsid w:val="003A3F5E"/>
    <w:rsid w:val="003A3F7A"/>
    <w:rsid w:val="003A4115"/>
    <w:rsid w:val="003A4211"/>
    <w:rsid w:val="003A4212"/>
    <w:rsid w:val="003A4B0D"/>
    <w:rsid w:val="003A4BFF"/>
    <w:rsid w:val="003A4FC5"/>
    <w:rsid w:val="003A50F7"/>
    <w:rsid w:val="003A518F"/>
    <w:rsid w:val="003A53A0"/>
    <w:rsid w:val="003A53C4"/>
    <w:rsid w:val="003A5877"/>
    <w:rsid w:val="003A5B27"/>
    <w:rsid w:val="003A5BC7"/>
    <w:rsid w:val="003A5C09"/>
    <w:rsid w:val="003A5EF5"/>
    <w:rsid w:val="003A62CE"/>
    <w:rsid w:val="003A6396"/>
    <w:rsid w:val="003A65E2"/>
    <w:rsid w:val="003A672F"/>
    <w:rsid w:val="003A68CE"/>
    <w:rsid w:val="003A6957"/>
    <w:rsid w:val="003A6A8C"/>
    <w:rsid w:val="003A6EE2"/>
    <w:rsid w:val="003A70EF"/>
    <w:rsid w:val="003A71D6"/>
    <w:rsid w:val="003A745E"/>
    <w:rsid w:val="003A74C8"/>
    <w:rsid w:val="003A75D5"/>
    <w:rsid w:val="003A7891"/>
    <w:rsid w:val="003A796F"/>
    <w:rsid w:val="003A7A58"/>
    <w:rsid w:val="003A7CAA"/>
    <w:rsid w:val="003A7CB9"/>
    <w:rsid w:val="003A7E43"/>
    <w:rsid w:val="003A7FE8"/>
    <w:rsid w:val="003B01FC"/>
    <w:rsid w:val="003B02DF"/>
    <w:rsid w:val="003B02F8"/>
    <w:rsid w:val="003B0C81"/>
    <w:rsid w:val="003B0C96"/>
    <w:rsid w:val="003B0E7F"/>
    <w:rsid w:val="003B12A3"/>
    <w:rsid w:val="003B12AC"/>
    <w:rsid w:val="003B17CE"/>
    <w:rsid w:val="003B17DA"/>
    <w:rsid w:val="003B19EA"/>
    <w:rsid w:val="003B1BD5"/>
    <w:rsid w:val="003B1C21"/>
    <w:rsid w:val="003B1E9F"/>
    <w:rsid w:val="003B1F6F"/>
    <w:rsid w:val="003B27D9"/>
    <w:rsid w:val="003B2938"/>
    <w:rsid w:val="003B2BE5"/>
    <w:rsid w:val="003B2CED"/>
    <w:rsid w:val="003B360C"/>
    <w:rsid w:val="003B3796"/>
    <w:rsid w:val="003B3B0A"/>
    <w:rsid w:val="003B3D75"/>
    <w:rsid w:val="003B45CB"/>
    <w:rsid w:val="003B4880"/>
    <w:rsid w:val="003B4B88"/>
    <w:rsid w:val="003B4BA1"/>
    <w:rsid w:val="003B4EFA"/>
    <w:rsid w:val="003B4F58"/>
    <w:rsid w:val="003B5006"/>
    <w:rsid w:val="003B531B"/>
    <w:rsid w:val="003B545E"/>
    <w:rsid w:val="003B551A"/>
    <w:rsid w:val="003B564E"/>
    <w:rsid w:val="003B56C2"/>
    <w:rsid w:val="003B56F2"/>
    <w:rsid w:val="003B5945"/>
    <w:rsid w:val="003B597C"/>
    <w:rsid w:val="003B5E34"/>
    <w:rsid w:val="003B61E0"/>
    <w:rsid w:val="003B6230"/>
    <w:rsid w:val="003B6D43"/>
    <w:rsid w:val="003B6E7B"/>
    <w:rsid w:val="003B6EB3"/>
    <w:rsid w:val="003B6EC0"/>
    <w:rsid w:val="003B6FFE"/>
    <w:rsid w:val="003B702B"/>
    <w:rsid w:val="003B7195"/>
    <w:rsid w:val="003B729C"/>
    <w:rsid w:val="003B7359"/>
    <w:rsid w:val="003B737F"/>
    <w:rsid w:val="003B76A0"/>
    <w:rsid w:val="003B7734"/>
    <w:rsid w:val="003B773E"/>
    <w:rsid w:val="003B77E4"/>
    <w:rsid w:val="003B7945"/>
    <w:rsid w:val="003B7C47"/>
    <w:rsid w:val="003B7F6F"/>
    <w:rsid w:val="003C00E3"/>
    <w:rsid w:val="003C00F4"/>
    <w:rsid w:val="003C0138"/>
    <w:rsid w:val="003C01B2"/>
    <w:rsid w:val="003C01DD"/>
    <w:rsid w:val="003C0321"/>
    <w:rsid w:val="003C046D"/>
    <w:rsid w:val="003C0686"/>
    <w:rsid w:val="003C0839"/>
    <w:rsid w:val="003C0BFC"/>
    <w:rsid w:val="003C0C10"/>
    <w:rsid w:val="003C0C57"/>
    <w:rsid w:val="003C11FB"/>
    <w:rsid w:val="003C12C3"/>
    <w:rsid w:val="003C1874"/>
    <w:rsid w:val="003C18FA"/>
    <w:rsid w:val="003C19AD"/>
    <w:rsid w:val="003C1D3B"/>
    <w:rsid w:val="003C1DE1"/>
    <w:rsid w:val="003C1EA0"/>
    <w:rsid w:val="003C207E"/>
    <w:rsid w:val="003C20D3"/>
    <w:rsid w:val="003C23EA"/>
    <w:rsid w:val="003C25AB"/>
    <w:rsid w:val="003C263D"/>
    <w:rsid w:val="003C2A0C"/>
    <w:rsid w:val="003C2AE7"/>
    <w:rsid w:val="003C2C76"/>
    <w:rsid w:val="003C2CDE"/>
    <w:rsid w:val="003C2E54"/>
    <w:rsid w:val="003C2E57"/>
    <w:rsid w:val="003C2E66"/>
    <w:rsid w:val="003C3116"/>
    <w:rsid w:val="003C3377"/>
    <w:rsid w:val="003C36A1"/>
    <w:rsid w:val="003C37C5"/>
    <w:rsid w:val="003C38A8"/>
    <w:rsid w:val="003C3A96"/>
    <w:rsid w:val="003C3C34"/>
    <w:rsid w:val="003C3DA7"/>
    <w:rsid w:val="003C4345"/>
    <w:rsid w:val="003C47E2"/>
    <w:rsid w:val="003C48BA"/>
    <w:rsid w:val="003C4AB1"/>
    <w:rsid w:val="003C4BE8"/>
    <w:rsid w:val="003C4FFE"/>
    <w:rsid w:val="003C5066"/>
    <w:rsid w:val="003C515F"/>
    <w:rsid w:val="003C52C3"/>
    <w:rsid w:val="003C52C9"/>
    <w:rsid w:val="003C53F6"/>
    <w:rsid w:val="003C5773"/>
    <w:rsid w:val="003C590D"/>
    <w:rsid w:val="003C592E"/>
    <w:rsid w:val="003C5BBD"/>
    <w:rsid w:val="003C5BC5"/>
    <w:rsid w:val="003C5D15"/>
    <w:rsid w:val="003C5D16"/>
    <w:rsid w:val="003C62D2"/>
    <w:rsid w:val="003C62F2"/>
    <w:rsid w:val="003C62FD"/>
    <w:rsid w:val="003C65E0"/>
    <w:rsid w:val="003C6667"/>
    <w:rsid w:val="003C6954"/>
    <w:rsid w:val="003C6B38"/>
    <w:rsid w:val="003C72D3"/>
    <w:rsid w:val="003C7485"/>
    <w:rsid w:val="003C76E2"/>
    <w:rsid w:val="003C7803"/>
    <w:rsid w:val="003C7A70"/>
    <w:rsid w:val="003C7ACB"/>
    <w:rsid w:val="003C7ADE"/>
    <w:rsid w:val="003C7DDB"/>
    <w:rsid w:val="003C7E28"/>
    <w:rsid w:val="003D0254"/>
    <w:rsid w:val="003D0338"/>
    <w:rsid w:val="003D0653"/>
    <w:rsid w:val="003D08C4"/>
    <w:rsid w:val="003D0AA3"/>
    <w:rsid w:val="003D0AD8"/>
    <w:rsid w:val="003D0B64"/>
    <w:rsid w:val="003D0B97"/>
    <w:rsid w:val="003D0BB8"/>
    <w:rsid w:val="003D0D09"/>
    <w:rsid w:val="003D0DCC"/>
    <w:rsid w:val="003D0E60"/>
    <w:rsid w:val="003D0FC9"/>
    <w:rsid w:val="003D122D"/>
    <w:rsid w:val="003D1507"/>
    <w:rsid w:val="003D1538"/>
    <w:rsid w:val="003D1746"/>
    <w:rsid w:val="003D1980"/>
    <w:rsid w:val="003D1CDF"/>
    <w:rsid w:val="003D1F90"/>
    <w:rsid w:val="003D2235"/>
    <w:rsid w:val="003D23BD"/>
    <w:rsid w:val="003D2816"/>
    <w:rsid w:val="003D2928"/>
    <w:rsid w:val="003D2A40"/>
    <w:rsid w:val="003D2B4B"/>
    <w:rsid w:val="003D2E70"/>
    <w:rsid w:val="003D35B3"/>
    <w:rsid w:val="003D36B0"/>
    <w:rsid w:val="003D3827"/>
    <w:rsid w:val="003D3B9C"/>
    <w:rsid w:val="003D3C99"/>
    <w:rsid w:val="003D3D9E"/>
    <w:rsid w:val="003D3E79"/>
    <w:rsid w:val="003D407F"/>
    <w:rsid w:val="003D408F"/>
    <w:rsid w:val="003D4257"/>
    <w:rsid w:val="003D43DA"/>
    <w:rsid w:val="003D445A"/>
    <w:rsid w:val="003D4D12"/>
    <w:rsid w:val="003D4E1F"/>
    <w:rsid w:val="003D4E5D"/>
    <w:rsid w:val="003D51D0"/>
    <w:rsid w:val="003D5207"/>
    <w:rsid w:val="003D5250"/>
    <w:rsid w:val="003D5307"/>
    <w:rsid w:val="003D5312"/>
    <w:rsid w:val="003D5554"/>
    <w:rsid w:val="003D5599"/>
    <w:rsid w:val="003D56B0"/>
    <w:rsid w:val="003D5873"/>
    <w:rsid w:val="003D58C9"/>
    <w:rsid w:val="003D5B32"/>
    <w:rsid w:val="003D5CC8"/>
    <w:rsid w:val="003D5D30"/>
    <w:rsid w:val="003D5D31"/>
    <w:rsid w:val="003D5D7F"/>
    <w:rsid w:val="003D5E5C"/>
    <w:rsid w:val="003D5FB3"/>
    <w:rsid w:val="003D6491"/>
    <w:rsid w:val="003D672E"/>
    <w:rsid w:val="003D674A"/>
    <w:rsid w:val="003D6799"/>
    <w:rsid w:val="003D67AA"/>
    <w:rsid w:val="003D6A3F"/>
    <w:rsid w:val="003D6B9B"/>
    <w:rsid w:val="003D6D07"/>
    <w:rsid w:val="003D6DE5"/>
    <w:rsid w:val="003D7254"/>
    <w:rsid w:val="003D7292"/>
    <w:rsid w:val="003D748A"/>
    <w:rsid w:val="003D7543"/>
    <w:rsid w:val="003D78B1"/>
    <w:rsid w:val="003D7B9D"/>
    <w:rsid w:val="003D7C2B"/>
    <w:rsid w:val="003D7C97"/>
    <w:rsid w:val="003D7D0A"/>
    <w:rsid w:val="003D7D31"/>
    <w:rsid w:val="003E0102"/>
    <w:rsid w:val="003E02DB"/>
    <w:rsid w:val="003E030D"/>
    <w:rsid w:val="003E09C6"/>
    <w:rsid w:val="003E0B4F"/>
    <w:rsid w:val="003E0C49"/>
    <w:rsid w:val="003E0C8B"/>
    <w:rsid w:val="003E0DCA"/>
    <w:rsid w:val="003E0DEF"/>
    <w:rsid w:val="003E102F"/>
    <w:rsid w:val="003E1050"/>
    <w:rsid w:val="003E12D4"/>
    <w:rsid w:val="003E137B"/>
    <w:rsid w:val="003E14B7"/>
    <w:rsid w:val="003E1595"/>
    <w:rsid w:val="003E1746"/>
    <w:rsid w:val="003E1AD8"/>
    <w:rsid w:val="003E1DD7"/>
    <w:rsid w:val="003E2398"/>
    <w:rsid w:val="003E246F"/>
    <w:rsid w:val="003E25A2"/>
    <w:rsid w:val="003E2BC2"/>
    <w:rsid w:val="003E2C7B"/>
    <w:rsid w:val="003E2CDE"/>
    <w:rsid w:val="003E2FBD"/>
    <w:rsid w:val="003E30A1"/>
    <w:rsid w:val="003E374D"/>
    <w:rsid w:val="003E3753"/>
    <w:rsid w:val="003E37CC"/>
    <w:rsid w:val="003E3AF2"/>
    <w:rsid w:val="003E3BB5"/>
    <w:rsid w:val="003E3C3D"/>
    <w:rsid w:val="003E3D98"/>
    <w:rsid w:val="003E3F81"/>
    <w:rsid w:val="003E4160"/>
    <w:rsid w:val="003E4239"/>
    <w:rsid w:val="003E444F"/>
    <w:rsid w:val="003E44D5"/>
    <w:rsid w:val="003E458B"/>
    <w:rsid w:val="003E45C6"/>
    <w:rsid w:val="003E4623"/>
    <w:rsid w:val="003E47BF"/>
    <w:rsid w:val="003E49FB"/>
    <w:rsid w:val="003E4DEE"/>
    <w:rsid w:val="003E4F9C"/>
    <w:rsid w:val="003E5053"/>
    <w:rsid w:val="003E50FF"/>
    <w:rsid w:val="003E532F"/>
    <w:rsid w:val="003E5481"/>
    <w:rsid w:val="003E5B82"/>
    <w:rsid w:val="003E5D7A"/>
    <w:rsid w:val="003E5FB5"/>
    <w:rsid w:val="003E62DB"/>
    <w:rsid w:val="003E6394"/>
    <w:rsid w:val="003E64D7"/>
    <w:rsid w:val="003E686F"/>
    <w:rsid w:val="003E6A7F"/>
    <w:rsid w:val="003E6C9A"/>
    <w:rsid w:val="003E6D3A"/>
    <w:rsid w:val="003E6D84"/>
    <w:rsid w:val="003E736E"/>
    <w:rsid w:val="003E7625"/>
    <w:rsid w:val="003E7792"/>
    <w:rsid w:val="003E7989"/>
    <w:rsid w:val="003E798E"/>
    <w:rsid w:val="003E7CD3"/>
    <w:rsid w:val="003E7CD7"/>
    <w:rsid w:val="003E7D2E"/>
    <w:rsid w:val="003F00B9"/>
    <w:rsid w:val="003F01F4"/>
    <w:rsid w:val="003F05B0"/>
    <w:rsid w:val="003F0673"/>
    <w:rsid w:val="003F0EEB"/>
    <w:rsid w:val="003F0F00"/>
    <w:rsid w:val="003F115E"/>
    <w:rsid w:val="003F117D"/>
    <w:rsid w:val="003F1272"/>
    <w:rsid w:val="003F1520"/>
    <w:rsid w:val="003F16FC"/>
    <w:rsid w:val="003F1AFE"/>
    <w:rsid w:val="003F1C10"/>
    <w:rsid w:val="003F1CA8"/>
    <w:rsid w:val="003F1DAF"/>
    <w:rsid w:val="003F1ECA"/>
    <w:rsid w:val="003F1EFF"/>
    <w:rsid w:val="003F222D"/>
    <w:rsid w:val="003F23F8"/>
    <w:rsid w:val="003F248A"/>
    <w:rsid w:val="003F2569"/>
    <w:rsid w:val="003F2676"/>
    <w:rsid w:val="003F267F"/>
    <w:rsid w:val="003F2B1C"/>
    <w:rsid w:val="003F2F9E"/>
    <w:rsid w:val="003F34EB"/>
    <w:rsid w:val="003F35BC"/>
    <w:rsid w:val="003F374A"/>
    <w:rsid w:val="003F3B10"/>
    <w:rsid w:val="003F3C56"/>
    <w:rsid w:val="003F3C79"/>
    <w:rsid w:val="003F3E23"/>
    <w:rsid w:val="003F3F4A"/>
    <w:rsid w:val="003F40DA"/>
    <w:rsid w:val="003F4307"/>
    <w:rsid w:val="003F4670"/>
    <w:rsid w:val="003F4AE4"/>
    <w:rsid w:val="003F4B6E"/>
    <w:rsid w:val="003F4C97"/>
    <w:rsid w:val="003F4E75"/>
    <w:rsid w:val="003F4F41"/>
    <w:rsid w:val="003F508D"/>
    <w:rsid w:val="003F516C"/>
    <w:rsid w:val="003F5391"/>
    <w:rsid w:val="003F549E"/>
    <w:rsid w:val="003F5670"/>
    <w:rsid w:val="003F56F1"/>
    <w:rsid w:val="003F599E"/>
    <w:rsid w:val="003F6049"/>
    <w:rsid w:val="003F61BB"/>
    <w:rsid w:val="003F62B1"/>
    <w:rsid w:val="003F62EB"/>
    <w:rsid w:val="003F645F"/>
    <w:rsid w:val="003F65F8"/>
    <w:rsid w:val="003F6D38"/>
    <w:rsid w:val="003F6F9A"/>
    <w:rsid w:val="003F74CD"/>
    <w:rsid w:val="003F7614"/>
    <w:rsid w:val="003F76E5"/>
    <w:rsid w:val="003F7D58"/>
    <w:rsid w:val="00400136"/>
    <w:rsid w:val="004002E3"/>
    <w:rsid w:val="004003FB"/>
    <w:rsid w:val="00400521"/>
    <w:rsid w:val="00400874"/>
    <w:rsid w:val="004008F8"/>
    <w:rsid w:val="00400971"/>
    <w:rsid w:val="00400A5D"/>
    <w:rsid w:val="00400FFF"/>
    <w:rsid w:val="00401026"/>
    <w:rsid w:val="004011FC"/>
    <w:rsid w:val="0040137D"/>
    <w:rsid w:val="004014C1"/>
    <w:rsid w:val="00401594"/>
    <w:rsid w:val="00401715"/>
    <w:rsid w:val="004017A3"/>
    <w:rsid w:val="004017C4"/>
    <w:rsid w:val="004018F2"/>
    <w:rsid w:val="0040198D"/>
    <w:rsid w:val="00401B91"/>
    <w:rsid w:val="00401E8B"/>
    <w:rsid w:val="00401FD5"/>
    <w:rsid w:val="00402225"/>
    <w:rsid w:val="00402337"/>
    <w:rsid w:val="00402492"/>
    <w:rsid w:val="00402675"/>
    <w:rsid w:val="004027AD"/>
    <w:rsid w:val="00402B12"/>
    <w:rsid w:val="00402B75"/>
    <w:rsid w:val="00402E94"/>
    <w:rsid w:val="004033F3"/>
    <w:rsid w:val="004035F3"/>
    <w:rsid w:val="004037C8"/>
    <w:rsid w:val="00403937"/>
    <w:rsid w:val="00403D11"/>
    <w:rsid w:val="00403D9B"/>
    <w:rsid w:val="00403ED0"/>
    <w:rsid w:val="004040E6"/>
    <w:rsid w:val="00404415"/>
    <w:rsid w:val="004046DC"/>
    <w:rsid w:val="00404C1C"/>
    <w:rsid w:val="00404D44"/>
    <w:rsid w:val="0040501A"/>
    <w:rsid w:val="004053D2"/>
    <w:rsid w:val="004057F9"/>
    <w:rsid w:val="0040581D"/>
    <w:rsid w:val="00405964"/>
    <w:rsid w:val="004059F5"/>
    <w:rsid w:val="00405CAC"/>
    <w:rsid w:val="00406023"/>
    <w:rsid w:val="00406132"/>
    <w:rsid w:val="00406299"/>
    <w:rsid w:val="004062B9"/>
    <w:rsid w:val="0040639D"/>
    <w:rsid w:val="00406559"/>
    <w:rsid w:val="00406800"/>
    <w:rsid w:val="00406B00"/>
    <w:rsid w:val="00406BC6"/>
    <w:rsid w:val="00406E40"/>
    <w:rsid w:val="0040711B"/>
    <w:rsid w:val="00407200"/>
    <w:rsid w:val="00407243"/>
    <w:rsid w:val="004072F2"/>
    <w:rsid w:val="0040761E"/>
    <w:rsid w:val="00407747"/>
    <w:rsid w:val="0040774F"/>
    <w:rsid w:val="004077F0"/>
    <w:rsid w:val="004078DF"/>
    <w:rsid w:val="00407B30"/>
    <w:rsid w:val="00407B46"/>
    <w:rsid w:val="00407BC0"/>
    <w:rsid w:val="00407C28"/>
    <w:rsid w:val="00407D25"/>
    <w:rsid w:val="00410AF1"/>
    <w:rsid w:val="00410CA2"/>
    <w:rsid w:val="00410EE7"/>
    <w:rsid w:val="0041113B"/>
    <w:rsid w:val="00411346"/>
    <w:rsid w:val="0041136E"/>
    <w:rsid w:val="00411398"/>
    <w:rsid w:val="004113B6"/>
    <w:rsid w:val="004115DC"/>
    <w:rsid w:val="004116CA"/>
    <w:rsid w:val="00411A40"/>
    <w:rsid w:val="00411DA3"/>
    <w:rsid w:val="0041202F"/>
    <w:rsid w:val="0041219C"/>
    <w:rsid w:val="004121B1"/>
    <w:rsid w:val="004128F4"/>
    <w:rsid w:val="0041293E"/>
    <w:rsid w:val="00412E74"/>
    <w:rsid w:val="00413085"/>
    <w:rsid w:val="0041350A"/>
    <w:rsid w:val="004135E8"/>
    <w:rsid w:val="00413AD4"/>
    <w:rsid w:val="00413B75"/>
    <w:rsid w:val="00413BAD"/>
    <w:rsid w:val="00413EAB"/>
    <w:rsid w:val="004142C6"/>
    <w:rsid w:val="004143E1"/>
    <w:rsid w:val="0041449C"/>
    <w:rsid w:val="004145E1"/>
    <w:rsid w:val="004147C7"/>
    <w:rsid w:val="00414C38"/>
    <w:rsid w:val="00414C9E"/>
    <w:rsid w:val="00414E4F"/>
    <w:rsid w:val="00414FDF"/>
    <w:rsid w:val="00415080"/>
    <w:rsid w:val="0041523D"/>
    <w:rsid w:val="00415340"/>
    <w:rsid w:val="004154B6"/>
    <w:rsid w:val="004155B7"/>
    <w:rsid w:val="004155C2"/>
    <w:rsid w:val="004158ED"/>
    <w:rsid w:val="00415982"/>
    <w:rsid w:val="00415AF1"/>
    <w:rsid w:val="00415C60"/>
    <w:rsid w:val="00415E0C"/>
    <w:rsid w:val="00415F0F"/>
    <w:rsid w:val="00415FAE"/>
    <w:rsid w:val="00415FB9"/>
    <w:rsid w:val="0041625C"/>
    <w:rsid w:val="00416450"/>
    <w:rsid w:val="004164DD"/>
    <w:rsid w:val="00416770"/>
    <w:rsid w:val="004167C1"/>
    <w:rsid w:val="004167FB"/>
    <w:rsid w:val="00416923"/>
    <w:rsid w:val="004169C7"/>
    <w:rsid w:val="00416A4B"/>
    <w:rsid w:val="00416B86"/>
    <w:rsid w:val="00416BF8"/>
    <w:rsid w:val="00416DBE"/>
    <w:rsid w:val="00417070"/>
    <w:rsid w:val="004175AF"/>
    <w:rsid w:val="00417684"/>
    <w:rsid w:val="0041797F"/>
    <w:rsid w:val="00417ACC"/>
    <w:rsid w:val="00417BDD"/>
    <w:rsid w:val="00417FE1"/>
    <w:rsid w:val="00420305"/>
    <w:rsid w:val="00420450"/>
    <w:rsid w:val="00420954"/>
    <w:rsid w:val="004209F5"/>
    <w:rsid w:val="00420B96"/>
    <w:rsid w:val="00420BBA"/>
    <w:rsid w:val="00420BE7"/>
    <w:rsid w:val="00420D07"/>
    <w:rsid w:val="0042139D"/>
    <w:rsid w:val="00421618"/>
    <w:rsid w:val="00421A1F"/>
    <w:rsid w:val="00421F80"/>
    <w:rsid w:val="004221EE"/>
    <w:rsid w:val="004221F1"/>
    <w:rsid w:val="0042231E"/>
    <w:rsid w:val="004225B7"/>
    <w:rsid w:val="00422650"/>
    <w:rsid w:val="00422830"/>
    <w:rsid w:val="004229D5"/>
    <w:rsid w:val="00422C56"/>
    <w:rsid w:val="00422E3A"/>
    <w:rsid w:val="00422E58"/>
    <w:rsid w:val="00422F53"/>
    <w:rsid w:val="0042301F"/>
    <w:rsid w:val="004231F5"/>
    <w:rsid w:val="004232FC"/>
    <w:rsid w:val="00423589"/>
    <w:rsid w:val="004235DA"/>
    <w:rsid w:val="004236B4"/>
    <w:rsid w:val="00423731"/>
    <w:rsid w:val="004238CA"/>
    <w:rsid w:val="00423924"/>
    <w:rsid w:val="00423D61"/>
    <w:rsid w:val="00423DE7"/>
    <w:rsid w:val="00423E75"/>
    <w:rsid w:val="00423EB2"/>
    <w:rsid w:val="0042415B"/>
    <w:rsid w:val="0042450A"/>
    <w:rsid w:val="00424761"/>
    <w:rsid w:val="00424845"/>
    <w:rsid w:val="004248EA"/>
    <w:rsid w:val="00424A97"/>
    <w:rsid w:val="00424AD9"/>
    <w:rsid w:val="00424BE4"/>
    <w:rsid w:val="00424C2C"/>
    <w:rsid w:val="0042591C"/>
    <w:rsid w:val="00425998"/>
    <w:rsid w:val="00425AB5"/>
    <w:rsid w:val="00425D5C"/>
    <w:rsid w:val="00425FC0"/>
    <w:rsid w:val="00425FF3"/>
    <w:rsid w:val="0042605E"/>
    <w:rsid w:val="0042635D"/>
    <w:rsid w:val="004267EF"/>
    <w:rsid w:val="00426EBB"/>
    <w:rsid w:val="00426F35"/>
    <w:rsid w:val="00426FDE"/>
    <w:rsid w:val="00427458"/>
    <w:rsid w:val="004274EA"/>
    <w:rsid w:val="00427C77"/>
    <w:rsid w:val="00427D64"/>
    <w:rsid w:val="00427F89"/>
    <w:rsid w:val="0043026D"/>
    <w:rsid w:val="00430393"/>
    <w:rsid w:val="00430515"/>
    <w:rsid w:val="00430742"/>
    <w:rsid w:val="00430EB1"/>
    <w:rsid w:val="00430F25"/>
    <w:rsid w:val="004310CF"/>
    <w:rsid w:val="004318D7"/>
    <w:rsid w:val="00431949"/>
    <w:rsid w:val="00431969"/>
    <w:rsid w:val="00431D9D"/>
    <w:rsid w:val="00431EA2"/>
    <w:rsid w:val="00431EB4"/>
    <w:rsid w:val="00432070"/>
    <w:rsid w:val="00432135"/>
    <w:rsid w:val="00432731"/>
    <w:rsid w:val="00432774"/>
    <w:rsid w:val="004328BA"/>
    <w:rsid w:val="004329CF"/>
    <w:rsid w:val="004329DD"/>
    <w:rsid w:val="00432BE1"/>
    <w:rsid w:val="00432D69"/>
    <w:rsid w:val="00432DFD"/>
    <w:rsid w:val="00432DFF"/>
    <w:rsid w:val="004330B5"/>
    <w:rsid w:val="004331C1"/>
    <w:rsid w:val="0043326F"/>
    <w:rsid w:val="00433361"/>
    <w:rsid w:val="00433465"/>
    <w:rsid w:val="00433488"/>
    <w:rsid w:val="004334D0"/>
    <w:rsid w:val="00433928"/>
    <w:rsid w:val="004339C5"/>
    <w:rsid w:val="00433BC6"/>
    <w:rsid w:val="00433BE8"/>
    <w:rsid w:val="00433C2A"/>
    <w:rsid w:val="004344D9"/>
    <w:rsid w:val="00434592"/>
    <w:rsid w:val="004347FF"/>
    <w:rsid w:val="00434917"/>
    <w:rsid w:val="00434E4D"/>
    <w:rsid w:val="00434E5D"/>
    <w:rsid w:val="00434ED7"/>
    <w:rsid w:val="00435210"/>
    <w:rsid w:val="0043558C"/>
    <w:rsid w:val="004355BF"/>
    <w:rsid w:val="004355E9"/>
    <w:rsid w:val="00435C1E"/>
    <w:rsid w:val="00435E10"/>
    <w:rsid w:val="00435EDF"/>
    <w:rsid w:val="0043620E"/>
    <w:rsid w:val="004362B9"/>
    <w:rsid w:val="004364BD"/>
    <w:rsid w:val="004364FD"/>
    <w:rsid w:val="00436526"/>
    <w:rsid w:val="0043672C"/>
    <w:rsid w:val="00436894"/>
    <w:rsid w:val="00436A96"/>
    <w:rsid w:val="00436C15"/>
    <w:rsid w:val="00436E9D"/>
    <w:rsid w:val="00437012"/>
    <w:rsid w:val="00437203"/>
    <w:rsid w:val="0043727B"/>
    <w:rsid w:val="004374BF"/>
    <w:rsid w:val="0043752F"/>
    <w:rsid w:val="004378AB"/>
    <w:rsid w:val="00437B62"/>
    <w:rsid w:val="00437E55"/>
    <w:rsid w:val="0044014A"/>
    <w:rsid w:val="004402C5"/>
    <w:rsid w:val="00440429"/>
    <w:rsid w:val="00440593"/>
    <w:rsid w:val="00440699"/>
    <w:rsid w:val="00440C68"/>
    <w:rsid w:val="00440DC7"/>
    <w:rsid w:val="00440E7E"/>
    <w:rsid w:val="0044106E"/>
    <w:rsid w:val="00441165"/>
    <w:rsid w:val="00441F03"/>
    <w:rsid w:val="00441FA5"/>
    <w:rsid w:val="00441FC0"/>
    <w:rsid w:val="004420BF"/>
    <w:rsid w:val="00442447"/>
    <w:rsid w:val="004424C5"/>
    <w:rsid w:val="004425B3"/>
    <w:rsid w:val="0044264E"/>
    <w:rsid w:val="0044276F"/>
    <w:rsid w:val="00442ABF"/>
    <w:rsid w:val="00442C13"/>
    <w:rsid w:val="00442D77"/>
    <w:rsid w:val="00442FF2"/>
    <w:rsid w:val="00443515"/>
    <w:rsid w:val="0044368E"/>
    <w:rsid w:val="004438A7"/>
    <w:rsid w:val="00444167"/>
    <w:rsid w:val="004442C4"/>
    <w:rsid w:val="00444694"/>
    <w:rsid w:val="00444842"/>
    <w:rsid w:val="00444B36"/>
    <w:rsid w:val="00445258"/>
    <w:rsid w:val="00445427"/>
    <w:rsid w:val="0044550D"/>
    <w:rsid w:val="0044557A"/>
    <w:rsid w:val="0044562C"/>
    <w:rsid w:val="004456AA"/>
    <w:rsid w:val="0044575F"/>
    <w:rsid w:val="00445B86"/>
    <w:rsid w:val="00445B9B"/>
    <w:rsid w:val="00445E9B"/>
    <w:rsid w:val="00445F75"/>
    <w:rsid w:val="0044601E"/>
    <w:rsid w:val="00446063"/>
    <w:rsid w:val="0044656D"/>
    <w:rsid w:val="004465D6"/>
    <w:rsid w:val="00446B21"/>
    <w:rsid w:val="00446CEB"/>
    <w:rsid w:val="0044713B"/>
    <w:rsid w:val="004473F8"/>
    <w:rsid w:val="004474D9"/>
    <w:rsid w:val="004474EC"/>
    <w:rsid w:val="004475E8"/>
    <w:rsid w:val="004476F0"/>
    <w:rsid w:val="00447784"/>
    <w:rsid w:val="00447BDE"/>
    <w:rsid w:val="00447CB2"/>
    <w:rsid w:val="00447D01"/>
    <w:rsid w:val="00447E3B"/>
    <w:rsid w:val="00450030"/>
    <w:rsid w:val="0045039B"/>
    <w:rsid w:val="00450681"/>
    <w:rsid w:val="004507C3"/>
    <w:rsid w:val="00450D79"/>
    <w:rsid w:val="00450DDA"/>
    <w:rsid w:val="00451469"/>
    <w:rsid w:val="004516BD"/>
    <w:rsid w:val="004516D2"/>
    <w:rsid w:val="00451900"/>
    <w:rsid w:val="004519FC"/>
    <w:rsid w:val="00451A43"/>
    <w:rsid w:val="00451CFF"/>
    <w:rsid w:val="0045210D"/>
    <w:rsid w:val="00452133"/>
    <w:rsid w:val="00452138"/>
    <w:rsid w:val="004523E4"/>
    <w:rsid w:val="00452413"/>
    <w:rsid w:val="00452422"/>
    <w:rsid w:val="004525C2"/>
    <w:rsid w:val="00452930"/>
    <w:rsid w:val="00452C9F"/>
    <w:rsid w:val="00453249"/>
    <w:rsid w:val="004532C7"/>
    <w:rsid w:val="00453362"/>
    <w:rsid w:val="0045338E"/>
    <w:rsid w:val="0045360B"/>
    <w:rsid w:val="0045378B"/>
    <w:rsid w:val="00453B2C"/>
    <w:rsid w:val="00453C40"/>
    <w:rsid w:val="00453C85"/>
    <w:rsid w:val="00453D04"/>
    <w:rsid w:val="00453E2F"/>
    <w:rsid w:val="00453EFF"/>
    <w:rsid w:val="004541AE"/>
    <w:rsid w:val="004542D7"/>
    <w:rsid w:val="00454493"/>
    <w:rsid w:val="00454505"/>
    <w:rsid w:val="00454732"/>
    <w:rsid w:val="0045480B"/>
    <w:rsid w:val="004548A6"/>
    <w:rsid w:val="00454998"/>
    <w:rsid w:val="00454B5F"/>
    <w:rsid w:val="00454B83"/>
    <w:rsid w:val="00454C5D"/>
    <w:rsid w:val="00454CC3"/>
    <w:rsid w:val="00454F20"/>
    <w:rsid w:val="00455059"/>
    <w:rsid w:val="00455060"/>
    <w:rsid w:val="0045515B"/>
    <w:rsid w:val="00455A34"/>
    <w:rsid w:val="00455AA2"/>
    <w:rsid w:val="00455B9B"/>
    <w:rsid w:val="00455C88"/>
    <w:rsid w:val="00455E40"/>
    <w:rsid w:val="00456230"/>
    <w:rsid w:val="00456369"/>
    <w:rsid w:val="004564C6"/>
    <w:rsid w:val="00456775"/>
    <w:rsid w:val="004567C3"/>
    <w:rsid w:val="00456874"/>
    <w:rsid w:val="00456A34"/>
    <w:rsid w:val="00456FF8"/>
    <w:rsid w:val="004571A5"/>
    <w:rsid w:val="00457217"/>
    <w:rsid w:val="0045733E"/>
    <w:rsid w:val="004574E6"/>
    <w:rsid w:val="00457BBE"/>
    <w:rsid w:val="00457C94"/>
    <w:rsid w:val="00460214"/>
    <w:rsid w:val="004603C7"/>
    <w:rsid w:val="004606C4"/>
    <w:rsid w:val="00460B2B"/>
    <w:rsid w:val="00460C1B"/>
    <w:rsid w:val="0046104B"/>
    <w:rsid w:val="004610E4"/>
    <w:rsid w:val="00461A67"/>
    <w:rsid w:val="00461AA4"/>
    <w:rsid w:val="00461C29"/>
    <w:rsid w:val="00461C8F"/>
    <w:rsid w:val="00461D8A"/>
    <w:rsid w:val="004621D7"/>
    <w:rsid w:val="00462605"/>
    <w:rsid w:val="00462701"/>
    <w:rsid w:val="004628A5"/>
    <w:rsid w:val="00462C7D"/>
    <w:rsid w:val="00462EA8"/>
    <w:rsid w:val="00463279"/>
    <w:rsid w:val="00463449"/>
    <w:rsid w:val="004638A0"/>
    <w:rsid w:val="00463909"/>
    <w:rsid w:val="00463910"/>
    <w:rsid w:val="0046392B"/>
    <w:rsid w:val="00463EA8"/>
    <w:rsid w:val="0046407E"/>
    <w:rsid w:val="004640F4"/>
    <w:rsid w:val="0046420A"/>
    <w:rsid w:val="00464227"/>
    <w:rsid w:val="0046438A"/>
    <w:rsid w:val="00464573"/>
    <w:rsid w:val="00464698"/>
    <w:rsid w:val="00464844"/>
    <w:rsid w:val="004649C0"/>
    <w:rsid w:val="00464A0C"/>
    <w:rsid w:val="00464CB2"/>
    <w:rsid w:val="00464DFA"/>
    <w:rsid w:val="0046556B"/>
    <w:rsid w:val="00465952"/>
    <w:rsid w:val="00465BDC"/>
    <w:rsid w:val="00465DA7"/>
    <w:rsid w:val="00465E0F"/>
    <w:rsid w:val="00465ED3"/>
    <w:rsid w:val="004660A2"/>
    <w:rsid w:val="00466882"/>
    <w:rsid w:val="00466A17"/>
    <w:rsid w:val="00466CF3"/>
    <w:rsid w:val="00466E2A"/>
    <w:rsid w:val="00466EC1"/>
    <w:rsid w:val="00466F8C"/>
    <w:rsid w:val="004672DC"/>
    <w:rsid w:val="00467323"/>
    <w:rsid w:val="0046747F"/>
    <w:rsid w:val="004674C0"/>
    <w:rsid w:val="004676C1"/>
    <w:rsid w:val="00467A20"/>
    <w:rsid w:val="00467A77"/>
    <w:rsid w:val="00467D20"/>
    <w:rsid w:val="00467D29"/>
    <w:rsid w:val="004703D2"/>
    <w:rsid w:val="004705BB"/>
    <w:rsid w:val="00470884"/>
    <w:rsid w:val="004708D8"/>
    <w:rsid w:val="00470F40"/>
    <w:rsid w:val="0047106D"/>
    <w:rsid w:val="004711FF"/>
    <w:rsid w:val="004715D2"/>
    <w:rsid w:val="00471AE7"/>
    <w:rsid w:val="00471BBC"/>
    <w:rsid w:val="00471CF2"/>
    <w:rsid w:val="00471F93"/>
    <w:rsid w:val="00472251"/>
    <w:rsid w:val="00472477"/>
    <w:rsid w:val="00472ADF"/>
    <w:rsid w:val="00472E9C"/>
    <w:rsid w:val="00472EBD"/>
    <w:rsid w:val="00473060"/>
    <w:rsid w:val="0047310A"/>
    <w:rsid w:val="004738E0"/>
    <w:rsid w:val="00473A52"/>
    <w:rsid w:val="00473A54"/>
    <w:rsid w:val="00473B88"/>
    <w:rsid w:val="00473CA1"/>
    <w:rsid w:val="00473F88"/>
    <w:rsid w:val="00474554"/>
    <w:rsid w:val="0047457C"/>
    <w:rsid w:val="00474813"/>
    <w:rsid w:val="004748A3"/>
    <w:rsid w:val="004748D5"/>
    <w:rsid w:val="00474AE8"/>
    <w:rsid w:val="00474C3F"/>
    <w:rsid w:val="00474E03"/>
    <w:rsid w:val="00474EDE"/>
    <w:rsid w:val="00475083"/>
    <w:rsid w:val="00475181"/>
    <w:rsid w:val="004751C3"/>
    <w:rsid w:val="00475385"/>
    <w:rsid w:val="004753C3"/>
    <w:rsid w:val="004754F6"/>
    <w:rsid w:val="00475567"/>
    <w:rsid w:val="0047560D"/>
    <w:rsid w:val="004759FD"/>
    <w:rsid w:val="00475AA7"/>
    <w:rsid w:val="00475BB2"/>
    <w:rsid w:val="00475E64"/>
    <w:rsid w:val="00475FD9"/>
    <w:rsid w:val="0047605E"/>
    <w:rsid w:val="00476088"/>
    <w:rsid w:val="004764B9"/>
    <w:rsid w:val="004767D0"/>
    <w:rsid w:val="00476BB5"/>
    <w:rsid w:val="00477000"/>
    <w:rsid w:val="0047700F"/>
    <w:rsid w:val="00477070"/>
    <w:rsid w:val="004774A9"/>
    <w:rsid w:val="0047757C"/>
    <w:rsid w:val="004776D0"/>
    <w:rsid w:val="0047780C"/>
    <w:rsid w:val="00477C8B"/>
    <w:rsid w:val="00477C9C"/>
    <w:rsid w:val="00477D0C"/>
    <w:rsid w:val="00477DBE"/>
    <w:rsid w:val="00477FC1"/>
    <w:rsid w:val="00477FE6"/>
    <w:rsid w:val="004806A6"/>
    <w:rsid w:val="004807C7"/>
    <w:rsid w:val="00480D98"/>
    <w:rsid w:val="00481024"/>
    <w:rsid w:val="00481161"/>
    <w:rsid w:val="00481314"/>
    <w:rsid w:val="004813FA"/>
    <w:rsid w:val="0048142E"/>
    <w:rsid w:val="00481627"/>
    <w:rsid w:val="00481690"/>
    <w:rsid w:val="00481699"/>
    <w:rsid w:val="00481832"/>
    <w:rsid w:val="00481882"/>
    <w:rsid w:val="00481D6C"/>
    <w:rsid w:val="00481E97"/>
    <w:rsid w:val="00481EAD"/>
    <w:rsid w:val="00481EDF"/>
    <w:rsid w:val="00482816"/>
    <w:rsid w:val="0048287E"/>
    <w:rsid w:val="00482BA7"/>
    <w:rsid w:val="00482D54"/>
    <w:rsid w:val="00482FD5"/>
    <w:rsid w:val="00482FFC"/>
    <w:rsid w:val="00483644"/>
    <w:rsid w:val="00483D84"/>
    <w:rsid w:val="004842FF"/>
    <w:rsid w:val="004845E1"/>
    <w:rsid w:val="00484A08"/>
    <w:rsid w:val="00484A0B"/>
    <w:rsid w:val="00484A31"/>
    <w:rsid w:val="00484A4D"/>
    <w:rsid w:val="00484E9B"/>
    <w:rsid w:val="00485197"/>
    <w:rsid w:val="00485425"/>
    <w:rsid w:val="00485433"/>
    <w:rsid w:val="00485465"/>
    <w:rsid w:val="00485942"/>
    <w:rsid w:val="00485CCE"/>
    <w:rsid w:val="00485CFA"/>
    <w:rsid w:val="00485D31"/>
    <w:rsid w:val="00485F1A"/>
    <w:rsid w:val="0048607A"/>
    <w:rsid w:val="004861D9"/>
    <w:rsid w:val="00486340"/>
    <w:rsid w:val="004863B3"/>
    <w:rsid w:val="00486402"/>
    <w:rsid w:val="00486430"/>
    <w:rsid w:val="00486746"/>
    <w:rsid w:val="00486B93"/>
    <w:rsid w:val="00486BE4"/>
    <w:rsid w:val="00486BEB"/>
    <w:rsid w:val="00486CF8"/>
    <w:rsid w:val="00487072"/>
    <w:rsid w:val="004872CE"/>
    <w:rsid w:val="00487886"/>
    <w:rsid w:val="00487D0A"/>
    <w:rsid w:val="00490134"/>
    <w:rsid w:val="004902BB"/>
    <w:rsid w:val="0049036E"/>
    <w:rsid w:val="00490392"/>
    <w:rsid w:val="004906A7"/>
    <w:rsid w:val="0049075F"/>
    <w:rsid w:val="0049082B"/>
    <w:rsid w:val="00490895"/>
    <w:rsid w:val="00490BCA"/>
    <w:rsid w:val="00490D47"/>
    <w:rsid w:val="00490D90"/>
    <w:rsid w:val="00490DEE"/>
    <w:rsid w:val="00490E88"/>
    <w:rsid w:val="00490FBA"/>
    <w:rsid w:val="0049117A"/>
    <w:rsid w:val="00491336"/>
    <w:rsid w:val="00491442"/>
    <w:rsid w:val="00491528"/>
    <w:rsid w:val="0049157F"/>
    <w:rsid w:val="004917E2"/>
    <w:rsid w:val="00491878"/>
    <w:rsid w:val="00491D88"/>
    <w:rsid w:val="00491DFB"/>
    <w:rsid w:val="00492474"/>
    <w:rsid w:val="004924EA"/>
    <w:rsid w:val="004925DF"/>
    <w:rsid w:val="00492A8E"/>
    <w:rsid w:val="00492BD0"/>
    <w:rsid w:val="00492F9A"/>
    <w:rsid w:val="004930BB"/>
    <w:rsid w:val="00493296"/>
    <w:rsid w:val="004935FD"/>
    <w:rsid w:val="00493699"/>
    <w:rsid w:val="004937CB"/>
    <w:rsid w:val="00493876"/>
    <w:rsid w:val="00493CE7"/>
    <w:rsid w:val="00493D48"/>
    <w:rsid w:val="00494506"/>
    <w:rsid w:val="004945B9"/>
    <w:rsid w:val="004947D9"/>
    <w:rsid w:val="0049488A"/>
    <w:rsid w:val="004948A8"/>
    <w:rsid w:val="00494D16"/>
    <w:rsid w:val="00494EE4"/>
    <w:rsid w:val="0049508B"/>
    <w:rsid w:val="0049535C"/>
    <w:rsid w:val="00495403"/>
    <w:rsid w:val="004955FF"/>
    <w:rsid w:val="004958E5"/>
    <w:rsid w:val="00495AEC"/>
    <w:rsid w:val="00495E27"/>
    <w:rsid w:val="00495F63"/>
    <w:rsid w:val="0049693D"/>
    <w:rsid w:val="00496A90"/>
    <w:rsid w:val="00496D58"/>
    <w:rsid w:val="00496F37"/>
    <w:rsid w:val="00497316"/>
    <w:rsid w:val="00497353"/>
    <w:rsid w:val="0049765E"/>
    <w:rsid w:val="00497747"/>
    <w:rsid w:val="004977D2"/>
    <w:rsid w:val="004978E6"/>
    <w:rsid w:val="00497A11"/>
    <w:rsid w:val="00497C75"/>
    <w:rsid w:val="00497CEF"/>
    <w:rsid w:val="00497F0C"/>
    <w:rsid w:val="004A001D"/>
    <w:rsid w:val="004A087B"/>
    <w:rsid w:val="004A0AE6"/>
    <w:rsid w:val="004A0B69"/>
    <w:rsid w:val="004A0F47"/>
    <w:rsid w:val="004A1062"/>
    <w:rsid w:val="004A127D"/>
    <w:rsid w:val="004A19AA"/>
    <w:rsid w:val="004A19C5"/>
    <w:rsid w:val="004A19CC"/>
    <w:rsid w:val="004A1B79"/>
    <w:rsid w:val="004A1FAD"/>
    <w:rsid w:val="004A201C"/>
    <w:rsid w:val="004A2043"/>
    <w:rsid w:val="004A25C7"/>
    <w:rsid w:val="004A266C"/>
    <w:rsid w:val="004A26E1"/>
    <w:rsid w:val="004A2A3C"/>
    <w:rsid w:val="004A2A56"/>
    <w:rsid w:val="004A2AC3"/>
    <w:rsid w:val="004A2B56"/>
    <w:rsid w:val="004A2BBD"/>
    <w:rsid w:val="004A2EAF"/>
    <w:rsid w:val="004A2F3C"/>
    <w:rsid w:val="004A3005"/>
    <w:rsid w:val="004A300B"/>
    <w:rsid w:val="004A3017"/>
    <w:rsid w:val="004A3140"/>
    <w:rsid w:val="004A3241"/>
    <w:rsid w:val="004A3281"/>
    <w:rsid w:val="004A33B9"/>
    <w:rsid w:val="004A33E0"/>
    <w:rsid w:val="004A3412"/>
    <w:rsid w:val="004A3645"/>
    <w:rsid w:val="004A3858"/>
    <w:rsid w:val="004A3873"/>
    <w:rsid w:val="004A39EF"/>
    <w:rsid w:val="004A3D87"/>
    <w:rsid w:val="004A3E79"/>
    <w:rsid w:val="004A3F2D"/>
    <w:rsid w:val="004A41F3"/>
    <w:rsid w:val="004A42B0"/>
    <w:rsid w:val="004A446B"/>
    <w:rsid w:val="004A44C3"/>
    <w:rsid w:val="004A47E7"/>
    <w:rsid w:val="004A4A56"/>
    <w:rsid w:val="004A4ACB"/>
    <w:rsid w:val="004A4BAA"/>
    <w:rsid w:val="004A4CB3"/>
    <w:rsid w:val="004A4DBD"/>
    <w:rsid w:val="004A575D"/>
    <w:rsid w:val="004A5C26"/>
    <w:rsid w:val="004A5CE9"/>
    <w:rsid w:val="004A62BA"/>
    <w:rsid w:val="004A63E8"/>
    <w:rsid w:val="004A6504"/>
    <w:rsid w:val="004A6640"/>
    <w:rsid w:val="004A67BD"/>
    <w:rsid w:val="004A6AC3"/>
    <w:rsid w:val="004A6F5E"/>
    <w:rsid w:val="004A73AC"/>
    <w:rsid w:val="004A776B"/>
    <w:rsid w:val="004A779A"/>
    <w:rsid w:val="004A7850"/>
    <w:rsid w:val="004A7925"/>
    <w:rsid w:val="004A7AE2"/>
    <w:rsid w:val="004A7B4B"/>
    <w:rsid w:val="004A7CA4"/>
    <w:rsid w:val="004A7CB5"/>
    <w:rsid w:val="004A7E8E"/>
    <w:rsid w:val="004A7FC5"/>
    <w:rsid w:val="004B050D"/>
    <w:rsid w:val="004B0540"/>
    <w:rsid w:val="004B0613"/>
    <w:rsid w:val="004B071D"/>
    <w:rsid w:val="004B0994"/>
    <w:rsid w:val="004B0E5C"/>
    <w:rsid w:val="004B1266"/>
    <w:rsid w:val="004B12F1"/>
    <w:rsid w:val="004B1462"/>
    <w:rsid w:val="004B146E"/>
    <w:rsid w:val="004B1877"/>
    <w:rsid w:val="004B19DA"/>
    <w:rsid w:val="004B1E11"/>
    <w:rsid w:val="004B2048"/>
    <w:rsid w:val="004B211E"/>
    <w:rsid w:val="004B215C"/>
    <w:rsid w:val="004B23B3"/>
    <w:rsid w:val="004B250D"/>
    <w:rsid w:val="004B25A5"/>
    <w:rsid w:val="004B261E"/>
    <w:rsid w:val="004B2902"/>
    <w:rsid w:val="004B2A85"/>
    <w:rsid w:val="004B2CB4"/>
    <w:rsid w:val="004B2D58"/>
    <w:rsid w:val="004B2D86"/>
    <w:rsid w:val="004B2DBE"/>
    <w:rsid w:val="004B30B1"/>
    <w:rsid w:val="004B30E2"/>
    <w:rsid w:val="004B3250"/>
    <w:rsid w:val="004B3301"/>
    <w:rsid w:val="004B3340"/>
    <w:rsid w:val="004B3550"/>
    <w:rsid w:val="004B3831"/>
    <w:rsid w:val="004B3A4F"/>
    <w:rsid w:val="004B3BE7"/>
    <w:rsid w:val="004B3CC1"/>
    <w:rsid w:val="004B3CC8"/>
    <w:rsid w:val="004B3F74"/>
    <w:rsid w:val="004B4054"/>
    <w:rsid w:val="004B417D"/>
    <w:rsid w:val="004B41C6"/>
    <w:rsid w:val="004B4758"/>
    <w:rsid w:val="004B4792"/>
    <w:rsid w:val="004B49A6"/>
    <w:rsid w:val="004B4BA3"/>
    <w:rsid w:val="004B4BCD"/>
    <w:rsid w:val="004B4D7E"/>
    <w:rsid w:val="004B4D94"/>
    <w:rsid w:val="004B5117"/>
    <w:rsid w:val="004B51FB"/>
    <w:rsid w:val="004B54CB"/>
    <w:rsid w:val="004B5662"/>
    <w:rsid w:val="004B596B"/>
    <w:rsid w:val="004B5BDA"/>
    <w:rsid w:val="004B634D"/>
    <w:rsid w:val="004B6510"/>
    <w:rsid w:val="004B6515"/>
    <w:rsid w:val="004B65EC"/>
    <w:rsid w:val="004B6836"/>
    <w:rsid w:val="004B694E"/>
    <w:rsid w:val="004B6C7B"/>
    <w:rsid w:val="004B76B4"/>
    <w:rsid w:val="004B79D6"/>
    <w:rsid w:val="004B7F2A"/>
    <w:rsid w:val="004C0058"/>
    <w:rsid w:val="004C0103"/>
    <w:rsid w:val="004C01A3"/>
    <w:rsid w:val="004C02D6"/>
    <w:rsid w:val="004C0314"/>
    <w:rsid w:val="004C04D7"/>
    <w:rsid w:val="004C05BF"/>
    <w:rsid w:val="004C09E2"/>
    <w:rsid w:val="004C0A0B"/>
    <w:rsid w:val="004C0A3A"/>
    <w:rsid w:val="004C0AC1"/>
    <w:rsid w:val="004C0C08"/>
    <w:rsid w:val="004C0DAB"/>
    <w:rsid w:val="004C0F39"/>
    <w:rsid w:val="004C0FCD"/>
    <w:rsid w:val="004C133B"/>
    <w:rsid w:val="004C1600"/>
    <w:rsid w:val="004C17F1"/>
    <w:rsid w:val="004C1BA2"/>
    <w:rsid w:val="004C1CE4"/>
    <w:rsid w:val="004C2240"/>
    <w:rsid w:val="004C2917"/>
    <w:rsid w:val="004C2A21"/>
    <w:rsid w:val="004C2C78"/>
    <w:rsid w:val="004C2D1B"/>
    <w:rsid w:val="004C2E47"/>
    <w:rsid w:val="004C2FDE"/>
    <w:rsid w:val="004C36C6"/>
    <w:rsid w:val="004C3A35"/>
    <w:rsid w:val="004C3BEF"/>
    <w:rsid w:val="004C3D1C"/>
    <w:rsid w:val="004C3DE8"/>
    <w:rsid w:val="004C3DF1"/>
    <w:rsid w:val="004C4472"/>
    <w:rsid w:val="004C457D"/>
    <w:rsid w:val="004C4704"/>
    <w:rsid w:val="004C47AC"/>
    <w:rsid w:val="004C4915"/>
    <w:rsid w:val="004C4B2B"/>
    <w:rsid w:val="004C4C4F"/>
    <w:rsid w:val="004C4C5D"/>
    <w:rsid w:val="004C5237"/>
    <w:rsid w:val="004C5262"/>
    <w:rsid w:val="004C527B"/>
    <w:rsid w:val="004C5697"/>
    <w:rsid w:val="004C59A1"/>
    <w:rsid w:val="004C5DB6"/>
    <w:rsid w:val="004C5EA2"/>
    <w:rsid w:val="004C5FB0"/>
    <w:rsid w:val="004C6643"/>
    <w:rsid w:val="004C6788"/>
    <w:rsid w:val="004C6999"/>
    <w:rsid w:val="004C6A5F"/>
    <w:rsid w:val="004C6B08"/>
    <w:rsid w:val="004C6EF5"/>
    <w:rsid w:val="004C7278"/>
    <w:rsid w:val="004C7451"/>
    <w:rsid w:val="004C7457"/>
    <w:rsid w:val="004C7547"/>
    <w:rsid w:val="004C7651"/>
    <w:rsid w:val="004C7669"/>
    <w:rsid w:val="004C76D4"/>
    <w:rsid w:val="004C787A"/>
    <w:rsid w:val="004C78E1"/>
    <w:rsid w:val="004C7BD9"/>
    <w:rsid w:val="004D00B1"/>
    <w:rsid w:val="004D0367"/>
    <w:rsid w:val="004D03CC"/>
    <w:rsid w:val="004D03DD"/>
    <w:rsid w:val="004D04BD"/>
    <w:rsid w:val="004D0890"/>
    <w:rsid w:val="004D08EC"/>
    <w:rsid w:val="004D0AD2"/>
    <w:rsid w:val="004D0B19"/>
    <w:rsid w:val="004D1471"/>
    <w:rsid w:val="004D14D4"/>
    <w:rsid w:val="004D15C5"/>
    <w:rsid w:val="004D165C"/>
    <w:rsid w:val="004D17C3"/>
    <w:rsid w:val="004D190E"/>
    <w:rsid w:val="004D2097"/>
    <w:rsid w:val="004D224E"/>
    <w:rsid w:val="004D23DF"/>
    <w:rsid w:val="004D25EE"/>
    <w:rsid w:val="004D2A3F"/>
    <w:rsid w:val="004D2B5B"/>
    <w:rsid w:val="004D2BCC"/>
    <w:rsid w:val="004D2E36"/>
    <w:rsid w:val="004D2E3A"/>
    <w:rsid w:val="004D2F3D"/>
    <w:rsid w:val="004D3162"/>
    <w:rsid w:val="004D319D"/>
    <w:rsid w:val="004D31AE"/>
    <w:rsid w:val="004D31E7"/>
    <w:rsid w:val="004D320B"/>
    <w:rsid w:val="004D32E3"/>
    <w:rsid w:val="004D3370"/>
    <w:rsid w:val="004D3718"/>
    <w:rsid w:val="004D3745"/>
    <w:rsid w:val="004D3788"/>
    <w:rsid w:val="004D38CF"/>
    <w:rsid w:val="004D46E3"/>
    <w:rsid w:val="004D4830"/>
    <w:rsid w:val="004D4A6A"/>
    <w:rsid w:val="004D4FBC"/>
    <w:rsid w:val="004D5039"/>
    <w:rsid w:val="004D5509"/>
    <w:rsid w:val="004D5937"/>
    <w:rsid w:val="004D5B4B"/>
    <w:rsid w:val="004D5DA5"/>
    <w:rsid w:val="004D5E39"/>
    <w:rsid w:val="004D5F6D"/>
    <w:rsid w:val="004D612D"/>
    <w:rsid w:val="004D61F6"/>
    <w:rsid w:val="004D6290"/>
    <w:rsid w:val="004D6709"/>
    <w:rsid w:val="004D692D"/>
    <w:rsid w:val="004D6D08"/>
    <w:rsid w:val="004D6EA3"/>
    <w:rsid w:val="004D6F95"/>
    <w:rsid w:val="004D7170"/>
    <w:rsid w:val="004D7893"/>
    <w:rsid w:val="004D7A37"/>
    <w:rsid w:val="004D7B05"/>
    <w:rsid w:val="004E0145"/>
    <w:rsid w:val="004E02AC"/>
    <w:rsid w:val="004E0452"/>
    <w:rsid w:val="004E0483"/>
    <w:rsid w:val="004E056E"/>
    <w:rsid w:val="004E0656"/>
    <w:rsid w:val="004E0B8A"/>
    <w:rsid w:val="004E0D39"/>
    <w:rsid w:val="004E0F4B"/>
    <w:rsid w:val="004E10D3"/>
    <w:rsid w:val="004E11E0"/>
    <w:rsid w:val="004E122D"/>
    <w:rsid w:val="004E1480"/>
    <w:rsid w:val="004E14F9"/>
    <w:rsid w:val="004E1526"/>
    <w:rsid w:val="004E18C1"/>
    <w:rsid w:val="004E1B06"/>
    <w:rsid w:val="004E1CB4"/>
    <w:rsid w:val="004E1D52"/>
    <w:rsid w:val="004E1DE3"/>
    <w:rsid w:val="004E1F6A"/>
    <w:rsid w:val="004E1F9E"/>
    <w:rsid w:val="004E215C"/>
    <w:rsid w:val="004E228D"/>
    <w:rsid w:val="004E24D8"/>
    <w:rsid w:val="004E2910"/>
    <w:rsid w:val="004E2BA7"/>
    <w:rsid w:val="004E2D70"/>
    <w:rsid w:val="004E2E9B"/>
    <w:rsid w:val="004E2EC0"/>
    <w:rsid w:val="004E304F"/>
    <w:rsid w:val="004E315F"/>
    <w:rsid w:val="004E33EE"/>
    <w:rsid w:val="004E357A"/>
    <w:rsid w:val="004E3967"/>
    <w:rsid w:val="004E3992"/>
    <w:rsid w:val="004E39EE"/>
    <w:rsid w:val="004E3A9A"/>
    <w:rsid w:val="004E3BB8"/>
    <w:rsid w:val="004E405B"/>
    <w:rsid w:val="004E4068"/>
    <w:rsid w:val="004E417F"/>
    <w:rsid w:val="004E44E0"/>
    <w:rsid w:val="004E46D6"/>
    <w:rsid w:val="004E4968"/>
    <w:rsid w:val="004E4A4C"/>
    <w:rsid w:val="004E4AC4"/>
    <w:rsid w:val="004E4B77"/>
    <w:rsid w:val="004E4C92"/>
    <w:rsid w:val="004E4CFF"/>
    <w:rsid w:val="004E53AF"/>
    <w:rsid w:val="004E5435"/>
    <w:rsid w:val="004E57D3"/>
    <w:rsid w:val="004E5822"/>
    <w:rsid w:val="004E5C57"/>
    <w:rsid w:val="004E5D60"/>
    <w:rsid w:val="004E6073"/>
    <w:rsid w:val="004E60CE"/>
    <w:rsid w:val="004E6262"/>
    <w:rsid w:val="004E647A"/>
    <w:rsid w:val="004E6542"/>
    <w:rsid w:val="004E6556"/>
    <w:rsid w:val="004E68F0"/>
    <w:rsid w:val="004E6939"/>
    <w:rsid w:val="004E725C"/>
    <w:rsid w:val="004E7285"/>
    <w:rsid w:val="004E72D0"/>
    <w:rsid w:val="004E7317"/>
    <w:rsid w:val="004E7735"/>
    <w:rsid w:val="004E7860"/>
    <w:rsid w:val="004E78D4"/>
    <w:rsid w:val="004E798C"/>
    <w:rsid w:val="004E7A41"/>
    <w:rsid w:val="004E7C92"/>
    <w:rsid w:val="004F0314"/>
    <w:rsid w:val="004F032A"/>
    <w:rsid w:val="004F0606"/>
    <w:rsid w:val="004F080F"/>
    <w:rsid w:val="004F0AB1"/>
    <w:rsid w:val="004F0DFF"/>
    <w:rsid w:val="004F0F20"/>
    <w:rsid w:val="004F1025"/>
    <w:rsid w:val="004F1198"/>
    <w:rsid w:val="004F16C1"/>
    <w:rsid w:val="004F17AC"/>
    <w:rsid w:val="004F1A5B"/>
    <w:rsid w:val="004F1CC7"/>
    <w:rsid w:val="004F1DDD"/>
    <w:rsid w:val="004F1EC0"/>
    <w:rsid w:val="004F1FAC"/>
    <w:rsid w:val="004F20A9"/>
    <w:rsid w:val="004F25BF"/>
    <w:rsid w:val="004F28B5"/>
    <w:rsid w:val="004F2A40"/>
    <w:rsid w:val="004F2C0F"/>
    <w:rsid w:val="004F37B7"/>
    <w:rsid w:val="004F4060"/>
    <w:rsid w:val="004F431F"/>
    <w:rsid w:val="004F4371"/>
    <w:rsid w:val="004F4629"/>
    <w:rsid w:val="004F4748"/>
    <w:rsid w:val="004F4861"/>
    <w:rsid w:val="004F4970"/>
    <w:rsid w:val="004F4BB0"/>
    <w:rsid w:val="004F4E2E"/>
    <w:rsid w:val="004F4E49"/>
    <w:rsid w:val="004F4F9D"/>
    <w:rsid w:val="004F4FB6"/>
    <w:rsid w:val="004F52C0"/>
    <w:rsid w:val="004F558C"/>
    <w:rsid w:val="004F5994"/>
    <w:rsid w:val="004F5D48"/>
    <w:rsid w:val="004F60AD"/>
    <w:rsid w:val="004F61AB"/>
    <w:rsid w:val="004F6242"/>
    <w:rsid w:val="004F64C3"/>
    <w:rsid w:val="004F68BB"/>
    <w:rsid w:val="004F6B65"/>
    <w:rsid w:val="004F6C41"/>
    <w:rsid w:val="004F6DAC"/>
    <w:rsid w:val="004F6F09"/>
    <w:rsid w:val="004F706C"/>
    <w:rsid w:val="004F7122"/>
    <w:rsid w:val="004F71EB"/>
    <w:rsid w:val="004F7392"/>
    <w:rsid w:val="004F7721"/>
    <w:rsid w:val="004F7737"/>
    <w:rsid w:val="004F7B53"/>
    <w:rsid w:val="004F7DF5"/>
    <w:rsid w:val="004F7FD7"/>
    <w:rsid w:val="0050014D"/>
    <w:rsid w:val="0050040F"/>
    <w:rsid w:val="005004E0"/>
    <w:rsid w:val="005005AC"/>
    <w:rsid w:val="005005C1"/>
    <w:rsid w:val="0050066D"/>
    <w:rsid w:val="0050069D"/>
    <w:rsid w:val="00500733"/>
    <w:rsid w:val="0050078A"/>
    <w:rsid w:val="005007F4"/>
    <w:rsid w:val="00500A6B"/>
    <w:rsid w:val="00500A75"/>
    <w:rsid w:val="00500D64"/>
    <w:rsid w:val="005011BB"/>
    <w:rsid w:val="0050145B"/>
    <w:rsid w:val="005014EB"/>
    <w:rsid w:val="0050174B"/>
    <w:rsid w:val="005018C5"/>
    <w:rsid w:val="00501CCD"/>
    <w:rsid w:val="00501E56"/>
    <w:rsid w:val="00501EB6"/>
    <w:rsid w:val="00501F09"/>
    <w:rsid w:val="0050227A"/>
    <w:rsid w:val="00502338"/>
    <w:rsid w:val="005031BF"/>
    <w:rsid w:val="005036F1"/>
    <w:rsid w:val="00503793"/>
    <w:rsid w:val="005038E7"/>
    <w:rsid w:val="00503AE3"/>
    <w:rsid w:val="00503D9C"/>
    <w:rsid w:val="00504232"/>
    <w:rsid w:val="0050482D"/>
    <w:rsid w:val="00504B2A"/>
    <w:rsid w:val="00504F71"/>
    <w:rsid w:val="005050CC"/>
    <w:rsid w:val="00505349"/>
    <w:rsid w:val="00505804"/>
    <w:rsid w:val="005059BA"/>
    <w:rsid w:val="005059C3"/>
    <w:rsid w:val="00505ADA"/>
    <w:rsid w:val="00506041"/>
    <w:rsid w:val="005060D1"/>
    <w:rsid w:val="00506331"/>
    <w:rsid w:val="005063AF"/>
    <w:rsid w:val="0050642A"/>
    <w:rsid w:val="00506781"/>
    <w:rsid w:val="00506811"/>
    <w:rsid w:val="00506885"/>
    <w:rsid w:val="00506AE7"/>
    <w:rsid w:val="00506D61"/>
    <w:rsid w:val="00506E6E"/>
    <w:rsid w:val="00506EB2"/>
    <w:rsid w:val="00506FD0"/>
    <w:rsid w:val="00506FD5"/>
    <w:rsid w:val="00507520"/>
    <w:rsid w:val="00507709"/>
    <w:rsid w:val="005077D7"/>
    <w:rsid w:val="00507AB8"/>
    <w:rsid w:val="00507CE6"/>
    <w:rsid w:val="00507DBF"/>
    <w:rsid w:val="00507EA7"/>
    <w:rsid w:val="00507FBD"/>
    <w:rsid w:val="005100A9"/>
    <w:rsid w:val="005103DF"/>
    <w:rsid w:val="005103EF"/>
    <w:rsid w:val="00510449"/>
    <w:rsid w:val="005106BE"/>
    <w:rsid w:val="00510916"/>
    <w:rsid w:val="00510B2B"/>
    <w:rsid w:val="00510C71"/>
    <w:rsid w:val="005111D2"/>
    <w:rsid w:val="00511203"/>
    <w:rsid w:val="00511333"/>
    <w:rsid w:val="00511A0C"/>
    <w:rsid w:val="00511BE8"/>
    <w:rsid w:val="00511D20"/>
    <w:rsid w:val="00512413"/>
    <w:rsid w:val="005125A5"/>
    <w:rsid w:val="00512620"/>
    <w:rsid w:val="00512A3C"/>
    <w:rsid w:val="00512B19"/>
    <w:rsid w:val="00512B22"/>
    <w:rsid w:val="00512D97"/>
    <w:rsid w:val="00512E27"/>
    <w:rsid w:val="00513157"/>
    <w:rsid w:val="0051316D"/>
    <w:rsid w:val="0051349B"/>
    <w:rsid w:val="00513628"/>
    <w:rsid w:val="0051368C"/>
    <w:rsid w:val="0051386A"/>
    <w:rsid w:val="00513949"/>
    <w:rsid w:val="00513ABF"/>
    <w:rsid w:val="00513BBB"/>
    <w:rsid w:val="00513C51"/>
    <w:rsid w:val="00513C6A"/>
    <w:rsid w:val="00513E6D"/>
    <w:rsid w:val="005140E1"/>
    <w:rsid w:val="0051434E"/>
    <w:rsid w:val="00514358"/>
    <w:rsid w:val="00514421"/>
    <w:rsid w:val="00514501"/>
    <w:rsid w:val="0051452D"/>
    <w:rsid w:val="00514978"/>
    <w:rsid w:val="00514BE0"/>
    <w:rsid w:val="00514C4C"/>
    <w:rsid w:val="00514DA7"/>
    <w:rsid w:val="00514E1F"/>
    <w:rsid w:val="00514E50"/>
    <w:rsid w:val="0051507C"/>
    <w:rsid w:val="0051559C"/>
    <w:rsid w:val="005157A9"/>
    <w:rsid w:val="005157E8"/>
    <w:rsid w:val="00515A9C"/>
    <w:rsid w:val="00516360"/>
    <w:rsid w:val="00516693"/>
    <w:rsid w:val="0051687C"/>
    <w:rsid w:val="005169E1"/>
    <w:rsid w:val="00516AA0"/>
    <w:rsid w:val="00516CDB"/>
    <w:rsid w:val="00516D18"/>
    <w:rsid w:val="00516D2A"/>
    <w:rsid w:val="005170B7"/>
    <w:rsid w:val="00517117"/>
    <w:rsid w:val="005173A0"/>
    <w:rsid w:val="0051749C"/>
    <w:rsid w:val="00517563"/>
    <w:rsid w:val="005176AD"/>
    <w:rsid w:val="00517731"/>
    <w:rsid w:val="005177E7"/>
    <w:rsid w:val="00517AB2"/>
    <w:rsid w:val="00517D2B"/>
    <w:rsid w:val="00520009"/>
    <w:rsid w:val="005202BF"/>
    <w:rsid w:val="0052034A"/>
    <w:rsid w:val="005203ED"/>
    <w:rsid w:val="005207D2"/>
    <w:rsid w:val="00520974"/>
    <w:rsid w:val="005209B7"/>
    <w:rsid w:val="005209C6"/>
    <w:rsid w:val="00520EF6"/>
    <w:rsid w:val="00521393"/>
    <w:rsid w:val="005215AA"/>
    <w:rsid w:val="00521608"/>
    <w:rsid w:val="00521CAC"/>
    <w:rsid w:val="00522214"/>
    <w:rsid w:val="0052240A"/>
    <w:rsid w:val="0052279A"/>
    <w:rsid w:val="005227AE"/>
    <w:rsid w:val="00522837"/>
    <w:rsid w:val="0052288B"/>
    <w:rsid w:val="005228B6"/>
    <w:rsid w:val="00522A37"/>
    <w:rsid w:val="00522D7B"/>
    <w:rsid w:val="00522FB1"/>
    <w:rsid w:val="0052300C"/>
    <w:rsid w:val="00523661"/>
    <w:rsid w:val="00523907"/>
    <w:rsid w:val="00523DB7"/>
    <w:rsid w:val="00523E47"/>
    <w:rsid w:val="00523E60"/>
    <w:rsid w:val="005243EE"/>
    <w:rsid w:val="005244AA"/>
    <w:rsid w:val="005244CE"/>
    <w:rsid w:val="005244D6"/>
    <w:rsid w:val="00524712"/>
    <w:rsid w:val="00524735"/>
    <w:rsid w:val="00524761"/>
    <w:rsid w:val="00524914"/>
    <w:rsid w:val="00524AA8"/>
    <w:rsid w:val="00524B6B"/>
    <w:rsid w:val="00524C90"/>
    <w:rsid w:val="00524E48"/>
    <w:rsid w:val="00525280"/>
    <w:rsid w:val="005256A5"/>
    <w:rsid w:val="005256D0"/>
    <w:rsid w:val="005257AB"/>
    <w:rsid w:val="00525A39"/>
    <w:rsid w:val="00525B48"/>
    <w:rsid w:val="00525B86"/>
    <w:rsid w:val="00525E6E"/>
    <w:rsid w:val="00526060"/>
    <w:rsid w:val="0052655E"/>
    <w:rsid w:val="00526570"/>
    <w:rsid w:val="00526BA5"/>
    <w:rsid w:val="00526D32"/>
    <w:rsid w:val="00526E6F"/>
    <w:rsid w:val="00526FA1"/>
    <w:rsid w:val="0052752E"/>
    <w:rsid w:val="00527C56"/>
    <w:rsid w:val="00527D64"/>
    <w:rsid w:val="00527ECE"/>
    <w:rsid w:val="00527F7A"/>
    <w:rsid w:val="0053025E"/>
    <w:rsid w:val="0053039B"/>
    <w:rsid w:val="005305DE"/>
    <w:rsid w:val="005306A9"/>
    <w:rsid w:val="0053076F"/>
    <w:rsid w:val="00530868"/>
    <w:rsid w:val="00530B8B"/>
    <w:rsid w:val="00530C2D"/>
    <w:rsid w:val="00530D36"/>
    <w:rsid w:val="00530F9E"/>
    <w:rsid w:val="00530FDD"/>
    <w:rsid w:val="0053101E"/>
    <w:rsid w:val="005312A6"/>
    <w:rsid w:val="005312A9"/>
    <w:rsid w:val="005316CD"/>
    <w:rsid w:val="0053175E"/>
    <w:rsid w:val="005318CD"/>
    <w:rsid w:val="00531C12"/>
    <w:rsid w:val="00531C97"/>
    <w:rsid w:val="00531D2B"/>
    <w:rsid w:val="005320FF"/>
    <w:rsid w:val="00532234"/>
    <w:rsid w:val="005324F1"/>
    <w:rsid w:val="0053279F"/>
    <w:rsid w:val="005328D1"/>
    <w:rsid w:val="00532B07"/>
    <w:rsid w:val="00532B18"/>
    <w:rsid w:val="00532B45"/>
    <w:rsid w:val="00532D53"/>
    <w:rsid w:val="00532F0E"/>
    <w:rsid w:val="0053312B"/>
    <w:rsid w:val="00533330"/>
    <w:rsid w:val="00533643"/>
    <w:rsid w:val="00533AA4"/>
    <w:rsid w:val="00533D52"/>
    <w:rsid w:val="00533F8C"/>
    <w:rsid w:val="00534370"/>
    <w:rsid w:val="00534391"/>
    <w:rsid w:val="00534496"/>
    <w:rsid w:val="005346E9"/>
    <w:rsid w:val="0053483E"/>
    <w:rsid w:val="00534978"/>
    <w:rsid w:val="00534CB6"/>
    <w:rsid w:val="00534CBE"/>
    <w:rsid w:val="00535112"/>
    <w:rsid w:val="005351A7"/>
    <w:rsid w:val="005355FF"/>
    <w:rsid w:val="00535983"/>
    <w:rsid w:val="00535AEA"/>
    <w:rsid w:val="00535F7A"/>
    <w:rsid w:val="005362E1"/>
    <w:rsid w:val="005365EF"/>
    <w:rsid w:val="0053663A"/>
    <w:rsid w:val="0053670F"/>
    <w:rsid w:val="0053696B"/>
    <w:rsid w:val="005369EF"/>
    <w:rsid w:val="00536B16"/>
    <w:rsid w:val="00536B3B"/>
    <w:rsid w:val="00536CA2"/>
    <w:rsid w:val="00536E4B"/>
    <w:rsid w:val="00536E4E"/>
    <w:rsid w:val="00536E62"/>
    <w:rsid w:val="0053704A"/>
    <w:rsid w:val="00537077"/>
    <w:rsid w:val="005370B0"/>
    <w:rsid w:val="00537435"/>
    <w:rsid w:val="00537498"/>
    <w:rsid w:val="005374FF"/>
    <w:rsid w:val="005378B7"/>
    <w:rsid w:val="00537B26"/>
    <w:rsid w:val="00537BDF"/>
    <w:rsid w:val="00537CC4"/>
    <w:rsid w:val="00537DEE"/>
    <w:rsid w:val="0054017E"/>
    <w:rsid w:val="0054018D"/>
    <w:rsid w:val="005401BF"/>
    <w:rsid w:val="005407EB"/>
    <w:rsid w:val="00540918"/>
    <w:rsid w:val="00540B6D"/>
    <w:rsid w:val="00540C7E"/>
    <w:rsid w:val="00540F31"/>
    <w:rsid w:val="005410F9"/>
    <w:rsid w:val="00541304"/>
    <w:rsid w:val="00541646"/>
    <w:rsid w:val="0054182D"/>
    <w:rsid w:val="00541A61"/>
    <w:rsid w:val="00541B2E"/>
    <w:rsid w:val="00541BE3"/>
    <w:rsid w:val="00542014"/>
    <w:rsid w:val="005428B7"/>
    <w:rsid w:val="00542B82"/>
    <w:rsid w:val="00542C83"/>
    <w:rsid w:val="00543072"/>
    <w:rsid w:val="005430D1"/>
    <w:rsid w:val="0054381C"/>
    <w:rsid w:val="0054383B"/>
    <w:rsid w:val="00543A44"/>
    <w:rsid w:val="00543EB3"/>
    <w:rsid w:val="005442F7"/>
    <w:rsid w:val="005445E5"/>
    <w:rsid w:val="00544C1F"/>
    <w:rsid w:val="00544C2D"/>
    <w:rsid w:val="00544CED"/>
    <w:rsid w:val="00544D6C"/>
    <w:rsid w:val="00544DCD"/>
    <w:rsid w:val="00544DF5"/>
    <w:rsid w:val="00545157"/>
    <w:rsid w:val="00545228"/>
    <w:rsid w:val="00545D0D"/>
    <w:rsid w:val="00545E69"/>
    <w:rsid w:val="0054621B"/>
    <w:rsid w:val="005463B1"/>
    <w:rsid w:val="005468D4"/>
    <w:rsid w:val="00546913"/>
    <w:rsid w:val="00546989"/>
    <w:rsid w:val="005469BF"/>
    <w:rsid w:val="00546AA1"/>
    <w:rsid w:val="00546C3B"/>
    <w:rsid w:val="00547171"/>
    <w:rsid w:val="005471E0"/>
    <w:rsid w:val="005472E4"/>
    <w:rsid w:val="00547436"/>
    <w:rsid w:val="0054783F"/>
    <w:rsid w:val="00547BC2"/>
    <w:rsid w:val="00547D9D"/>
    <w:rsid w:val="00550021"/>
    <w:rsid w:val="00550277"/>
    <w:rsid w:val="00550831"/>
    <w:rsid w:val="0055089E"/>
    <w:rsid w:val="005508C0"/>
    <w:rsid w:val="0055096F"/>
    <w:rsid w:val="00550B8C"/>
    <w:rsid w:val="00550DE3"/>
    <w:rsid w:val="00550E19"/>
    <w:rsid w:val="0055118F"/>
    <w:rsid w:val="00551346"/>
    <w:rsid w:val="00551605"/>
    <w:rsid w:val="0055175D"/>
    <w:rsid w:val="00551832"/>
    <w:rsid w:val="00551C17"/>
    <w:rsid w:val="00551E67"/>
    <w:rsid w:val="00551F8E"/>
    <w:rsid w:val="00552022"/>
    <w:rsid w:val="005520CD"/>
    <w:rsid w:val="00552458"/>
    <w:rsid w:val="00552499"/>
    <w:rsid w:val="005524AD"/>
    <w:rsid w:val="00552987"/>
    <w:rsid w:val="00552DE1"/>
    <w:rsid w:val="005532D5"/>
    <w:rsid w:val="00553329"/>
    <w:rsid w:val="005534D5"/>
    <w:rsid w:val="005535E8"/>
    <w:rsid w:val="0055364D"/>
    <w:rsid w:val="005536A3"/>
    <w:rsid w:val="005536D8"/>
    <w:rsid w:val="0055376D"/>
    <w:rsid w:val="0055398F"/>
    <w:rsid w:val="00553A8B"/>
    <w:rsid w:val="00553C00"/>
    <w:rsid w:val="00553D52"/>
    <w:rsid w:val="00553E36"/>
    <w:rsid w:val="005540A0"/>
    <w:rsid w:val="005541A5"/>
    <w:rsid w:val="0055468D"/>
    <w:rsid w:val="00554819"/>
    <w:rsid w:val="005549AE"/>
    <w:rsid w:val="00554AF6"/>
    <w:rsid w:val="00554BA8"/>
    <w:rsid w:val="00554E5B"/>
    <w:rsid w:val="00554F7F"/>
    <w:rsid w:val="00554F9F"/>
    <w:rsid w:val="00554FC3"/>
    <w:rsid w:val="005550C9"/>
    <w:rsid w:val="005553F3"/>
    <w:rsid w:val="00555663"/>
    <w:rsid w:val="005556BC"/>
    <w:rsid w:val="0055584F"/>
    <w:rsid w:val="005559E2"/>
    <w:rsid w:val="00555BD8"/>
    <w:rsid w:val="00555CF4"/>
    <w:rsid w:val="00555CFE"/>
    <w:rsid w:val="00555EA4"/>
    <w:rsid w:val="0055610A"/>
    <w:rsid w:val="005565BD"/>
    <w:rsid w:val="00556ACC"/>
    <w:rsid w:val="00556BA5"/>
    <w:rsid w:val="00556D5C"/>
    <w:rsid w:val="00556D94"/>
    <w:rsid w:val="0055717A"/>
    <w:rsid w:val="00557274"/>
    <w:rsid w:val="00557287"/>
    <w:rsid w:val="005575B4"/>
    <w:rsid w:val="005576AA"/>
    <w:rsid w:val="00557B3B"/>
    <w:rsid w:val="00557DC5"/>
    <w:rsid w:val="00557E0A"/>
    <w:rsid w:val="005604FF"/>
    <w:rsid w:val="005607A5"/>
    <w:rsid w:val="005609AD"/>
    <w:rsid w:val="005609F4"/>
    <w:rsid w:val="00560AA0"/>
    <w:rsid w:val="00560AFA"/>
    <w:rsid w:val="00560C10"/>
    <w:rsid w:val="00560CB2"/>
    <w:rsid w:val="00560D7D"/>
    <w:rsid w:val="00560F58"/>
    <w:rsid w:val="00560FC7"/>
    <w:rsid w:val="00561025"/>
    <w:rsid w:val="0056102D"/>
    <w:rsid w:val="00561249"/>
    <w:rsid w:val="00561407"/>
    <w:rsid w:val="00561463"/>
    <w:rsid w:val="00561474"/>
    <w:rsid w:val="005616A7"/>
    <w:rsid w:val="00561D1D"/>
    <w:rsid w:val="00561EA4"/>
    <w:rsid w:val="00561EA9"/>
    <w:rsid w:val="00561F21"/>
    <w:rsid w:val="005623BD"/>
    <w:rsid w:val="005626CE"/>
    <w:rsid w:val="00562A85"/>
    <w:rsid w:val="00562B6F"/>
    <w:rsid w:val="00562F12"/>
    <w:rsid w:val="0056346D"/>
    <w:rsid w:val="0056385D"/>
    <w:rsid w:val="00563DAC"/>
    <w:rsid w:val="00563E0A"/>
    <w:rsid w:val="005640FE"/>
    <w:rsid w:val="0056420A"/>
    <w:rsid w:val="0056435A"/>
    <w:rsid w:val="005645EA"/>
    <w:rsid w:val="00564905"/>
    <w:rsid w:val="005649ED"/>
    <w:rsid w:val="00564BAB"/>
    <w:rsid w:val="00564FEC"/>
    <w:rsid w:val="005651B6"/>
    <w:rsid w:val="005658E1"/>
    <w:rsid w:val="00565902"/>
    <w:rsid w:val="00565FE8"/>
    <w:rsid w:val="005664AA"/>
    <w:rsid w:val="00566532"/>
    <w:rsid w:val="005666DF"/>
    <w:rsid w:val="0056674D"/>
    <w:rsid w:val="00566B9A"/>
    <w:rsid w:val="00566C59"/>
    <w:rsid w:val="0056709A"/>
    <w:rsid w:val="005673E7"/>
    <w:rsid w:val="0056757E"/>
    <w:rsid w:val="00567651"/>
    <w:rsid w:val="0056767E"/>
    <w:rsid w:val="0056780D"/>
    <w:rsid w:val="005678FC"/>
    <w:rsid w:val="005679BE"/>
    <w:rsid w:val="00567A35"/>
    <w:rsid w:val="00567A3D"/>
    <w:rsid w:val="00567C7A"/>
    <w:rsid w:val="00567D80"/>
    <w:rsid w:val="00567E82"/>
    <w:rsid w:val="00567EBA"/>
    <w:rsid w:val="0057006D"/>
    <w:rsid w:val="005701C2"/>
    <w:rsid w:val="005701E1"/>
    <w:rsid w:val="00570219"/>
    <w:rsid w:val="0057077D"/>
    <w:rsid w:val="005708EE"/>
    <w:rsid w:val="00570B71"/>
    <w:rsid w:val="00570C2E"/>
    <w:rsid w:val="00570D53"/>
    <w:rsid w:val="00570D6A"/>
    <w:rsid w:val="00570FCB"/>
    <w:rsid w:val="00570FF2"/>
    <w:rsid w:val="005710C1"/>
    <w:rsid w:val="005715B1"/>
    <w:rsid w:val="00571667"/>
    <w:rsid w:val="00571877"/>
    <w:rsid w:val="0057193E"/>
    <w:rsid w:val="00571A96"/>
    <w:rsid w:val="00572003"/>
    <w:rsid w:val="005721C9"/>
    <w:rsid w:val="005723D7"/>
    <w:rsid w:val="00572580"/>
    <w:rsid w:val="00572638"/>
    <w:rsid w:val="0057263B"/>
    <w:rsid w:val="0057294B"/>
    <w:rsid w:val="005729AA"/>
    <w:rsid w:val="00572CCF"/>
    <w:rsid w:val="00573565"/>
    <w:rsid w:val="0057394F"/>
    <w:rsid w:val="00573AC8"/>
    <w:rsid w:val="00573B25"/>
    <w:rsid w:val="00573FC0"/>
    <w:rsid w:val="00574085"/>
    <w:rsid w:val="005740D0"/>
    <w:rsid w:val="005743C2"/>
    <w:rsid w:val="00574513"/>
    <w:rsid w:val="005745BD"/>
    <w:rsid w:val="00574A44"/>
    <w:rsid w:val="00574AFB"/>
    <w:rsid w:val="00574B6B"/>
    <w:rsid w:val="00574C42"/>
    <w:rsid w:val="00574CEB"/>
    <w:rsid w:val="00574DD7"/>
    <w:rsid w:val="005754C0"/>
    <w:rsid w:val="005755AF"/>
    <w:rsid w:val="00575E51"/>
    <w:rsid w:val="00575EAA"/>
    <w:rsid w:val="00575FF6"/>
    <w:rsid w:val="005762BC"/>
    <w:rsid w:val="00576463"/>
    <w:rsid w:val="00576601"/>
    <w:rsid w:val="00576676"/>
    <w:rsid w:val="00576A0B"/>
    <w:rsid w:val="00576C5E"/>
    <w:rsid w:val="00576E72"/>
    <w:rsid w:val="00577163"/>
    <w:rsid w:val="005771EB"/>
    <w:rsid w:val="005773CA"/>
    <w:rsid w:val="00577441"/>
    <w:rsid w:val="00577462"/>
    <w:rsid w:val="005774CA"/>
    <w:rsid w:val="00577838"/>
    <w:rsid w:val="005779DC"/>
    <w:rsid w:val="00577C0E"/>
    <w:rsid w:val="00577FF2"/>
    <w:rsid w:val="005802DD"/>
    <w:rsid w:val="00580522"/>
    <w:rsid w:val="00580761"/>
    <w:rsid w:val="00580891"/>
    <w:rsid w:val="00580BE9"/>
    <w:rsid w:val="00580D29"/>
    <w:rsid w:val="00580FAF"/>
    <w:rsid w:val="00581110"/>
    <w:rsid w:val="00581BFE"/>
    <w:rsid w:val="00581E75"/>
    <w:rsid w:val="00581F40"/>
    <w:rsid w:val="0058201B"/>
    <w:rsid w:val="005825ED"/>
    <w:rsid w:val="005826DD"/>
    <w:rsid w:val="0058276D"/>
    <w:rsid w:val="005828DC"/>
    <w:rsid w:val="005828E8"/>
    <w:rsid w:val="00582CEE"/>
    <w:rsid w:val="00582D72"/>
    <w:rsid w:val="00582DAD"/>
    <w:rsid w:val="00582E70"/>
    <w:rsid w:val="00582F29"/>
    <w:rsid w:val="0058304F"/>
    <w:rsid w:val="0058373E"/>
    <w:rsid w:val="005837B0"/>
    <w:rsid w:val="00583ADF"/>
    <w:rsid w:val="00583C76"/>
    <w:rsid w:val="00583DD7"/>
    <w:rsid w:val="00584008"/>
    <w:rsid w:val="00584227"/>
    <w:rsid w:val="00584455"/>
    <w:rsid w:val="0058453B"/>
    <w:rsid w:val="00584554"/>
    <w:rsid w:val="0058477F"/>
    <w:rsid w:val="005847C9"/>
    <w:rsid w:val="00584838"/>
    <w:rsid w:val="00584849"/>
    <w:rsid w:val="00584852"/>
    <w:rsid w:val="00584AEC"/>
    <w:rsid w:val="00584B55"/>
    <w:rsid w:val="00584CFB"/>
    <w:rsid w:val="00584D24"/>
    <w:rsid w:val="005850F2"/>
    <w:rsid w:val="005853B7"/>
    <w:rsid w:val="00585757"/>
    <w:rsid w:val="00585770"/>
    <w:rsid w:val="0058593C"/>
    <w:rsid w:val="00585C85"/>
    <w:rsid w:val="00585D10"/>
    <w:rsid w:val="00585D71"/>
    <w:rsid w:val="005861B9"/>
    <w:rsid w:val="005867AB"/>
    <w:rsid w:val="00586F79"/>
    <w:rsid w:val="00587759"/>
    <w:rsid w:val="00587870"/>
    <w:rsid w:val="00587A15"/>
    <w:rsid w:val="00587CE2"/>
    <w:rsid w:val="00587D5A"/>
    <w:rsid w:val="00587F19"/>
    <w:rsid w:val="00590066"/>
    <w:rsid w:val="00590094"/>
    <w:rsid w:val="005900DF"/>
    <w:rsid w:val="00590129"/>
    <w:rsid w:val="0059028B"/>
    <w:rsid w:val="0059030F"/>
    <w:rsid w:val="0059049F"/>
    <w:rsid w:val="0059070B"/>
    <w:rsid w:val="00590829"/>
    <w:rsid w:val="00590B44"/>
    <w:rsid w:val="00590C5A"/>
    <w:rsid w:val="00590FFA"/>
    <w:rsid w:val="00591018"/>
    <w:rsid w:val="00591131"/>
    <w:rsid w:val="005911A2"/>
    <w:rsid w:val="005913FA"/>
    <w:rsid w:val="00591494"/>
    <w:rsid w:val="00591D4A"/>
    <w:rsid w:val="00591E32"/>
    <w:rsid w:val="00592008"/>
    <w:rsid w:val="00592118"/>
    <w:rsid w:val="00592165"/>
    <w:rsid w:val="005921F2"/>
    <w:rsid w:val="005923C7"/>
    <w:rsid w:val="005928AD"/>
    <w:rsid w:val="00592908"/>
    <w:rsid w:val="00592919"/>
    <w:rsid w:val="0059344F"/>
    <w:rsid w:val="0059365A"/>
    <w:rsid w:val="00593A61"/>
    <w:rsid w:val="00593D77"/>
    <w:rsid w:val="00593FCD"/>
    <w:rsid w:val="00594248"/>
    <w:rsid w:val="005942CE"/>
    <w:rsid w:val="00594397"/>
    <w:rsid w:val="005945F1"/>
    <w:rsid w:val="00594701"/>
    <w:rsid w:val="00594A2F"/>
    <w:rsid w:val="00594AC0"/>
    <w:rsid w:val="00594AEC"/>
    <w:rsid w:val="00594D41"/>
    <w:rsid w:val="005950D2"/>
    <w:rsid w:val="00595273"/>
    <w:rsid w:val="00595380"/>
    <w:rsid w:val="00595443"/>
    <w:rsid w:val="00595456"/>
    <w:rsid w:val="00595481"/>
    <w:rsid w:val="00595734"/>
    <w:rsid w:val="00595F2F"/>
    <w:rsid w:val="00595F9B"/>
    <w:rsid w:val="00596502"/>
    <w:rsid w:val="00596588"/>
    <w:rsid w:val="00596D61"/>
    <w:rsid w:val="00596EBB"/>
    <w:rsid w:val="00596F81"/>
    <w:rsid w:val="005975A9"/>
    <w:rsid w:val="00597626"/>
    <w:rsid w:val="0059777B"/>
    <w:rsid w:val="00597854"/>
    <w:rsid w:val="005979CB"/>
    <w:rsid w:val="00597B12"/>
    <w:rsid w:val="00597BA2"/>
    <w:rsid w:val="00597D94"/>
    <w:rsid w:val="005A00CB"/>
    <w:rsid w:val="005A010A"/>
    <w:rsid w:val="005A0449"/>
    <w:rsid w:val="005A063D"/>
    <w:rsid w:val="005A06F2"/>
    <w:rsid w:val="005A0AD8"/>
    <w:rsid w:val="005A0B13"/>
    <w:rsid w:val="005A0E13"/>
    <w:rsid w:val="005A0E50"/>
    <w:rsid w:val="005A116D"/>
    <w:rsid w:val="005A11A2"/>
    <w:rsid w:val="005A150D"/>
    <w:rsid w:val="005A1510"/>
    <w:rsid w:val="005A16A9"/>
    <w:rsid w:val="005A1703"/>
    <w:rsid w:val="005A17EC"/>
    <w:rsid w:val="005A17F7"/>
    <w:rsid w:val="005A1A28"/>
    <w:rsid w:val="005A1A75"/>
    <w:rsid w:val="005A1C12"/>
    <w:rsid w:val="005A20F4"/>
    <w:rsid w:val="005A2237"/>
    <w:rsid w:val="005A24AE"/>
    <w:rsid w:val="005A26CC"/>
    <w:rsid w:val="005A2F88"/>
    <w:rsid w:val="005A3384"/>
    <w:rsid w:val="005A3410"/>
    <w:rsid w:val="005A3496"/>
    <w:rsid w:val="005A34EE"/>
    <w:rsid w:val="005A379C"/>
    <w:rsid w:val="005A38A9"/>
    <w:rsid w:val="005A3A05"/>
    <w:rsid w:val="005A3B80"/>
    <w:rsid w:val="005A3EB7"/>
    <w:rsid w:val="005A3FA1"/>
    <w:rsid w:val="005A3FA4"/>
    <w:rsid w:val="005A438C"/>
    <w:rsid w:val="005A45A7"/>
    <w:rsid w:val="005A48A5"/>
    <w:rsid w:val="005A4944"/>
    <w:rsid w:val="005A4A00"/>
    <w:rsid w:val="005A4B5C"/>
    <w:rsid w:val="005A4BB7"/>
    <w:rsid w:val="005A4DAA"/>
    <w:rsid w:val="005A5045"/>
    <w:rsid w:val="005A5B87"/>
    <w:rsid w:val="005A5C6C"/>
    <w:rsid w:val="005A5D19"/>
    <w:rsid w:val="005A5D41"/>
    <w:rsid w:val="005A5EC7"/>
    <w:rsid w:val="005A5ED9"/>
    <w:rsid w:val="005A6704"/>
    <w:rsid w:val="005A6868"/>
    <w:rsid w:val="005A687B"/>
    <w:rsid w:val="005A6AB8"/>
    <w:rsid w:val="005A6E13"/>
    <w:rsid w:val="005A6E71"/>
    <w:rsid w:val="005A6F8D"/>
    <w:rsid w:val="005A701D"/>
    <w:rsid w:val="005A7036"/>
    <w:rsid w:val="005A70C6"/>
    <w:rsid w:val="005A7124"/>
    <w:rsid w:val="005A71A6"/>
    <w:rsid w:val="005A71A7"/>
    <w:rsid w:val="005A72FE"/>
    <w:rsid w:val="005A7445"/>
    <w:rsid w:val="005A7507"/>
    <w:rsid w:val="005A782A"/>
    <w:rsid w:val="005A7CC4"/>
    <w:rsid w:val="005A7F9A"/>
    <w:rsid w:val="005B02B0"/>
    <w:rsid w:val="005B02F8"/>
    <w:rsid w:val="005B031A"/>
    <w:rsid w:val="005B0587"/>
    <w:rsid w:val="005B0676"/>
    <w:rsid w:val="005B0688"/>
    <w:rsid w:val="005B06F2"/>
    <w:rsid w:val="005B0724"/>
    <w:rsid w:val="005B0908"/>
    <w:rsid w:val="005B0A40"/>
    <w:rsid w:val="005B0D60"/>
    <w:rsid w:val="005B0EC8"/>
    <w:rsid w:val="005B102A"/>
    <w:rsid w:val="005B1148"/>
    <w:rsid w:val="005B1206"/>
    <w:rsid w:val="005B161A"/>
    <w:rsid w:val="005B1692"/>
    <w:rsid w:val="005B16DD"/>
    <w:rsid w:val="005B1740"/>
    <w:rsid w:val="005B19BA"/>
    <w:rsid w:val="005B1C8D"/>
    <w:rsid w:val="005B1D62"/>
    <w:rsid w:val="005B1DBA"/>
    <w:rsid w:val="005B1DD8"/>
    <w:rsid w:val="005B1FDA"/>
    <w:rsid w:val="005B2809"/>
    <w:rsid w:val="005B2836"/>
    <w:rsid w:val="005B28F7"/>
    <w:rsid w:val="005B2CEC"/>
    <w:rsid w:val="005B2F11"/>
    <w:rsid w:val="005B3045"/>
    <w:rsid w:val="005B30E5"/>
    <w:rsid w:val="005B3208"/>
    <w:rsid w:val="005B3508"/>
    <w:rsid w:val="005B3577"/>
    <w:rsid w:val="005B3E10"/>
    <w:rsid w:val="005B3F7C"/>
    <w:rsid w:val="005B4316"/>
    <w:rsid w:val="005B43B4"/>
    <w:rsid w:val="005B443F"/>
    <w:rsid w:val="005B46A2"/>
    <w:rsid w:val="005B477D"/>
    <w:rsid w:val="005B47D6"/>
    <w:rsid w:val="005B4A0A"/>
    <w:rsid w:val="005B4B51"/>
    <w:rsid w:val="005B4BA9"/>
    <w:rsid w:val="005B4E1C"/>
    <w:rsid w:val="005B531A"/>
    <w:rsid w:val="005B5789"/>
    <w:rsid w:val="005B578C"/>
    <w:rsid w:val="005B593C"/>
    <w:rsid w:val="005B5E88"/>
    <w:rsid w:val="005B60CF"/>
    <w:rsid w:val="005B6379"/>
    <w:rsid w:val="005B6395"/>
    <w:rsid w:val="005B699C"/>
    <w:rsid w:val="005B6A86"/>
    <w:rsid w:val="005B6C44"/>
    <w:rsid w:val="005B6DB2"/>
    <w:rsid w:val="005B7015"/>
    <w:rsid w:val="005B713C"/>
    <w:rsid w:val="005B7202"/>
    <w:rsid w:val="005B74FA"/>
    <w:rsid w:val="005B7534"/>
    <w:rsid w:val="005B7BC7"/>
    <w:rsid w:val="005B7C20"/>
    <w:rsid w:val="005B7C25"/>
    <w:rsid w:val="005B7D9E"/>
    <w:rsid w:val="005B7E05"/>
    <w:rsid w:val="005B7E44"/>
    <w:rsid w:val="005B7FD6"/>
    <w:rsid w:val="005C007E"/>
    <w:rsid w:val="005C00AE"/>
    <w:rsid w:val="005C0486"/>
    <w:rsid w:val="005C070F"/>
    <w:rsid w:val="005C091A"/>
    <w:rsid w:val="005C0C45"/>
    <w:rsid w:val="005C0CE1"/>
    <w:rsid w:val="005C0E27"/>
    <w:rsid w:val="005C0EB3"/>
    <w:rsid w:val="005C0EBB"/>
    <w:rsid w:val="005C0EE1"/>
    <w:rsid w:val="005C0F01"/>
    <w:rsid w:val="005C0FF4"/>
    <w:rsid w:val="005C14A6"/>
    <w:rsid w:val="005C1ADB"/>
    <w:rsid w:val="005C1E19"/>
    <w:rsid w:val="005C1E2C"/>
    <w:rsid w:val="005C1FEA"/>
    <w:rsid w:val="005C20F4"/>
    <w:rsid w:val="005C2AE7"/>
    <w:rsid w:val="005C2C7B"/>
    <w:rsid w:val="005C2C9B"/>
    <w:rsid w:val="005C2D48"/>
    <w:rsid w:val="005C2F1A"/>
    <w:rsid w:val="005C3031"/>
    <w:rsid w:val="005C3535"/>
    <w:rsid w:val="005C3737"/>
    <w:rsid w:val="005C39C3"/>
    <w:rsid w:val="005C3A28"/>
    <w:rsid w:val="005C3DCB"/>
    <w:rsid w:val="005C3F0E"/>
    <w:rsid w:val="005C4569"/>
    <w:rsid w:val="005C484F"/>
    <w:rsid w:val="005C4C2D"/>
    <w:rsid w:val="005C4CC6"/>
    <w:rsid w:val="005C4DBA"/>
    <w:rsid w:val="005C5176"/>
    <w:rsid w:val="005C51B8"/>
    <w:rsid w:val="005C525D"/>
    <w:rsid w:val="005C5272"/>
    <w:rsid w:val="005C5303"/>
    <w:rsid w:val="005C53A8"/>
    <w:rsid w:val="005C5614"/>
    <w:rsid w:val="005C56BF"/>
    <w:rsid w:val="005C56DD"/>
    <w:rsid w:val="005C5821"/>
    <w:rsid w:val="005C5CF4"/>
    <w:rsid w:val="005C5D2B"/>
    <w:rsid w:val="005C5D72"/>
    <w:rsid w:val="005C5E1D"/>
    <w:rsid w:val="005C618D"/>
    <w:rsid w:val="005C63AB"/>
    <w:rsid w:val="005C6DCA"/>
    <w:rsid w:val="005C6DEF"/>
    <w:rsid w:val="005C73A7"/>
    <w:rsid w:val="005C7788"/>
    <w:rsid w:val="005C7AF6"/>
    <w:rsid w:val="005C7B5B"/>
    <w:rsid w:val="005C7BAF"/>
    <w:rsid w:val="005C7D7D"/>
    <w:rsid w:val="005D015A"/>
    <w:rsid w:val="005D01DC"/>
    <w:rsid w:val="005D02AB"/>
    <w:rsid w:val="005D02BB"/>
    <w:rsid w:val="005D034A"/>
    <w:rsid w:val="005D0887"/>
    <w:rsid w:val="005D0EDF"/>
    <w:rsid w:val="005D0F8F"/>
    <w:rsid w:val="005D116A"/>
    <w:rsid w:val="005D11FC"/>
    <w:rsid w:val="005D147A"/>
    <w:rsid w:val="005D1781"/>
    <w:rsid w:val="005D17A0"/>
    <w:rsid w:val="005D1844"/>
    <w:rsid w:val="005D19D0"/>
    <w:rsid w:val="005D1A5E"/>
    <w:rsid w:val="005D1AE2"/>
    <w:rsid w:val="005D1BA2"/>
    <w:rsid w:val="005D1BC4"/>
    <w:rsid w:val="005D20EC"/>
    <w:rsid w:val="005D212F"/>
    <w:rsid w:val="005D2262"/>
    <w:rsid w:val="005D2417"/>
    <w:rsid w:val="005D2517"/>
    <w:rsid w:val="005D2621"/>
    <w:rsid w:val="005D290A"/>
    <w:rsid w:val="005D2BB5"/>
    <w:rsid w:val="005D2DAC"/>
    <w:rsid w:val="005D2DE4"/>
    <w:rsid w:val="005D2F49"/>
    <w:rsid w:val="005D32B4"/>
    <w:rsid w:val="005D3336"/>
    <w:rsid w:val="005D37FA"/>
    <w:rsid w:val="005D3992"/>
    <w:rsid w:val="005D3B9D"/>
    <w:rsid w:val="005D3BB8"/>
    <w:rsid w:val="005D3CAC"/>
    <w:rsid w:val="005D3CC4"/>
    <w:rsid w:val="005D3D79"/>
    <w:rsid w:val="005D3D97"/>
    <w:rsid w:val="005D3F85"/>
    <w:rsid w:val="005D3FB0"/>
    <w:rsid w:val="005D40CD"/>
    <w:rsid w:val="005D445F"/>
    <w:rsid w:val="005D4460"/>
    <w:rsid w:val="005D463E"/>
    <w:rsid w:val="005D48AF"/>
    <w:rsid w:val="005D4C46"/>
    <w:rsid w:val="005D4F83"/>
    <w:rsid w:val="005D51CB"/>
    <w:rsid w:val="005D537F"/>
    <w:rsid w:val="005D5391"/>
    <w:rsid w:val="005D5912"/>
    <w:rsid w:val="005D5924"/>
    <w:rsid w:val="005D5948"/>
    <w:rsid w:val="005D5C7E"/>
    <w:rsid w:val="005D5D01"/>
    <w:rsid w:val="005D5F07"/>
    <w:rsid w:val="005D5F4F"/>
    <w:rsid w:val="005D609F"/>
    <w:rsid w:val="005D6458"/>
    <w:rsid w:val="005D6708"/>
    <w:rsid w:val="005D6B58"/>
    <w:rsid w:val="005D6C48"/>
    <w:rsid w:val="005D6DED"/>
    <w:rsid w:val="005D7339"/>
    <w:rsid w:val="005D74D6"/>
    <w:rsid w:val="005D75B7"/>
    <w:rsid w:val="005D7670"/>
    <w:rsid w:val="005D7753"/>
    <w:rsid w:val="005D7813"/>
    <w:rsid w:val="005D788C"/>
    <w:rsid w:val="005D79BE"/>
    <w:rsid w:val="005D7AEC"/>
    <w:rsid w:val="005E01B1"/>
    <w:rsid w:val="005E02E0"/>
    <w:rsid w:val="005E07AF"/>
    <w:rsid w:val="005E07E0"/>
    <w:rsid w:val="005E0838"/>
    <w:rsid w:val="005E08DE"/>
    <w:rsid w:val="005E0A69"/>
    <w:rsid w:val="005E0CA6"/>
    <w:rsid w:val="005E0D5D"/>
    <w:rsid w:val="005E0E57"/>
    <w:rsid w:val="005E0EF8"/>
    <w:rsid w:val="005E1368"/>
    <w:rsid w:val="005E1C99"/>
    <w:rsid w:val="005E1D85"/>
    <w:rsid w:val="005E1E26"/>
    <w:rsid w:val="005E1FEB"/>
    <w:rsid w:val="005E2074"/>
    <w:rsid w:val="005E228B"/>
    <w:rsid w:val="005E22CF"/>
    <w:rsid w:val="005E24EA"/>
    <w:rsid w:val="005E2776"/>
    <w:rsid w:val="005E27C0"/>
    <w:rsid w:val="005E283E"/>
    <w:rsid w:val="005E2A5A"/>
    <w:rsid w:val="005E2D5F"/>
    <w:rsid w:val="005E2DA4"/>
    <w:rsid w:val="005E32BC"/>
    <w:rsid w:val="005E32D8"/>
    <w:rsid w:val="005E3359"/>
    <w:rsid w:val="005E36AF"/>
    <w:rsid w:val="005E36DA"/>
    <w:rsid w:val="005E3710"/>
    <w:rsid w:val="005E3744"/>
    <w:rsid w:val="005E3895"/>
    <w:rsid w:val="005E3988"/>
    <w:rsid w:val="005E3AEB"/>
    <w:rsid w:val="005E3B6A"/>
    <w:rsid w:val="005E3ED4"/>
    <w:rsid w:val="005E4035"/>
    <w:rsid w:val="005E43B6"/>
    <w:rsid w:val="005E460D"/>
    <w:rsid w:val="005E4CB1"/>
    <w:rsid w:val="005E4D35"/>
    <w:rsid w:val="005E5461"/>
    <w:rsid w:val="005E5521"/>
    <w:rsid w:val="005E5640"/>
    <w:rsid w:val="005E572C"/>
    <w:rsid w:val="005E5B54"/>
    <w:rsid w:val="005E5B9B"/>
    <w:rsid w:val="005E5DC8"/>
    <w:rsid w:val="005E5DDD"/>
    <w:rsid w:val="005E5E15"/>
    <w:rsid w:val="005E5F79"/>
    <w:rsid w:val="005E6070"/>
    <w:rsid w:val="005E622D"/>
    <w:rsid w:val="005E629A"/>
    <w:rsid w:val="005E6376"/>
    <w:rsid w:val="005E6572"/>
    <w:rsid w:val="005E67A4"/>
    <w:rsid w:val="005E6A75"/>
    <w:rsid w:val="005E6C0A"/>
    <w:rsid w:val="005E6D36"/>
    <w:rsid w:val="005E6ECC"/>
    <w:rsid w:val="005E6FA6"/>
    <w:rsid w:val="005E7186"/>
    <w:rsid w:val="005E7335"/>
    <w:rsid w:val="005E737A"/>
    <w:rsid w:val="005E7571"/>
    <w:rsid w:val="005E75A0"/>
    <w:rsid w:val="005E7689"/>
    <w:rsid w:val="005E7ABB"/>
    <w:rsid w:val="005E7E6D"/>
    <w:rsid w:val="005F0075"/>
    <w:rsid w:val="005F00EB"/>
    <w:rsid w:val="005F012D"/>
    <w:rsid w:val="005F0386"/>
    <w:rsid w:val="005F06B8"/>
    <w:rsid w:val="005F08CB"/>
    <w:rsid w:val="005F0A57"/>
    <w:rsid w:val="005F0AE7"/>
    <w:rsid w:val="005F0CD4"/>
    <w:rsid w:val="005F0F7D"/>
    <w:rsid w:val="005F1251"/>
    <w:rsid w:val="005F12C2"/>
    <w:rsid w:val="005F138C"/>
    <w:rsid w:val="005F1781"/>
    <w:rsid w:val="005F1855"/>
    <w:rsid w:val="005F199A"/>
    <w:rsid w:val="005F19AC"/>
    <w:rsid w:val="005F1D24"/>
    <w:rsid w:val="005F219B"/>
    <w:rsid w:val="005F2AC0"/>
    <w:rsid w:val="005F2E63"/>
    <w:rsid w:val="005F335F"/>
    <w:rsid w:val="005F356D"/>
    <w:rsid w:val="005F36FD"/>
    <w:rsid w:val="005F3C56"/>
    <w:rsid w:val="005F3D7E"/>
    <w:rsid w:val="005F3D8A"/>
    <w:rsid w:val="005F3E1D"/>
    <w:rsid w:val="005F3E3E"/>
    <w:rsid w:val="005F3F88"/>
    <w:rsid w:val="005F3FB7"/>
    <w:rsid w:val="005F41CC"/>
    <w:rsid w:val="005F44A9"/>
    <w:rsid w:val="005F4606"/>
    <w:rsid w:val="005F4626"/>
    <w:rsid w:val="005F46BC"/>
    <w:rsid w:val="005F495E"/>
    <w:rsid w:val="005F4A4D"/>
    <w:rsid w:val="005F4B21"/>
    <w:rsid w:val="005F4C28"/>
    <w:rsid w:val="005F5685"/>
    <w:rsid w:val="005F570D"/>
    <w:rsid w:val="005F58E5"/>
    <w:rsid w:val="005F5BA8"/>
    <w:rsid w:val="005F5D1E"/>
    <w:rsid w:val="005F5E78"/>
    <w:rsid w:val="005F63ED"/>
    <w:rsid w:val="005F65C9"/>
    <w:rsid w:val="005F6715"/>
    <w:rsid w:val="005F6859"/>
    <w:rsid w:val="005F687E"/>
    <w:rsid w:val="005F6F3A"/>
    <w:rsid w:val="005F7371"/>
    <w:rsid w:val="005F73F0"/>
    <w:rsid w:val="005F75E4"/>
    <w:rsid w:val="005F776E"/>
    <w:rsid w:val="005F792C"/>
    <w:rsid w:val="005F7A86"/>
    <w:rsid w:val="005F7B3B"/>
    <w:rsid w:val="005F7BA6"/>
    <w:rsid w:val="005F7D7B"/>
    <w:rsid w:val="006000E9"/>
    <w:rsid w:val="006000F3"/>
    <w:rsid w:val="006002A8"/>
    <w:rsid w:val="006002BB"/>
    <w:rsid w:val="0060034E"/>
    <w:rsid w:val="00600455"/>
    <w:rsid w:val="006004C2"/>
    <w:rsid w:val="006004FA"/>
    <w:rsid w:val="00600607"/>
    <w:rsid w:val="00600648"/>
    <w:rsid w:val="00600747"/>
    <w:rsid w:val="00600822"/>
    <w:rsid w:val="00600927"/>
    <w:rsid w:val="00600BC9"/>
    <w:rsid w:val="00600E72"/>
    <w:rsid w:val="00601009"/>
    <w:rsid w:val="006010CD"/>
    <w:rsid w:val="00601233"/>
    <w:rsid w:val="006014AB"/>
    <w:rsid w:val="006018D4"/>
    <w:rsid w:val="00601AC0"/>
    <w:rsid w:val="00601B93"/>
    <w:rsid w:val="00601C04"/>
    <w:rsid w:val="00601C80"/>
    <w:rsid w:val="00601C86"/>
    <w:rsid w:val="00601F2E"/>
    <w:rsid w:val="006020D5"/>
    <w:rsid w:val="006022B8"/>
    <w:rsid w:val="00602382"/>
    <w:rsid w:val="006023A4"/>
    <w:rsid w:val="00602884"/>
    <w:rsid w:val="00602A6E"/>
    <w:rsid w:val="006030FE"/>
    <w:rsid w:val="0060318B"/>
    <w:rsid w:val="00603633"/>
    <w:rsid w:val="006038C4"/>
    <w:rsid w:val="00604174"/>
    <w:rsid w:val="0060438D"/>
    <w:rsid w:val="00604609"/>
    <w:rsid w:val="006047A5"/>
    <w:rsid w:val="00604C90"/>
    <w:rsid w:val="00604CE5"/>
    <w:rsid w:val="00604E4B"/>
    <w:rsid w:val="00604F21"/>
    <w:rsid w:val="00604F4A"/>
    <w:rsid w:val="0060546D"/>
    <w:rsid w:val="0060580E"/>
    <w:rsid w:val="0060586F"/>
    <w:rsid w:val="00605BCE"/>
    <w:rsid w:val="00605D58"/>
    <w:rsid w:val="00605E31"/>
    <w:rsid w:val="00605EF1"/>
    <w:rsid w:val="006060F3"/>
    <w:rsid w:val="00606154"/>
    <w:rsid w:val="00606274"/>
    <w:rsid w:val="00606302"/>
    <w:rsid w:val="006063C1"/>
    <w:rsid w:val="006064CC"/>
    <w:rsid w:val="0060692F"/>
    <w:rsid w:val="00606936"/>
    <w:rsid w:val="00606968"/>
    <w:rsid w:val="00606A96"/>
    <w:rsid w:val="00606CD6"/>
    <w:rsid w:val="00606D71"/>
    <w:rsid w:val="00606ECA"/>
    <w:rsid w:val="00606F44"/>
    <w:rsid w:val="00606F5D"/>
    <w:rsid w:val="006074A7"/>
    <w:rsid w:val="0060751D"/>
    <w:rsid w:val="0060756D"/>
    <w:rsid w:val="0060775A"/>
    <w:rsid w:val="006077F9"/>
    <w:rsid w:val="00607AB9"/>
    <w:rsid w:val="00607B85"/>
    <w:rsid w:val="00607CAE"/>
    <w:rsid w:val="00607D62"/>
    <w:rsid w:val="00607D78"/>
    <w:rsid w:val="00607DBC"/>
    <w:rsid w:val="00610097"/>
    <w:rsid w:val="006100F4"/>
    <w:rsid w:val="006101F5"/>
    <w:rsid w:val="0061031B"/>
    <w:rsid w:val="00610387"/>
    <w:rsid w:val="006107E4"/>
    <w:rsid w:val="00610F47"/>
    <w:rsid w:val="006111C4"/>
    <w:rsid w:val="00611411"/>
    <w:rsid w:val="006114BB"/>
    <w:rsid w:val="00611A3A"/>
    <w:rsid w:val="00611B67"/>
    <w:rsid w:val="00611CA5"/>
    <w:rsid w:val="00611D00"/>
    <w:rsid w:val="00611D9A"/>
    <w:rsid w:val="00611DD1"/>
    <w:rsid w:val="00611EF9"/>
    <w:rsid w:val="00612633"/>
    <w:rsid w:val="006126B6"/>
    <w:rsid w:val="00612AE1"/>
    <w:rsid w:val="00612D40"/>
    <w:rsid w:val="00612DFE"/>
    <w:rsid w:val="00612E1A"/>
    <w:rsid w:val="00612E3B"/>
    <w:rsid w:val="00612E86"/>
    <w:rsid w:val="00613040"/>
    <w:rsid w:val="0061308A"/>
    <w:rsid w:val="006131C1"/>
    <w:rsid w:val="00613AAE"/>
    <w:rsid w:val="00613AC0"/>
    <w:rsid w:val="00613B6F"/>
    <w:rsid w:val="00613BCC"/>
    <w:rsid w:val="00613D22"/>
    <w:rsid w:val="00613D51"/>
    <w:rsid w:val="00613E93"/>
    <w:rsid w:val="00613F14"/>
    <w:rsid w:val="0061400A"/>
    <w:rsid w:val="0061408C"/>
    <w:rsid w:val="00614238"/>
    <w:rsid w:val="0061522C"/>
    <w:rsid w:val="00615283"/>
    <w:rsid w:val="0061541B"/>
    <w:rsid w:val="00615424"/>
    <w:rsid w:val="006155A8"/>
    <w:rsid w:val="006156E4"/>
    <w:rsid w:val="00615744"/>
    <w:rsid w:val="00615904"/>
    <w:rsid w:val="00615A46"/>
    <w:rsid w:val="00615A8F"/>
    <w:rsid w:val="00615CB1"/>
    <w:rsid w:val="00615DC9"/>
    <w:rsid w:val="00615DEA"/>
    <w:rsid w:val="00615F46"/>
    <w:rsid w:val="00615F8F"/>
    <w:rsid w:val="0061611E"/>
    <w:rsid w:val="00616173"/>
    <w:rsid w:val="006161BD"/>
    <w:rsid w:val="0061642A"/>
    <w:rsid w:val="00616433"/>
    <w:rsid w:val="00616675"/>
    <w:rsid w:val="00616AC9"/>
    <w:rsid w:val="00616B78"/>
    <w:rsid w:val="00616D23"/>
    <w:rsid w:val="00616D47"/>
    <w:rsid w:val="00616F64"/>
    <w:rsid w:val="00617468"/>
    <w:rsid w:val="006175FD"/>
    <w:rsid w:val="00617B6E"/>
    <w:rsid w:val="00617BFF"/>
    <w:rsid w:val="00617C42"/>
    <w:rsid w:val="00617DBB"/>
    <w:rsid w:val="00617F24"/>
    <w:rsid w:val="0062025F"/>
    <w:rsid w:val="006209BB"/>
    <w:rsid w:val="00620A65"/>
    <w:rsid w:val="00620BE5"/>
    <w:rsid w:val="00620D60"/>
    <w:rsid w:val="006210F3"/>
    <w:rsid w:val="0062164B"/>
    <w:rsid w:val="0062181A"/>
    <w:rsid w:val="006218E3"/>
    <w:rsid w:val="006218F8"/>
    <w:rsid w:val="00621CAA"/>
    <w:rsid w:val="00621DFA"/>
    <w:rsid w:val="00621FD9"/>
    <w:rsid w:val="00622232"/>
    <w:rsid w:val="0062223B"/>
    <w:rsid w:val="006224D1"/>
    <w:rsid w:val="00622689"/>
    <w:rsid w:val="00622736"/>
    <w:rsid w:val="00622953"/>
    <w:rsid w:val="00622972"/>
    <w:rsid w:val="00622987"/>
    <w:rsid w:val="00622C1A"/>
    <w:rsid w:val="00623114"/>
    <w:rsid w:val="00623445"/>
    <w:rsid w:val="00623673"/>
    <w:rsid w:val="006237A7"/>
    <w:rsid w:val="00623901"/>
    <w:rsid w:val="00623A3D"/>
    <w:rsid w:val="00623BCF"/>
    <w:rsid w:val="006242D0"/>
    <w:rsid w:val="00624423"/>
    <w:rsid w:val="0062445E"/>
    <w:rsid w:val="00624556"/>
    <w:rsid w:val="0062463D"/>
    <w:rsid w:val="006248CB"/>
    <w:rsid w:val="00624919"/>
    <w:rsid w:val="00624954"/>
    <w:rsid w:val="00624B51"/>
    <w:rsid w:val="00624BBE"/>
    <w:rsid w:val="00624C29"/>
    <w:rsid w:val="00624F96"/>
    <w:rsid w:val="006250EC"/>
    <w:rsid w:val="00625141"/>
    <w:rsid w:val="00625568"/>
    <w:rsid w:val="006255EF"/>
    <w:rsid w:val="006256C3"/>
    <w:rsid w:val="006257BF"/>
    <w:rsid w:val="00625971"/>
    <w:rsid w:val="00625AD1"/>
    <w:rsid w:val="00625B24"/>
    <w:rsid w:val="00625DFB"/>
    <w:rsid w:val="006268AB"/>
    <w:rsid w:val="00626A62"/>
    <w:rsid w:val="00626A8A"/>
    <w:rsid w:val="00626B10"/>
    <w:rsid w:val="00626BEE"/>
    <w:rsid w:val="00626E64"/>
    <w:rsid w:val="00626FE8"/>
    <w:rsid w:val="00626FEA"/>
    <w:rsid w:val="00627097"/>
    <w:rsid w:val="006270AA"/>
    <w:rsid w:val="00627813"/>
    <w:rsid w:val="0062794F"/>
    <w:rsid w:val="00627A75"/>
    <w:rsid w:val="00627BDC"/>
    <w:rsid w:val="00627C4C"/>
    <w:rsid w:val="00627C5D"/>
    <w:rsid w:val="00630272"/>
    <w:rsid w:val="00630684"/>
    <w:rsid w:val="00630879"/>
    <w:rsid w:val="00630B98"/>
    <w:rsid w:val="00630D44"/>
    <w:rsid w:val="00630DB3"/>
    <w:rsid w:val="00630FC5"/>
    <w:rsid w:val="006318EF"/>
    <w:rsid w:val="00631AC5"/>
    <w:rsid w:val="00631AD8"/>
    <w:rsid w:val="00631B98"/>
    <w:rsid w:val="00631F34"/>
    <w:rsid w:val="00631F5E"/>
    <w:rsid w:val="00631F86"/>
    <w:rsid w:val="00632245"/>
    <w:rsid w:val="006322AD"/>
    <w:rsid w:val="006322AF"/>
    <w:rsid w:val="00632572"/>
    <w:rsid w:val="006325F4"/>
    <w:rsid w:val="00632637"/>
    <w:rsid w:val="006328EB"/>
    <w:rsid w:val="00632A96"/>
    <w:rsid w:val="00632AAA"/>
    <w:rsid w:val="00632B1A"/>
    <w:rsid w:val="00632D1E"/>
    <w:rsid w:val="00632DA7"/>
    <w:rsid w:val="00633126"/>
    <w:rsid w:val="00633265"/>
    <w:rsid w:val="006334D3"/>
    <w:rsid w:val="00633569"/>
    <w:rsid w:val="00633BDD"/>
    <w:rsid w:val="00633FF3"/>
    <w:rsid w:val="00634370"/>
    <w:rsid w:val="006346F1"/>
    <w:rsid w:val="00634B72"/>
    <w:rsid w:val="00634EA7"/>
    <w:rsid w:val="0063539F"/>
    <w:rsid w:val="00635454"/>
    <w:rsid w:val="00635485"/>
    <w:rsid w:val="00635894"/>
    <w:rsid w:val="006358BB"/>
    <w:rsid w:val="006358FD"/>
    <w:rsid w:val="00635D14"/>
    <w:rsid w:val="00635DFF"/>
    <w:rsid w:val="00635E69"/>
    <w:rsid w:val="00635F0E"/>
    <w:rsid w:val="00635F0F"/>
    <w:rsid w:val="006361D2"/>
    <w:rsid w:val="0063638A"/>
    <w:rsid w:val="00636A0F"/>
    <w:rsid w:val="00636B5E"/>
    <w:rsid w:val="00636C31"/>
    <w:rsid w:val="00636CE1"/>
    <w:rsid w:val="00636E01"/>
    <w:rsid w:val="006371B3"/>
    <w:rsid w:val="0063759E"/>
    <w:rsid w:val="006375DF"/>
    <w:rsid w:val="00637613"/>
    <w:rsid w:val="00637732"/>
    <w:rsid w:val="00637837"/>
    <w:rsid w:val="0063784A"/>
    <w:rsid w:val="00637945"/>
    <w:rsid w:val="00637D77"/>
    <w:rsid w:val="00637E7B"/>
    <w:rsid w:val="00637E9E"/>
    <w:rsid w:val="0064019F"/>
    <w:rsid w:val="0064062A"/>
    <w:rsid w:val="006406D1"/>
    <w:rsid w:val="0064093C"/>
    <w:rsid w:val="00640B66"/>
    <w:rsid w:val="00640BD4"/>
    <w:rsid w:val="00640CB6"/>
    <w:rsid w:val="00640CC7"/>
    <w:rsid w:val="006410B7"/>
    <w:rsid w:val="006410D4"/>
    <w:rsid w:val="0064126A"/>
    <w:rsid w:val="0064126B"/>
    <w:rsid w:val="00641352"/>
    <w:rsid w:val="006413DF"/>
    <w:rsid w:val="00641B02"/>
    <w:rsid w:val="00641BDF"/>
    <w:rsid w:val="00641D0F"/>
    <w:rsid w:val="00641D13"/>
    <w:rsid w:val="00641E28"/>
    <w:rsid w:val="00641ECE"/>
    <w:rsid w:val="00641F20"/>
    <w:rsid w:val="00641F89"/>
    <w:rsid w:val="00641FF9"/>
    <w:rsid w:val="00642005"/>
    <w:rsid w:val="0064202E"/>
    <w:rsid w:val="0064205E"/>
    <w:rsid w:val="006422B9"/>
    <w:rsid w:val="00642600"/>
    <w:rsid w:val="006426D3"/>
    <w:rsid w:val="00642714"/>
    <w:rsid w:val="00642CB6"/>
    <w:rsid w:val="00642DCA"/>
    <w:rsid w:val="00642DDF"/>
    <w:rsid w:val="00642F3E"/>
    <w:rsid w:val="0064307F"/>
    <w:rsid w:val="006434C3"/>
    <w:rsid w:val="00643568"/>
    <w:rsid w:val="00643AAB"/>
    <w:rsid w:val="00643C85"/>
    <w:rsid w:val="00643D61"/>
    <w:rsid w:val="00643F07"/>
    <w:rsid w:val="0064423C"/>
    <w:rsid w:val="0064444F"/>
    <w:rsid w:val="006444B1"/>
    <w:rsid w:val="0064461B"/>
    <w:rsid w:val="006448F9"/>
    <w:rsid w:val="00644AAD"/>
    <w:rsid w:val="00644B98"/>
    <w:rsid w:val="00644C6C"/>
    <w:rsid w:val="00644CB8"/>
    <w:rsid w:val="00644D0D"/>
    <w:rsid w:val="00644E6E"/>
    <w:rsid w:val="006450DA"/>
    <w:rsid w:val="00645282"/>
    <w:rsid w:val="006453E9"/>
    <w:rsid w:val="00645551"/>
    <w:rsid w:val="006455F8"/>
    <w:rsid w:val="0064570D"/>
    <w:rsid w:val="0064596A"/>
    <w:rsid w:val="006462A2"/>
    <w:rsid w:val="00646311"/>
    <w:rsid w:val="00646A3B"/>
    <w:rsid w:val="00646B4A"/>
    <w:rsid w:val="00646CCF"/>
    <w:rsid w:val="00647022"/>
    <w:rsid w:val="0064729D"/>
    <w:rsid w:val="006472FE"/>
    <w:rsid w:val="006473F1"/>
    <w:rsid w:val="006475D1"/>
    <w:rsid w:val="006477AA"/>
    <w:rsid w:val="0065029B"/>
    <w:rsid w:val="006505B0"/>
    <w:rsid w:val="006506A8"/>
    <w:rsid w:val="00650803"/>
    <w:rsid w:val="0065082A"/>
    <w:rsid w:val="00650C9B"/>
    <w:rsid w:val="0065103D"/>
    <w:rsid w:val="006510F6"/>
    <w:rsid w:val="006513C9"/>
    <w:rsid w:val="0065154B"/>
    <w:rsid w:val="0065171F"/>
    <w:rsid w:val="006518DB"/>
    <w:rsid w:val="00651ED1"/>
    <w:rsid w:val="00651FAD"/>
    <w:rsid w:val="00652192"/>
    <w:rsid w:val="00652298"/>
    <w:rsid w:val="00652425"/>
    <w:rsid w:val="0065265C"/>
    <w:rsid w:val="00652660"/>
    <w:rsid w:val="00652746"/>
    <w:rsid w:val="006527D9"/>
    <w:rsid w:val="006528AF"/>
    <w:rsid w:val="00652C92"/>
    <w:rsid w:val="00652D01"/>
    <w:rsid w:val="00652DBC"/>
    <w:rsid w:val="00653380"/>
    <w:rsid w:val="0065365F"/>
    <w:rsid w:val="006537F1"/>
    <w:rsid w:val="00653887"/>
    <w:rsid w:val="006539F4"/>
    <w:rsid w:val="0065434F"/>
    <w:rsid w:val="00654477"/>
    <w:rsid w:val="006546D0"/>
    <w:rsid w:val="0065487C"/>
    <w:rsid w:val="00654B55"/>
    <w:rsid w:val="00654B92"/>
    <w:rsid w:val="00654D80"/>
    <w:rsid w:val="00655097"/>
    <w:rsid w:val="006551F2"/>
    <w:rsid w:val="00655665"/>
    <w:rsid w:val="006556AD"/>
    <w:rsid w:val="00655B7A"/>
    <w:rsid w:val="00655BB9"/>
    <w:rsid w:val="00655D70"/>
    <w:rsid w:val="00655F44"/>
    <w:rsid w:val="00656033"/>
    <w:rsid w:val="00656228"/>
    <w:rsid w:val="00656435"/>
    <w:rsid w:val="00656D96"/>
    <w:rsid w:val="00656FDF"/>
    <w:rsid w:val="00657079"/>
    <w:rsid w:val="00657CC6"/>
    <w:rsid w:val="00657D71"/>
    <w:rsid w:val="0066009E"/>
    <w:rsid w:val="00660195"/>
    <w:rsid w:val="006601CE"/>
    <w:rsid w:val="00660D7D"/>
    <w:rsid w:val="00660D9F"/>
    <w:rsid w:val="0066103D"/>
    <w:rsid w:val="006610A1"/>
    <w:rsid w:val="0066117D"/>
    <w:rsid w:val="006612CC"/>
    <w:rsid w:val="0066180E"/>
    <w:rsid w:val="00661986"/>
    <w:rsid w:val="00661B02"/>
    <w:rsid w:val="00661CDF"/>
    <w:rsid w:val="00661E10"/>
    <w:rsid w:val="00661F7C"/>
    <w:rsid w:val="0066242E"/>
    <w:rsid w:val="0066293F"/>
    <w:rsid w:val="006629ED"/>
    <w:rsid w:val="00662D24"/>
    <w:rsid w:val="00662EC7"/>
    <w:rsid w:val="00663160"/>
    <w:rsid w:val="00663231"/>
    <w:rsid w:val="00663500"/>
    <w:rsid w:val="00663572"/>
    <w:rsid w:val="00663843"/>
    <w:rsid w:val="006638F9"/>
    <w:rsid w:val="00663C40"/>
    <w:rsid w:val="00663D06"/>
    <w:rsid w:val="00663F71"/>
    <w:rsid w:val="00663FFF"/>
    <w:rsid w:val="006640D0"/>
    <w:rsid w:val="0066424C"/>
    <w:rsid w:val="006642F5"/>
    <w:rsid w:val="00664896"/>
    <w:rsid w:val="006649DD"/>
    <w:rsid w:val="00664B1D"/>
    <w:rsid w:val="00664CC8"/>
    <w:rsid w:val="00664DB7"/>
    <w:rsid w:val="006650C1"/>
    <w:rsid w:val="006650E5"/>
    <w:rsid w:val="006651CD"/>
    <w:rsid w:val="00665463"/>
    <w:rsid w:val="00665577"/>
    <w:rsid w:val="006655B6"/>
    <w:rsid w:val="00665878"/>
    <w:rsid w:val="00665A2D"/>
    <w:rsid w:val="00665C2D"/>
    <w:rsid w:val="00665D42"/>
    <w:rsid w:val="00665D90"/>
    <w:rsid w:val="00666204"/>
    <w:rsid w:val="0066630F"/>
    <w:rsid w:val="0066666C"/>
    <w:rsid w:val="006667F6"/>
    <w:rsid w:val="0066684B"/>
    <w:rsid w:val="00666C18"/>
    <w:rsid w:val="00666FA2"/>
    <w:rsid w:val="00667162"/>
    <w:rsid w:val="006673C6"/>
    <w:rsid w:val="00667463"/>
    <w:rsid w:val="006676F3"/>
    <w:rsid w:val="0066773B"/>
    <w:rsid w:val="006678C7"/>
    <w:rsid w:val="00667950"/>
    <w:rsid w:val="00667A37"/>
    <w:rsid w:val="00667A3C"/>
    <w:rsid w:val="00667CA3"/>
    <w:rsid w:val="00667D40"/>
    <w:rsid w:val="00667D75"/>
    <w:rsid w:val="00667DF7"/>
    <w:rsid w:val="006708FE"/>
    <w:rsid w:val="00670A99"/>
    <w:rsid w:val="00670B43"/>
    <w:rsid w:val="00670BF7"/>
    <w:rsid w:val="00670EAD"/>
    <w:rsid w:val="006714C0"/>
    <w:rsid w:val="006714EA"/>
    <w:rsid w:val="0067156A"/>
    <w:rsid w:val="00671592"/>
    <w:rsid w:val="0067171C"/>
    <w:rsid w:val="0067185E"/>
    <w:rsid w:val="00671AD3"/>
    <w:rsid w:val="00671D1B"/>
    <w:rsid w:val="00671D9F"/>
    <w:rsid w:val="006720E8"/>
    <w:rsid w:val="006722BC"/>
    <w:rsid w:val="00672330"/>
    <w:rsid w:val="00672408"/>
    <w:rsid w:val="00672583"/>
    <w:rsid w:val="0067296C"/>
    <w:rsid w:val="00672B79"/>
    <w:rsid w:val="00672C0E"/>
    <w:rsid w:val="00672C7B"/>
    <w:rsid w:val="00672E70"/>
    <w:rsid w:val="00672E87"/>
    <w:rsid w:val="00672FA9"/>
    <w:rsid w:val="006732F0"/>
    <w:rsid w:val="00673401"/>
    <w:rsid w:val="00673424"/>
    <w:rsid w:val="006734F2"/>
    <w:rsid w:val="00673540"/>
    <w:rsid w:val="00673567"/>
    <w:rsid w:val="00673A0C"/>
    <w:rsid w:val="00674016"/>
    <w:rsid w:val="0067404D"/>
    <w:rsid w:val="006741BE"/>
    <w:rsid w:val="0067428F"/>
    <w:rsid w:val="006743A1"/>
    <w:rsid w:val="00674453"/>
    <w:rsid w:val="00674495"/>
    <w:rsid w:val="006746E1"/>
    <w:rsid w:val="00674811"/>
    <w:rsid w:val="00674AEA"/>
    <w:rsid w:val="00674BAB"/>
    <w:rsid w:val="00674CFC"/>
    <w:rsid w:val="00674D42"/>
    <w:rsid w:val="00674E34"/>
    <w:rsid w:val="00675125"/>
    <w:rsid w:val="006752C3"/>
    <w:rsid w:val="0067534E"/>
    <w:rsid w:val="0067564C"/>
    <w:rsid w:val="006756B0"/>
    <w:rsid w:val="006758DD"/>
    <w:rsid w:val="00675940"/>
    <w:rsid w:val="00675965"/>
    <w:rsid w:val="00675B82"/>
    <w:rsid w:val="00675B8A"/>
    <w:rsid w:val="00675CED"/>
    <w:rsid w:val="00675DC5"/>
    <w:rsid w:val="0067600D"/>
    <w:rsid w:val="00676193"/>
    <w:rsid w:val="0067620A"/>
    <w:rsid w:val="006764AB"/>
    <w:rsid w:val="00676A4F"/>
    <w:rsid w:val="00677289"/>
    <w:rsid w:val="006773E9"/>
    <w:rsid w:val="0067770C"/>
    <w:rsid w:val="0067781E"/>
    <w:rsid w:val="006779CC"/>
    <w:rsid w:val="00677A3C"/>
    <w:rsid w:val="00677A7D"/>
    <w:rsid w:val="00677BC4"/>
    <w:rsid w:val="00677E2B"/>
    <w:rsid w:val="006806FB"/>
    <w:rsid w:val="00680758"/>
    <w:rsid w:val="00680A36"/>
    <w:rsid w:val="00680ADD"/>
    <w:rsid w:val="00680C55"/>
    <w:rsid w:val="00680E5B"/>
    <w:rsid w:val="00680F25"/>
    <w:rsid w:val="0068105F"/>
    <w:rsid w:val="0068119D"/>
    <w:rsid w:val="00681252"/>
    <w:rsid w:val="00681309"/>
    <w:rsid w:val="00681713"/>
    <w:rsid w:val="0068179D"/>
    <w:rsid w:val="006817A5"/>
    <w:rsid w:val="00681850"/>
    <w:rsid w:val="00681981"/>
    <w:rsid w:val="00681B82"/>
    <w:rsid w:val="00681DA9"/>
    <w:rsid w:val="00681DB9"/>
    <w:rsid w:val="00682394"/>
    <w:rsid w:val="00682469"/>
    <w:rsid w:val="0068246F"/>
    <w:rsid w:val="0068254E"/>
    <w:rsid w:val="00682580"/>
    <w:rsid w:val="00682747"/>
    <w:rsid w:val="0068283D"/>
    <w:rsid w:val="00682859"/>
    <w:rsid w:val="0068289D"/>
    <w:rsid w:val="0068338A"/>
    <w:rsid w:val="00683426"/>
    <w:rsid w:val="00683477"/>
    <w:rsid w:val="00683696"/>
    <w:rsid w:val="006837A3"/>
    <w:rsid w:val="00683AA3"/>
    <w:rsid w:val="00683B4B"/>
    <w:rsid w:val="00683CE4"/>
    <w:rsid w:val="006840D8"/>
    <w:rsid w:val="0068420F"/>
    <w:rsid w:val="0068424C"/>
    <w:rsid w:val="00684384"/>
    <w:rsid w:val="0068445E"/>
    <w:rsid w:val="006847DA"/>
    <w:rsid w:val="006848C0"/>
    <w:rsid w:val="00684BCC"/>
    <w:rsid w:val="00685041"/>
    <w:rsid w:val="0068525D"/>
    <w:rsid w:val="006852E3"/>
    <w:rsid w:val="0068548F"/>
    <w:rsid w:val="00685532"/>
    <w:rsid w:val="00685547"/>
    <w:rsid w:val="00685574"/>
    <w:rsid w:val="006856DD"/>
    <w:rsid w:val="006856E9"/>
    <w:rsid w:val="006857DB"/>
    <w:rsid w:val="006857FF"/>
    <w:rsid w:val="00685DF6"/>
    <w:rsid w:val="00686233"/>
    <w:rsid w:val="006862E9"/>
    <w:rsid w:val="0068645E"/>
    <w:rsid w:val="0068663E"/>
    <w:rsid w:val="006866C7"/>
    <w:rsid w:val="0068688B"/>
    <w:rsid w:val="00686D97"/>
    <w:rsid w:val="00687057"/>
    <w:rsid w:val="00687289"/>
    <w:rsid w:val="006877C8"/>
    <w:rsid w:val="006878A1"/>
    <w:rsid w:val="00687E55"/>
    <w:rsid w:val="00687F5C"/>
    <w:rsid w:val="00687FF0"/>
    <w:rsid w:val="0069036E"/>
    <w:rsid w:val="006905F2"/>
    <w:rsid w:val="006908D4"/>
    <w:rsid w:val="00690967"/>
    <w:rsid w:val="00690975"/>
    <w:rsid w:val="006909FF"/>
    <w:rsid w:val="00690D1C"/>
    <w:rsid w:val="00690DB1"/>
    <w:rsid w:val="00690E0C"/>
    <w:rsid w:val="00690FD1"/>
    <w:rsid w:val="006914CE"/>
    <w:rsid w:val="00691754"/>
    <w:rsid w:val="0069186F"/>
    <w:rsid w:val="00691A4F"/>
    <w:rsid w:val="00692295"/>
    <w:rsid w:val="00692AAB"/>
    <w:rsid w:val="00692DD3"/>
    <w:rsid w:val="00693284"/>
    <w:rsid w:val="0069370B"/>
    <w:rsid w:val="00693716"/>
    <w:rsid w:val="0069389A"/>
    <w:rsid w:val="00693A5F"/>
    <w:rsid w:val="00693D15"/>
    <w:rsid w:val="00693E51"/>
    <w:rsid w:val="00693EA1"/>
    <w:rsid w:val="00694118"/>
    <w:rsid w:val="0069446A"/>
    <w:rsid w:val="0069490C"/>
    <w:rsid w:val="00694F2B"/>
    <w:rsid w:val="00694F61"/>
    <w:rsid w:val="006957E0"/>
    <w:rsid w:val="00695834"/>
    <w:rsid w:val="00695883"/>
    <w:rsid w:val="00695969"/>
    <w:rsid w:val="00695AA6"/>
    <w:rsid w:val="00695B5C"/>
    <w:rsid w:val="00695E24"/>
    <w:rsid w:val="00695FD1"/>
    <w:rsid w:val="00696333"/>
    <w:rsid w:val="006963BC"/>
    <w:rsid w:val="00696415"/>
    <w:rsid w:val="0069654C"/>
    <w:rsid w:val="00696578"/>
    <w:rsid w:val="006966CA"/>
    <w:rsid w:val="006968A8"/>
    <w:rsid w:val="00696A7A"/>
    <w:rsid w:val="00696CB9"/>
    <w:rsid w:val="00697158"/>
    <w:rsid w:val="00697BDC"/>
    <w:rsid w:val="00697E3A"/>
    <w:rsid w:val="00697E51"/>
    <w:rsid w:val="006A0206"/>
    <w:rsid w:val="006A0298"/>
    <w:rsid w:val="006A032D"/>
    <w:rsid w:val="006A053C"/>
    <w:rsid w:val="006A0560"/>
    <w:rsid w:val="006A0C59"/>
    <w:rsid w:val="006A0C98"/>
    <w:rsid w:val="006A0D8B"/>
    <w:rsid w:val="006A130E"/>
    <w:rsid w:val="006A1362"/>
    <w:rsid w:val="006A1399"/>
    <w:rsid w:val="006A13EC"/>
    <w:rsid w:val="006A1641"/>
    <w:rsid w:val="006A1650"/>
    <w:rsid w:val="006A180B"/>
    <w:rsid w:val="006A1870"/>
    <w:rsid w:val="006A1982"/>
    <w:rsid w:val="006A1AE3"/>
    <w:rsid w:val="006A1CBB"/>
    <w:rsid w:val="006A1CC4"/>
    <w:rsid w:val="006A1EF7"/>
    <w:rsid w:val="006A1FE7"/>
    <w:rsid w:val="006A25A2"/>
    <w:rsid w:val="006A264F"/>
    <w:rsid w:val="006A284E"/>
    <w:rsid w:val="006A289B"/>
    <w:rsid w:val="006A289C"/>
    <w:rsid w:val="006A2981"/>
    <w:rsid w:val="006A2A64"/>
    <w:rsid w:val="006A2A82"/>
    <w:rsid w:val="006A2F7F"/>
    <w:rsid w:val="006A3353"/>
    <w:rsid w:val="006A33B6"/>
    <w:rsid w:val="006A3610"/>
    <w:rsid w:val="006A371E"/>
    <w:rsid w:val="006A3722"/>
    <w:rsid w:val="006A379C"/>
    <w:rsid w:val="006A3BDB"/>
    <w:rsid w:val="006A3BDD"/>
    <w:rsid w:val="006A3C52"/>
    <w:rsid w:val="006A3C57"/>
    <w:rsid w:val="006A3DED"/>
    <w:rsid w:val="006A3ED0"/>
    <w:rsid w:val="006A3FF4"/>
    <w:rsid w:val="006A4198"/>
    <w:rsid w:val="006A43B4"/>
    <w:rsid w:val="006A449E"/>
    <w:rsid w:val="006A457A"/>
    <w:rsid w:val="006A45F5"/>
    <w:rsid w:val="006A4993"/>
    <w:rsid w:val="006A4C4D"/>
    <w:rsid w:val="006A4DEF"/>
    <w:rsid w:val="006A4FAE"/>
    <w:rsid w:val="006A5328"/>
    <w:rsid w:val="006A54C9"/>
    <w:rsid w:val="006A55EB"/>
    <w:rsid w:val="006A5719"/>
    <w:rsid w:val="006A5841"/>
    <w:rsid w:val="006A67BF"/>
    <w:rsid w:val="006A6B9D"/>
    <w:rsid w:val="006A6D67"/>
    <w:rsid w:val="006A71BB"/>
    <w:rsid w:val="006A72DA"/>
    <w:rsid w:val="006A74A9"/>
    <w:rsid w:val="006A7863"/>
    <w:rsid w:val="006A78A4"/>
    <w:rsid w:val="006A7CC2"/>
    <w:rsid w:val="006A7DC3"/>
    <w:rsid w:val="006A7EBE"/>
    <w:rsid w:val="006A7F55"/>
    <w:rsid w:val="006A7FA2"/>
    <w:rsid w:val="006B0131"/>
    <w:rsid w:val="006B02DA"/>
    <w:rsid w:val="006B0653"/>
    <w:rsid w:val="006B0667"/>
    <w:rsid w:val="006B07DE"/>
    <w:rsid w:val="006B109B"/>
    <w:rsid w:val="006B110F"/>
    <w:rsid w:val="006B1122"/>
    <w:rsid w:val="006B1179"/>
    <w:rsid w:val="006B11C1"/>
    <w:rsid w:val="006B1521"/>
    <w:rsid w:val="006B16A4"/>
    <w:rsid w:val="006B16D5"/>
    <w:rsid w:val="006B1740"/>
    <w:rsid w:val="006B1BD8"/>
    <w:rsid w:val="006B1BFE"/>
    <w:rsid w:val="006B1D14"/>
    <w:rsid w:val="006B1E2B"/>
    <w:rsid w:val="006B1E40"/>
    <w:rsid w:val="006B2033"/>
    <w:rsid w:val="006B23E6"/>
    <w:rsid w:val="006B25C2"/>
    <w:rsid w:val="006B26D3"/>
    <w:rsid w:val="006B2CC0"/>
    <w:rsid w:val="006B3386"/>
    <w:rsid w:val="006B34AF"/>
    <w:rsid w:val="006B3767"/>
    <w:rsid w:val="006B3926"/>
    <w:rsid w:val="006B3958"/>
    <w:rsid w:val="006B404E"/>
    <w:rsid w:val="006B4186"/>
    <w:rsid w:val="006B420D"/>
    <w:rsid w:val="006B4392"/>
    <w:rsid w:val="006B460B"/>
    <w:rsid w:val="006B482F"/>
    <w:rsid w:val="006B4842"/>
    <w:rsid w:val="006B48BC"/>
    <w:rsid w:val="006B496B"/>
    <w:rsid w:val="006B4AEE"/>
    <w:rsid w:val="006B4D49"/>
    <w:rsid w:val="006B5153"/>
    <w:rsid w:val="006B516A"/>
    <w:rsid w:val="006B51B3"/>
    <w:rsid w:val="006B52ED"/>
    <w:rsid w:val="006B5353"/>
    <w:rsid w:val="006B54F0"/>
    <w:rsid w:val="006B55D8"/>
    <w:rsid w:val="006B561A"/>
    <w:rsid w:val="006B56EA"/>
    <w:rsid w:val="006B5AC9"/>
    <w:rsid w:val="006B5DE2"/>
    <w:rsid w:val="006B5E64"/>
    <w:rsid w:val="006B5F1F"/>
    <w:rsid w:val="006B60AE"/>
    <w:rsid w:val="006B624E"/>
    <w:rsid w:val="006B63EF"/>
    <w:rsid w:val="006B64F1"/>
    <w:rsid w:val="006B6676"/>
    <w:rsid w:val="006B6680"/>
    <w:rsid w:val="006B66D7"/>
    <w:rsid w:val="006B6882"/>
    <w:rsid w:val="006B6B93"/>
    <w:rsid w:val="006B6C54"/>
    <w:rsid w:val="006B6DE2"/>
    <w:rsid w:val="006B6E46"/>
    <w:rsid w:val="006B6EBD"/>
    <w:rsid w:val="006B6EE3"/>
    <w:rsid w:val="006B6F73"/>
    <w:rsid w:val="006B74AF"/>
    <w:rsid w:val="006B7634"/>
    <w:rsid w:val="006B7A19"/>
    <w:rsid w:val="006B7CBC"/>
    <w:rsid w:val="006B7ED4"/>
    <w:rsid w:val="006C0A7C"/>
    <w:rsid w:val="006C0E8D"/>
    <w:rsid w:val="006C129E"/>
    <w:rsid w:val="006C12C1"/>
    <w:rsid w:val="006C12F5"/>
    <w:rsid w:val="006C1465"/>
    <w:rsid w:val="006C14E9"/>
    <w:rsid w:val="006C1702"/>
    <w:rsid w:val="006C186F"/>
    <w:rsid w:val="006C1947"/>
    <w:rsid w:val="006C19D7"/>
    <w:rsid w:val="006C1D5B"/>
    <w:rsid w:val="006C1DD7"/>
    <w:rsid w:val="006C1F3E"/>
    <w:rsid w:val="006C2096"/>
    <w:rsid w:val="006C2136"/>
    <w:rsid w:val="006C233A"/>
    <w:rsid w:val="006C27B2"/>
    <w:rsid w:val="006C27FF"/>
    <w:rsid w:val="006C282F"/>
    <w:rsid w:val="006C291E"/>
    <w:rsid w:val="006C29C2"/>
    <w:rsid w:val="006C2A19"/>
    <w:rsid w:val="006C2CCC"/>
    <w:rsid w:val="006C2F3B"/>
    <w:rsid w:val="006C3021"/>
    <w:rsid w:val="006C3594"/>
    <w:rsid w:val="006C361E"/>
    <w:rsid w:val="006C3A8C"/>
    <w:rsid w:val="006C3B58"/>
    <w:rsid w:val="006C3C25"/>
    <w:rsid w:val="006C3C89"/>
    <w:rsid w:val="006C3CC5"/>
    <w:rsid w:val="006C4386"/>
    <w:rsid w:val="006C44D8"/>
    <w:rsid w:val="006C4E18"/>
    <w:rsid w:val="006C4F00"/>
    <w:rsid w:val="006C4F56"/>
    <w:rsid w:val="006C52DE"/>
    <w:rsid w:val="006C54CF"/>
    <w:rsid w:val="006C54ED"/>
    <w:rsid w:val="006C554B"/>
    <w:rsid w:val="006C57DE"/>
    <w:rsid w:val="006C5863"/>
    <w:rsid w:val="006C59D8"/>
    <w:rsid w:val="006C607D"/>
    <w:rsid w:val="006C636B"/>
    <w:rsid w:val="006C6487"/>
    <w:rsid w:val="006C656E"/>
    <w:rsid w:val="006C6624"/>
    <w:rsid w:val="006C6768"/>
    <w:rsid w:val="006C697B"/>
    <w:rsid w:val="006C6F27"/>
    <w:rsid w:val="006C6F8B"/>
    <w:rsid w:val="006C76A5"/>
    <w:rsid w:val="006C76B0"/>
    <w:rsid w:val="006C7737"/>
    <w:rsid w:val="006C7804"/>
    <w:rsid w:val="006C79B4"/>
    <w:rsid w:val="006C7B5F"/>
    <w:rsid w:val="006C7CE4"/>
    <w:rsid w:val="006C7DEE"/>
    <w:rsid w:val="006C7EE8"/>
    <w:rsid w:val="006D01B5"/>
    <w:rsid w:val="006D0527"/>
    <w:rsid w:val="006D055E"/>
    <w:rsid w:val="006D0592"/>
    <w:rsid w:val="006D05BB"/>
    <w:rsid w:val="006D0658"/>
    <w:rsid w:val="006D06C0"/>
    <w:rsid w:val="006D0C17"/>
    <w:rsid w:val="006D0D34"/>
    <w:rsid w:val="006D104D"/>
    <w:rsid w:val="006D10B5"/>
    <w:rsid w:val="006D1102"/>
    <w:rsid w:val="006D11AF"/>
    <w:rsid w:val="006D1544"/>
    <w:rsid w:val="006D15D0"/>
    <w:rsid w:val="006D1C19"/>
    <w:rsid w:val="006D1F92"/>
    <w:rsid w:val="006D1FB3"/>
    <w:rsid w:val="006D23FF"/>
    <w:rsid w:val="006D248A"/>
    <w:rsid w:val="006D24CC"/>
    <w:rsid w:val="006D268F"/>
    <w:rsid w:val="006D292F"/>
    <w:rsid w:val="006D2BAF"/>
    <w:rsid w:val="006D2D80"/>
    <w:rsid w:val="006D2F2C"/>
    <w:rsid w:val="006D3221"/>
    <w:rsid w:val="006D32C7"/>
    <w:rsid w:val="006D3496"/>
    <w:rsid w:val="006D37EC"/>
    <w:rsid w:val="006D39EE"/>
    <w:rsid w:val="006D3C8C"/>
    <w:rsid w:val="006D3C9D"/>
    <w:rsid w:val="006D4040"/>
    <w:rsid w:val="006D4075"/>
    <w:rsid w:val="006D42CA"/>
    <w:rsid w:val="006D43BA"/>
    <w:rsid w:val="006D46A3"/>
    <w:rsid w:val="006D4A65"/>
    <w:rsid w:val="006D4A75"/>
    <w:rsid w:val="006D501C"/>
    <w:rsid w:val="006D5076"/>
    <w:rsid w:val="006D52E6"/>
    <w:rsid w:val="006D5761"/>
    <w:rsid w:val="006D5A01"/>
    <w:rsid w:val="006D5A2C"/>
    <w:rsid w:val="006D62E3"/>
    <w:rsid w:val="006D6436"/>
    <w:rsid w:val="006D64B0"/>
    <w:rsid w:val="006D66D5"/>
    <w:rsid w:val="006D6799"/>
    <w:rsid w:val="006D6BD5"/>
    <w:rsid w:val="006D6BE3"/>
    <w:rsid w:val="006D6D12"/>
    <w:rsid w:val="006D6DEE"/>
    <w:rsid w:val="006D713A"/>
    <w:rsid w:val="006D72F3"/>
    <w:rsid w:val="006D7323"/>
    <w:rsid w:val="006D7587"/>
    <w:rsid w:val="006D77F3"/>
    <w:rsid w:val="006D7D31"/>
    <w:rsid w:val="006D7D7B"/>
    <w:rsid w:val="006D7EFC"/>
    <w:rsid w:val="006D7FC6"/>
    <w:rsid w:val="006E00E3"/>
    <w:rsid w:val="006E031B"/>
    <w:rsid w:val="006E0385"/>
    <w:rsid w:val="006E0437"/>
    <w:rsid w:val="006E046B"/>
    <w:rsid w:val="006E04B1"/>
    <w:rsid w:val="006E0B22"/>
    <w:rsid w:val="006E0BCB"/>
    <w:rsid w:val="006E0D9A"/>
    <w:rsid w:val="006E12DA"/>
    <w:rsid w:val="006E141F"/>
    <w:rsid w:val="006E1558"/>
    <w:rsid w:val="006E16E9"/>
    <w:rsid w:val="006E1AD8"/>
    <w:rsid w:val="006E1C37"/>
    <w:rsid w:val="006E1C46"/>
    <w:rsid w:val="006E1C8A"/>
    <w:rsid w:val="006E1D9E"/>
    <w:rsid w:val="006E1F46"/>
    <w:rsid w:val="006E23E6"/>
    <w:rsid w:val="006E2495"/>
    <w:rsid w:val="006E2597"/>
    <w:rsid w:val="006E274C"/>
    <w:rsid w:val="006E27CC"/>
    <w:rsid w:val="006E297D"/>
    <w:rsid w:val="006E2A7A"/>
    <w:rsid w:val="006E2B24"/>
    <w:rsid w:val="006E2D6B"/>
    <w:rsid w:val="006E30D0"/>
    <w:rsid w:val="006E30EE"/>
    <w:rsid w:val="006E3141"/>
    <w:rsid w:val="006E31DF"/>
    <w:rsid w:val="006E3316"/>
    <w:rsid w:val="006E3534"/>
    <w:rsid w:val="006E3DDE"/>
    <w:rsid w:val="006E3E5F"/>
    <w:rsid w:val="006E4299"/>
    <w:rsid w:val="006E436B"/>
    <w:rsid w:val="006E44A1"/>
    <w:rsid w:val="006E4597"/>
    <w:rsid w:val="006E4A80"/>
    <w:rsid w:val="006E4AAA"/>
    <w:rsid w:val="006E4CE2"/>
    <w:rsid w:val="006E4FCA"/>
    <w:rsid w:val="006E506C"/>
    <w:rsid w:val="006E537D"/>
    <w:rsid w:val="006E5394"/>
    <w:rsid w:val="006E5562"/>
    <w:rsid w:val="006E57A2"/>
    <w:rsid w:val="006E57CE"/>
    <w:rsid w:val="006E5A20"/>
    <w:rsid w:val="006E5C2C"/>
    <w:rsid w:val="006E5C35"/>
    <w:rsid w:val="006E5C7E"/>
    <w:rsid w:val="006E5F69"/>
    <w:rsid w:val="006E5FA5"/>
    <w:rsid w:val="006E614D"/>
    <w:rsid w:val="006E66E8"/>
    <w:rsid w:val="006E6840"/>
    <w:rsid w:val="006E6AF3"/>
    <w:rsid w:val="006E6D93"/>
    <w:rsid w:val="006E7220"/>
    <w:rsid w:val="006E72E4"/>
    <w:rsid w:val="006E7535"/>
    <w:rsid w:val="006E7AF1"/>
    <w:rsid w:val="006E7BEF"/>
    <w:rsid w:val="006E7C08"/>
    <w:rsid w:val="006E7C71"/>
    <w:rsid w:val="006E7C74"/>
    <w:rsid w:val="006E7C7A"/>
    <w:rsid w:val="006E7D53"/>
    <w:rsid w:val="006E7EF2"/>
    <w:rsid w:val="006F0020"/>
    <w:rsid w:val="006F012F"/>
    <w:rsid w:val="006F0341"/>
    <w:rsid w:val="006F0448"/>
    <w:rsid w:val="006F04B0"/>
    <w:rsid w:val="006F080E"/>
    <w:rsid w:val="006F09A1"/>
    <w:rsid w:val="006F0AA8"/>
    <w:rsid w:val="006F0CB8"/>
    <w:rsid w:val="006F0E9B"/>
    <w:rsid w:val="006F0EE5"/>
    <w:rsid w:val="006F11EA"/>
    <w:rsid w:val="006F155C"/>
    <w:rsid w:val="006F1BA8"/>
    <w:rsid w:val="006F1BB8"/>
    <w:rsid w:val="006F1D97"/>
    <w:rsid w:val="006F20C5"/>
    <w:rsid w:val="006F212F"/>
    <w:rsid w:val="006F2265"/>
    <w:rsid w:val="006F274B"/>
    <w:rsid w:val="006F290F"/>
    <w:rsid w:val="006F294B"/>
    <w:rsid w:val="006F296E"/>
    <w:rsid w:val="006F2D3C"/>
    <w:rsid w:val="006F312C"/>
    <w:rsid w:val="006F38E6"/>
    <w:rsid w:val="006F3975"/>
    <w:rsid w:val="006F3A39"/>
    <w:rsid w:val="006F3AE7"/>
    <w:rsid w:val="006F3CE5"/>
    <w:rsid w:val="006F3CFE"/>
    <w:rsid w:val="006F3F76"/>
    <w:rsid w:val="006F3F8B"/>
    <w:rsid w:val="006F3FEC"/>
    <w:rsid w:val="006F47B7"/>
    <w:rsid w:val="006F4993"/>
    <w:rsid w:val="006F4A9E"/>
    <w:rsid w:val="006F4E86"/>
    <w:rsid w:val="006F4EBA"/>
    <w:rsid w:val="006F51A0"/>
    <w:rsid w:val="006F521D"/>
    <w:rsid w:val="006F526D"/>
    <w:rsid w:val="006F537A"/>
    <w:rsid w:val="006F555C"/>
    <w:rsid w:val="006F577E"/>
    <w:rsid w:val="006F5B49"/>
    <w:rsid w:val="006F5B6F"/>
    <w:rsid w:val="006F5C1F"/>
    <w:rsid w:val="006F5E66"/>
    <w:rsid w:val="006F6493"/>
    <w:rsid w:val="006F64BE"/>
    <w:rsid w:val="006F64C1"/>
    <w:rsid w:val="006F64E3"/>
    <w:rsid w:val="006F67A1"/>
    <w:rsid w:val="006F6856"/>
    <w:rsid w:val="006F6BEF"/>
    <w:rsid w:val="006F6DBF"/>
    <w:rsid w:val="006F6DD6"/>
    <w:rsid w:val="006F6FF5"/>
    <w:rsid w:val="006F6FF9"/>
    <w:rsid w:val="006F706F"/>
    <w:rsid w:val="006F70B6"/>
    <w:rsid w:val="006F7142"/>
    <w:rsid w:val="006F7383"/>
    <w:rsid w:val="006F73F9"/>
    <w:rsid w:val="006F7700"/>
    <w:rsid w:val="006F781A"/>
    <w:rsid w:val="00700092"/>
    <w:rsid w:val="00700593"/>
    <w:rsid w:val="0070062E"/>
    <w:rsid w:val="00700809"/>
    <w:rsid w:val="00700DA5"/>
    <w:rsid w:val="00700F36"/>
    <w:rsid w:val="00701217"/>
    <w:rsid w:val="00701474"/>
    <w:rsid w:val="007014F1"/>
    <w:rsid w:val="007015E9"/>
    <w:rsid w:val="0070191D"/>
    <w:rsid w:val="00701A1C"/>
    <w:rsid w:val="00701A5B"/>
    <w:rsid w:val="00701C2E"/>
    <w:rsid w:val="00701F68"/>
    <w:rsid w:val="007023FD"/>
    <w:rsid w:val="007025B8"/>
    <w:rsid w:val="0070296B"/>
    <w:rsid w:val="00702CF7"/>
    <w:rsid w:val="00702E43"/>
    <w:rsid w:val="0070332A"/>
    <w:rsid w:val="0070341E"/>
    <w:rsid w:val="007034E9"/>
    <w:rsid w:val="007036D1"/>
    <w:rsid w:val="00703727"/>
    <w:rsid w:val="00703AC7"/>
    <w:rsid w:val="00703ED7"/>
    <w:rsid w:val="0070428C"/>
    <w:rsid w:val="007045F2"/>
    <w:rsid w:val="007046A3"/>
    <w:rsid w:val="00704B1B"/>
    <w:rsid w:val="00704BAA"/>
    <w:rsid w:val="00704BD5"/>
    <w:rsid w:val="00704C61"/>
    <w:rsid w:val="00704C6D"/>
    <w:rsid w:val="00704CA9"/>
    <w:rsid w:val="007050FA"/>
    <w:rsid w:val="00705145"/>
    <w:rsid w:val="007051F4"/>
    <w:rsid w:val="0070551A"/>
    <w:rsid w:val="007055E5"/>
    <w:rsid w:val="00705A7D"/>
    <w:rsid w:val="00706365"/>
    <w:rsid w:val="007063CE"/>
    <w:rsid w:val="00706451"/>
    <w:rsid w:val="007064F9"/>
    <w:rsid w:val="007068A7"/>
    <w:rsid w:val="0070694C"/>
    <w:rsid w:val="00706C61"/>
    <w:rsid w:val="00706E45"/>
    <w:rsid w:val="00706F00"/>
    <w:rsid w:val="007070A6"/>
    <w:rsid w:val="007071E4"/>
    <w:rsid w:val="00707347"/>
    <w:rsid w:val="007076A8"/>
    <w:rsid w:val="00707943"/>
    <w:rsid w:val="00707C8E"/>
    <w:rsid w:val="00707CAC"/>
    <w:rsid w:val="00707D81"/>
    <w:rsid w:val="00707E7E"/>
    <w:rsid w:val="00707FD1"/>
    <w:rsid w:val="00710088"/>
    <w:rsid w:val="007100D1"/>
    <w:rsid w:val="00710627"/>
    <w:rsid w:val="00710654"/>
    <w:rsid w:val="00710E82"/>
    <w:rsid w:val="00711064"/>
    <w:rsid w:val="0071121B"/>
    <w:rsid w:val="00711250"/>
    <w:rsid w:val="0071141F"/>
    <w:rsid w:val="00711631"/>
    <w:rsid w:val="00711739"/>
    <w:rsid w:val="00711D84"/>
    <w:rsid w:val="00711FA9"/>
    <w:rsid w:val="00712101"/>
    <w:rsid w:val="007122A7"/>
    <w:rsid w:val="007123E2"/>
    <w:rsid w:val="0071270D"/>
    <w:rsid w:val="00712887"/>
    <w:rsid w:val="00712EE9"/>
    <w:rsid w:val="00712F44"/>
    <w:rsid w:val="0071315A"/>
    <w:rsid w:val="0071315D"/>
    <w:rsid w:val="007131C0"/>
    <w:rsid w:val="00713203"/>
    <w:rsid w:val="00713307"/>
    <w:rsid w:val="00713472"/>
    <w:rsid w:val="007134B5"/>
    <w:rsid w:val="00713504"/>
    <w:rsid w:val="007137D0"/>
    <w:rsid w:val="00713BD8"/>
    <w:rsid w:val="00713C44"/>
    <w:rsid w:val="00713D1D"/>
    <w:rsid w:val="00713D20"/>
    <w:rsid w:val="00713DA1"/>
    <w:rsid w:val="00713FA5"/>
    <w:rsid w:val="007141E7"/>
    <w:rsid w:val="0071421C"/>
    <w:rsid w:val="0071427C"/>
    <w:rsid w:val="00714407"/>
    <w:rsid w:val="00714510"/>
    <w:rsid w:val="0071492F"/>
    <w:rsid w:val="007149EE"/>
    <w:rsid w:val="00714C36"/>
    <w:rsid w:val="00714C79"/>
    <w:rsid w:val="00714E9C"/>
    <w:rsid w:val="0071506C"/>
    <w:rsid w:val="0071542D"/>
    <w:rsid w:val="00715527"/>
    <w:rsid w:val="0071564B"/>
    <w:rsid w:val="00715718"/>
    <w:rsid w:val="007159B2"/>
    <w:rsid w:val="00715C1E"/>
    <w:rsid w:val="00715DE8"/>
    <w:rsid w:val="00716041"/>
    <w:rsid w:val="00716108"/>
    <w:rsid w:val="0071619F"/>
    <w:rsid w:val="00716242"/>
    <w:rsid w:val="007165CD"/>
    <w:rsid w:val="00716625"/>
    <w:rsid w:val="007166A4"/>
    <w:rsid w:val="00716DE3"/>
    <w:rsid w:val="00716E95"/>
    <w:rsid w:val="00717199"/>
    <w:rsid w:val="0071734C"/>
    <w:rsid w:val="007174EC"/>
    <w:rsid w:val="00717862"/>
    <w:rsid w:val="007178FB"/>
    <w:rsid w:val="0071792E"/>
    <w:rsid w:val="007179A5"/>
    <w:rsid w:val="00717A1F"/>
    <w:rsid w:val="00717AAE"/>
    <w:rsid w:val="00717C41"/>
    <w:rsid w:val="00717DA2"/>
    <w:rsid w:val="00717F6A"/>
    <w:rsid w:val="00720177"/>
    <w:rsid w:val="0072018D"/>
    <w:rsid w:val="00720352"/>
    <w:rsid w:val="007207B5"/>
    <w:rsid w:val="007209B8"/>
    <w:rsid w:val="00720A62"/>
    <w:rsid w:val="0072121A"/>
    <w:rsid w:val="007212A9"/>
    <w:rsid w:val="007212CC"/>
    <w:rsid w:val="007216FD"/>
    <w:rsid w:val="00721CBA"/>
    <w:rsid w:val="00721EAA"/>
    <w:rsid w:val="00721F57"/>
    <w:rsid w:val="00722432"/>
    <w:rsid w:val="007224B4"/>
    <w:rsid w:val="00722551"/>
    <w:rsid w:val="00722673"/>
    <w:rsid w:val="00722675"/>
    <w:rsid w:val="007228EC"/>
    <w:rsid w:val="00722A0F"/>
    <w:rsid w:val="00722CFC"/>
    <w:rsid w:val="00722FCE"/>
    <w:rsid w:val="0072336F"/>
    <w:rsid w:val="00723A5E"/>
    <w:rsid w:val="00723C40"/>
    <w:rsid w:val="00723C6C"/>
    <w:rsid w:val="00723E05"/>
    <w:rsid w:val="00723E30"/>
    <w:rsid w:val="00723E6A"/>
    <w:rsid w:val="007242D2"/>
    <w:rsid w:val="0072457A"/>
    <w:rsid w:val="00724727"/>
    <w:rsid w:val="0072484D"/>
    <w:rsid w:val="00724ABD"/>
    <w:rsid w:val="007250B5"/>
    <w:rsid w:val="00725176"/>
    <w:rsid w:val="007251C6"/>
    <w:rsid w:val="00725210"/>
    <w:rsid w:val="00725271"/>
    <w:rsid w:val="00725431"/>
    <w:rsid w:val="007254F2"/>
    <w:rsid w:val="00725545"/>
    <w:rsid w:val="0072556D"/>
    <w:rsid w:val="007259E7"/>
    <w:rsid w:val="00725F16"/>
    <w:rsid w:val="00726129"/>
    <w:rsid w:val="00726159"/>
    <w:rsid w:val="0072618B"/>
    <w:rsid w:val="00726380"/>
    <w:rsid w:val="00726A5E"/>
    <w:rsid w:val="00726B07"/>
    <w:rsid w:val="00726E40"/>
    <w:rsid w:val="007273C6"/>
    <w:rsid w:val="0072761F"/>
    <w:rsid w:val="00727D71"/>
    <w:rsid w:val="00727DF6"/>
    <w:rsid w:val="00730052"/>
    <w:rsid w:val="0073047A"/>
    <w:rsid w:val="00730505"/>
    <w:rsid w:val="007305BC"/>
    <w:rsid w:val="00730B95"/>
    <w:rsid w:val="00730E6B"/>
    <w:rsid w:val="00731171"/>
    <w:rsid w:val="007315CD"/>
    <w:rsid w:val="00731BA4"/>
    <w:rsid w:val="00731EAC"/>
    <w:rsid w:val="0073201F"/>
    <w:rsid w:val="0073280D"/>
    <w:rsid w:val="00732839"/>
    <w:rsid w:val="00732999"/>
    <w:rsid w:val="007329C2"/>
    <w:rsid w:val="00732AC3"/>
    <w:rsid w:val="00732B3B"/>
    <w:rsid w:val="00732B7B"/>
    <w:rsid w:val="00732DD5"/>
    <w:rsid w:val="00732E1A"/>
    <w:rsid w:val="00732E86"/>
    <w:rsid w:val="00732E9E"/>
    <w:rsid w:val="00732EAF"/>
    <w:rsid w:val="007330BD"/>
    <w:rsid w:val="00733206"/>
    <w:rsid w:val="007334A9"/>
    <w:rsid w:val="00733554"/>
    <w:rsid w:val="0073375D"/>
    <w:rsid w:val="00733A41"/>
    <w:rsid w:val="00733B62"/>
    <w:rsid w:val="00733E2E"/>
    <w:rsid w:val="0073400A"/>
    <w:rsid w:val="007341B7"/>
    <w:rsid w:val="007343EF"/>
    <w:rsid w:val="0073445B"/>
    <w:rsid w:val="00734698"/>
    <w:rsid w:val="007348C1"/>
    <w:rsid w:val="00734A1C"/>
    <w:rsid w:val="00734B1C"/>
    <w:rsid w:val="00734B8E"/>
    <w:rsid w:val="007350A0"/>
    <w:rsid w:val="007350A7"/>
    <w:rsid w:val="007350E7"/>
    <w:rsid w:val="007350F9"/>
    <w:rsid w:val="0073539D"/>
    <w:rsid w:val="00735AC1"/>
    <w:rsid w:val="00735D97"/>
    <w:rsid w:val="00735E87"/>
    <w:rsid w:val="00735F95"/>
    <w:rsid w:val="0073619D"/>
    <w:rsid w:val="00736285"/>
    <w:rsid w:val="007365B9"/>
    <w:rsid w:val="00736602"/>
    <w:rsid w:val="00736698"/>
    <w:rsid w:val="007367DC"/>
    <w:rsid w:val="00736B7A"/>
    <w:rsid w:val="00736BD0"/>
    <w:rsid w:val="00736D06"/>
    <w:rsid w:val="00736E60"/>
    <w:rsid w:val="00736F44"/>
    <w:rsid w:val="00736F6C"/>
    <w:rsid w:val="0073713B"/>
    <w:rsid w:val="007371BD"/>
    <w:rsid w:val="00737351"/>
    <w:rsid w:val="007378E2"/>
    <w:rsid w:val="00737BCB"/>
    <w:rsid w:val="00737BF3"/>
    <w:rsid w:val="00737CFD"/>
    <w:rsid w:val="00737E9D"/>
    <w:rsid w:val="00740215"/>
    <w:rsid w:val="00740920"/>
    <w:rsid w:val="0074107B"/>
    <w:rsid w:val="00741218"/>
    <w:rsid w:val="007417D4"/>
    <w:rsid w:val="00741980"/>
    <w:rsid w:val="00741BA4"/>
    <w:rsid w:val="00741BB7"/>
    <w:rsid w:val="00741C42"/>
    <w:rsid w:val="00741C4F"/>
    <w:rsid w:val="00741DCD"/>
    <w:rsid w:val="00741E41"/>
    <w:rsid w:val="007421FF"/>
    <w:rsid w:val="0074221E"/>
    <w:rsid w:val="00742708"/>
    <w:rsid w:val="00742CE6"/>
    <w:rsid w:val="00742EF6"/>
    <w:rsid w:val="0074308D"/>
    <w:rsid w:val="00743202"/>
    <w:rsid w:val="0074331B"/>
    <w:rsid w:val="007435D1"/>
    <w:rsid w:val="007438C6"/>
    <w:rsid w:val="007438F3"/>
    <w:rsid w:val="007439FA"/>
    <w:rsid w:val="00743B18"/>
    <w:rsid w:val="00743C9C"/>
    <w:rsid w:val="00743D9F"/>
    <w:rsid w:val="00743F42"/>
    <w:rsid w:val="007440CB"/>
    <w:rsid w:val="00744138"/>
    <w:rsid w:val="00744196"/>
    <w:rsid w:val="0074420F"/>
    <w:rsid w:val="00744AC4"/>
    <w:rsid w:val="00744B31"/>
    <w:rsid w:val="00744CC7"/>
    <w:rsid w:val="00744F6B"/>
    <w:rsid w:val="00745136"/>
    <w:rsid w:val="00745293"/>
    <w:rsid w:val="007453A5"/>
    <w:rsid w:val="007454A1"/>
    <w:rsid w:val="007456C5"/>
    <w:rsid w:val="007457D0"/>
    <w:rsid w:val="0074588C"/>
    <w:rsid w:val="0074598F"/>
    <w:rsid w:val="00745C22"/>
    <w:rsid w:val="00745FEA"/>
    <w:rsid w:val="0074616A"/>
    <w:rsid w:val="0074621B"/>
    <w:rsid w:val="00746411"/>
    <w:rsid w:val="007464BA"/>
    <w:rsid w:val="00746612"/>
    <w:rsid w:val="007466A4"/>
    <w:rsid w:val="007466E8"/>
    <w:rsid w:val="007466FF"/>
    <w:rsid w:val="00746747"/>
    <w:rsid w:val="007467BE"/>
    <w:rsid w:val="00746B19"/>
    <w:rsid w:val="00746C6E"/>
    <w:rsid w:val="00746C8D"/>
    <w:rsid w:val="00746E67"/>
    <w:rsid w:val="0074752A"/>
    <w:rsid w:val="0074781A"/>
    <w:rsid w:val="00747ABC"/>
    <w:rsid w:val="00747B22"/>
    <w:rsid w:val="00747BB3"/>
    <w:rsid w:val="00747E92"/>
    <w:rsid w:val="0075007A"/>
    <w:rsid w:val="00750133"/>
    <w:rsid w:val="0075013C"/>
    <w:rsid w:val="00750164"/>
    <w:rsid w:val="0075063B"/>
    <w:rsid w:val="007509EA"/>
    <w:rsid w:val="00750B60"/>
    <w:rsid w:val="00750CCE"/>
    <w:rsid w:val="00750CE0"/>
    <w:rsid w:val="00750DB4"/>
    <w:rsid w:val="007512C3"/>
    <w:rsid w:val="00751C1E"/>
    <w:rsid w:val="00751C88"/>
    <w:rsid w:val="00751D0C"/>
    <w:rsid w:val="00751D6D"/>
    <w:rsid w:val="0075206A"/>
    <w:rsid w:val="007522B3"/>
    <w:rsid w:val="0075245B"/>
    <w:rsid w:val="00752575"/>
    <w:rsid w:val="0075278F"/>
    <w:rsid w:val="007527DB"/>
    <w:rsid w:val="00752AF8"/>
    <w:rsid w:val="007530BC"/>
    <w:rsid w:val="007532E8"/>
    <w:rsid w:val="007534E2"/>
    <w:rsid w:val="007535ED"/>
    <w:rsid w:val="00753655"/>
    <w:rsid w:val="00753668"/>
    <w:rsid w:val="007538C8"/>
    <w:rsid w:val="007538EE"/>
    <w:rsid w:val="00753D72"/>
    <w:rsid w:val="00753DD4"/>
    <w:rsid w:val="00753EAB"/>
    <w:rsid w:val="0075408A"/>
    <w:rsid w:val="007544C9"/>
    <w:rsid w:val="007544E1"/>
    <w:rsid w:val="0075467B"/>
    <w:rsid w:val="007546C4"/>
    <w:rsid w:val="007546F2"/>
    <w:rsid w:val="007548C0"/>
    <w:rsid w:val="00754AD8"/>
    <w:rsid w:val="00754D1F"/>
    <w:rsid w:val="00754EE5"/>
    <w:rsid w:val="00755134"/>
    <w:rsid w:val="007557F1"/>
    <w:rsid w:val="0075596C"/>
    <w:rsid w:val="00755AA5"/>
    <w:rsid w:val="00755AB4"/>
    <w:rsid w:val="00755F5F"/>
    <w:rsid w:val="007561CA"/>
    <w:rsid w:val="007561E3"/>
    <w:rsid w:val="00756444"/>
    <w:rsid w:val="00756497"/>
    <w:rsid w:val="007564B4"/>
    <w:rsid w:val="007567D6"/>
    <w:rsid w:val="00756868"/>
    <w:rsid w:val="0075687D"/>
    <w:rsid w:val="00756B64"/>
    <w:rsid w:val="00756CC3"/>
    <w:rsid w:val="00756E07"/>
    <w:rsid w:val="00756F53"/>
    <w:rsid w:val="0075703C"/>
    <w:rsid w:val="00757160"/>
    <w:rsid w:val="00757329"/>
    <w:rsid w:val="0075756B"/>
    <w:rsid w:val="00757863"/>
    <w:rsid w:val="007578FF"/>
    <w:rsid w:val="007579C6"/>
    <w:rsid w:val="00757C2B"/>
    <w:rsid w:val="00757C99"/>
    <w:rsid w:val="00757D5E"/>
    <w:rsid w:val="00757DB9"/>
    <w:rsid w:val="00757FBA"/>
    <w:rsid w:val="0076029E"/>
    <w:rsid w:val="00760360"/>
    <w:rsid w:val="00760965"/>
    <w:rsid w:val="007609AF"/>
    <w:rsid w:val="00760BF4"/>
    <w:rsid w:val="00760CD0"/>
    <w:rsid w:val="00760DDD"/>
    <w:rsid w:val="00760EF5"/>
    <w:rsid w:val="00760F92"/>
    <w:rsid w:val="00761002"/>
    <w:rsid w:val="0076109F"/>
    <w:rsid w:val="0076149E"/>
    <w:rsid w:val="0076152C"/>
    <w:rsid w:val="0076159E"/>
    <w:rsid w:val="00761657"/>
    <w:rsid w:val="00761987"/>
    <w:rsid w:val="00761A73"/>
    <w:rsid w:val="00761CDF"/>
    <w:rsid w:val="00761FE6"/>
    <w:rsid w:val="00761FE7"/>
    <w:rsid w:val="0076222E"/>
    <w:rsid w:val="00762231"/>
    <w:rsid w:val="0076263E"/>
    <w:rsid w:val="00762918"/>
    <w:rsid w:val="00762C4C"/>
    <w:rsid w:val="0076324E"/>
    <w:rsid w:val="007633EB"/>
    <w:rsid w:val="0076361D"/>
    <w:rsid w:val="0076392A"/>
    <w:rsid w:val="0076411F"/>
    <w:rsid w:val="007648E4"/>
    <w:rsid w:val="00764FE5"/>
    <w:rsid w:val="0076502A"/>
    <w:rsid w:val="00765081"/>
    <w:rsid w:val="00765363"/>
    <w:rsid w:val="007658C8"/>
    <w:rsid w:val="00765DC4"/>
    <w:rsid w:val="007660B6"/>
    <w:rsid w:val="007661F6"/>
    <w:rsid w:val="00766243"/>
    <w:rsid w:val="0076645D"/>
    <w:rsid w:val="0076647E"/>
    <w:rsid w:val="00766720"/>
    <w:rsid w:val="007668BA"/>
    <w:rsid w:val="00766AEE"/>
    <w:rsid w:val="00766DF7"/>
    <w:rsid w:val="00766FA0"/>
    <w:rsid w:val="007670E8"/>
    <w:rsid w:val="00767283"/>
    <w:rsid w:val="007677CC"/>
    <w:rsid w:val="007678A2"/>
    <w:rsid w:val="0076797F"/>
    <w:rsid w:val="00767A92"/>
    <w:rsid w:val="00767BD7"/>
    <w:rsid w:val="00767F00"/>
    <w:rsid w:val="00770035"/>
    <w:rsid w:val="00770213"/>
    <w:rsid w:val="00770435"/>
    <w:rsid w:val="00770467"/>
    <w:rsid w:val="0077069A"/>
    <w:rsid w:val="007706EE"/>
    <w:rsid w:val="007709B7"/>
    <w:rsid w:val="00770CF5"/>
    <w:rsid w:val="00770F08"/>
    <w:rsid w:val="007713F3"/>
    <w:rsid w:val="00771889"/>
    <w:rsid w:val="007718D7"/>
    <w:rsid w:val="00771E24"/>
    <w:rsid w:val="00771F24"/>
    <w:rsid w:val="00772100"/>
    <w:rsid w:val="00772142"/>
    <w:rsid w:val="007722C9"/>
    <w:rsid w:val="007726EF"/>
    <w:rsid w:val="007727B0"/>
    <w:rsid w:val="00772895"/>
    <w:rsid w:val="00772A4D"/>
    <w:rsid w:val="0077301C"/>
    <w:rsid w:val="00773389"/>
    <w:rsid w:val="007734F8"/>
    <w:rsid w:val="00773A42"/>
    <w:rsid w:val="00773A8E"/>
    <w:rsid w:val="00773B6D"/>
    <w:rsid w:val="007740B9"/>
    <w:rsid w:val="00774553"/>
    <w:rsid w:val="007745FF"/>
    <w:rsid w:val="0077476B"/>
    <w:rsid w:val="00775352"/>
    <w:rsid w:val="00775540"/>
    <w:rsid w:val="007755F1"/>
    <w:rsid w:val="0077579F"/>
    <w:rsid w:val="007757A9"/>
    <w:rsid w:val="00775C2C"/>
    <w:rsid w:val="00775C40"/>
    <w:rsid w:val="00775CA5"/>
    <w:rsid w:val="00775F02"/>
    <w:rsid w:val="007761B9"/>
    <w:rsid w:val="0077634B"/>
    <w:rsid w:val="007763E5"/>
    <w:rsid w:val="007765C1"/>
    <w:rsid w:val="007767BA"/>
    <w:rsid w:val="00776AB6"/>
    <w:rsid w:val="00776B55"/>
    <w:rsid w:val="00776C5E"/>
    <w:rsid w:val="00776D88"/>
    <w:rsid w:val="00776DB8"/>
    <w:rsid w:val="00776DBB"/>
    <w:rsid w:val="00776F74"/>
    <w:rsid w:val="00777008"/>
    <w:rsid w:val="007771AB"/>
    <w:rsid w:val="007771C8"/>
    <w:rsid w:val="0077786F"/>
    <w:rsid w:val="00777AA1"/>
    <w:rsid w:val="00777DD5"/>
    <w:rsid w:val="00777E08"/>
    <w:rsid w:val="0078023C"/>
    <w:rsid w:val="00780393"/>
    <w:rsid w:val="007806B5"/>
    <w:rsid w:val="00780845"/>
    <w:rsid w:val="007808E5"/>
    <w:rsid w:val="007809B5"/>
    <w:rsid w:val="00780C25"/>
    <w:rsid w:val="00780C78"/>
    <w:rsid w:val="00780F49"/>
    <w:rsid w:val="0078102C"/>
    <w:rsid w:val="0078121F"/>
    <w:rsid w:val="007812AF"/>
    <w:rsid w:val="007812E4"/>
    <w:rsid w:val="007816DF"/>
    <w:rsid w:val="007819DA"/>
    <w:rsid w:val="00781A1D"/>
    <w:rsid w:val="00781C44"/>
    <w:rsid w:val="00781E56"/>
    <w:rsid w:val="00781F36"/>
    <w:rsid w:val="0078262F"/>
    <w:rsid w:val="00782633"/>
    <w:rsid w:val="007826BE"/>
    <w:rsid w:val="0078278D"/>
    <w:rsid w:val="007827A1"/>
    <w:rsid w:val="00782A4A"/>
    <w:rsid w:val="00782A7E"/>
    <w:rsid w:val="00782B20"/>
    <w:rsid w:val="00782BDF"/>
    <w:rsid w:val="0078308C"/>
    <w:rsid w:val="00783193"/>
    <w:rsid w:val="00783196"/>
    <w:rsid w:val="007832F8"/>
    <w:rsid w:val="00783924"/>
    <w:rsid w:val="007839E8"/>
    <w:rsid w:val="00783B5C"/>
    <w:rsid w:val="00783BBE"/>
    <w:rsid w:val="00783D96"/>
    <w:rsid w:val="00783EA7"/>
    <w:rsid w:val="00783ECD"/>
    <w:rsid w:val="007840B8"/>
    <w:rsid w:val="007843BE"/>
    <w:rsid w:val="007844F6"/>
    <w:rsid w:val="0078489B"/>
    <w:rsid w:val="007848B5"/>
    <w:rsid w:val="00784926"/>
    <w:rsid w:val="00784B52"/>
    <w:rsid w:val="00784D1F"/>
    <w:rsid w:val="00785010"/>
    <w:rsid w:val="00785013"/>
    <w:rsid w:val="007852BF"/>
    <w:rsid w:val="007853C4"/>
    <w:rsid w:val="0078562B"/>
    <w:rsid w:val="007856EB"/>
    <w:rsid w:val="00785772"/>
    <w:rsid w:val="0078581F"/>
    <w:rsid w:val="00785A7D"/>
    <w:rsid w:val="00785BD6"/>
    <w:rsid w:val="00785F55"/>
    <w:rsid w:val="00786063"/>
    <w:rsid w:val="00786102"/>
    <w:rsid w:val="007861E9"/>
    <w:rsid w:val="007862B0"/>
    <w:rsid w:val="00786837"/>
    <w:rsid w:val="00786A95"/>
    <w:rsid w:val="00786C35"/>
    <w:rsid w:val="00786FB1"/>
    <w:rsid w:val="007879BA"/>
    <w:rsid w:val="00787C60"/>
    <w:rsid w:val="00787F3F"/>
    <w:rsid w:val="00787FEC"/>
    <w:rsid w:val="00790066"/>
    <w:rsid w:val="007904D9"/>
    <w:rsid w:val="00790520"/>
    <w:rsid w:val="00790575"/>
    <w:rsid w:val="00790671"/>
    <w:rsid w:val="00790721"/>
    <w:rsid w:val="00790F18"/>
    <w:rsid w:val="00790FD5"/>
    <w:rsid w:val="0079110E"/>
    <w:rsid w:val="00791188"/>
    <w:rsid w:val="00791292"/>
    <w:rsid w:val="007912EC"/>
    <w:rsid w:val="00791442"/>
    <w:rsid w:val="00791984"/>
    <w:rsid w:val="00791AFB"/>
    <w:rsid w:val="00791CCF"/>
    <w:rsid w:val="00791D07"/>
    <w:rsid w:val="00791D38"/>
    <w:rsid w:val="00791F3C"/>
    <w:rsid w:val="0079222D"/>
    <w:rsid w:val="00792A71"/>
    <w:rsid w:val="00792E3A"/>
    <w:rsid w:val="007931EB"/>
    <w:rsid w:val="00793707"/>
    <w:rsid w:val="00793BDF"/>
    <w:rsid w:val="00793CE2"/>
    <w:rsid w:val="00793D50"/>
    <w:rsid w:val="00793E69"/>
    <w:rsid w:val="007941E6"/>
    <w:rsid w:val="00794301"/>
    <w:rsid w:val="00794483"/>
    <w:rsid w:val="0079456D"/>
    <w:rsid w:val="00794C44"/>
    <w:rsid w:val="00794F57"/>
    <w:rsid w:val="00795225"/>
    <w:rsid w:val="007952C5"/>
    <w:rsid w:val="007952DD"/>
    <w:rsid w:val="0079541F"/>
    <w:rsid w:val="007955B6"/>
    <w:rsid w:val="0079583E"/>
    <w:rsid w:val="00795D2C"/>
    <w:rsid w:val="00796044"/>
    <w:rsid w:val="007960BC"/>
    <w:rsid w:val="007960DC"/>
    <w:rsid w:val="007965BF"/>
    <w:rsid w:val="007966C4"/>
    <w:rsid w:val="007969AA"/>
    <w:rsid w:val="00796AAD"/>
    <w:rsid w:val="00797048"/>
    <w:rsid w:val="007973B6"/>
    <w:rsid w:val="007975A3"/>
    <w:rsid w:val="007976F5"/>
    <w:rsid w:val="00797723"/>
    <w:rsid w:val="0079776A"/>
    <w:rsid w:val="007979DB"/>
    <w:rsid w:val="00797AE0"/>
    <w:rsid w:val="00797CE8"/>
    <w:rsid w:val="007A0099"/>
    <w:rsid w:val="007A00C5"/>
    <w:rsid w:val="007A01C7"/>
    <w:rsid w:val="007A0278"/>
    <w:rsid w:val="007A058D"/>
    <w:rsid w:val="007A08D4"/>
    <w:rsid w:val="007A0C1B"/>
    <w:rsid w:val="007A0DC5"/>
    <w:rsid w:val="007A0EE7"/>
    <w:rsid w:val="007A11AA"/>
    <w:rsid w:val="007A1390"/>
    <w:rsid w:val="007A1C8D"/>
    <w:rsid w:val="007A2454"/>
    <w:rsid w:val="007A2629"/>
    <w:rsid w:val="007A2865"/>
    <w:rsid w:val="007A2B75"/>
    <w:rsid w:val="007A2C1C"/>
    <w:rsid w:val="007A325F"/>
    <w:rsid w:val="007A3273"/>
    <w:rsid w:val="007A3518"/>
    <w:rsid w:val="007A3733"/>
    <w:rsid w:val="007A39F8"/>
    <w:rsid w:val="007A3A6D"/>
    <w:rsid w:val="007A3CC6"/>
    <w:rsid w:val="007A3EBD"/>
    <w:rsid w:val="007A42BC"/>
    <w:rsid w:val="007A4416"/>
    <w:rsid w:val="007A47AF"/>
    <w:rsid w:val="007A4A36"/>
    <w:rsid w:val="007A4B69"/>
    <w:rsid w:val="007A4BD5"/>
    <w:rsid w:val="007A4C26"/>
    <w:rsid w:val="007A4D6C"/>
    <w:rsid w:val="007A4D80"/>
    <w:rsid w:val="007A4EFD"/>
    <w:rsid w:val="007A522D"/>
    <w:rsid w:val="007A5643"/>
    <w:rsid w:val="007A5C8D"/>
    <w:rsid w:val="007A5D9E"/>
    <w:rsid w:val="007A600C"/>
    <w:rsid w:val="007A608A"/>
    <w:rsid w:val="007A61D1"/>
    <w:rsid w:val="007A6306"/>
    <w:rsid w:val="007A638E"/>
    <w:rsid w:val="007A63D2"/>
    <w:rsid w:val="007A6485"/>
    <w:rsid w:val="007A6671"/>
    <w:rsid w:val="007A66C3"/>
    <w:rsid w:val="007A66FD"/>
    <w:rsid w:val="007A6C1A"/>
    <w:rsid w:val="007A6DA2"/>
    <w:rsid w:val="007A6E96"/>
    <w:rsid w:val="007A6F20"/>
    <w:rsid w:val="007A7689"/>
    <w:rsid w:val="007A7799"/>
    <w:rsid w:val="007A785D"/>
    <w:rsid w:val="007A7CE1"/>
    <w:rsid w:val="007B00A5"/>
    <w:rsid w:val="007B0505"/>
    <w:rsid w:val="007B05E8"/>
    <w:rsid w:val="007B0762"/>
    <w:rsid w:val="007B0F45"/>
    <w:rsid w:val="007B145F"/>
    <w:rsid w:val="007B14EE"/>
    <w:rsid w:val="007B1885"/>
    <w:rsid w:val="007B1924"/>
    <w:rsid w:val="007B196F"/>
    <w:rsid w:val="007B1E8B"/>
    <w:rsid w:val="007B20DB"/>
    <w:rsid w:val="007B2208"/>
    <w:rsid w:val="007B24AA"/>
    <w:rsid w:val="007B24FD"/>
    <w:rsid w:val="007B2531"/>
    <w:rsid w:val="007B2586"/>
    <w:rsid w:val="007B29BC"/>
    <w:rsid w:val="007B2AA5"/>
    <w:rsid w:val="007B2B90"/>
    <w:rsid w:val="007B35AC"/>
    <w:rsid w:val="007B3B25"/>
    <w:rsid w:val="007B3B27"/>
    <w:rsid w:val="007B3D23"/>
    <w:rsid w:val="007B426F"/>
    <w:rsid w:val="007B4353"/>
    <w:rsid w:val="007B43D2"/>
    <w:rsid w:val="007B4539"/>
    <w:rsid w:val="007B45FC"/>
    <w:rsid w:val="007B4735"/>
    <w:rsid w:val="007B4A58"/>
    <w:rsid w:val="007B4C51"/>
    <w:rsid w:val="007B4DC0"/>
    <w:rsid w:val="007B4F1D"/>
    <w:rsid w:val="007B5137"/>
    <w:rsid w:val="007B57D9"/>
    <w:rsid w:val="007B5ED6"/>
    <w:rsid w:val="007B5EF5"/>
    <w:rsid w:val="007B600F"/>
    <w:rsid w:val="007B60B1"/>
    <w:rsid w:val="007B6108"/>
    <w:rsid w:val="007B61FE"/>
    <w:rsid w:val="007B63FA"/>
    <w:rsid w:val="007B6B7D"/>
    <w:rsid w:val="007B7281"/>
    <w:rsid w:val="007B72AC"/>
    <w:rsid w:val="007B769D"/>
    <w:rsid w:val="007B7A37"/>
    <w:rsid w:val="007B7A7F"/>
    <w:rsid w:val="007B7B00"/>
    <w:rsid w:val="007B7C24"/>
    <w:rsid w:val="007B7DE8"/>
    <w:rsid w:val="007B7F5F"/>
    <w:rsid w:val="007B7F74"/>
    <w:rsid w:val="007C02FC"/>
    <w:rsid w:val="007C034F"/>
    <w:rsid w:val="007C03E7"/>
    <w:rsid w:val="007C0609"/>
    <w:rsid w:val="007C07D6"/>
    <w:rsid w:val="007C0ADB"/>
    <w:rsid w:val="007C0B56"/>
    <w:rsid w:val="007C0EE0"/>
    <w:rsid w:val="007C0EE5"/>
    <w:rsid w:val="007C0FEA"/>
    <w:rsid w:val="007C1232"/>
    <w:rsid w:val="007C148D"/>
    <w:rsid w:val="007C1528"/>
    <w:rsid w:val="007C15D3"/>
    <w:rsid w:val="007C1749"/>
    <w:rsid w:val="007C18F9"/>
    <w:rsid w:val="007C1A2C"/>
    <w:rsid w:val="007C1B85"/>
    <w:rsid w:val="007C1BA3"/>
    <w:rsid w:val="007C1DD8"/>
    <w:rsid w:val="007C202A"/>
    <w:rsid w:val="007C22C3"/>
    <w:rsid w:val="007C2A03"/>
    <w:rsid w:val="007C2ABD"/>
    <w:rsid w:val="007C2B38"/>
    <w:rsid w:val="007C3043"/>
    <w:rsid w:val="007C30C1"/>
    <w:rsid w:val="007C30CC"/>
    <w:rsid w:val="007C30E1"/>
    <w:rsid w:val="007C31BF"/>
    <w:rsid w:val="007C3271"/>
    <w:rsid w:val="007C3355"/>
    <w:rsid w:val="007C377C"/>
    <w:rsid w:val="007C3AF9"/>
    <w:rsid w:val="007C3BEE"/>
    <w:rsid w:val="007C3C2E"/>
    <w:rsid w:val="007C409F"/>
    <w:rsid w:val="007C40F1"/>
    <w:rsid w:val="007C4187"/>
    <w:rsid w:val="007C4546"/>
    <w:rsid w:val="007C47A3"/>
    <w:rsid w:val="007C47E5"/>
    <w:rsid w:val="007C4AAB"/>
    <w:rsid w:val="007C4C0B"/>
    <w:rsid w:val="007C4E16"/>
    <w:rsid w:val="007C4E3C"/>
    <w:rsid w:val="007C4FFD"/>
    <w:rsid w:val="007C5013"/>
    <w:rsid w:val="007C51B0"/>
    <w:rsid w:val="007C51EE"/>
    <w:rsid w:val="007C5737"/>
    <w:rsid w:val="007C578C"/>
    <w:rsid w:val="007C57F3"/>
    <w:rsid w:val="007C5B2E"/>
    <w:rsid w:val="007C5DD9"/>
    <w:rsid w:val="007C5EF2"/>
    <w:rsid w:val="007C62FA"/>
    <w:rsid w:val="007C64EF"/>
    <w:rsid w:val="007C650B"/>
    <w:rsid w:val="007C6756"/>
    <w:rsid w:val="007C6807"/>
    <w:rsid w:val="007C6860"/>
    <w:rsid w:val="007C6BA9"/>
    <w:rsid w:val="007C6C1A"/>
    <w:rsid w:val="007C6C5F"/>
    <w:rsid w:val="007C6CF1"/>
    <w:rsid w:val="007C765F"/>
    <w:rsid w:val="007C7B73"/>
    <w:rsid w:val="007C7CE1"/>
    <w:rsid w:val="007D02C0"/>
    <w:rsid w:val="007D0353"/>
    <w:rsid w:val="007D0388"/>
    <w:rsid w:val="007D04C9"/>
    <w:rsid w:val="007D05AD"/>
    <w:rsid w:val="007D066C"/>
    <w:rsid w:val="007D07E7"/>
    <w:rsid w:val="007D09A4"/>
    <w:rsid w:val="007D09B9"/>
    <w:rsid w:val="007D12C8"/>
    <w:rsid w:val="007D136E"/>
    <w:rsid w:val="007D149B"/>
    <w:rsid w:val="007D149C"/>
    <w:rsid w:val="007D1601"/>
    <w:rsid w:val="007D16E9"/>
    <w:rsid w:val="007D1807"/>
    <w:rsid w:val="007D1A25"/>
    <w:rsid w:val="007D1A6E"/>
    <w:rsid w:val="007D1E77"/>
    <w:rsid w:val="007D1F43"/>
    <w:rsid w:val="007D1F5E"/>
    <w:rsid w:val="007D1F86"/>
    <w:rsid w:val="007D2AF3"/>
    <w:rsid w:val="007D2CB1"/>
    <w:rsid w:val="007D3030"/>
    <w:rsid w:val="007D35CA"/>
    <w:rsid w:val="007D35F4"/>
    <w:rsid w:val="007D37A0"/>
    <w:rsid w:val="007D39D1"/>
    <w:rsid w:val="007D3B6F"/>
    <w:rsid w:val="007D3C8A"/>
    <w:rsid w:val="007D3EEF"/>
    <w:rsid w:val="007D3F9B"/>
    <w:rsid w:val="007D4215"/>
    <w:rsid w:val="007D452F"/>
    <w:rsid w:val="007D4586"/>
    <w:rsid w:val="007D49D0"/>
    <w:rsid w:val="007D4C12"/>
    <w:rsid w:val="007D4C59"/>
    <w:rsid w:val="007D4FB9"/>
    <w:rsid w:val="007D52A5"/>
    <w:rsid w:val="007D546F"/>
    <w:rsid w:val="007D56DA"/>
    <w:rsid w:val="007D56DF"/>
    <w:rsid w:val="007D5C49"/>
    <w:rsid w:val="007D5F88"/>
    <w:rsid w:val="007D6126"/>
    <w:rsid w:val="007D6284"/>
    <w:rsid w:val="007D6469"/>
    <w:rsid w:val="007D656B"/>
    <w:rsid w:val="007D66D5"/>
    <w:rsid w:val="007D66F8"/>
    <w:rsid w:val="007D6714"/>
    <w:rsid w:val="007D6763"/>
    <w:rsid w:val="007D67BC"/>
    <w:rsid w:val="007D6A0C"/>
    <w:rsid w:val="007D6F06"/>
    <w:rsid w:val="007D700E"/>
    <w:rsid w:val="007D737E"/>
    <w:rsid w:val="007D737F"/>
    <w:rsid w:val="007D7391"/>
    <w:rsid w:val="007D7797"/>
    <w:rsid w:val="007D7869"/>
    <w:rsid w:val="007D7C25"/>
    <w:rsid w:val="007D7D8A"/>
    <w:rsid w:val="007D7F40"/>
    <w:rsid w:val="007E04D6"/>
    <w:rsid w:val="007E0595"/>
    <w:rsid w:val="007E07B4"/>
    <w:rsid w:val="007E07CF"/>
    <w:rsid w:val="007E0830"/>
    <w:rsid w:val="007E08B0"/>
    <w:rsid w:val="007E0A1D"/>
    <w:rsid w:val="007E0C07"/>
    <w:rsid w:val="007E0EFC"/>
    <w:rsid w:val="007E0FAF"/>
    <w:rsid w:val="007E10B2"/>
    <w:rsid w:val="007E10FF"/>
    <w:rsid w:val="007E1572"/>
    <w:rsid w:val="007E1751"/>
    <w:rsid w:val="007E17EF"/>
    <w:rsid w:val="007E1C1B"/>
    <w:rsid w:val="007E2268"/>
    <w:rsid w:val="007E2311"/>
    <w:rsid w:val="007E2376"/>
    <w:rsid w:val="007E24A0"/>
    <w:rsid w:val="007E27DA"/>
    <w:rsid w:val="007E27FB"/>
    <w:rsid w:val="007E29C2"/>
    <w:rsid w:val="007E2B3E"/>
    <w:rsid w:val="007E2D1F"/>
    <w:rsid w:val="007E2F88"/>
    <w:rsid w:val="007E305B"/>
    <w:rsid w:val="007E30D4"/>
    <w:rsid w:val="007E344B"/>
    <w:rsid w:val="007E3541"/>
    <w:rsid w:val="007E3683"/>
    <w:rsid w:val="007E3A0B"/>
    <w:rsid w:val="007E402C"/>
    <w:rsid w:val="007E412B"/>
    <w:rsid w:val="007E41AE"/>
    <w:rsid w:val="007E4544"/>
    <w:rsid w:val="007E459C"/>
    <w:rsid w:val="007E46F5"/>
    <w:rsid w:val="007E471D"/>
    <w:rsid w:val="007E4880"/>
    <w:rsid w:val="007E4EE7"/>
    <w:rsid w:val="007E5274"/>
    <w:rsid w:val="007E53E8"/>
    <w:rsid w:val="007E576C"/>
    <w:rsid w:val="007E5A9D"/>
    <w:rsid w:val="007E5B57"/>
    <w:rsid w:val="007E5C7E"/>
    <w:rsid w:val="007E5CA0"/>
    <w:rsid w:val="007E5E40"/>
    <w:rsid w:val="007E60A7"/>
    <w:rsid w:val="007E654F"/>
    <w:rsid w:val="007E65B7"/>
    <w:rsid w:val="007E66AD"/>
    <w:rsid w:val="007E66AE"/>
    <w:rsid w:val="007E6805"/>
    <w:rsid w:val="007E6A46"/>
    <w:rsid w:val="007E6C38"/>
    <w:rsid w:val="007E6DDD"/>
    <w:rsid w:val="007E6F42"/>
    <w:rsid w:val="007E711F"/>
    <w:rsid w:val="007E7236"/>
    <w:rsid w:val="007E7270"/>
    <w:rsid w:val="007E7626"/>
    <w:rsid w:val="007E773D"/>
    <w:rsid w:val="007E7B75"/>
    <w:rsid w:val="007E7C32"/>
    <w:rsid w:val="007E7CB6"/>
    <w:rsid w:val="007E7FD2"/>
    <w:rsid w:val="007E7FF2"/>
    <w:rsid w:val="007F00CB"/>
    <w:rsid w:val="007F0335"/>
    <w:rsid w:val="007F0467"/>
    <w:rsid w:val="007F0516"/>
    <w:rsid w:val="007F07F3"/>
    <w:rsid w:val="007F0955"/>
    <w:rsid w:val="007F0C26"/>
    <w:rsid w:val="007F10A6"/>
    <w:rsid w:val="007F11A5"/>
    <w:rsid w:val="007F11E0"/>
    <w:rsid w:val="007F12B5"/>
    <w:rsid w:val="007F1584"/>
    <w:rsid w:val="007F17D6"/>
    <w:rsid w:val="007F180D"/>
    <w:rsid w:val="007F1817"/>
    <w:rsid w:val="007F181D"/>
    <w:rsid w:val="007F1A76"/>
    <w:rsid w:val="007F1D0E"/>
    <w:rsid w:val="007F1D1E"/>
    <w:rsid w:val="007F1D68"/>
    <w:rsid w:val="007F1D88"/>
    <w:rsid w:val="007F224E"/>
    <w:rsid w:val="007F2445"/>
    <w:rsid w:val="007F289A"/>
    <w:rsid w:val="007F29B7"/>
    <w:rsid w:val="007F2FD2"/>
    <w:rsid w:val="007F329F"/>
    <w:rsid w:val="007F3357"/>
    <w:rsid w:val="007F361B"/>
    <w:rsid w:val="007F3788"/>
    <w:rsid w:val="007F39A7"/>
    <w:rsid w:val="007F3EFF"/>
    <w:rsid w:val="007F405B"/>
    <w:rsid w:val="007F45AC"/>
    <w:rsid w:val="007F48F0"/>
    <w:rsid w:val="007F4A56"/>
    <w:rsid w:val="007F4B2A"/>
    <w:rsid w:val="007F51AB"/>
    <w:rsid w:val="007F5607"/>
    <w:rsid w:val="007F595E"/>
    <w:rsid w:val="007F5A48"/>
    <w:rsid w:val="007F5F9C"/>
    <w:rsid w:val="007F65C1"/>
    <w:rsid w:val="007F670C"/>
    <w:rsid w:val="007F6BEE"/>
    <w:rsid w:val="007F6CAC"/>
    <w:rsid w:val="007F6D00"/>
    <w:rsid w:val="007F71B1"/>
    <w:rsid w:val="007F756E"/>
    <w:rsid w:val="007F7743"/>
    <w:rsid w:val="007F7851"/>
    <w:rsid w:val="007F7C29"/>
    <w:rsid w:val="007F7C31"/>
    <w:rsid w:val="007F7D8E"/>
    <w:rsid w:val="007F7F0F"/>
    <w:rsid w:val="007F7F17"/>
    <w:rsid w:val="007F7F19"/>
    <w:rsid w:val="007F7F2E"/>
    <w:rsid w:val="007F7F8D"/>
    <w:rsid w:val="008002A2"/>
    <w:rsid w:val="008003EB"/>
    <w:rsid w:val="00800828"/>
    <w:rsid w:val="0080102D"/>
    <w:rsid w:val="008010DF"/>
    <w:rsid w:val="008012DA"/>
    <w:rsid w:val="008012E2"/>
    <w:rsid w:val="0080166D"/>
    <w:rsid w:val="0080168D"/>
    <w:rsid w:val="008016D8"/>
    <w:rsid w:val="00801860"/>
    <w:rsid w:val="008019F9"/>
    <w:rsid w:val="00801BC0"/>
    <w:rsid w:val="00801C8C"/>
    <w:rsid w:val="00801F10"/>
    <w:rsid w:val="00802085"/>
    <w:rsid w:val="008024A9"/>
    <w:rsid w:val="0080268C"/>
    <w:rsid w:val="008026A7"/>
    <w:rsid w:val="008027DB"/>
    <w:rsid w:val="008028E1"/>
    <w:rsid w:val="0080296D"/>
    <w:rsid w:val="008029AD"/>
    <w:rsid w:val="00802D36"/>
    <w:rsid w:val="00802EBF"/>
    <w:rsid w:val="00802F81"/>
    <w:rsid w:val="00803265"/>
    <w:rsid w:val="008032BA"/>
    <w:rsid w:val="0080362C"/>
    <w:rsid w:val="008036A4"/>
    <w:rsid w:val="00803791"/>
    <w:rsid w:val="00803847"/>
    <w:rsid w:val="00803887"/>
    <w:rsid w:val="00803D81"/>
    <w:rsid w:val="0080420F"/>
    <w:rsid w:val="00804321"/>
    <w:rsid w:val="0080473D"/>
    <w:rsid w:val="00804A28"/>
    <w:rsid w:val="00804AF3"/>
    <w:rsid w:val="00804B9F"/>
    <w:rsid w:val="00804BAD"/>
    <w:rsid w:val="00804F5A"/>
    <w:rsid w:val="00805094"/>
    <w:rsid w:val="00805943"/>
    <w:rsid w:val="00805CC3"/>
    <w:rsid w:val="00805E12"/>
    <w:rsid w:val="00806040"/>
    <w:rsid w:val="008064CC"/>
    <w:rsid w:val="00806510"/>
    <w:rsid w:val="008065F8"/>
    <w:rsid w:val="0080686D"/>
    <w:rsid w:val="00806923"/>
    <w:rsid w:val="00806A5D"/>
    <w:rsid w:val="00806A96"/>
    <w:rsid w:val="00806A9F"/>
    <w:rsid w:val="00806BAB"/>
    <w:rsid w:val="00806CC2"/>
    <w:rsid w:val="00806D23"/>
    <w:rsid w:val="00806D63"/>
    <w:rsid w:val="0080732C"/>
    <w:rsid w:val="00807331"/>
    <w:rsid w:val="00807474"/>
    <w:rsid w:val="008076F6"/>
    <w:rsid w:val="0080776A"/>
    <w:rsid w:val="00807857"/>
    <w:rsid w:val="00807AB0"/>
    <w:rsid w:val="00807AD5"/>
    <w:rsid w:val="00807B9F"/>
    <w:rsid w:val="00807C45"/>
    <w:rsid w:val="00810045"/>
    <w:rsid w:val="00810167"/>
    <w:rsid w:val="00810328"/>
    <w:rsid w:val="008103F8"/>
    <w:rsid w:val="008106E5"/>
    <w:rsid w:val="0081075A"/>
    <w:rsid w:val="00810A7E"/>
    <w:rsid w:val="00810B56"/>
    <w:rsid w:val="00810B85"/>
    <w:rsid w:val="00810BCC"/>
    <w:rsid w:val="00810C21"/>
    <w:rsid w:val="00810D41"/>
    <w:rsid w:val="00810F32"/>
    <w:rsid w:val="00811126"/>
    <w:rsid w:val="008114D2"/>
    <w:rsid w:val="008115BE"/>
    <w:rsid w:val="008116A0"/>
    <w:rsid w:val="00811C5E"/>
    <w:rsid w:val="00811E4A"/>
    <w:rsid w:val="00812517"/>
    <w:rsid w:val="008127AA"/>
    <w:rsid w:val="008128E7"/>
    <w:rsid w:val="00812B3D"/>
    <w:rsid w:val="00812BD6"/>
    <w:rsid w:val="00812D12"/>
    <w:rsid w:val="0081360A"/>
    <w:rsid w:val="00813645"/>
    <w:rsid w:val="008136B8"/>
    <w:rsid w:val="00813B2B"/>
    <w:rsid w:val="00813DB2"/>
    <w:rsid w:val="00813DC4"/>
    <w:rsid w:val="00813FE9"/>
    <w:rsid w:val="008141C0"/>
    <w:rsid w:val="008141DA"/>
    <w:rsid w:val="008142B5"/>
    <w:rsid w:val="00814411"/>
    <w:rsid w:val="008146CB"/>
    <w:rsid w:val="00814876"/>
    <w:rsid w:val="00814A14"/>
    <w:rsid w:val="00814B13"/>
    <w:rsid w:val="00814BEA"/>
    <w:rsid w:val="00814C8F"/>
    <w:rsid w:val="00814CB9"/>
    <w:rsid w:val="0081514F"/>
    <w:rsid w:val="0081530D"/>
    <w:rsid w:val="00815806"/>
    <w:rsid w:val="00815B15"/>
    <w:rsid w:val="00815CD9"/>
    <w:rsid w:val="00815F4B"/>
    <w:rsid w:val="00816027"/>
    <w:rsid w:val="0081603E"/>
    <w:rsid w:val="0081633E"/>
    <w:rsid w:val="00816363"/>
    <w:rsid w:val="00816470"/>
    <w:rsid w:val="00816497"/>
    <w:rsid w:val="00816877"/>
    <w:rsid w:val="00816B81"/>
    <w:rsid w:val="00816BB6"/>
    <w:rsid w:val="00816BBD"/>
    <w:rsid w:val="00816C05"/>
    <w:rsid w:val="00816C19"/>
    <w:rsid w:val="00816D80"/>
    <w:rsid w:val="00816EED"/>
    <w:rsid w:val="00816F0A"/>
    <w:rsid w:val="008170C7"/>
    <w:rsid w:val="0081796A"/>
    <w:rsid w:val="00817BDB"/>
    <w:rsid w:val="00817C1C"/>
    <w:rsid w:val="00817CB6"/>
    <w:rsid w:val="00817D29"/>
    <w:rsid w:val="00817F16"/>
    <w:rsid w:val="00820182"/>
    <w:rsid w:val="00820237"/>
    <w:rsid w:val="00820376"/>
    <w:rsid w:val="00820671"/>
    <w:rsid w:val="0082085B"/>
    <w:rsid w:val="00821044"/>
    <w:rsid w:val="00821127"/>
    <w:rsid w:val="00821185"/>
    <w:rsid w:val="00821195"/>
    <w:rsid w:val="008211B0"/>
    <w:rsid w:val="00821343"/>
    <w:rsid w:val="00821617"/>
    <w:rsid w:val="0082164F"/>
    <w:rsid w:val="00821891"/>
    <w:rsid w:val="00821A87"/>
    <w:rsid w:val="00821BA4"/>
    <w:rsid w:val="00821D97"/>
    <w:rsid w:val="00821F44"/>
    <w:rsid w:val="00821FBD"/>
    <w:rsid w:val="0082218F"/>
    <w:rsid w:val="008221DB"/>
    <w:rsid w:val="0082227E"/>
    <w:rsid w:val="008223F5"/>
    <w:rsid w:val="008226F5"/>
    <w:rsid w:val="008227C5"/>
    <w:rsid w:val="00822811"/>
    <w:rsid w:val="00822912"/>
    <w:rsid w:val="0082293B"/>
    <w:rsid w:val="00822CCE"/>
    <w:rsid w:val="00822D8B"/>
    <w:rsid w:val="008234AD"/>
    <w:rsid w:val="00823A64"/>
    <w:rsid w:val="00823B48"/>
    <w:rsid w:val="00823DAC"/>
    <w:rsid w:val="00823EC3"/>
    <w:rsid w:val="00823F4A"/>
    <w:rsid w:val="0082434D"/>
    <w:rsid w:val="008248EB"/>
    <w:rsid w:val="00824E49"/>
    <w:rsid w:val="00824E4A"/>
    <w:rsid w:val="00824FC2"/>
    <w:rsid w:val="008252CA"/>
    <w:rsid w:val="008252FB"/>
    <w:rsid w:val="00825444"/>
    <w:rsid w:val="00825467"/>
    <w:rsid w:val="0082550B"/>
    <w:rsid w:val="008255C2"/>
    <w:rsid w:val="008255CB"/>
    <w:rsid w:val="0082578D"/>
    <w:rsid w:val="008257C6"/>
    <w:rsid w:val="00825D94"/>
    <w:rsid w:val="0082601D"/>
    <w:rsid w:val="0082652E"/>
    <w:rsid w:val="008266E5"/>
    <w:rsid w:val="008267AF"/>
    <w:rsid w:val="00826A33"/>
    <w:rsid w:val="00826C06"/>
    <w:rsid w:val="00826EC6"/>
    <w:rsid w:val="00826F14"/>
    <w:rsid w:val="00826F33"/>
    <w:rsid w:val="008272B4"/>
    <w:rsid w:val="00827E75"/>
    <w:rsid w:val="00827ECA"/>
    <w:rsid w:val="00827EDA"/>
    <w:rsid w:val="0083003B"/>
    <w:rsid w:val="0083004B"/>
    <w:rsid w:val="00830067"/>
    <w:rsid w:val="0083027A"/>
    <w:rsid w:val="008302AB"/>
    <w:rsid w:val="008303EE"/>
    <w:rsid w:val="008306AB"/>
    <w:rsid w:val="00830739"/>
    <w:rsid w:val="00830750"/>
    <w:rsid w:val="008307F1"/>
    <w:rsid w:val="0083155F"/>
    <w:rsid w:val="008316A7"/>
    <w:rsid w:val="00831C30"/>
    <w:rsid w:val="00831D0F"/>
    <w:rsid w:val="00831D36"/>
    <w:rsid w:val="00831DC5"/>
    <w:rsid w:val="00831DE1"/>
    <w:rsid w:val="00831E41"/>
    <w:rsid w:val="00832508"/>
    <w:rsid w:val="0083253A"/>
    <w:rsid w:val="008327EB"/>
    <w:rsid w:val="00832EF2"/>
    <w:rsid w:val="0083317F"/>
    <w:rsid w:val="0083359A"/>
    <w:rsid w:val="0083360D"/>
    <w:rsid w:val="00834593"/>
    <w:rsid w:val="00834698"/>
    <w:rsid w:val="008346F3"/>
    <w:rsid w:val="0083484E"/>
    <w:rsid w:val="00834909"/>
    <w:rsid w:val="00834ABE"/>
    <w:rsid w:val="00834B78"/>
    <w:rsid w:val="00834E5F"/>
    <w:rsid w:val="0083501A"/>
    <w:rsid w:val="0083515B"/>
    <w:rsid w:val="00835297"/>
    <w:rsid w:val="008353AA"/>
    <w:rsid w:val="008354B9"/>
    <w:rsid w:val="00835502"/>
    <w:rsid w:val="0083580E"/>
    <w:rsid w:val="00835A01"/>
    <w:rsid w:val="00835A7A"/>
    <w:rsid w:val="00835D84"/>
    <w:rsid w:val="00835D9C"/>
    <w:rsid w:val="00835E53"/>
    <w:rsid w:val="008360AA"/>
    <w:rsid w:val="008363E3"/>
    <w:rsid w:val="0083686F"/>
    <w:rsid w:val="008369A1"/>
    <w:rsid w:val="00836CC0"/>
    <w:rsid w:val="00836E41"/>
    <w:rsid w:val="00836F8A"/>
    <w:rsid w:val="00837036"/>
    <w:rsid w:val="008370DA"/>
    <w:rsid w:val="0083738D"/>
    <w:rsid w:val="008376CB"/>
    <w:rsid w:val="0083795C"/>
    <w:rsid w:val="00837A98"/>
    <w:rsid w:val="00837E8E"/>
    <w:rsid w:val="00840002"/>
    <w:rsid w:val="00840013"/>
    <w:rsid w:val="0084058D"/>
    <w:rsid w:val="00840705"/>
    <w:rsid w:val="0084073E"/>
    <w:rsid w:val="00840A59"/>
    <w:rsid w:val="00840BC6"/>
    <w:rsid w:val="00840E5F"/>
    <w:rsid w:val="00841257"/>
    <w:rsid w:val="008412D3"/>
    <w:rsid w:val="008414C9"/>
    <w:rsid w:val="008415BF"/>
    <w:rsid w:val="0084169A"/>
    <w:rsid w:val="0084193F"/>
    <w:rsid w:val="00841C8E"/>
    <w:rsid w:val="0084214C"/>
    <w:rsid w:val="00842233"/>
    <w:rsid w:val="0084245A"/>
    <w:rsid w:val="00842763"/>
    <w:rsid w:val="00842785"/>
    <w:rsid w:val="008427AC"/>
    <w:rsid w:val="00843006"/>
    <w:rsid w:val="00843053"/>
    <w:rsid w:val="0084330D"/>
    <w:rsid w:val="008434D8"/>
    <w:rsid w:val="008437D7"/>
    <w:rsid w:val="0084392C"/>
    <w:rsid w:val="00843A66"/>
    <w:rsid w:val="00843B37"/>
    <w:rsid w:val="00843DF6"/>
    <w:rsid w:val="00844053"/>
    <w:rsid w:val="008443B5"/>
    <w:rsid w:val="0084466D"/>
    <w:rsid w:val="00844913"/>
    <w:rsid w:val="0084497F"/>
    <w:rsid w:val="00844AE7"/>
    <w:rsid w:val="00844C6A"/>
    <w:rsid w:val="00844D4C"/>
    <w:rsid w:val="00845020"/>
    <w:rsid w:val="00845359"/>
    <w:rsid w:val="00845594"/>
    <w:rsid w:val="00845787"/>
    <w:rsid w:val="00845955"/>
    <w:rsid w:val="008459C0"/>
    <w:rsid w:val="00845BE4"/>
    <w:rsid w:val="00845C48"/>
    <w:rsid w:val="00845E3D"/>
    <w:rsid w:val="00845E5C"/>
    <w:rsid w:val="00845FB1"/>
    <w:rsid w:val="0084614C"/>
    <w:rsid w:val="008463A8"/>
    <w:rsid w:val="00846490"/>
    <w:rsid w:val="008464B9"/>
    <w:rsid w:val="00846597"/>
    <w:rsid w:val="008469E8"/>
    <w:rsid w:val="00846AAA"/>
    <w:rsid w:val="00846BF2"/>
    <w:rsid w:val="00846CC9"/>
    <w:rsid w:val="00846DA4"/>
    <w:rsid w:val="00846FCA"/>
    <w:rsid w:val="00847007"/>
    <w:rsid w:val="0084747B"/>
    <w:rsid w:val="00847529"/>
    <w:rsid w:val="008475E1"/>
    <w:rsid w:val="0084762E"/>
    <w:rsid w:val="008477F2"/>
    <w:rsid w:val="00847818"/>
    <w:rsid w:val="00847A6B"/>
    <w:rsid w:val="00847DA5"/>
    <w:rsid w:val="008500C8"/>
    <w:rsid w:val="0085013C"/>
    <w:rsid w:val="00850155"/>
    <w:rsid w:val="008502C4"/>
    <w:rsid w:val="008503E7"/>
    <w:rsid w:val="00850422"/>
    <w:rsid w:val="00850493"/>
    <w:rsid w:val="008504F1"/>
    <w:rsid w:val="0085074B"/>
    <w:rsid w:val="00850802"/>
    <w:rsid w:val="00850F97"/>
    <w:rsid w:val="00850FB3"/>
    <w:rsid w:val="0085106F"/>
    <w:rsid w:val="008513F9"/>
    <w:rsid w:val="00851E60"/>
    <w:rsid w:val="008521CB"/>
    <w:rsid w:val="008524CA"/>
    <w:rsid w:val="00852676"/>
    <w:rsid w:val="00852682"/>
    <w:rsid w:val="008526E1"/>
    <w:rsid w:val="00852790"/>
    <w:rsid w:val="008528D6"/>
    <w:rsid w:val="008528FD"/>
    <w:rsid w:val="00852A71"/>
    <w:rsid w:val="00852B0D"/>
    <w:rsid w:val="00852C39"/>
    <w:rsid w:val="008531D4"/>
    <w:rsid w:val="00853560"/>
    <w:rsid w:val="00853781"/>
    <w:rsid w:val="008538DE"/>
    <w:rsid w:val="00853928"/>
    <w:rsid w:val="00853ECB"/>
    <w:rsid w:val="00853F15"/>
    <w:rsid w:val="00854431"/>
    <w:rsid w:val="00854918"/>
    <w:rsid w:val="00854BA8"/>
    <w:rsid w:val="00854EEB"/>
    <w:rsid w:val="00855089"/>
    <w:rsid w:val="00855131"/>
    <w:rsid w:val="00855298"/>
    <w:rsid w:val="008554A0"/>
    <w:rsid w:val="00856103"/>
    <w:rsid w:val="00856584"/>
    <w:rsid w:val="008567FF"/>
    <w:rsid w:val="0085689A"/>
    <w:rsid w:val="00856D15"/>
    <w:rsid w:val="00856E27"/>
    <w:rsid w:val="00856EAD"/>
    <w:rsid w:val="00856EDF"/>
    <w:rsid w:val="00856EFD"/>
    <w:rsid w:val="00856FA5"/>
    <w:rsid w:val="00856FF4"/>
    <w:rsid w:val="008570FE"/>
    <w:rsid w:val="00857644"/>
    <w:rsid w:val="00857698"/>
    <w:rsid w:val="00857A4D"/>
    <w:rsid w:val="00857C38"/>
    <w:rsid w:val="00857C77"/>
    <w:rsid w:val="00857CBD"/>
    <w:rsid w:val="008601EF"/>
    <w:rsid w:val="008602A3"/>
    <w:rsid w:val="00860783"/>
    <w:rsid w:val="00860897"/>
    <w:rsid w:val="00860C7A"/>
    <w:rsid w:val="00860CDC"/>
    <w:rsid w:val="00860EBF"/>
    <w:rsid w:val="00860EF3"/>
    <w:rsid w:val="00861214"/>
    <w:rsid w:val="0086134A"/>
    <w:rsid w:val="008616B5"/>
    <w:rsid w:val="008617DE"/>
    <w:rsid w:val="00861B64"/>
    <w:rsid w:val="00861E9A"/>
    <w:rsid w:val="00862016"/>
    <w:rsid w:val="0086213C"/>
    <w:rsid w:val="008621A1"/>
    <w:rsid w:val="0086242E"/>
    <w:rsid w:val="008627EE"/>
    <w:rsid w:val="00862A31"/>
    <w:rsid w:val="00862B36"/>
    <w:rsid w:val="008634D1"/>
    <w:rsid w:val="008635D6"/>
    <w:rsid w:val="00863657"/>
    <w:rsid w:val="00863858"/>
    <w:rsid w:val="008638AF"/>
    <w:rsid w:val="00863B4D"/>
    <w:rsid w:val="00863B5C"/>
    <w:rsid w:val="00863F48"/>
    <w:rsid w:val="00864116"/>
    <w:rsid w:val="0086418E"/>
    <w:rsid w:val="0086422A"/>
    <w:rsid w:val="0086423F"/>
    <w:rsid w:val="008644F6"/>
    <w:rsid w:val="00864537"/>
    <w:rsid w:val="00864639"/>
    <w:rsid w:val="008647FD"/>
    <w:rsid w:val="008649CF"/>
    <w:rsid w:val="00864C2A"/>
    <w:rsid w:val="00864E86"/>
    <w:rsid w:val="00864EC5"/>
    <w:rsid w:val="00864F2B"/>
    <w:rsid w:val="00864F6D"/>
    <w:rsid w:val="00865006"/>
    <w:rsid w:val="00865102"/>
    <w:rsid w:val="008657EF"/>
    <w:rsid w:val="00865908"/>
    <w:rsid w:val="00865B0C"/>
    <w:rsid w:val="00865B7D"/>
    <w:rsid w:val="00865BD7"/>
    <w:rsid w:val="00865CE0"/>
    <w:rsid w:val="00866766"/>
    <w:rsid w:val="00866883"/>
    <w:rsid w:val="00866ADD"/>
    <w:rsid w:val="00866D95"/>
    <w:rsid w:val="00866E41"/>
    <w:rsid w:val="00866E4C"/>
    <w:rsid w:val="00866E4E"/>
    <w:rsid w:val="00866EE9"/>
    <w:rsid w:val="00867015"/>
    <w:rsid w:val="00867062"/>
    <w:rsid w:val="00867088"/>
    <w:rsid w:val="00867150"/>
    <w:rsid w:val="008672A8"/>
    <w:rsid w:val="008673C2"/>
    <w:rsid w:val="0086750D"/>
    <w:rsid w:val="008677C5"/>
    <w:rsid w:val="008677DA"/>
    <w:rsid w:val="00867B37"/>
    <w:rsid w:val="00867BF4"/>
    <w:rsid w:val="00867DB3"/>
    <w:rsid w:val="00867E47"/>
    <w:rsid w:val="00870572"/>
    <w:rsid w:val="00870C57"/>
    <w:rsid w:val="00871081"/>
    <w:rsid w:val="0087129C"/>
    <w:rsid w:val="0087144D"/>
    <w:rsid w:val="008714D7"/>
    <w:rsid w:val="0087155B"/>
    <w:rsid w:val="008715EE"/>
    <w:rsid w:val="008716A3"/>
    <w:rsid w:val="0087181C"/>
    <w:rsid w:val="00871963"/>
    <w:rsid w:val="00871B06"/>
    <w:rsid w:val="00871B7B"/>
    <w:rsid w:val="00871D18"/>
    <w:rsid w:val="008720FE"/>
    <w:rsid w:val="008722FD"/>
    <w:rsid w:val="00872701"/>
    <w:rsid w:val="008727FD"/>
    <w:rsid w:val="008729E6"/>
    <w:rsid w:val="00872BC1"/>
    <w:rsid w:val="00872BF1"/>
    <w:rsid w:val="00872EB8"/>
    <w:rsid w:val="00873177"/>
    <w:rsid w:val="00873386"/>
    <w:rsid w:val="008734A4"/>
    <w:rsid w:val="0087351E"/>
    <w:rsid w:val="008736AF"/>
    <w:rsid w:val="008738CC"/>
    <w:rsid w:val="008739DE"/>
    <w:rsid w:val="00873B3A"/>
    <w:rsid w:val="00873B7A"/>
    <w:rsid w:val="00873CB9"/>
    <w:rsid w:val="00873CFD"/>
    <w:rsid w:val="00874150"/>
    <w:rsid w:val="00874316"/>
    <w:rsid w:val="008744F6"/>
    <w:rsid w:val="00874644"/>
    <w:rsid w:val="00874CB5"/>
    <w:rsid w:val="00874E9B"/>
    <w:rsid w:val="008750E3"/>
    <w:rsid w:val="00875469"/>
    <w:rsid w:val="008759A9"/>
    <w:rsid w:val="00875C2B"/>
    <w:rsid w:val="00875D1A"/>
    <w:rsid w:val="00875DFB"/>
    <w:rsid w:val="00875E04"/>
    <w:rsid w:val="00875EED"/>
    <w:rsid w:val="00876279"/>
    <w:rsid w:val="0087633C"/>
    <w:rsid w:val="008764C6"/>
    <w:rsid w:val="00876573"/>
    <w:rsid w:val="008765F9"/>
    <w:rsid w:val="008767C8"/>
    <w:rsid w:val="008769B7"/>
    <w:rsid w:val="00876EF8"/>
    <w:rsid w:val="00876F21"/>
    <w:rsid w:val="00877429"/>
    <w:rsid w:val="008776D9"/>
    <w:rsid w:val="0087786A"/>
    <w:rsid w:val="00877977"/>
    <w:rsid w:val="00877B70"/>
    <w:rsid w:val="00877B92"/>
    <w:rsid w:val="00877EC4"/>
    <w:rsid w:val="00877F0B"/>
    <w:rsid w:val="0088016A"/>
    <w:rsid w:val="008801D2"/>
    <w:rsid w:val="00880431"/>
    <w:rsid w:val="008805B0"/>
    <w:rsid w:val="008807F3"/>
    <w:rsid w:val="00880A3F"/>
    <w:rsid w:val="00880B14"/>
    <w:rsid w:val="00880B3F"/>
    <w:rsid w:val="00880B40"/>
    <w:rsid w:val="00880BC1"/>
    <w:rsid w:val="00880CC9"/>
    <w:rsid w:val="00880F49"/>
    <w:rsid w:val="00881010"/>
    <w:rsid w:val="0088126C"/>
    <w:rsid w:val="008812C2"/>
    <w:rsid w:val="008812EA"/>
    <w:rsid w:val="00881319"/>
    <w:rsid w:val="00881573"/>
    <w:rsid w:val="008818BC"/>
    <w:rsid w:val="0088194B"/>
    <w:rsid w:val="00881A90"/>
    <w:rsid w:val="00881CC6"/>
    <w:rsid w:val="00882018"/>
    <w:rsid w:val="008826C5"/>
    <w:rsid w:val="00882830"/>
    <w:rsid w:val="00882A68"/>
    <w:rsid w:val="00882FA5"/>
    <w:rsid w:val="008836D9"/>
    <w:rsid w:val="008837A5"/>
    <w:rsid w:val="0088387D"/>
    <w:rsid w:val="00883888"/>
    <w:rsid w:val="008838B7"/>
    <w:rsid w:val="0088391A"/>
    <w:rsid w:val="00883973"/>
    <w:rsid w:val="00883CAA"/>
    <w:rsid w:val="00883D9A"/>
    <w:rsid w:val="00883E1B"/>
    <w:rsid w:val="00883E84"/>
    <w:rsid w:val="00883E91"/>
    <w:rsid w:val="00884289"/>
    <w:rsid w:val="00884303"/>
    <w:rsid w:val="00884384"/>
    <w:rsid w:val="008844A5"/>
    <w:rsid w:val="008844A9"/>
    <w:rsid w:val="00884535"/>
    <w:rsid w:val="00884919"/>
    <w:rsid w:val="0088493B"/>
    <w:rsid w:val="0088494B"/>
    <w:rsid w:val="00884E6C"/>
    <w:rsid w:val="00884F98"/>
    <w:rsid w:val="008850ED"/>
    <w:rsid w:val="008851FE"/>
    <w:rsid w:val="008853AF"/>
    <w:rsid w:val="008854AA"/>
    <w:rsid w:val="00885818"/>
    <w:rsid w:val="00885877"/>
    <w:rsid w:val="00885A6F"/>
    <w:rsid w:val="00885E94"/>
    <w:rsid w:val="00885EB9"/>
    <w:rsid w:val="00886C43"/>
    <w:rsid w:val="00886EE5"/>
    <w:rsid w:val="0088706B"/>
    <w:rsid w:val="008870F1"/>
    <w:rsid w:val="00887511"/>
    <w:rsid w:val="00887800"/>
    <w:rsid w:val="00887D86"/>
    <w:rsid w:val="00887DEC"/>
    <w:rsid w:val="00887E29"/>
    <w:rsid w:val="00887F2C"/>
    <w:rsid w:val="00887F86"/>
    <w:rsid w:val="00890037"/>
    <w:rsid w:val="00890129"/>
    <w:rsid w:val="00890160"/>
    <w:rsid w:val="008902D6"/>
    <w:rsid w:val="00890480"/>
    <w:rsid w:val="00890612"/>
    <w:rsid w:val="008907A7"/>
    <w:rsid w:val="008907CD"/>
    <w:rsid w:val="0089089B"/>
    <w:rsid w:val="00890907"/>
    <w:rsid w:val="00890974"/>
    <w:rsid w:val="00890BFC"/>
    <w:rsid w:val="00890C64"/>
    <w:rsid w:val="00890D09"/>
    <w:rsid w:val="00890F72"/>
    <w:rsid w:val="0089100A"/>
    <w:rsid w:val="0089101E"/>
    <w:rsid w:val="00891165"/>
    <w:rsid w:val="00891464"/>
    <w:rsid w:val="00891799"/>
    <w:rsid w:val="0089180D"/>
    <w:rsid w:val="0089192E"/>
    <w:rsid w:val="00891AFE"/>
    <w:rsid w:val="00891B56"/>
    <w:rsid w:val="00891DD2"/>
    <w:rsid w:val="00891DF6"/>
    <w:rsid w:val="00891E5E"/>
    <w:rsid w:val="00891FEE"/>
    <w:rsid w:val="008923A2"/>
    <w:rsid w:val="00892568"/>
    <w:rsid w:val="00892614"/>
    <w:rsid w:val="0089261E"/>
    <w:rsid w:val="00892772"/>
    <w:rsid w:val="00892D84"/>
    <w:rsid w:val="00892E24"/>
    <w:rsid w:val="00892F0A"/>
    <w:rsid w:val="00892F73"/>
    <w:rsid w:val="00892FC5"/>
    <w:rsid w:val="008931AF"/>
    <w:rsid w:val="00893769"/>
    <w:rsid w:val="008937BF"/>
    <w:rsid w:val="0089386C"/>
    <w:rsid w:val="00893AA7"/>
    <w:rsid w:val="00893B18"/>
    <w:rsid w:val="00893C2D"/>
    <w:rsid w:val="00893D3C"/>
    <w:rsid w:val="0089415B"/>
    <w:rsid w:val="008941D3"/>
    <w:rsid w:val="008941D9"/>
    <w:rsid w:val="0089461F"/>
    <w:rsid w:val="00894843"/>
    <w:rsid w:val="0089521E"/>
    <w:rsid w:val="00895B11"/>
    <w:rsid w:val="00895E34"/>
    <w:rsid w:val="00896006"/>
    <w:rsid w:val="00896220"/>
    <w:rsid w:val="00896340"/>
    <w:rsid w:val="008965DB"/>
    <w:rsid w:val="008968BF"/>
    <w:rsid w:val="00896DC0"/>
    <w:rsid w:val="00896F2A"/>
    <w:rsid w:val="00896FFE"/>
    <w:rsid w:val="008972CB"/>
    <w:rsid w:val="008972E1"/>
    <w:rsid w:val="00897991"/>
    <w:rsid w:val="00897A39"/>
    <w:rsid w:val="00897A65"/>
    <w:rsid w:val="00897C06"/>
    <w:rsid w:val="00897C8B"/>
    <w:rsid w:val="00897E1A"/>
    <w:rsid w:val="00897FFB"/>
    <w:rsid w:val="008A0139"/>
    <w:rsid w:val="008A019E"/>
    <w:rsid w:val="008A01DE"/>
    <w:rsid w:val="008A0240"/>
    <w:rsid w:val="008A0411"/>
    <w:rsid w:val="008A0545"/>
    <w:rsid w:val="008A05A1"/>
    <w:rsid w:val="008A05AB"/>
    <w:rsid w:val="008A061E"/>
    <w:rsid w:val="008A07AF"/>
    <w:rsid w:val="008A07C5"/>
    <w:rsid w:val="008A0836"/>
    <w:rsid w:val="008A08B0"/>
    <w:rsid w:val="008A08B3"/>
    <w:rsid w:val="008A093A"/>
    <w:rsid w:val="008A0A7D"/>
    <w:rsid w:val="008A0BF4"/>
    <w:rsid w:val="008A0D7F"/>
    <w:rsid w:val="008A0EAD"/>
    <w:rsid w:val="008A11A0"/>
    <w:rsid w:val="008A1656"/>
    <w:rsid w:val="008A17AB"/>
    <w:rsid w:val="008A18F6"/>
    <w:rsid w:val="008A19B0"/>
    <w:rsid w:val="008A1B0D"/>
    <w:rsid w:val="008A1B19"/>
    <w:rsid w:val="008A1BF7"/>
    <w:rsid w:val="008A1CF5"/>
    <w:rsid w:val="008A1F26"/>
    <w:rsid w:val="008A1F70"/>
    <w:rsid w:val="008A2247"/>
    <w:rsid w:val="008A2327"/>
    <w:rsid w:val="008A23D8"/>
    <w:rsid w:val="008A2436"/>
    <w:rsid w:val="008A2457"/>
    <w:rsid w:val="008A271B"/>
    <w:rsid w:val="008A282B"/>
    <w:rsid w:val="008A28F1"/>
    <w:rsid w:val="008A2D9E"/>
    <w:rsid w:val="008A2DC6"/>
    <w:rsid w:val="008A36FF"/>
    <w:rsid w:val="008A3835"/>
    <w:rsid w:val="008A397F"/>
    <w:rsid w:val="008A40B0"/>
    <w:rsid w:val="008A41CF"/>
    <w:rsid w:val="008A41FB"/>
    <w:rsid w:val="008A43C6"/>
    <w:rsid w:val="008A454F"/>
    <w:rsid w:val="008A4602"/>
    <w:rsid w:val="008A48F5"/>
    <w:rsid w:val="008A496D"/>
    <w:rsid w:val="008A4AC1"/>
    <w:rsid w:val="008A4BD9"/>
    <w:rsid w:val="008A4F32"/>
    <w:rsid w:val="008A4FE6"/>
    <w:rsid w:val="008A5536"/>
    <w:rsid w:val="008A574E"/>
    <w:rsid w:val="008A5CD9"/>
    <w:rsid w:val="008A5E43"/>
    <w:rsid w:val="008A5F2E"/>
    <w:rsid w:val="008A66FC"/>
    <w:rsid w:val="008A6894"/>
    <w:rsid w:val="008A6B0A"/>
    <w:rsid w:val="008A6EA4"/>
    <w:rsid w:val="008A73F2"/>
    <w:rsid w:val="008A75A9"/>
    <w:rsid w:val="008A7BBA"/>
    <w:rsid w:val="008A7C09"/>
    <w:rsid w:val="008A7FC2"/>
    <w:rsid w:val="008A7FFE"/>
    <w:rsid w:val="008B0536"/>
    <w:rsid w:val="008B06C1"/>
    <w:rsid w:val="008B07C7"/>
    <w:rsid w:val="008B09D5"/>
    <w:rsid w:val="008B0D48"/>
    <w:rsid w:val="008B0D4D"/>
    <w:rsid w:val="008B0E41"/>
    <w:rsid w:val="008B13CF"/>
    <w:rsid w:val="008B1687"/>
    <w:rsid w:val="008B1842"/>
    <w:rsid w:val="008B185B"/>
    <w:rsid w:val="008B18A6"/>
    <w:rsid w:val="008B1B01"/>
    <w:rsid w:val="008B1C4F"/>
    <w:rsid w:val="008B1C71"/>
    <w:rsid w:val="008B1CEF"/>
    <w:rsid w:val="008B20A0"/>
    <w:rsid w:val="008B249A"/>
    <w:rsid w:val="008B2D39"/>
    <w:rsid w:val="008B2D4E"/>
    <w:rsid w:val="008B2DDD"/>
    <w:rsid w:val="008B2F81"/>
    <w:rsid w:val="008B3132"/>
    <w:rsid w:val="008B3221"/>
    <w:rsid w:val="008B323B"/>
    <w:rsid w:val="008B3336"/>
    <w:rsid w:val="008B34E2"/>
    <w:rsid w:val="008B3614"/>
    <w:rsid w:val="008B366C"/>
    <w:rsid w:val="008B38CA"/>
    <w:rsid w:val="008B3C79"/>
    <w:rsid w:val="008B4484"/>
    <w:rsid w:val="008B44F1"/>
    <w:rsid w:val="008B45C4"/>
    <w:rsid w:val="008B481D"/>
    <w:rsid w:val="008B486D"/>
    <w:rsid w:val="008B4908"/>
    <w:rsid w:val="008B4A83"/>
    <w:rsid w:val="008B4CC0"/>
    <w:rsid w:val="008B4F7D"/>
    <w:rsid w:val="008B540F"/>
    <w:rsid w:val="008B5647"/>
    <w:rsid w:val="008B57AE"/>
    <w:rsid w:val="008B5899"/>
    <w:rsid w:val="008B5A4B"/>
    <w:rsid w:val="008B5DD7"/>
    <w:rsid w:val="008B5F8E"/>
    <w:rsid w:val="008B6000"/>
    <w:rsid w:val="008B6250"/>
    <w:rsid w:val="008B66C2"/>
    <w:rsid w:val="008B6744"/>
    <w:rsid w:val="008B6786"/>
    <w:rsid w:val="008B6832"/>
    <w:rsid w:val="008B6F2C"/>
    <w:rsid w:val="008B70E6"/>
    <w:rsid w:val="008B7304"/>
    <w:rsid w:val="008B738C"/>
    <w:rsid w:val="008B7555"/>
    <w:rsid w:val="008B75DD"/>
    <w:rsid w:val="008B76B8"/>
    <w:rsid w:val="008B781A"/>
    <w:rsid w:val="008B7A33"/>
    <w:rsid w:val="008B7A41"/>
    <w:rsid w:val="008B7A86"/>
    <w:rsid w:val="008B7CEA"/>
    <w:rsid w:val="008B7E99"/>
    <w:rsid w:val="008B7F5F"/>
    <w:rsid w:val="008B7FF6"/>
    <w:rsid w:val="008C0007"/>
    <w:rsid w:val="008C00AA"/>
    <w:rsid w:val="008C00E7"/>
    <w:rsid w:val="008C01D1"/>
    <w:rsid w:val="008C0322"/>
    <w:rsid w:val="008C0457"/>
    <w:rsid w:val="008C0555"/>
    <w:rsid w:val="008C05A3"/>
    <w:rsid w:val="008C07CE"/>
    <w:rsid w:val="008C08D4"/>
    <w:rsid w:val="008C0B84"/>
    <w:rsid w:val="008C0F9B"/>
    <w:rsid w:val="008C1C88"/>
    <w:rsid w:val="008C1F82"/>
    <w:rsid w:val="008C2379"/>
    <w:rsid w:val="008C25E8"/>
    <w:rsid w:val="008C277F"/>
    <w:rsid w:val="008C2B2E"/>
    <w:rsid w:val="008C2BE9"/>
    <w:rsid w:val="008C2D87"/>
    <w:rsid w:val="008C2E67"/>
    <w:rsid w:val="008C310C"/>
    <w:rsid w:val="008C32A7"/>
    <w:rsid w:val="008C32F4"/>
    <w:rsid w:val="008C354F"/>
    <w:rsid w:val="008C3842"/>
    <w:rsid w:val="008C3DCB"/>
    <w:rsid w:val="008C3E75"/>
    <w:rsid w:val="008C4058"/>
    <w:rsid w:val="008C4239"/>
    <w:rsid w:val="008C4248"/>
    <w:rsid w:val="008C4291"/>
    <w:rsid w:val="008C43A5"/>
    <w:rsid w:val="008C458E"/>
    <w:rsid w:val="008C458F"/>
    <w:rsid w:val="008C461C"/>
    <w:rsid w:val="008C4633"/>
    <w:rsid w:val="008C46E9"/>
    <w:rsid w:val="008C4799"/>
    <w:rsid w:val="008C493F"/>
    <w:rsid w:val="008C4A60"/>
    <w:rsid w:val="008C4AC7"/>
    <w:rsid w:val="008C4D24"/>
    <w:rsid w:val="008C4DD3"/>
    <w:rsid w:val="008C4EC8"/>
    <w:rsid w:val="008C4EF5"/>
    <w:rsid w:val="008C4F42"/>
    <w:rsid w:val="008C5134"/>
    <w:rsid w:val="008C54A6"/>
    <w:rsid w:val="008C56BA"/>
    <w:rsid w:val="008C60F7"/>
    <w:rsid w:val="008C6112"/>
    <w:rsid w:val="008C612C"/>
    <w:rsid w:val="008C62E3"/>
    <w:rsid w:val="008C6638"/>
    <w:rsid w:val="008C6913"/>
    <w:rsid w:val="008C69F4"/>
    <w:rsid w:val="008C6A0F"/>
    <w:rsid w:val="008C6D2E"/>
    <w:rsid w:val="008C6DB9"/>
    <w:rsid w:val="008C7037"/>
    <w:rsid w:val="008C70D7"/>
    <w:rsid w:val="008C7186"/>
    <w:rsid w:val="008C71B7"/>
    <w:rsid w:val="008C7397"/>
    <w:rsid w:val="008C73C8"/>
    <w:rsid w:val="008C7425"/>
    <w:rsid w:val="008C7678"/>
    <w:rsid w:val="008C76C8"/>
    <w:rsid w:val="008C780A"/>
    <w:rsid w:val="008C7907"/>
    <w:rsid w:val="008C7BED"/>
    <w:rsid w:val="008D0139"/>
    <w:rsid w:val="008D0151"/>
    <w:rsid w:val="008D0399"/>
    <w:rsid w:val="008D07E9"/>
    <w:rsid w:val="008D0841"/>
    <w:rsid w:val="008D0AC4"/>
    <w:rsid w:val="008D0D43"/>
    <w:rsid w:val="008D0E31"/>
    <w:rsid w:val="008D137A"/>
    <w:rsid w:val="008D1399"/>
    <w:rsid w:val="008D13F9"/>
    <w:rsid w:val="008D16D8"/>
    <w:rsid w:val="008D1759"/>
    <w:rsid w:val="008D18F9"/>
    <w:rsid w:val="008D1A49"/>
    <w:rsid w:val="008D1B65"/>
    <w:rsid w:val="008D1D28"/>
    <w:rsid w:val="008D1EBB"/>
    <w:rsid w:val="008D1EC5"/>
    <w:rsid w:val="008D24BA"/>
    <w:rsid w:val="008D2600"/>
    <w:rsid w:val="008D2630"/>
    <w:rsid w:val="008D2680"/>
    <w:rsid w:val="008D26BE"/>
    <w:rsid w:val="008D2C4D"/>
    <w:rsid w:val="008D2CBD"/>
    <w:rsid w:val="008D2CDC"/>
    <w:rsid w:val="008D309E"/>
    <w:rsid w:val="008D32A8"/>
    <w:rsid w:val="008D3625"/>
    <w:rsid w:val="008D3781"/>
    <w:rsid w:val="008D37C5"/>
    <w:rsid w:val="008D3A62"/>
    <w:rsid w:val="008D3A79"/>
    <w:rsid w:val="008D4248"/>
    <w:rsid w:val="008D4462"/>
    <w:rsid w:val="008D461F"/>
    <w:rsid w:val="008D475D"/>
    <w:rsid w:val="008D48D9"/>
    <w:rsid w:val="008D48FF"/>
    <w:rsid w:val="008D4978"/>
    <w:rsid w:val="008D4A05"/>
    <w:rsid w:val="008D4E49"/>
    <w:rsid w:val="008D4F79"/>
    <w:rsid w:val="008D50E5"/>
    <w:rsid w:val="008D521F"/>
    <w:rsid w:val="008D54A3"/>
    <w:rsid w:val="008D5B4E"/>
    <w:rsid w:val="008D5B69"/>
    <w:rsid w:val="008D5CB6"/>
    <w:rsid w:val="008D5CF9"/>
    <w:rsid w:val="008D5EBB"/>
    <w:rsid w:val="008D6198"/>
    <w:rsid w:val="008D61F1"/>
    <w:rsid w:val="008D6284"/>
    <w:rsid w:val="008D67B9"/>
    <w:rsid w:val="008D6A93"/>
    <w:rsid w:val="008D6DD2"/>
    <w:rsid w:val="008D7414"/>
    <w:rsid w:val="008D75B2"/>
    <w:rsid w:val="008D7B82"/>
    <w:rsid w:val="008D7DF5"/>
    <w:rsid w:val="008E0094"/>
    <w:rsid w:val="008E054C"/>
    <w:rsid w:val="008E07E7"/>
    <w:rsid w:val="008E0B4B"/>
    <w:rsid w:val="008E0F35"/>
    <w:rsid w:val="008E0F65"/>
    <w:rsid w:val="008E1083"/>
    <w:rsid w:val="008E10AD"/>
    <w:rsid w:val="008E119D"/>
    <w:rsid w:val="008E11FC"/>
    <w:rsid w:val="008E1244"/>
    <w:rsid w:val="008E132F"/>
    <w:rsid w:val="008E1364"/>
    <w:rsid w:val="008E1490"/>
    <w:rsid w:val="008E15C1"/>
    <w:rsid w:val="008E191F"/>
    <w:rsid w:val="008E1A8C"/>
    <w:rsid w:val="008E1AD4"/>
    <w:rsid w:val="008E1B45"/>
    <w:rsid w:val="008E1C5D"/>
    <w:rsid w:val="008E1E98"/>
    <w:rsid w:val="008E1FFE"/>
    <w:rsid w:val="008E2410"/>
    <w:rsid w:val="008E24BE"/>
    <w:rsid w:val="008E2701"/>
    <w:rsid w:val="008E27A6"/>
    <w:rsid w:val="008E27E5"/>
    <w:rsid w:val="008E2D53"/>
    <w:rsid w:val="008E2E9D"/>
    <w:rsid w:val="008E2EBD"/>
    <w:rsid w:val="008E2F3B"/>
    <w:rsid w:val="008E30AC"/>
    <w:rsid w:val="008E30B2"/>
    <w:rsid w:val="008E32C7"/>
    <w:rsid w:val="008E3432"/>
    <w:rsid w:val="008E34F7"/>
    <w:rsid w:val="008E3502"/>
    <w:rsid w:val="008E368A"/>
    <w:rsid w:val="008E36D1"/>
    <w:rsid w:val="008E3885"/>
    <w:rsid w:val="008E3A19"/>
    <w:rsid w:val="008E3CF9"/>
    <w:rsid w:val="008E3D00"/>
    <w:rsid w:val="008E3D73"/>
    <w:rsid w:val="008E422F"/>
    <w:rsid w:val="008E44AB"/>
    <w:rsid w:val="008E4A60"/>
    <w:rsid w:val="008E525D"/>
    <w:rsid w:val="008E5336"/>
    <w:rsid w:val="008E560E"/>
    <w:rsid w:val="008E56E7"/>
    <w:rsid w:val="008E5844"/>
    <w:rsid w:val="008E593D"/>
    <w:rsid w:val="008E5DFD"/>
    <w:rsid w:val="008E5E14"/>
    <w:rsid w:val="008E5F53"/>
    <w:rsid w:val="008E601D"/>
    <w:rsid w:val="008E6024"/>
    <w:rsid w:val="008E650C"/>
    <w:rsid w:val="008E6678"/>
    <w:rsid w:val="008E692C"/>
    <w:rsid w:val="008E6940"/>
    <w:rsid w:val="008E6B15"/>
    <w:rsid w:val="008E6CE0"/>
    <w:rsid w:val="008E70E5"/>
    <w:rsid w:val="008E765A"/>
    <w:rsid w:val="008E76AA"/>
    <w:rsid w:val="008E76BD"/>
    <w:rsid w:val="008E772E"/>
    <w:rsid w:val="008E7C17"/>
    <w:rsid w:val="008E7C8C"/>
    <w:rsid w:val="008E7CC6"/>
    <w:rsid w:val="008E7D15"/>
    <w:rsid w:val="008E7E58"/>
    <w:rsid w:val="008E7EDE"/>
    <w:rsid w:val="008E7F18"/>
    <w:rsid w:val="008F046E"/>
    <w:rsid w:val="008F0503"/>
    <w:rsid w:val="008F07A4"/>
    <w:rsid w:val="008F093D"/>
    <w:rsid w:val="008F0CC4"/>
    <w:rsid w:val="008F0E2C"/>
    <w:rsid w:val="008F0E33"/>
    <w:rsid w:val="008F0EB0"/>
    <w:rsid w:val="008F0EC6"/>
    <w:rsid w:val="008F1789"/>
    <w:rsid w:val="008F17B1"/>
    <w:rsid w:val="008F191D"/>
    <w:rsid w:val="008F1A0B"/>
    <w:rsid w:val="008F1BB3"/>
    <w:rsid w:val="008F1D59"/>
    <w:rsid w:val="008F1DF2"/>
    <w:rsid w:val="008F242F"/>
    <w:rsid w:val="008F2446"/>
    <w:rsid w:val="008F250D"/>
    <w:rsid w:val="008F25E1"/>
    <w:rsid w:val="008F25FD"/>
    <w:rsid w:val="008F2A30"/>
    <w:rsid w:val="008F2CAC"/>
    <w:rsid w:val="008F3524"/>
    <w:rsid w:val="008F366D"/>
    <w:rsid w:val="008F3705"/>
    <w:rsid w:val="008F37B2"/>
    <w:rsid w:val="008F395A"/>
    <w:rsid w:val="008F3A00"/>
    <w:rsid w:val="008F3BC4"/>
    <w:rsid w:val="008F3EEF"/>
    <w:rsid w:val="008F3FEF"/>
    <w:rsid w:val="008F40CC"/>
    <w:rsid w:val="008F4176"/>
    <w:rsid w:val="008F41BF"/>
    <w:rsid w:val="008F42BA"/>
    <w:rsid w:val="008F4321"/>
    <w:rsid w:val="008F4355"/>
    <w:rsid w:val="008F43A4"/>
    <w:rsid w:val="008F43F9"/>
    <w:rsid w:val="008F4485"/>
    <w:rsid w:val="008F456C"/>
    <w:rsid w:val="008F47EC"/>
    <w:rsid w:val="008F49F1"/>
    <w:rsid w:val="008F4A48"/>
    <w:rsid w:val="008F4B4C"/>
    <w:rsid w:val="008F4C0B"/>
    <w:rsid w:val="008F4F62"/>
    <w:rsid w:val="008F50D0"/>
    <w:rsid w:val="008F5103"/>
    <w:rsid w:val="008F5338"/>
    <w:rsid w:val="008F534F"/>
    <w:rsid w:val="008F544F"/>
    <w:rsid w:val="008F5547"/>
    <w:rsid w:val="008F5575"/>
    <w:rsid w:val="008F5590"/>
    <w:rsid w:val="008F576E"/>
    <w:rsid w:val="008F5A38"/>
    <w:rsid w:val="008F5A55"/>
    <w:rsid w:val="008F5D00"/>
    <w:rsid w:val="008F5DA9"/>
    <w:rsid w:val="008F5E8A"/>
    <w:rsid w:val="008F60AA"/>
    <w:rsid w:val="008F617B"/>
    <w:rsid w:val="008F6B8B"/>
    <w:rsid w:val="008F6C5E"/>
    <w:rsid w:val="008F6D72"/>
    <w:rsid w:val="008F6E56"/>
    <w:rsid w:val="008F766F"/>
    <w:rsid w:val="008F77C3"/>
    <w:rsid w:val="008F782F"/>
    <w:rsid w:val="008F7876"/>
    <w:rsid w:val="008F7A80"/>
    <w:rsid w:val="008F7C3C"/>
    <w:rsid w:val="0090012B"/>
    <w:rsid w:val="0090023B"/>
    <w:rsid w:val="0090058E"/>
    <w:rsid w:val="009008CF"/>
    <w:rsid w:val="00900930"/>
    <w:rsid w:val="00900B59"/>
    <w:rsid w:val="00900B9C"/>
    <w:rsid w:val="00900DDE"/>
    <w:rsid w:val="00900E05"/>
    <w:rsid w:val="00900EBE"/>
    <w:rsid w:val="00900EF3"/>
    <w:rsid w:val="009010B6"/>
    <w:rsid w:val="00901378"/>
    <w:rsid w:val="0090148D"/>
    <w:rsid w:val="0090168B"/>
    <w:rsid w:val="009016D5"/>
    <w:rsid w:val="00901A9D"/>
    <w:rsid w:val="00902032"/>
    <w:rsid w:val="0090206F"/>
    <w:rsid w:val="009020D0"/>
    <w:rsid w:val="00902465"/>
    <w:rsid w:val="00902530"/>
    <w:rsid w:val="009027A4"/>
    <w:rsid w:val="009028AD"/>
    <w:rsid w:val="00902AAF"/>
    <w:rsid w:val="00902AFB"/>
    <w:rsid w:val="009031BF"/>
    <w:rsid w:val="00903310"/>
    <w:rsid w:val="0090335E"/>
    <w:rsid w:val="00903549"/>
    <w:rsid w:val="0090357E"/>
    <w:rsid w:val="009035F6"/>
    <w:rsid w:val="00903609"/>
    <w:rsid w:val="00903738"/>
    <w:rsid w:val="0090393C"/>
    <w:rsid w:val="00903B5B"/>
    <w:rsid w:val="00903DD4"/>
    <w:rsid w:val="00903E06"/>
    <w:rsid w:val="009042F4"/>
    <w:rsid w:val="009046F2"/>
    <w:rsid w:val="009049A9"/>
    <w:rsid w:val="00904A1C"/>
    <w:rsid w:val="00904CF6"/>
    <w:rsid w:val="00904E41"/>
    <w:rsid w:val="00904F0A"/>
    <w:rsid w:val="009050B0"/>
    <w:rsid w:val="009050DE"/>
    <w:rsid w:val="009051EE"/>
    <w:rsid w:val="0090534D"/>
    <w:rsid w:val="0090563E"/>
    <w:rsid w:val="00905778"/>
    <w:rsid w:val="00905896"/>
    <w:rsid w:val="00905AE9"/>
    <w:rsid w:val="00905CF3"/>
    <w:rsid w:val="009060DB"/>
    <w:rsid w:val="0090613D"/>
    <w:rsid w:val="00906143"/>
    <w:rsid w:val="009061C9"/>
    <w:rsid w:val="009063E8"/>
    <w:rsid w:val="0090677C"/>
    <w:rsid w:val="00906884"/>
    <w:rsid w:val="0090693D"/>
    <w:rsid w:val="0090698D"/>
    <w:rsid w:val="00906BF9"/>
    <w:rsid w:val="00906CCE"/>
    <w:rsid w:val="00906D1B"/>
    <w:rsid w:val="00906F92"/>
    <w:rsid w:val="009072EF"/>
    <w:rsid w:val="00907353"/>
    <w:rsid w:val="009073A7"/>
    <w:rsid w:val="00907414"/>
    <w:rsid w:val="009079DB"/>
    <w:rsid w:val="00907B08"/>
    <w:rsid w:val="00907BA7"/>
    <w:rsid w:val="00907BB8"/>
    <w:rsid w:val="00907C5F"/>
    <w:rsid w:val="00907D51"/>
    <w:rsid w:val="0091006E"/>
    <w:rsid w:val="00910514"/>
    <w:rsid w:val="009105D4"/>
    <w:rsid w:val="00910C81"/>
    <w:rsid w:val="00910D85"/>
    <w:rsid w:val="00910FB1"/>
    <w:rsid w:val="00911053"/>
    <w:rsid w:val="009111A1"/>
    <w:rsid w:val="009113F6"/>
    <w:rsid w:val="00911587"/>
    <w:rsid w:val="009117C6"/>
    <w:rsid w:val="00911AB6"/>
    <w:rsid w:val="00911B84"/>
    <w:rsid w:val="00911C28"/>
    <w:rsid w:val="00911D73"/>
    <w:rsid w:val="00911E45"/>
    <w:rsid w:val="0091250C"/>
    <w:rsid w:val="0091257D"/>
    <w:rsid w:val="00912B2F"/>
    <w:rsid w:val="00912D51"/>
    <w:rsid w:val="00912E57"/>
    <w:rsid w:val="0091309E"/>
    <w:rsid w:val="00913441"/>
    <w:rsid w:val="009134B0"/>
    <w:rsid w:val="009134FB"/>
    <w:rsid w:val="0091350E"/>
    <w:rsid w:val="0091371E"/>
    <w:rsid w:val="00913983"/>
    <w:rsid w:val="009139E0"/>
    <w:rsid w:val="00913B06"/>
    <w:rsid w:val="00913C74"/>
    <w:rsid w:val="00913CCD"/>
    <w:rsid w:val="00913EE6"/>
    <w:rsid w:val="009143C5"/>
    <w:rsid w:val="009144A5"/>
    <w:rsid w:val="009145CD"/>
    <w:rsid w:val="0091461D"/>
    <w:rsid w:val="009149A7"/>
    <w:rsid w:val="00914DA6"/>
    <w:rsid w:val="009151C6"/>
    <w:rsid w:val="00915998"/>
    <w:rsid w:val="0091599C"/>
    <w:rsid w:val="00915EAB"/>
    <w:rsid w:val="0091608B"/>
    <w:rsid w:val="00916166"/>
    <w:rsid w:val="009162F8"/>
    <w:rsid w:val="00916367"/>
    <w:rsid w:val="00916429"/>
    <w:rsid w:val="0091675F"/>
    <w:rsid w:val="009168A2"/>
    <w:rsid w:val="009169F8"/>
    <w:rsid w:val="00916A04"/>
    <w:rsid w:val="00916BF1"/>
    <w:rsid w:val="00916FDB"/>
    <w:rsid w:val="00916FF7"/>
    <w:rsid w:val="0091703B"/>
    <w:rsid w:val="0091732B"/>
    <w:rsid w:val="00917364"/>
    <w:rsid w:val="009175A2"/>
    <w:rsid w:val="009175CC"/>
    <w:rsid w:val="0091763C"/>
    <w:rsid w:val="0091779E"/>
    <w:rsid w:val="00917806"/>
    <w:rsid w:val="0091786C"/>
    <w:rsid w:val="00917E02"/>
    <w:rsid w:val="00917E76"/>
    <w:rsid w:val="00920060"/>
    <w:rsid w:val="009203E7"/>
    <w:rsid w:val="0092056D"/>
    <w:rsid w:val="00920681"/>
    <w:rsid w:val="009207AF"/>
    <w:rsid w:val="009207F2"/>
    <w:rsid w:val="0092093D"/>
    <w:rsid w:val="00920A3D"/>
    <w:rsid w:val="00920A8F"/>
    <w:rsid w:val="00920C42"/>
    <w:rsid w:val="00920E37"/>
    <w:rsid w:val="00921012"/>
    <w:rsid w:val="0092145D"/>
    <w:rsid w:val="009214ED"/>
    <w:rsid w:val="009217EB"/>
    <w:rsid w:val="009218C5"/>
    <w:rsid w:val="009219AC"/>
    <w:rsid w:val="00921AF2"/>
    <w:rsid w:val="00921B86"/>
    <w:rsid w:val="00922158"/>
    <w:rsid w:val="009221ED"/>
    <w:rsid w:val="009228FE"/>
    <w:rsid w:val="00922C05"/>
    <w:rsid w:val="00922CB3"/>
    <w:rsid w:val="00922D54"/>
    <w:rsid w:val="00922D57"/>
    <w:rsid w:val="0092300D"/>
    <w:rsid w:val="00923093"/>
    <w:rsid w:val="00923192"/>
    <w:rsid w:val="009231FC"/>
    <w:rsid w:val="0092321A"/>
    <w:rsid w:val="00923407"/>
    <w:rsid w:val="00923C86"/>
    <w:rsid w:val="00923D5D"/>
    <w:rsid w:val="00923D8F"/>
    <w:rsid w:val="00923F2F"/>
    <w:rsid w:val="009243B0"/>
    <w:rsid w:val="00924473"/>
    <w:rsid w:val="009248DD"/>
    <w:rsid w:val="00924A70"/>
    <w:rsid w:val="00924B3F"/>
    <w:rsid w:val="00924DB7"/>
    <w:rsid w:val="00924E4C"/>
    <w:rsid w:val="009253CF"/>
    <w:rsid w:val="0092544D"/>
    <w:rsid w:val="009258DF"/>
    <w:rsid w:val="009259B7"/>
    <w:rsid w:val="0092606F"/>
    <w:rsid w:val="00926090"/>
    <w:rsid w:val="00926312"/>
    <w:rsid w:val="00926950"/>
    <w:rsid w:val="00926C06"/>
    <w:rsid w:val="00926E1C"/>
    <w:rsid w:val="0092705B"/>
    <w:rsid w:val="009270C1"/>
    <w:rsid w:val="0092719F"/>
    <w:rsid w:val="00927379"/>
    <w:rsid w:val="0092790F"/>
    <w:rsid w:val="00927D3A"/>
    <w:rsid w:val="00930128"/>
    <w:rsid w:val="0093014A"/>
    <w:rsid w:val="009301A9"/>
    <w:rsid w:val="009301CA"/>
    <w:rsid w:val="0093034E"/>
    <w:rsid w:val="00930589"/>
    <w:rsid w:val="009307DB"/>
    <w:rsid w:val="009309A3"/>
    <w:rsid w:val="00930BB3"/>
    <w:rsid w:val="00931046"/>
    <w:rsid w:val="0093126F"/>
    <w:rsid w:val="009313F7"/>
    <w:rsid w:val="00931817"/>
    <w:rsid w:val="009318BA"/>
    <w:rsid w:val="00931A3B"/>
    <w:rsid w:val="00931ABB"/>
    <w:rsid w:val="00931B66"/>
    <w:rsid w:val="00931C3E"/>
    <w:rsid w:val="00931D41"/>
    <w:rsid w:val="009320E5"/>
    <w:rsid w:val="009322DC"/>
    <w:rsid w:val="00932311"/>
    <w:rsid w:val="00932488"/>
    <w:rsid w:val="009324F9"/>
    <w:rsid w:val="0093253D"/>
    <w:rsid w:val="009325A1"/>
    <w:rsid w:val="009326EF"/>
    <w:rsid w:val="0093272B"/>
    <w:rsid w:val="0093278C"/>
    <w:rsid w:val="00932DD4"/>
    <w:rsid w:val="00932E81"/>
    <w:rsid w:val="00933108"/>
    <w:rsid w:val="00933189"/>
    <w:rsid w:val="0093318A"/>
    <w:rsid w:val="0093352E"/>
    <w:rsid w:val="00933565"/>
    <w:rsid w:val="00933707"/>
    <w:rsid w:val="00933896"/>
    <w:rsid w:val="009339F5"/>
    <w:rsid w:val="00933A1B"/>
    <w:rsid w:val="00933E04"/>
    <w:rsid w:val="00933F6F"/>
    <w:rsid w:val="009340E3"/>
    <w:rsid w:val="0093425D"/>
    <w:rsid w:val="009343E7"/>
    <w:rsid w:val="00934630"/>
    <w:rsid w:val="00934C74"/>
    <w:rsid w:val="00934E98"/>
    <w:rsid w:val="00935943"/>
    <w:rsid w:val="00935A52"/>
    <w:rsid w:val="00935BEE"/>
    <w:rsid w:val="00935D10"/>
    <w:rsid w:val="00935D14"/>
    <w:rsid w:val="00935E0C"/>
    <w:rsid w:val="00935F15"/>
    <w:rsid w:val="00936225"/>
    <w:rsid w:val="009362D3"/>
    <w:rsid w:val="00936408"/>
    <w:rsid w:val="0093646D"/>
    <w:rsid w:val="00936501"/>
    <w:rsid w:val="00936756"/>
    <w:rsid w:val="00936BE6"/>
    <w:rsid w:val="00936BEF"/>
    <w:rsid w:val="00936C80"/>
    <w:rsid w:val="00936D87"/>
    <w:rsid w:val="00936DEE"/>
    <w:rsid w:val="00937022"/>
    <w:rsid w:val="009373B4"/>
    <w:rsid w:val="00937987"/>
    <w:rsid w:val="00940074"/>
    <w:rsid w:val="00940109"/>
    <w:rsid w:val="009401D6"/>
    <w:rsid w:val="009401DE"/>
    <w:rsid w:val="009402B8"/>
    <w:rsid w:val="00940477"/>
    <w:rsid w:val="00940648"/>
    <w:rsid w:val="00940EE8"/>
    <w:rsid w:val="0094118D"/>
    <w:rsid w:val="009414B3"/>
    <w:rsid w:val="00941857"/>
    <w:rsid w:val="00941A4D"/>
    <w:rsid w:val="0094247B"/>
    <w:rsid w:val="009425B4"/>
    <w:rsid w:val="009427A6"/>
    <w:rsid w:val="009429E5"/>
    <w:rsid w:val="00942CFF"/>
    <w:rsid w:val="00942EFC"/>
    <w:rsid w:val="00942F3A"/>
    <w:rsid w:val="00942FF7"/>
    <w:rsid w:val="00943263"/>
    <w:rsid w:val="009432B3"/>
    <w:rsid w:val="009434F4"/>
    <w:rsid w:val="00943551"/>
    <w:rsid w:val="009438B3"/>
    <w:rsid w:val="00943A86"/>
    <w:rsid w:val="00943ECD"/>
    <w:rsid w:val="009443B6"/>
    <w:rsid w:val="00944404"/>
    <w:rsid w:val="00944641"/>
    <w:rsid w:val="00944A07"/>
    <w:rsid w:val="00944B76"/>
    <w:rsid w:val="00944FB2"/>
    <w:rsid w:val="0094510C"/>
    <w:rsid w:val="00945344"/>
    <w:rsid w:val="009455A1"/>
    <w:rsid w:val="00945959"/>
    <w:rsid w:val="00945AD7"/>
    <w:rsid w:val="00945DF6"/>
    <w:rsid w:val="00945F53"/>
    <w:rsid w:val="00945F73"/>
    <w:rsid w:val="00946182"/>
    <w:rsid w:val="009461D0"/>
    <w:rsid w:val="009466DD"/>
    <w:rsid w:val="00946CFB"/>
    <w:rsid w:val="00947104"/>
    <w:rsid w:val="00947A37"/>
    <w:rsid w:val="00947E49"/>
    <w:rsid w:val="00947F34"/>
    <w:rsid w:val="00950469"/>
    <w:rsid w:val="009505C0"/>
    <w:rsid w:val="00950E2D"/>
    <w:rsid w:val="00950F3B"/>
    <w:rsid w:val="00951723"/>
    <w:rsid w:val="0095187A"/>
    <w:rsid w:val="0095187B"/>
    <w:rsid w:val="009518DB"/>
    <w:rsid w:val="00951B50"/>
    <w:rsid w:val="00951D21"/>
    <w:rsid w:val="00951E20"/>
    <w:rsid w:val="00951EA2"/>
    <w:rsid w:val="009520FE"/>
    <w:rsid w:val="009525C5"/>
    <w:rsid w:val="009528CB"/>
    <w:rsid w:val="00952E38"/>
    <w:rsid w:val="00953327"/>
    <w:rsid w:val="009533AF"/>
    <w:rsid w:val="0095372E"/>
    <w:rsid w:val="0095386A"/>
    <w:rsid w:val="009538D6"/>
    <w:rsid w:val="00953957"/>
    <w:rsid w:val="00953A77"/>
    <w:rsid w:val="00953B03"/>
    <w:rsid w:val="00954120"/>
    <w:rsid w:val="0095424B"/>
    <w:rsid w:val="0095433F"/>
    <w:rsid w:val="009545B9"/>
    <w:rsid w:val="009545FF"/>
    <w:rsid w:val="00954A25"/>
    <w:rsid w:val="00954A79"/>
    <w:rsid w:val="00954AF2"/>
    <w:rsid w:val="00954C9A"/>
    <w:rsid w:val="00954DB1"/>
    <w:rsid w:val="009553AC"/>
    <w:rsid w:val="009553B7"/>
    <w:rsid w:val="009553CD"/>
    <w:rsid w:val="00955441"/>
    <w:rsid w:val="009554AA"/>
    <w:rsid w:val="00955A0E"/>
    <w:rsid w:val="00955AA4"/>
    <w:rsid w:val="00955ACB"/>
    <w:rsid w:val="00955C9B"/>
    <w:rsid w:val="00955F4D"/>
    <w:rsid w:val="00956030"/>
    <w:rsid w:val="0095620E"/>
    <w:rsid w:val="00956287"/>
    <w:rsid w:val="009562E8"/>
    <w:rsid w:val="00956987"/>
    <w:rsid w:val="00956A09"/>
    <w:rsid w:val="00956CD9"/>
    <w:rsid w:val="00956E3D"/>
    <w:rsid w:val="00956EEE"/>
    <w:rsid w:val="0095730A"/>
    <w:rsid w:val="0095732F"/>
    <w:rsid w:val="00957BB4"/>
    <w:rsid w:val="00957EFB"/>
    <w:rsid w:val="00957F73"/>
    <w:rsid w:val="00960561"/>
    <w:rsid w:val="009605AB"/>
    <w:rsid w:val="00960618"/>
    <w:rsid w:val="0096091A"/>
    <w:rsid w:val="00960AC8"/>
    <w:rsid w:val="00960C3D"/>
    <w:rsid w:val="00960EA5"/>
    <w:rsid w:val="00960F28"/>
    <w:rsid w:val="0096134E"/>
    <w:rsid w:val="009613B3"/>
    <w:rsid w:val="009619C0"/>
    <w:rsid w:val="00961A96"/>
    <w:rsid w:val="00961C31"/>
    <w:rsid w:val="00962050"/>
    <w:rsid w:val="009621AE"/>
    <w:rsid w:val="00962367"/>
    <w:rsid w:val="009625DA"/>
    <w:rsid w:val="0096297A"/>
    <w:rsid w:val="00962ADA"/>
    <w:rsid w:val="00962B27"/>
    <w:rsid w:val="00962B6A"/>
    <w:rsid w:val="00962DA6"/>
    <w:rsid w:val="00962E0E"/>
    <w:rsid w:val="00963151"/>
    <w:rsid w:val="0096315E"/>
    <w:rsid w:val="009636FA"/>
    <w:rsid w:val="009638C7"/>
    <w:rsid w:val="00963964"/>
    <w:rsid w:val="00963AB5"/>
    <w:rsid w:val="00963C3C"/>
    <w:rsid w:val="00963CCB"/>
    <w:rsid w:val="00963F7D"/>
    <w:rsid w:val="00964449"/>
    <w:rsid w:val="009645D8"/>
    <w:rsid w:val="009647E1"/>
    <w:rsid w:val="00964826"/>
    <w:rsid w:val="00964A0A"/>
    <w:rsid w:val="00964F04"/>
    <w:rsid w:val="00964F1C"/>
    <w:rsid w:val="009650AB"/>
    <w:rsid w:val="00965228"/>
    <w:rsid w:val="00965426"/>
    <w:rsid w:val="00965473"/>
    <w:rsid w:val="009655BD"/>
    <w:rsid w:val="00965651"/>
    <w:rsid w:val="009656D7"/>
    <w:rsid w:val="00965708"/>
    <w:rsid w:val="00965B1D"/>
    <w:rsid w:val="00965E1A"/>
    <w:rsid w:val="00966242"/>
    <w:rsid w:val="009662D9"/>
    <w:rsid w:val="0096646B"/>
    <w:rsid w:val="009667D5"/>
    <w:rsid w:val="0096689F"/>
    <w:rsid w:val="00966C01"/>
    <w:rsid w:val="00966D88"/>
    <w:rsid w:val="00966E76"/>
    <w:rsid w:val="0096705C"/>
    <w:rsid w:val="00967242"/>
    <w:rsid w:val="0096724D"/>
    <w:rsid w:val="0096726A"/>
    <w:rsid w:val="009673DB"/>
    <w:rsid w:val="00967700"/>
    <w:rsid w:val="00967715"/>
    <w:rsid w:val="00967742"/>
    <w:rsid w:val="0096783C"/>
    <w:rsid w:val="009679CA"/>
    <w:rsid w:val="00967CAE"/>
    <w:rsid w:val="00967DA2"/>
    <w:rsid w:val="00967F4C"/>
    <w:rsid w:val="009700E0"/>
    <w:rsid w:val="00970121"/>
    <w:rsid w:val="00970482"/>
    <w:rsid w:val="009704C2"/>
    <w:rsid w:val="0097053A"/>
    <w:rsid w:val="00970589"/>
    <w:rsid w:val="009705AB"/>
    <w:rsid w:val="0097064C"/>
    <w:rsid w:val="00970912"/>
    <w:rsid w:val="00970AB7"/>
    <w:rsid w:val="00970ADA"/>
    <w:rsid w:val="00971032"/>
    <w:rsid w:val="00971132"/>
    <w:rsid w:val="0097130C"/>
    <w:rsid w:val="0097143A"/>
    <w:rsid w:val="00971545"/>
    <w:rsid w:val="00971579"/>
    <w:rsid w:val="009715BB"/>
    <w:rsid w:val="00971620"/>
    <w:rsid w:val="00971627"/>
    <w:rsid w:val="00971713"/>
    <w:rsid w:val="00971717"/>
    <w:rsid w:val="009717D6"/>
    <w:rsid w:val="00971D31"/>
    <w:rsid w:val="00971F19"/>
    <w:rsid w:val="00972139"/>
    <w:rsid w:val="0097219E"/>
    <w:rsid w:val="009721F3"/>
    <w:rsid w:val="0097233C"/>
    <w:rsid w:val="009724E7"/>
    <w:rsid w:val="00972511"/>
    <w:rsid w:val="0097277A"/>
    <w:rsid w:val="00972A22"/>
    <w:rsid w:val="00973065"/>
    <w:rsid w:val="009730EB"/>
    <w:rsid w:val="00973264"/>
    <w:rsid w:val="0097341A"/>
    <w:rsid w:val="009735B7"/>
    <w:rsid w:val="00973648"/>
    <w:rsid w:val="009737C8"/>
    <w:rsid w:val="0097388E"/>
    <w:rsid w:val="00973970"/>
    <w:rsid w:val="00973C16"/>
    <w:rsid w:val="00973E78"/>
    <w:rsid w:val="00973F5F"/>
    <w:rsid w:val="00974028"/>
    <w:rsid w:val="0097432A"/>
    <w:rsid w:val="0097443F"/>
    <w:rsid w:val="0097447C"/>
    <w:rsid w:val="0097465B"/>
    <w:rsid w:val="0097478F"/>
    <w:rsid w:val="009749FA"/>
    <w:rsid w:val="00974C5E"/>
    <w:rsid w:val="009750C5"/>
    <w:rsid w:val="0097514B"/>
    <w:rsid w:val="00975255"/>
    <w:rsid w:val="009752CF"/>
    <w:rsid w:val="009753F9"/>
    <w:rsid w:val="00975B9D"/>
    <w:rsid w:val="00975BCA"/>
    <w:rsid w:val="00975C4F"/>
    <w:rsid w:val="00975F22"/>
    <w:rsid w:val="00976062"/>
    <w:rsid w:val="009760ED"/>
    <w:rsid w:val="00976C34"/>
    <w:rsid w:val="00976C86"/>
    <w:rsid w:val="00976F03"/>
    <w:rsid w:val="00977AED"/>
    <w:rsid w:val="00977BC7"/>
    <w:rsid w:val="00980274"/>
    <w:rsid w:val="009803FF"/>
    <w:rsid w:val="00980444"/>
    <w:rsid w:val="0098073D"/>
    <w:rsid w:val="00980961"/>
    <w:rsid w:val="0098099E"/>
    <w:rsid w:val="00980B75"/>
    <w:rsid w:val="00980C54"/>
    <w:rsid w:val="00980D8D"/>
    <w:rsid w:val="009812D4"/>
    <w:rsid w:val="00981352"/>
    <w:rsid w:val="009813C1"/>
    <w:rsid w:val="009813FC"/>
    <w:rsid w:val="0098161C"/>
    <w:rsid w:val="00981AFB"/>
    <w:rsid w:val="00981C63"/>
    <w:rsid w:val="00981C9A"/>
    <w:rsid w:val="00981D01"/>
    <w:rsid w:val="00981E6D"/>
    <w:rsid w:val="00981EAB"/>
    <w:rsid w:val="009820F8"/>
    <w:rsid w:val="00982163"/>
    <w:rsid w:val="00982184"/>
    <w:rsid w:val="009823B6"/>
    <w:rsid w:val="00982418"/>
    <w:rsid w:val="009825C8"/>
    <w:rsid w:val="00982AA1"/>
    <w:rsid w:val="00982BB7"/>
    <w:rsid w:val="00982E0F"/>
    <w:rsid w:val="00982EA1"/>
    <w:rsid w:val="00982EF3"/>
    <w:rsid w:val="0098301E"/>
    <w:rsid w:val="00983129"/>
    <w:rsid w:val="009835AC"/>
    <w:rsid w:val="00983670"/>
    <w:rsid w:val="00983716"/>
    <w:rsid w:val="0098379D"/>
    <w:rsid w:val="0098387E"/>
    <w:rsid w:val="009838C8"/>
    <w:rsid w:val="00983CD6"/>
    <w:rsid w:val="00983CF8"/>
    <w:rsid w:val="00983D5E"/>
    <w:rsid w:val="00984272"/>
    <w:rsid w:val="009842F6"/>
    <w:rsid w:val="0098435B"/>
    <w:rsid w:val="0098441D"/>
    <w:rsid w:val="0098468B"/>
    <w:rsid w:val="0098489E"/>
    <w:rsid w:val="00984ABB"/>
    <w:rsid w:val="00984F84"/>
    <w:rsid w:val="00985187"/>
    <w:rsid w:val="009858AE"/>
    <w:rsid w:val="00985970"/>
    <w:rsid w:val="00985993"/>
    <w:rsid w:val="009859DD"/>
    <w:rsid w:val="00985E2B"/>
    <w:rsid w:val="00985E3D"/>
    <w:rsid w:val="00986225"/>
    <w:rsid w:val="009864E0"/>
    <w:rsid w:val="00986580"/>
    <w:rsid w:val="00986DBA"/>
    <w:rsid w:val="00986DF7"/>
    <w:rsid w:val="00986E5F"/>
    <w:rsid w:val="00986EED"/>
    <w:rsid w:val="00987017"/>
    <w:rsid w:val="0098734F"/>
    <w:rsid w:val="0098745C"/>
    <w:rsid w:val="00987A23"/>
    <w:rsid w:val="00987CFE"/>
    <w:rsid w:val="00990313"/>
    <w:rsid w:val="0099085B"/>
    <w:rsid w:val="00990DB6"/>
    <w:rsid w:val="009911D1"/>
    <w:rsid w:val="00991403"/>
    <w:rsid w:val="00991830"/>
    <w:rsid w:val="00991931"/>
    <w:rsid w:val="00991959"/>
    <w:rsid w:val="00991B1B"/>
    <w:rsid w:val="00991BBE"/>
    <w:rsid w:val="00991E5A"/>
    <w:rsid w:val="0099211D"/>
    <w:rsid w:val="00992479"/>
    <w:rsid w:val="00992663"/>
    <w:rsid w:val="00992F7E"/>
    <w:rsid w:val="00992F8D"/>
    <w:rsid w:val="00993053"/>
    <w:rsid w:val="00993172"/>
    <w:rsid w:val="0099318A"/>
    <w:rsid w:val="00993446"/>
    <w:rsid w:val="00993D94"/>
    <w:rsid w:val="00993DBA"/>
    <w:rsid w:val="009942F9"/>
    <w:rsid w:val="00994879"/>
    <w:rsid w:val="009948A0"/>
    <w:rsid w:val="009948AD"/>
    <w:rsid w:val="00994AA2"/>
    <w:rsid w:val="00994AAF"/>
    <w:rsid w:val="00994B07"/>
    <w:rsid w:val="00994EC5"/>
    <w:rsid w:val="00994FA0"/>
    <w:rsid w:val="00994FC0"/>
    <w:rsid w:val="00994FE3"/>
    <w:rsid w:val="009952C9"/>
    <w:rsid w:val="009953B9"/>
    <w:rsid w:val="009954AF"/>
    <w:rsid w:val="0099573C"/>
    <w:rsid w:val="00995988"/>
    <w:rsid w:val="00995B66"/>
    <w:rsid w:val="00995BF5"/>
    <w:rsid w:val="00995D70"/>
    <w:rsid w:val="00995D8D"/>
    <w:rsid w:val="00995DA5"/>
    <w:rsid w:val="00995DAD"/>
    <w:rsid w:val="00995E58"/>
    <w:rsid w:val="00996024"/>
    <w:rsid w:val="00996115"/>
    <w:rsid w:val="009961D1"/>
    <w:rsid w:val="0099657A"/>
    <w:rsid w:val="009965A7"/>
    <w:rsid w:val="00996859"/>
    <w:rsid w:val="009968B5"/>
    <w:rsid w:val="009969A0"/>
    <w:rsid w:val="00996ABE"/>
    <w:rsid w:val="00996D6D"/>
    <w:rsid w:val="00996E72"/>
    <w:rsid w:val="00997078"/>
    <w:rsid w:val="009970E9"/>
    <w:rsid w:val="009972E6"/>
    <w:rsid w:val="009973D5"/>
    <w:rsid w:val="009974EE"/>
    <w:rsid w:val="00997C6D"/>
    <w:rsid w:val="00997D8D"/>
    <w:rsid w:val="00997DAA"/>
    <w:rsid w:val="00997EDA"/>
    <w:rsid w:val="00997F95"/>
    <w:rsid w:val="009A00E9"/>
    <w:rsid w:val="009A0378"/>
    <w:rsid w:val="009A04DB"/>
    <w:rsid w:val="009A058B"/>
    <w:rsid w:val="009A061A"/>
    <w:rsid w:val="009A0647"/>
    <w:rsid w:val="009A0712"/>
    <w:rsid w:val="009A09F2"/>
    <w:rsid w:val="009A0BED"/>
    <w:rsid w:val="009A0D4A"/>
    <w:rsid w:val="009A0D62"/>
    <w:rsid w:val="009A0F90"/>
    <w:rsid w:val="009A1249"/>
    <w:rsid w:val="009A13D6"/>
    <w:rsid w:val="009A13D9"/>
    <w:rsid w:val="009A13E0"/>
    <w:rsid w:val="009A14C0"/>
    <w:rsid w:val="009A1A1A"/>
    <w:rsid w:val="009A1CF3"/>
    <w:rsid w:val="009A1DF9"/>
    <w:rsid w:val="009A2279"/>
    <w:rsid w:val="009A266F"/>
    <w:rsid w:val="009A29D4"/>
    <w:rsid w:val="009A2BB1"/>
    <w:rsid w:val="009A2C41"/>
    <w:rsid w:val="009A2D20"/>
    <w:rsid w:val="009A2D32"/>
    <w:rsid w:val="009A2D6B"/>
    <w:rsid w:val="009A2DB6"/>
    <w:rsid w:val="009A2FBE"/>
    <w:rsid w:val="009A33B9"/>
    <w:rsid w:val="009A3716"/>
    <w:rsid w:val="009A3759"/>
    <w:rsid w:val="009A379D"/>
    <w:rsid w:val="009A3851"/>
    <w:rsid w:val="009A38BC"/>
    <w:rsid w:val="009A3B65"/>
    <w:rsid w:val="009A3D50"/>
    <w:rsid w:val="009A3E7B"/>
    <w:rsid w:val="009A3F3E"/>
    <w:rsid w:val="009A408D"/>
    <w:rsid w:val="009A4433"/>
    <w:rsid w:val="009A461A"/>
    <w:rsid w:val="009A468A"/>
    <w:rsid w:val="009A47CD"/>
    <w:rsid w:val="009A49F5"/>
    <w:rsid w:val="009A4AAC"/>
    <w:rsid w:val="009A4AC0"/>
    <w:rsid w:val="009A4CFB"/>
    <w:rsid w:val="009A4ED3"/>
    <w:rsid w:val="009A513F"/>
    <w:rsid w:val="009A537F"/>
    <w:rsid w:val="009A57DD"/>
    <w:rsid w:val="009A59EE"/>
    <w:rsid w:val="009A5B4E"/>
    <w:rsid w:val="009A5C3A"/>
    <w:rsid w:val="009A5D98"/>
    <w:rsid w:val="009A5F36"/>
    <w:rsid w:val="009A60CA"/>
    <w:rsid w:val="009A6106"/>
    <w:rsid w:val="009A618D"/>
    <w:rsid w:val="009A6640"/>
    <w:rsid w:val="009A68D7"/>
    <w:rsid w:val="009A69BB"/>
    <w:rsid w:val="009A6C21"/>
    <w:rsid w:val="009A6CB9"/>
    <w:rsid w:val="009A6EB4"/>
    <w:rsid w:val="009A6EE4"/>
    <w:rsid w:val="009A708F"/>
    <w:rsid w:val="009A7566"/>
    <w:rsid w:val="009A764B"/>
    <w:rsid w:val="009A76BE"/>
    <w:rsid w:val="009A777B"/>
    <w:rsid w:val="009A779A"/>
    <w:rsid w:val="009A77D6"/>
    <w:rsid w:val="009A7A91"/>
    <w:rsid w:val="009A7B28"/>
    <w:rsid w:val="009A7BE4"/>
    <w:rsid w:val="009A7C86"/>
    <w:rsid w:val="009A7D35"/>
    <w:rsid w:val="009B004B"/>
    <w:rsid w:val="009B03AE"/>
    <w:rsid w:val="009B04FF"/>
    <w:rsid w:val="009B07A1"/>
    <w:rsid w:val="009B0B66"/>
    <w:rsid w:val="009B0C03"/>
    <w:rsid w:val="009B0DF5"/>
    <w:rsid w:val="009B10B4"/>
    <w:rsid w:val="009B11A3"/>
    <w:rsid w:val="009B1236"/>
    <w:rsid w:val="009B129B"/>
    <w:rsid w:val="009B12F0"/>
    <w:rsid w:val="009B130A"/>
    <w:rsid w:val="009B1404"/>
    <w:rsid w:val="009B1619"/>
    <w:rsid w:val="009B18AA"/>
    <w:rsid w:val="009B1D01"/>
    <w:rsid w:val="009B1D62"/>
    <w:rsid w:val="009B1E6E"/>
    <w:rsid w:val="009B240E"/>
    <w:rsid w:val="009B2970"/>
    <w:rsid w:val="009B2F23"/>
    <w:rsid w:val="009B31BA"/>
    <w:rsid w:val="009B3759"/>
    <w:rsid w:val="009B38B1"/>
    <w:rsid w:val="009B3C03"/>
    <w:rsid w:val="009B3C42"/>
    <w:rsid w:val="009B3E6E"/>
    <w:rsid w:val="009B4537"/>
    <w:rsid w:val="009B4560"/>
    <w:rsid w:val="009B4706"/>
    <w:rsid w:val="009B48D1"/>
    <w:rsid w:val="009B4A12"/>
    <w:rsid w:val="009B4A39"/>
    <w:rsid w:val="009B4A97"/>
    <w:rsid w:val="009B4DBE"/>
    <w:rsid w:val="009B5295"/>
    <w:rsid w:val="009B547C"/>
    <w:rsid w:val="009B556B"/>
    <w:rsid w:val="009B557A"/>
    <w:rsid w:val="009B5FA7"/>
    <w:rsid w:val="009B613D"/>
    <w:rsid w:val="009B616D"/>
    <w:rsid w:val="009B629A"/>
    <w:rsid w:val="009B639F"/>
    <w:rsid w:val="009B6417"/>
    <w:rsid w:val="009B648E"/>
    <w:rsid w:val="009B6D3B"/>
    <w:rsid w:val="009B6D69"/>
    <w:rsid w:val="009B6DD8"/>
    <w:rsid w:val="009B6EB7"/>
    <w:rsid w:val="009B6FF7"/>
    <w:rsid w:val="009B7199"/>
    <w:rsid w:val="009B78AD"/>
    <w:rsid w:val="009B7ACE"/>
    <w:rsid w:val="009B7C35"/>
    <w:rsid w:val="009B7D36"/>
    <w:rsid w:val="009B7FD5"/>
    <w:rsid w:val="009C007A"/>
    <w:rsid w:val="009C007F"/>
    <w:rsid w:val="009C00A3"/>
    <w:rsid w:val="009C0299"/>
    <w:rsid w:val="009C03EE"/>
    <w:rsid w:val="009C059A"/>
    <w:rsid w:val="009C0761"/>
    <w:rsid w:val="009C0763"/>
    <w:rsid w:val="009C08DB"/>
    <w:rsid w:val="009C097A"/>
    <w:rsid w:val="009C0D51"/>
    <w:rsid w:val="009C0F53"/>
    <w:rsid w:val="009C1173"/>
    <w:rsid w:val="009C13AC"/>
    <w:rsid w:val="009C141A"/>
    <w:rsid w:val="009C14CA"/>
    <w:rsid w:val="009C14F7"/>
    <w:rsid w:val="009C15F0"/>
    <w:rsid w:val="009C18F1"/>
    <w:rsid w:val="009C19C2"/>
    <w:rsid w:val="009C1F7A"/>
    <w:rsid w:val="009C2071"/>
    <w:rsid w:val="009C22DF"/>
    <w:rsid w:val="009C22F6"/>
    <w:rsid w:val="009C23B7"/>
    <w:rsid w:val="009C2426"/>
    <w:rsid w:val="009C273D"/>
    <w:rsid w:val="009C27C7"/>
    <w:rsid w:val="009C2D66"/>
    <w:rsid w:val="009C319E"/>
    <w:rsid w:val="009C33DF"/>
    <w:rsid w:val="009C3724"/>
    <w:rsid w:val="009C3C68"/>
    <w:rsid w:val="009C3D24"/>
    <w:rsid w:val="009C413A"/>
    <w:rsid w:val="009C42EB"/>
    <w:rsid w:val="009C44A8"/>
    <w:rsid w:val="009C44EE"/>
    <w:rsid w:val="009C45A4"/>
    <w:rsid w:val="009C4632"/>
    <w:rsid w:val="009C4A24"/>
    <w:rsid w:val="009C4E22"/>
    <w:rsid w:val="009C4EE9"/>
    <w:rsid w:val="009C4F49"/>
    <w:rsid w:val="009C51ED"/>
    <w:rsid w:val="009C5331"/>
    <w:rsid w:val="009C54BD"/>
    <w:rsid w:val="009C55C8"/>
    <w:rsid w:val="009C5748"/>
    <w:rsid w:val="009C5A44"/>
    <w:rsid w:val="009C5E85"/>
    <w:rsid w:val="009C5F08"/>
    <w:rsid w:val="009C61CC"/>
    <w:rsid w:val="009C6451"/>
    <w:rsid w:val="009C65CC"/>
    <w:rsid w:val="009C6667"/>
    <w:rsid w:val="009C67D1"/>
    <w:rsid w:val="009C6A73"/>
    <w:rsid w:val="009C711B"/>
    <w:rsid w:val="009C713F"/>
    <w:rsid w:val="009C71AF"/>
    <w:rsid w:val="009C7243"/>
    <w:rsid w:val="009C79CB"/>
    <w:rsid w:val="009C7A6C"/>
    <w:rsid w:val="009C7CB1"/>
    <w:rsid w:val="009C7CE5"/>
    <w:rsid w:val="009C7FC0"/>
    <w:rsid w:val="009D011C"/>
    <w:rsid w:val="009D0190"/>
    <w:rsid w:val="009D027F"/>
    <w:rsid w:val="009D045D"/>
    <w:rsid w:val="009D0946"/>
    <w:rsid w:val="009D09C2"/>
    <w:rsid w:val="009D0C37"/>
    <w:rsid w:val="009D0EBA"/>
    <w:rsid w:val="009D1254"/>
    <w:rsid w:val="009D1453"/>
    <w:rsid w:val="009D1604"/>
    <w:rsid w:val="009D160C"/>
    <w:rsid w:val="009D1764"/>
    <w:rsid w:val="009D18B9"/>
    <w:rsid w:val="009D193C"/>
    <w:rsid w:val="009D1A60"/>
    <w:rsid w:val="009D1A9C"/>
    <w:rsid w:val="009D1C64"/>
    <w:rsid w:val="009D1CC0"/>
    <w:rsid w:val="009D2134"/>
    <w:rsid w:val="009D28E1"/>
    <w:rsid w:val="009D28F0"/>
    <w:rsid w:val="009D297D"/>
    <w:rsid w:val="009D2B8E"/>
    <w:rsid w:val="009D2D8F"/>
    <w:rsid w:val="009D2DE5"/>
    <w:rsid w:val="009D2E04"/>
    <w:rsid w:val="009D2E2A"/>
    <w:rsid w:val="009D30F8"/>
    <w:rsid w:val="009D337B"/>
    <w:rsid w:val="009D38A7"/>
    <w:rsid w:val="009D39C2"/>
    <w:rsid w:val="009D3E76"/>
    <w:rsid w:val="009D3F76"/>
    <w:rsid w:val="009D4744"/>
    <w:rsid w:val="009D49C8"/>
    <w:rsid w:val="009D4BB7"/>
    <w:rsid w:val="009D4D71"/>
    <w:rsid w:val="009D4DE1"/>
    <w:rsid w:val="009D5013"/>
    <w:rsid w:val="009D5251"/>
    <w:rsid w:val="009D5565"/>
    <w:rsid w:val="009D55F0"/>
    <w:rsid w:val="009D5601"/>
    <w:rsid w:val="009D5730"/>
    <w:rsid w:val="009D5851"/>
    <w:rsid w:val="009D58C6"/>
    <w:rsid w:val="009D5971"/>
    <w:rsid w:val="009D5AC7"/>
    <w:rsid w:val="009D5B51"/>
    <w:rsid w:val="009D5CFD"/>
    <w:rsid w:val="009D5E42"/>
    <w:rsid w:val="009D6077"/>
    <w:rsid w:val="009D6326"/>
    <w:rsid w:val="009D63D9"/>
    <w:rsid w:val="009D64C4"/>
    <w:rsid w:val="009D65C9"/>
    <w:rsid w:val="009D65FA"/>
    <w:rsid w:val="009D6658"/>
    <w:rsid w:val="009D6CE9"/>
    <w:rsid w:val="009D72A6"/>
    <w:rsid w:val="009D7528"/>
    <w:rsid w:val="009D77DE"/>
    <w:rsid w:val="009D790B"/>
    <w:rsid w:val="009D7A6F"/>
    <w:rsid w:val="009D7D32"/>
    <w:rsid w:val="009D7D7A"/>
    <w:rsid w:val="009E0541"/>
    <w:rsid w:val="009E0953"/>
    <w:rsid w:val="009E0E2A"/>
    <w:rsid w:val="009E1078"/>
    <w:rsid w:val="009E16F6"/>
    <w:rsid w:val="009E1840"/>
    <w:rsid w:val="009E196D"/>
    <w:rsid w:val="009E1A5A"/>
    <w:rsid w:val="009E1AA3"/>
    <w:rsid w:val="009E1CD1"/>
    <w:rsid w:val="009E227A"/>
    <w:rsid w:val="009E22D8"/>
    <w:rsid w:val="009E232C"/>
    <w:rsid w:val="009E237F"/>
    <w:rsid w:val="009E2393"/>
    <w:rsid w:val="009E2699"/>
    <w:rsid w:val="009E26AC"/>
    <w:rsid w:val="009E2932"/>
    <w:rsid w:val="009E29C3"/>
    <w:rsid w:val="009E2F5F"/>
    <w:rsid w:val="009E3131"/>
    <w:rsid w:val="009E3295"/>
    <w:rsid w:val="009E33D8"/>
    <w:rsid w:val="009E358D"/>
    <w:rsid w:val="009E35B6"/>
    <w:rsid w:val="009E35CB"/>
    <w:rsid w:val="009E36D3"/>
    <w:rsid w:val="009E3A9E"/>
    <w:rsid w:val="009E3CAC"/>
    <w:rsid w:val="009E3DCF"/>
    <w:rsid w:val="009E3EC6"/>
    <w:rsid w:val="009E4254"/>
    <w:rsid w:val="009E4257"/>
    <w:rsid w:val="009E4526"/>
    <w:rsid w:val="009E4613"/>
    <w:rsid w:val="009E461C"/>
    <w:rsid w:val="009E4857"/>
    <w:rsid w:val="009E4EBE"/>
    <w:rsid w:val="009E51A4"/>
    <w:rsid w:val="009E51FB"/>
    <w:rsid w:val="009E5497"/>
    <w:rsid w:val="009E5525"/>
    <w:rsid w:val="009E56EF"/>
    <w:rsid w:val="009E5D30"/>
    <w:rsid w:val="009E5FF8"/>
    <w:rsid w:val="009E60BC"/>
    <w:rsid w:val="009E62B8"/>
    <w:rsid w:val="009E64B9"/>
    <w:rsid w:val="009E65DE"/>
    <w:rsid w:val="009E6B25"/>
    <w:rsid w:val="009E72A8"/>
    <w:rsid w:val="009E7469"/>
    <w:rsid w:val="009E77A0"/>
    <w:rsid w:val="009E788B"/>
    <w:rsid w:val="009E79B2"/>
    <w:rsid w:val="009E79BF"/>
    <w:rsid w:val="009E79D3"/>
    <w:rsid w:val="009E7C29"/>
    <w:rsid w:val="009F0118"/>
    <w:rsid w:val="009F01B7"/>
    <w:rsid w:val="009F0276"/>
    <w:rsid w:val="009F0308"/>
    <w:rsid w:val="009F0426"/>
    <w:rsid w:val="009F0541"/>
    <w:rsid w:val="009F06B6"/>
    <w:rsid w:val="009F0769"/>
    <w:rsid w:val="009F0775"/>
    <w:rsid w:val="009F077C"/>
    <w:rsid w:val="009F0A6E"/>
    <w:rsid w:val="009F0BDD"/>
    <w:rsid w:val="009F0C34"/>
    <w:rsid w:val="009F0CD8"/>
    <w:rsid w:val="009F0F2C"/>
    <w:rsid w:val="009F101E"/>
    <w:rsid w:val="009F1292"/>
    <w:rsid w:val="009F1465"/>
    <w:rsid w:val="009F19C0"/>
    <w:rsid w:val="009F1D6B"/>
    <w:rsid w:val="009F1F59"/>
    <w:rsid w:val="009F1F87"/>
    <w:rsid w:val="009F1F91"/>
    <w:rsid w:val="009F2084"/>
    <w:rsid w:val="009F220B"/>
    <w:rsid w:val="009F273F"/>
    <w:rsid w:val="009F27E3"/>
    <w:rsid w:val="009F2913"/>
    <w:rsid w:val="009F2954"/>
    <w:rsid w:val="009F295B"/>
    <w:rsid w:val="009F29DB"/>
    <w:rsid w:val="009F2A88"/>
    <w:rsid w:val="009F2BBE"/>
    <w:rsid w:val="009F2CD5"/>
    <w:rsid w:val="009F2F24"/>
    <w:rsid w:val="009F2FEB"/>
    <w:rsid w:val="009F3568"/>
    <w:rsid w:val="009F35D1"/>
    <w:rsid w:val="009F367B"/>
    <w:rsid w:val="009F3896"/>
    <w:rsid w:val="009F3BAE"/>
    <w:rsid w:val="009F3CBB"/>
    <w:rsid w:val="009F3E8D"/>
    <w:rsid w:val="009F42F4"/>
    <w:rsid w:val="009F47DC"/>
    <w:rsid w:val="009F4851"/>
    <w:rsid w:val="009F4BE3"/>
    <w:rsid w:val="009F4D26"/>
    <w:rsid w:val="009F50EA"/>
    <w:rsid w:val="009F54A9"/>
    <w:rsid w:val="009F559C"/>
    <w:rsid w:val="009F56DC"/>
    <w:rsid w:val="009F5DCD"/>
    <w:rsid w:val="009F5FAF"/>
    <w:rsid w:val="009F6176"/>
    <w:rsid w:val="009F6630"/>
    <w:rsid w:val="009F675B"/>
    <w:rsid w:val="009F6B12"/>
    <w:rsid w:val="009F6B4B"/>
    <w:rsid w:val="009F6D7E"/>
    <w:rsid w:val="009F71F0"/>
    <w:rsid w:val="009F73CF"/>
    <w:rsid w:val="009F74E4"/>
    <w:rsid w:val="009F75F9"/>
    <w:rsid w:val="009F7676"/>
    <w:rsid w:val="009F7ABC"/>
    <w:rsid w:val="009F7C3C"/>
    <w:rsid w:val="009F7D2A"/>
    <w:rsid w:val="009F7D5E"/>
    <w:rsid w:val="009F7D75"/>
    <w:rsid w:val="009F7D93"/>
    <w:rsid w:val="009F7E80"/>
    <w:rsid w:val="009F7F9C"/>
    <w:rsid w:val="00A00447"/>
    <w:rsid w:val="00A00512"/>
    <w:rsid w:val="00A00525"/>
    <w:rsid w:val="00A0052A"/>
    <w:rsid w:val="00A005AE"/>
    <w:rsid w:val="00A007EE"/>
    <w:rsid w:val="00A00ACA"/>
    <w:rsid w:val="00A00AD5"/>
    <w:rsid w:val="00A00B98"/>
    <w:rsid w:val="00A00C70"/>
    <w:rsid w:val="00A01177"/>
    <w:rsid w:val="00A01194"/>
    <w:rsid w:val="00A01284"/>
    <w:rsid w:val="00A013C4"/>
    <w:rsid w:val="00A013F0"/>
    <w:rsid w:val="00A01CB6"/>
    <w:rsid w:val="00A01F32"/>
    <w:rsid w:val="00A02534"/>
    <w:rsid w:val="00A026BC"/>
    <w:rsid w:val="00A02B42"/>
    <w:rsid w:val="00A02C71"/>
    <w:rsid w:val="00A02C87"/>
    <w:rsid w:val="00A02CF6"/>
    <w:rsid w:val="00A03418"/>
    <w:rsid w:val="00A0361B"/>
    <w:rsid w:val="00A0386E"/>
    <w:rsid w:val="00A038AB"/>
    <w:rsid w:val="00A03EB1"/>
    <w:rsid w:val="00A04301"/>
    <w:rsid w:val="00A0440E"/>
    <w:rsid w:val="00A045E7"/>
    <w:rsid w:val="00A04905"/>
    <w:rsid w:val="00A0499F"/>
    <w:rsid w:val="00A04A86"/>
    <w:rsid w:val="00A04B17"/>
    <w:rsid w:val="00A04CFB"/>
    <w:rsid w:val="00A04F24"/>
    <w:rsid w:val="00A0502E"/>
    <w:rsid w:val="00A05B28"/>
    <w:rsid w:val="00A060C2"/>
    <w:rsid w:val="00A060EE"/>
    <w:rsid w:val="00A06163"/>
    <w:rsid w:val="00A062F3"/>
    <w:rsid w:val="00A06866"/>
    <w:rsid w:val="00A0694D"/>
    <w:rsid w:val="00A0696D"/>
    <w:rsid w:val="00A06D07"/>
    <w:rsid w:val="00A06EE1"/>
    <w:rsid w:val="00A07040"/>
    <w:rsid w:val="00A071C9"/>
    <w:rsid w:val="00A073D2"/>
    <w:rsid w:val="00A07482"/>
    <w:rsid w:val="00A07E83"/>
    <w:rsid w:val="00A10113"/>
    <w:rsid w:val="00A1012C"/>
    <w:rsid w:val="00A10759"/>
    <w:rsid w:val="00A10948"/>
    <w:rsid w:val="00A10A76"/>
    <w:rsid w:val="00A10ECA"/>
    <w:rsid w:val="00A1112D"/>
    <w:rsid w:val="00A1147E"/>
    <w:rsid w:val="00A1193D"/>
    <w:rsid w:val="00A11F93"/>
    <w:rsid w:val="00A11F98"/>
    <w:rsid w:val="00A120F0"/>
    <w:rsid w:val="00A121C6"/>
    <w:rsid w:val="00A12351"/>
    <w:rsid w:val="00A1246F"/>
    <w:rsid w:val="00A124E5"/>
    <w:rsid w:val="00A12938"/>
    <w:rsid w:val="00A12B69"/>
    <w:rsid w:val="00A12BD8"/>
    <w:rsid w:val="00A12C27"/>
    <w:rsid w:val="00A12C2D"/>
    <w:rsid w:val="00A12CA4"/>
    <w:rsid w:val="00A12CC7"/>
    <w:rsid w:val="00A12CD5"/>
    <w:rsid w:val="00A12DB8"/>
    <w:rsid w:val="00A12F64"/>
    <w:rsid w:val="00A1304D"/>
    <w:rsid w:val="00A130B9"/>
    <w:rsid w:val="00A132D7"/>
    <w:rsid w:val="00A1337F"/>
    <w:rsid w:val="00A1344A"/>
    <w:rsid w:val="00A1347D"/>
    <w:rsid w:val="00A13673"/>
    <w:rsid w:val="00A13844"/>
    <w:rsid w:val="00A13999"/>
    <w:rsid w:val="00A13A90"/>
    <w:rsid w:val="00A13C86"/>
    <w:rsid w:val="00A13CCB"/>
    <w:rsid w:val="00A13EB4"/>
    <w:rsid w:val="00A13EBC"/>
    <w:rsid w:val="00A1413F"/>
    <w:rsid w:val="00A14360"/>
    <w:rsid w:val="00A14727"/>
    <w:rsid w:val="00A148AF"/>
    <w:rsid w:val="00A148DB"/>
    <w:rsid w:val="00A149EB"/>
    <w:rsid w:val="00A14B99"/>
    <w:rsid w:val="00A14BB1"/>
    <w:rsid w:val="00A15034"/>
    <w:rsid w:val="00A1525F"/>
    <w:rsid w:val="00A15342"/>
    <w:rsid w:val="00A15AA7"/>
    <w:rsid w:val="00A15B8D"/>
    <w:rsid w:val="00A15CB7"/>
    <w:rsid w:val="00A15CEE"/>
    <w:rsid w:val="00A1617B"/>
    <w:rsid w:val="00A161AE"/>
    <w:rsid w:val="00A162E6"/>
    <w:rsid w:val="00A1670F"/>
    <w:rsid w:val="00A1674C"/>
    <w:rsid w:val="00A16783"/>
    <w:rsid w:val="00A16840"/>
    <w:rsid w:val="00A16D9F"/>
    <w:rsid w:val="00A16E17"/>
    <w:rsid w:val="00A16EB0"/>
    <w:rsid w:val="00A16ED0"/>
    <w:rsid w:val="00A17019"/>
    <w:rsid w:val="00A17020"/>
    <w:rsid w:val="00A1708A"/>
    <w:rsid w:val="00A171F2"/>
    <w:rsid w:val="00A1731F"/>
    <w:rsid w:val="00A17A95"/>
    <w:rsid w:val="00A17D8B"/>
    <w:rsid w:val="00A17F48"/>
    <w:rsid w:val="00A200F8"/>
    <w:rsid w:val="00A2013A"/>
    <w:rsid w:val="00A2037B"/>
    <w:rsid w:val="00A205D4"/>
    <w:rsid w:val="00A20744"/>
    <w:rsid w:val="00A208CF"/>
    <w:rsid w:val="00A20C4B"/>
    <w:rsid w:val="00A210F6"/>
    <w:rsid w:val="00A211B7"/>
    <w:rsid w:val="00A21214"/>
    <w:rsid w:val="00A21313"/>
    <w:rsid w:val="00A21739"/>
    <w:rsid w:val="00A2179C"/>
    <w:rsid w:val="00A217BA"/>
    <w:rsid w:val="00A2183F"/>
    <w:rsid w:val="00A21B0C"/>
    <w:rsid w:val="00A21D30"/>
    <w:rsid w:val="00A21D77"/>
    <w:rsid w:val="00A220A3"/>
    <w:rsid w:val="00A220D3"/>
    <w:rsid w:val="00A221CB"/>
    <w:rsid w:val="00A222E7"/>
    <w:rsid w:val="00A22335"/>
    <w:rsid w:val="00A2239F"/>
    <w:rsid w:val="00A22463"/>
    <w:rsid w:val="00A22493"/>
    <w:rsid w:val="00A224EF"/>
    <w:rsid w:val="00A22640"/>
    <w:rsid w:val="00A229F3"/>
    <w:rsid w:val="00A22B17"/>
    <w:rsid w:val="00A22D4E"/>
    <w:rsid w:val="00A233A0"/>
    <w:rsid w:val="00A233BB"/>
    <w:rsid w:val="00A233F9"/>
    <w:rsid w:val="00A234F4"/>
    <w:rsid w:val="00A2353F"/>
    <w:rsid w:val="00A235FF"/>
    <w:rsid w:val="00A236D5"/>
    <w:rsid w:val="00A2382D"/>
    <w:rsid w:val="00A23974"/>
    <w:rsid w:val="00A23981"/>
    <w:rsid w:val="00A239AC"/>
    <w:rsid w:val="00A23E3D"/>
    <w:rsid w:val="00A23E72"/>
    <w:rsid w:val="00A23EDC"/>
    <w:rsid w:val="00A23FF0"/>
    <w:rsid w:val="00A242BA"/>
    <w:rsid w:val="00A24494"/>
    <w:rsid w:val="00A24599"/>
    <w:rsid w:val="00A24854"/>
    <w:rsid w:val="00A24896"/>
    <w:rsid w:val="00A248B7"/>
    <w:rsid w:val="00A24BC5"/>
    <w:rsid w:val="00A24C26"/>
    <w:rsid w:val="00A24DD7"/>
    <w:rsid w:val="00A25041"/>
    <w:rsid w:val="00A250DB"/>
    <w:rsid w:val="00A253D6"/>
    <w:rsid w:val="00A254EF"/>
    <w:rsid w:val="00A2593D"/>
    <w:rsid w:val="00A25A9D"/>
    <w:rsid w:val="00A25C3D"/>
    <w:rsid w:val="00A25E31"/>
    <w:rsid w:val="00A25EAC"/>
    <w:rsid w:val="00A26267"/>
    <w:rsid w:val="00A2669A"/>
    <w:rsid w:val="00A266E9"/>
    <w:rsid w:val="00A266F4"/>
    <w:rsid w:val="00A26927"/>
    <w:rsid w:val="00A269C2"/>
    <w:rsid w:val="00A27428"/>
    <w:rsid w:val="00A27587"/>
    <w:rsid w:val="00A276AA"/>
    <w:rsid w:val="00A277B9"/>
    <w:rsid w:val="00A27841"/>
    <w:rsid w:val="00A278D9"/>
    <w:rsid w:val="00A27ADF"/>
    <w:rsid w:val="00A27B00"/>
    <w:rsid w:val="00A27B26"/>
    <w:rsid w:val="00A27B8D"/>
    <w:rsid w:val="00A300FC"/>
    <w:rsid w:val="00A3013D"/>
    <w:rsid w:val="00A30251"/>
    <w:rsid w:val="00A3043E"/>
    <w:rsid w:val="00A305AC"/>
    <w:rsid w:val="00A3070B"/>
    <w:rsid w:val="00A307B5"/>
    <w:rsid w:val="00A309EB"/>
    <w:rsid w:val="00A310B3"/>
    <w:rsid w:val="00A31329"/>
    <w:rsid w:val="00A3142C"/>
    <w:rsid w:val="00A31649"/>
    <w:rsid w:val="00A317B3"/>
    <w:rsid w:val="00A317BC"/>
    <w:rsid w:val="00A31B43"/>
    <w:rsid w:val="00A31C96"/>
    <w:rsid w:val="00A31CE9"/>
    <w:rsid w:val="00A31F41"/>
    <w:rsid w:val="00A31FD0"/>
    <w:rsid w:val="00A31FF8"/>
    <w:rsid w:val="00A32070"/>
    <w:rsid w:val="00A32098"/>
    <w:rsid w:val="00A3215B"/>
    <w:rsid w:val="00A3233A"/>
    <w:rsid w:val="00A3264F"/>
    <w:rsid w:val="00A327F8"/>
    <w:rsid w:val="00A3291F"/>
    <w:rsid w:val="00A329FA"/>
    <w:rsid w:val="00A32EFA"/>
    <w:rsid w:val="00A32F35"/>
    <w:rsid w:val="00A330F8"/>
    <w:rsid w:val="00A3313D"/>
    <w:rsid w:val="00A33375"/>
    <w:rsid w:val="00A334B6"/>
    <w:rsid w:val="00A337CC"/>
    <w:rsid w:val="00A33856"/>
    <w:rsid w:val="00A3397B"/>
    <w:rsid w:val="00A33C40"/>
    <w:rsid w:val="00A33E78"/>
    <w:rsid w:val="00A33F23"/>
    <w:rsid w:val="00A34042"/>
    <w:rsid w:val="00A34182"/>
    <w:rsid w:val="00A342B4"/>
    <w:rsid w:val="00A34301"/>
    <w:rsid w:val="00A343C3"/>
    <w:rsid w:val="00A347ED"/>
    <w:rsid w:val="00A34A4B"/>
    <w:rsid w:val="00A34EEE"/>
    <w:rsid w:val="00A34F59"/>
    <w:rsid w:val="00A34F78"/>
    <w:rsid w:val="00A35023"/>
    <w:rsid w:val="00A35053"/>
    <w:rsid w:val="00A35140"/>
    <w:rsid w:val="00A35179"/>
    <w:rsid w:val="00A35598"/>
    <w:rsid w:val="00A355B6"/>
    <w:rsid w:val="00A355BB"/>
    <w:rsid w:val="00A355EB"/>
    <w:rsid w:val="00A356BE"/>
    <w:rsid w:val="00A35740"/>
    <w:rsid w:val="00A35765"/>
    <w:rsid w:val="00A359BA"/>
    <w:rsid w:val="00A35CFB"/>
    <w:rsid w:val="00A35D59"/>
    <w:rsid w:val="00A35F6F"/>
    <w:rsid w:val="00A361FB"/>
    <w:rsid w:val="00A3640A"/>
    <w:rsid w:val="00A36568"/>
    <w:rsid w:val="00A36654"/>
    <w:rsid w:val="00A36729"/>
    <w:rsid w:val="00A36803"/>
    <w:rsid w:val="00A36831"/>
    <w:rsid w:val="00A3693D"/>
    <w:rsid w:val="00A36D5E"/>
    <w:rsid w:val="00A36EEA"/>
    <w:rsid w:val="00A36F04"/>
    <w:rsid w:val="00A37564"/>
    <w:rsid w:val="00A37784"/>
    <w:rsid w:val="00A37971"/>
    <w:rsid w:val="00A37EBF"/>
    <w:rsid w:val="00A37F47"/>
    <w:rsid w:val="00A37FD9"/>
    <w:rsid w:val="00A37FEA"/>
    <w:rsid w:val="00A4025C"/>
    <w:rsid w:val="00A404DC"/>
    <w:rsid w:val="00A406AC"/>
    <w:rsid w:val="00A40D27"/>
    <w:rsid w:val="00A40F0D"/>
    <w:rsid w:val="00A4113C"/>
    <w:rsid w:val="00A41542"/>
    <w:rsid w:val="00A416BA"/>
    <w:rsid w:val="00A416CA"/>
    <w:rsid w:val="00A417F3"/>
    <w:rsid w:val="00A4194F"/>
    <w:rsid w:val="00A41D9F"/>
    <w:rsid w:val="00A41E47"/>
    <w:rsid w:val="00A41EFC"/>
    <w:rsid w:val="00A422F7"/>
    <w:rsid w:val="00A427D9"/>
    <w:rsid w:val="00A42815"/>
    <w:rsid w:val="00A42889"/>
    <w:rsid w:val="00A42C14"/>
    <w:rsid w:val="00A42D4F"/>
    <w:rsid w:val="00A42E01"/>
    <w:rsid w:val="00A42E1B"/>
    <w:rsid w:val="00A42F49"/>
    <w:rsid w:val="00A42FA6"/>
    <w:rsid w:val="00A43210"/>
    <w:rsid w:val="00A43298"/>
    <w:rsid w:val="00A43402"/>
    <w:rsid w:val="00A43698"/>
    <w:rsid w:val="00A436C7"/>
    <w:rsid w:val="00A43715"/>
    <w:rsid w:val="00A43731"/>
    <w:rsid w:val="00A4374A"/>
    <w:rsid w:val="00A43962"/>
    <w:rsid w:val="00A43C6D"/>
    <w:rsid w:val="00A43D1F"/>
    <w:rsid w:val="00A43DEC"/>
    <w:rsid w:val="00A43FFC"/>
    <w:rsid w:val="00A44108"/>
    <w:rsid w:val="00A4430B"/>
    <w:rsid w:val="00A44328"/>
    <w:rsid w:val="00A44587"/>
    <w:rsid w:val="00A44AA0"/>
    <w:rsid w:val="00A4537D"/>
    <w:rsid w:val="00A45417"/>
    <w:rsid w:val="00A45503"/>
    <w:rsid w:val="00A4575A"/>
    <w:rsid w:val="00A457F8"/>
    <w:rsid w:val="00A45888"/>
    <w:rsid w:val="00A459EE"/>
    <w:rsid w:val="00A45ADF"/>
    <w:rsid w:val="00A45B28"/>
    <w:rsid w:val="00A45C17"/>
    <w:rsid w:val="00A46018"/>
    <w:rsid w:val="00A46431"/>
    <w:rsid w:val="00A46483"/>
    <w:rsid w:val="00A46A27"/>
    <w:rsid w:val="00A46B31"/>
    <w:rsid w:val="00A46C16"/>
    <w:rsid w:val="00A46DE0"/>
    <w:rsid w:val="00A46E79"/>
    <w:rsid w:val="00A47597"/>
    <w:rsid w:val="00A47692"/>
    <w:rsid w:val="00A47AA1"/>
    <w:rsid w:val="00A47B70"/>
    <w:rsid w:val="00A47ED8"/>
    <w:rsid w:val="00A502B7"/>
    <w:rsid w:val="00A504DD"/>
    <w:rsid w:val="00A505A9"/>
    <w:rsid w:val="00A50712"/>
    <w:rsid w:val="00A50F09"/>
    <w:rsid w:val="00A510B8"/>
    <w:rsid w:val="00A513B3"/>
    <w:rsid w:val="00A51BA1"/>
    <w:rsid w:val="00A51C5E"/>
    <w:rsid w:val="00A51CDC"/>
    <w:rsid w:val="00A51DCC"/>
    <w:rsid w:val="00A51E09"/>
    <w:rsid w:val="00A52327"/>
    <w:rsid w:val="00A52AC2"/>
    <w:rsid w:val="00A52B0D"/>
    <w:rsid w:val="00A52BE4"/>
    <w:rsid w:val="00A52DFA"/>
    <w:rsid w:val="00A52E3E"/>
    <w:rsid w:val="00A53101"/>
    <w:rsid w:val="00A53481"/>
    <w:rsid w:val="00A534F7"/>
    <w:rsid w:val="00A536BF"/>
    <w:rsid w:val="00A53C35"/>
    <w:rsid w:val="00A53C64"/>
    <w:rsid w:val="00A53C9E"/>
    <w:rsid w:val="00A53FEE"/>
    <w:rsid w:val="00A54A18"/>
    <w:rsid w:val="00A54A64"/>
    <w:rsid w:val="00A54C52"/>
    <w:rsid w:val="00A54E2E"/>
    <w:rsid w:val="00A54E8E"/>
    <w:rsid w:val="00A551BB"/>
    <w:rsid w:val="00A55588"/>
    <w:rsid w:val="00A555E5"/>
    <w:rsid w:val="00A55901"/>
    <w:rsid w:val="00A55946"/>
    <w:rsid w:val="00A55CC6"/>
    <w:rsid w:val="00A55DC6"/>
    <w:rsid w:val="00A55F9A"/>
    <w:rsid w:val="00A56127"/>
    <w:rsid w:val="00A5649D"/>
    <w:rsid w:val="00A564C0"/>
    <w:rsid w:val="00A566D3"/>
    <w:rsid w:val="00A56C32"/>
    <w:rsid w:val="00A56EF9"/>
    <w:rsid w:val="00A56F35"/>
    <w:rsid w:val="00A57032"/>
    <w:rsid w:val="00A57160"/>
    <w:rsid w:val="00A572D8"/>
    <w:rsid w:val="00A57443"/>
    <w:rsid w:val="00A57516"/>
    <w:rsid w:val="00A575AA"/>
    <w:rsid w:val="00A5779E"/>
    <w:rsid w:val="00A57B0B"/>
    <w:rsid w:val="00A57BE0"/>
    <w:rsid w:val="00A57D73"/>
    <w:rsid w:val="00A57DC0"/>
    <w:rsid w:val="00A57F95"/>
    <w:rsid w:val="00A60025"/>
    <w:rsid w:val="00A6008E"/>
    <w:rsid w:val="00A6013F"/>
    <w:rsid w:val="00A6019B"/>
    <w:rsid w:val="00A60A6D"/>
    <w:rsid w:val="00A60B69"/>
    <w:rsid w:val="00A60CB9"/>
    <w:rsid w:val="00A60DFE"/>
    <w:rsid w:val="00A60EBE"/>
    <w:rsid w:val="00A60FA8"/>
    <w:rsid w:val="00A610EC"/>
    <w:rsid w:val="00A610F2"/>
    <w:rsid w:val="00A61123"/>
    <w:rsid w:val="00A612C9"/>
    <w:rsid w:val="00A61433"/>
    <w:rsid w:val="00A61737"/>
    <w:rsid w:val="00A61805"/>
    <w:rsid w:val="00A61873"/>
    <w:rsid w:val="00A618A8"/>
    <w:rsid w:val="00A61990"/>
    <w:rsid w:val="00A61E14"/>
    <w:rsid w:val="00A620AC"/>
    <w:rsid w:val="00A620F1"/>
    <w:rsid w:val="00A623C4"/>
    <w:rsid w:val="00A6294D"/>
    <w:rsid w:val="00A62AEC"/>
    <w:rsid w:val="00A62C55"/>
    <w:rsid w:val="00A62CFD"/>
    <w:rsid w:val="00A62FA1"/>
    <w:rsid w:val="00A630E4"/>
    <w:rsid w:val="00A633E8"/>
    <w:rsid w:val="00A6350D"/>
    <w:rsid w:val="00A63521"/>
    <w:rsid w:val="00A63954"/>
    <w:rsid w:val="00A63AAD"/>
    <w:rsid w:val="00A63D85"/>
    <w:rsid w:val="00A63D91"/>
    <w:rsid w:val="00A640D7"/>
    <w:rsid w:val="00A6418E"/>
    <w:rsid w:val="00A6430A"/>
    <w:rsid w:val="00A6458A"/>
    <w:rsid w:val="00A648A4"/>
    <w:rsid w:val="00A64A09"/>
    <w:rsid w:val="00A65119"/>
    <w:rsid w:val="00A6518E"/>
    <w:rsid w:val="00A65474"/>
    <w:rsid w:val="00A654F6"/>
    <w:rsid w:val="00A6576B"/>
    <w:rsid w:val="00A65836"/>
    <w:rsid w:val="00A65888"/>
    <w:rsid w:val="00A659DA"/>
    <w:rsid w:val="00A659E4"/>
    <w:rsid w:val="00A65A06"/>
    <w:rsid w:val="00A65D5F"/>
    <w:rsid w:val="00A661D7"/>
    <w:rsid w:val="00A665B3"/>
    <w:rsid w:val="00A665D1"/>
    <w:rsid w:val="00A666CA"/>
    <w:rsid w:val="00A66816"/>
    <w:rsid w:val="00A66B0A"/>
    <w:rsid w:val="00A66B6B"/>
    <w:rsid w:val="00A66F73"/>
    <w:rsid w:val="00A67028"/>
    <w:rsid w:val="00A67122"/>
    <w:rsid w:val="00A67150"/>
    <w:rsid w:val="00A6717F"/>
    <w:rsid w:val="00A67333"/>
    <w:rsid w:val="00A673A1"/>
    <w:rsid w:val="00A673DE"/>
    <w:rsid w:val="00A675EA"/>
    <w:rsid w:val="00A6798C"/>
    <w:rsid w:val="00A70327"/>
    <w:rsid w:val="00A70398"/>
    <w:rsid w:val="00A707E9"/>
    <w:rsid w:val="00A70A6F"/>
    <w:rsid w:val="00A70A95"/>
    <w:rsid w:val="00A70BCF"/>
    <w:rsid w:val="00A70C09"/>
    <w:rsid w:val="00A71C73"/>
    <w:rsid w:val="00A71F9E"/>
    <w:rsid w:val="00A724B5"/>
    <w:rsid w:val="00A724C1"/>
    <w:rsid w:val="00A72655"/>
    <w:rsid w:val="00A728BF"/>
    <w:rsid w:val="00A7293E"/>
    <w:rsid w:val="00A729B8"/>
    <w:rsid w:val="00A72AD9"/>
    <w:rsid w:val="00A73046"/>
    <w:rsid w:val="00A731A6"/>
    <w:rsid w:val="00A731F9"/>
    <w:rsid w:val="00A732D4"/>
    <w:rsid w:val="00A733E5"/>
    <w:rsid w:val="00A73775"/>
    <w:rsid w:val="00A7382F"/>
    <w:rsid w:val="00A73A0F"/>
    <w:rsid w:val="00A73B28"/>
    <w:rsid w:val="00A73B33"/>
    <w:rsid w:val="00A73E03"/>
    <w:rsid w:val="00A74050"/>
    <w:rsid w:val="00A7443D"/>
    <w:rsid w:val="00A7445C"/>
    <w:rsid w:val="00A745E3"/>
    <w:rsid w:val="00A745FB"/>
    <w:rsid w:val="00A75047"/>
    <w:rsid w:val="00A75139"/>
    <w:rsid w:val="00A7522A"/>
    <w:rsid w:val="00A75330"/>
    <w:rsid w:val="00A75480"/>
    <w:rsid w:val="00A755D6"/>
    <w:rsid w:val="00A7565C"/>
    <w:rsid w:val="00A759B4"/>
    <w:rsid w:val="00A759D9"/>
    <w:rsid w:val="00A75EB9"/>
    <w:rsid w:val="00A75F7E"/>
    <w:rsid w:val="00A75F91"/>
    <w:rsid w:val="00A765EA"/>
    <w:rsid w:val="00A767E8"/>
    <w:rsid w:val="00A76903"/>
    <w:rsid w:val="00A76F20"/>
    <w:rsid w:val="00A76FD7"/>
    <w:rsid w:val="00A77274"/>
    <w:rsid w:val="00A77407"/>
    <w:rsid w:val="00A775E5"/>
    <w:rsid w:val="00A77A36"/>
    <w:rsid w:val="00A77B56"/>
    <w:rsid w:val="00A77C2A"/>
    <w:rsid w:val="00A77CBA"/>
    <w:rsid w:val="00A8073C"/>
    <w:rsid w:val="00A8082A"/>
    <w:rsid w:val="00A8087A"/>
    <w:rsid w:val="00A80905"/>
    <w:rsid w:val="00A80915"/>
    <w:rsid w:val="00A8095C"/>
    <w:rsid w:val="00A80B3E"/>
    <w:rsid w:val="00A80D10"/>
    <w:rsid w:val="00A80D57"/>
    <w:rsid w:val="00A80E8A"/>
    <w:rsid w:val="00A80F34"/>
    <w:rsid w:val="00A81009"/>
    <w:rsid w:val="00A81268"/>
    <w:rsid w:val="00A81352"/>
    <w:rsid w:val="00A8142D"/>
    <w:rsid w:val="00A81476"/>
    <w:rsid w:val="00A81574"/>
    <w:rsid w:val="00A816F1"/>
    <w:rsid w:val="00A8172D"/>
    <w:rsid w:val="00A81955"/>
    <w:rsid w:val="00A81BD7"/>
    <w:rsid w:val="00A81DF5"/>
    <w:rsid w:val="00A81E88"/>
    <w:rsid w:val="00A81F19"/>
    <w:rsid w:val="00A81F9D"/>
    <w:rsid w:val="00A81FB6"/>
    <w:rsid w:val="00A823FA"/>
    <w:rsid w:val="00A825FC"/>
    <w:rsid w:val="00A827DC"/>
    <w:rsid w:val="00A82931"/>
    <w:rsid w:val="00A829CD"/>
    <w:rsid w:val="00A82B4E"/>
    <w:rsid w:val="00A82BCD"/>
    <w:rsid w:val="00A830A1"/>
    <w:rsid w:val="00A83171"/>
    <w:rsid w:val="00A832BC"/>
    <w:rsid w:val="00A835A2"/>
    <w:rsid w:val="00A83A10"/>
    <w:rsid w:val="00A83BE3"/>
    <w:rsid w:val="00A83C33"/>
    <w:rsid w:val="00A83DAE"/>
    <w:rsid w:val="00A83DDB"/>
    <w:rsid w:val="00A83EE1"/>
    <w:rsid w:val="00A84059"/>
    <w:rsid w:val="00A840E0"/>
    <w:rsid w:val="00A841A1"/>
    <w:rsid w:val="00A845E2"/>
    <w:rsid w:val="00A84C06"/>
    <w:rsid w:val="00A84D9A"/>
    <w:rsid w:val="00A84E28"/>
    <w:rsid w:val="00A85098"/>
    <w:rsid w:val="00A851DC"/>
    <w:rsid w:val="00A8528A"/>
    <w:rsid w:val="00A85385"/>
    <w:rsid w:val="00A8564F"/>
    <w:rsid w:val="00A856A3"/>
    <w:rsid w:val="00A85AED"/>
    <w:rsid w:val="00A86409"/>
    <w:rsid w:val="00A86423"/>
    <w:rsid w:val="00A86427"/>
    <w:rsid w:val="00A86605"/>
    <w:rsid w:val="00A86692"/>
    <w:rsid w:val="00A86897"/>
    <w:rsid w:val="00A86944"/>
    <w:rsid w:val="00A86DBE"/>
    <w:rsid w:val="00A870D7"/>
    <w:rsid w:val="00A8755F"/>
    <w:rsid w:val="00A877A4"/>
    <w:rsid w:val="00A878B8"/>
    <w:rsid w:val="00A87A09"/>
    <w:rsid w:val="00A87C71"/>
    <w:rsid w:val="00A87CA6"/>
    <w:rsid w:val="00A87FB0"/>
    <w:rsid w:val="00A90019"/>
    <w:rsid w:val="00A9017C"/>
    <w:rsid w:val="00A90230"/>
    <w:rsid w:val="00A902DA"/>
    <w:rsid w:val="00A90518"/>
    <w:rsid w:val="00A90531"/>
    <w:rsid w:val="00A90789"/>
    <w:rsid w:val="00A90A2A"/>
    <w:rsid w:val="00A90DCC"/>
    <w:rsid w:val="00A90E2B"/>
    <w:rsid w:val="00A90F94"/>
    <w:rsid w:val="00A9112D"/>
    <w:rsid w:val="00A912D7"/>
    <w:rsid w:val="00A91467"/>
    <w:rsid w:val="00A9152E"/>
    <w:rsid w:val="00A9198F"/>
    <w:rsid w:val="00A91A16"/>
    <w:rsid w:val="00A91B15"/>
    <w:rsid w:val="00A92073"/>
    <w:rsid w:val="00A923BF"/>
    <w:rsid w:val="00A92567"/>
    <w:rsid w:val="00A926DF"/>
    <w:rsid w:val="00A92759"/>
    <w:rsid w:val="00A927BD"/>
    <w:rsid w:val="00A92881"/>
    <w:rsid w:val="00A92930"/>
    <w:rsid w:val="00A92A71"/>
    <w:rsid w:val="00A92B2C"/>
    <w:rsid w:val="00A92C65"/>
    <w:rsid w:val="00A92CD1"/>
    <w:rsid w:val="00A93462"/>
    <w:rsid w:val="00A936A8"/>
    <w:rsid w:val="00A9393B"/>
    <w:rsid w:val="00A93C4B"/>
    <w:rsid w:val="00A93D1C"/>
    <w:rsid w:val="00A93D87"/>
    <w:rsid w:val="00A93E8B"/>
    <w:rsid w:val="00A93F30"/>
    <w:rsid w:val="00A940D6"/>
    <w:rsid w:val="00A94372"/>
    <w:rsid w:val="00A94800"/>
    <w:rsid w:val="00A94992"/>
    <w:rsid w:val="00A949CC"/>
    <w:rsid w:val="00A94B22"/>
    <w:rsid w:val="00A94E03"/>
    <w:rsid w:val="00A94F96"/>
    <w:rsid w:val="00A95125"/>
    <w:rsid w:val="00A954D3"/>
    <w:rsid w:val="00A954EE"/>
    <w:rsid w:val="00A9578C"/>
    <w:rsid w:val="00A95D29"/>
    <w:rsid w:val="00A95DC1"/>
    <w:rsid w:val="00A962BE"/>
    <w:rsid w:val="00A96311"/>
    <w:rsid w:val="00A9632C"/>
    <w:rsid w:val="00A96565"/>
    <w:rsid w:val="00A96974"/>
    <w:rsid w:val="00A969B1"/>
    <w:rsid w:val="00A969D5"/>
    <w:rsid w:val="00A96F32"/>
    <w:rsid w:val="00A97192"/>
    <w:rsid w:val="00A97427"/>
    <w:rsid w:val="00A9750F"/>
    <w:rsid w:val="00A97628"/>
    <w:rsid w:val="00A976EB"/>
    <w:rsid w:val="00A9794C"/>
    <w:rsid w:val="00A97A55"/>
    <w:rsid w:val="00A97CCC"/>
    <w:rsid w:val="00A97DC4"/>
    <w:rsid w:val="00A97E68"/>
    <w:rsid w:val="00A97EB6"/>
    <w:rsid w:val="00AA0200"/>
    <w:rsid w:val="00AA0349"/>
    <w:rsid w:val="00AA03A7"/>
    <w:rsid w:val="00AA0439"/>
    <w:rsid w:val="00AA0A48"/>
    <w:rsid w:val="00AA0BB7"/>
    <w:rsid w:val="00AA0CCF"/>
    <w:rsid w:val="00AA0E75"/>
    <w:rsid w:val="00AA1413"/>
    <w:rsid w:val="00AA1769"/>
    <w:rsid w:val="00AA1846"/>
    <w:rsid w:val="00AA18F6"/>
    <w:rsid w:val="00AA19EC"/>
    <w:rsid w:val="00AA1AF8"/>
    <w:rsid w:val="00AA1D08"/>
    <w:rsid w:val="00AA2042"/>
    <w:rsid w:val="00AA21F1"/>
    <w:rsid w:val="00AA24F4"/>
    <w:rsid w:val="00AA26FE"/>
    <w:rsid w:val="00AA28F6"/>
    <w:rsid w:val="00AA2A31"/>
    <w:rsid w:val="00AA2ADC"/>
    <w:rsid w:val="00AA313B"/>
    <w:rsid w:val="00AA32AA"/>
    <w:rsid w:val="00AA34EE"/>
    <w:rsid w:val="00AA36E6"/>
    <w:rsid w:val="00AA3829"/>
    <w:rsid w:val="00AA397B"/>
    <w:rsid w:val="00AA3D31"/>
    <w:rsid w:val="00AA3DC7"/>
    <w:rsid w:val="00AA446B"/>
    <w:rsid w:val="00AA44D2"/>
    <w:rsid w:val="00AA4683"/>
    <w:rsid w:val="00AA496D"/>
    <w:rsid w:val="00AA4AF0"/>
    <w:rsid w:val="00AA4B1C"/>
    <w:rsid w:val="00AA4C38"/>
    <w:rsid w:val="00AA4C4D"/>
    <w:rsid w:val="00AA5178"/>
    <w:rsid w:val="00AA583A"/>
    <w:rsid w:val="00AA58B9"/>
    <w:rsid w:val="00AA5B17"/>
    <w:rsid w:val="00AA5BD2"/>
    <w:rsid w:val="00AA5CC0"/>
    <w:rsid w:val="00AA5D81"/>
    <w:rsid w:val="00AA5EE5"/>
    <w:rsid w:val="00AA6078"/>
    <w:rsid w:val="00AA6B87"/>
    <w:rsid w:val="00AA6B9D"/>
    <w:rsid w:val="00AA6F7E"/>
    <w:rsid w:val="00AA703B"/>
    <w:rsid w:val="00AA720A"/>
    <w:rsid w:val="00AA764C"/>
    <w:rsid w:val="00AA76A7"/>
    <w:rsid w:val="00AA7708"/>
    <w:rsid w:val="00AA7A00"/>
    <w:rsid w:val="00AA7EB5"/>
    <w:rsid w:val="00AA7F52"/>
    <w:rsid w:val="00AB02AD"/>
    <w:rsid w:val="00AB03BA"/>
    <w:rsid w:val="00AB04B8"/>
    <w:rsid w:val="00AB052B"/>
    <w:rsid w:val="00AB058B"/>
    <w:rsid w:val="00AB06B6"/>
    <w:rsid w:val="00AB08BB"/>
    <w:rsid w:val="00AB0996"/>
    <w:rsid w:val="00AB0E9B"/>
    <w:rsid w:val="00AB12AD"/>
    <w:rsid w:val="00AB139F"/>
    <w:rsid w:val="00AB18BB"/>
    <w:rsid w:val="00AB1DE8"/>
    <w:rsid w:val="00AB24A5"/>
    <w:rsid w:val="00AB266E"/>
    <w:rsid w:val="00AB2858"/>
    <w:rsid w:val="00AB2BEE"/>
    <w:rsid w:val="00AB2E0A"/>
    <w:rsid w:val="00AB2E66"/>
    <w:rsid w:val="00AB2F6C"/>
    <w:rsid w:val="00AB3093"/>
    <w:rsid w:val="00AB310F"/>
    <w:rsid w:val="00AB38CA"/>
    <w:rsid w:val="00AB3A51"/>
    <w:rsid w:val="00AB3EAB"/>
    <w:rsid w:val="00AB4107"/>
    <w:rsid w:val="00AB46CA"/>
    <w:rsid w:val="00AB498B"/>
    <w:rsid w:val="00AB4B5A"/>
    <w:rsid w:val="00AB4C48"/>
    <w:rsid w:val="00AB4FF0"/>
    <w:rsid w:val="00AB5002"/>
    <w:rsid w:val="00AB5364"/>
    <w:rsid w:val="00AB555F"/>
    <w:rsid w:val="00AB5B3F"/>
    <w:rsid w:val="00AB5CF0"/>
    <w:rsid w:val="00AB5E6A"/>
    <w:rsid w:val="00AB60BB"/>
    <w:rsid w:val="00AB618D"/>
    <w:rsid w:val="00AB6746"/>
    <w:rsid w:val="00AB6A51"/>
    <w:rsid w:val="00AB6A79"/>
    <w:rsid w:val="00AB6E65"/>
    <w:rsid w:val="00AB71D4"/>
    <w:rsid w:val="00AB72A5"/>
    <w:rsid w:val="00AB72B7"/>
    <w:rsid w:val="00AB757D"/>
    <w:rsid w:val="00AB764E"/>
    <w:rsid w:val="00AB78F8"/>
    <w:rsid w:val="00AB79BB"/>
    <w:rsid w:val="00AB7A7D"/>
    <w:rsid w:val="00AB7A7F"/>
    <w:rsid w:val="00AB7D3A"/>
    <w:rsid w:val="00AC003C"/>
    <w:rsid w:val="00AC0058"/>
    <w:rsid w:val="00AC008A"/>
    <w:rsid w:val="00AC030D"/>
    <w:rsid w:val="00AC06FB"/>
    <w:rsid w:val="00AC07E0"/>
    <w:rsid w:val="00AC07E8"/>
    <w:rsid w:val="00AC0B85"/>
    <w:rsid w:val="00AC0BB2"/>
    <w:rsid w:val="00AC10C2"/>
    <w:rsid w:val="00AC11BB"/>
    <w:rsid w:val="00AC1316"/>
    <w:rsid w:val="00AC1357"/>
    <w:rsid w:val="00AC14A4"/>
    <w:rsid w:val="00AC15DF"/>
    <w:rsid w:val="00AC17F0"/>
    <w:rsid w:val="00AC18C1"/>
    <w:rsid w:val="00AC18E2"/>
    <w:rsid w:val="00AC1918"/>
    <w:rsid w:val="00AC1AF5"/>
    <w:rsid w:val="00AC1B19"/>
    <w:rsid w:val="00AC1BB0"/>
    <w:rsid w:val="00AC1C5D"/>
    <w:rsid w:val="00AC1D0E"/>
    <w:rsid w:val="00AC201E"/>
    <w:rsid w:val="00AC2181"/>
    <w:rsid w:val="00AC2723"/>
    <w:rsid w:val="00AC2832"/>
    <w:rsid w:val="00AC28C5"/>
    <w:rsid w:val="00AC2A35"/>
    <w:rsid w:val="00AC2C95"/>
    <w:rsid w:val="00AC2E11"/>
    <w:rsid w:val="00AC2ED3"/>
    <w:rsid w:val="00AC3061"/>
    <w:rsid w:val="00AC32C5"/>
    <w:rsid w:val="00AC32FC"/>
    <w:rsid w:val="00AC33B6"/>
    <w:rsid w:val="00AC36F0"/>
    <w:rsid w:val="00AC3700"/>
    <w:rsid w:val="00AC3725"/>
    <w:rsid w:val="00AC3DC5"/>
    <w:rsid w:val="00AC3E3C"/>
    <w:rsid w:val="00AC4086"/>
    <w:rsid w:val="00AC435A"/>
    <w:rsid w:val="00AC4368"/>
    <w:rsid w:val="00AC436A"/>
    <w:rsid w:val="00AC46F3"/>
    <w:rsid w:val="00AC48E6"/>
    <w:rsid w:val="00AC4AD5"/>
    <w:rsid w:val="00AC4D42"/>
    <w:rsid w:val="00AC4D8C"/>
    <w:rsid w:val="00AC4D8E"/>
    <w:rsid w:val="00AC4ED5"/>
    <w:rsid w:val="00AC4FFD"/>
    <w:rsid w:val="00AC509B"/>
    <w:rsid w:val="00AC5218"/>
    <w:rsid w:val="00AC5689"/>
    <w:rsid w:val="00AC588E"/>
    <w:rsid w:val="00AC5946"/>
    <w:rsid w:val="00AC5A31"/>
    <w:rsid w:val="00AC5D03"/>
    <w:rsid w:val="00AC629C"/>
    <w:rsid w:val="00AC651F"/>
    <w:rsid w:val="00AC67FF"/>
    <w:rsid w:val="00AC6A03"/>
    <w:rsid w:val="00AC6BD7"/>
    <w:rsid w:val="00AC6C8C"/>
    <w:rsid w:val="00AC6E54"/>
    <w:rsid w:val="00AC7162"/>
    <w:rsid w:val="00AC717D"/>
    <w:rsid w:val="00AC7225"/>
    <w:rsid w:val="00AC734C"/>
    <w:rsid w:val="00AC75AD"/>
    <w:rsid w:val="00AC79BE"/>
    <w:rsid w:val="00AC7DC9"/>
    <w:rsid w:val="00AC7F47"/>
    <w:rsid w:val="00AD03F2"/>
    <w:rsid w:val="00AD053C"/>
    <w:rsid w:val="00AD0618"/>
    <w:rsid w:val="00AD07CF"/>
    <w:rsid w:val="00AD0960"/>
    <w:rsid w:val="00AD0A23"/>
    <w:rsid w:val="00AD0AB6"/>
    <w:rsid w:val="00AD0C33"/>
    <w:rsid w:val="00AD0DB0"/>
    <w:rsid w:val="00AD0DFE"/>
    <w:rsid w:val="00AD0EB6"/>
    <w:rsid w:val="00AD10D9"/>
    <w:rsid w:val="00AD18E4"/>
    <w:rsid w:val="00AD1B2D"/>
    <w:rsid w:val="00AD1BC1"/>
    <w:rsid w:val="00AD1C9B"/>
    <w:rsid w:val="00AD1D5A"/>
    <w:rsid w:val="00AD1DE0"/>
    <w:rsid w:val="00AD1F65"/>
    <w:rsid w:val="00AD21A0"/>
    <w:rsid w:val="00AD2237"/>
    <w:rsid w:val="00AD242A"/>
    <w:rsid w:val="00AD25A0"/>
    <w:rsid w:val="00AD2695"/>
    <w:rsid w:val="00AD26F7"/>
    <w:rsid w:val="00AD2BAF"/>
    <w:rsid w:val="00AD301A"/>
    <w:rsid w:val="00AD310B"/>
    <w:rsid w:val="00AD31A6"/>
    <w:rsid w:val="00AD32E8"/>
    <w:rsid w:val="00AD335A"/>
    <w:rsid w:val="00AD34E9"/>
    <w:rsid w:val="00AD394E"/>
    <w:rsid w:val="00AD395D"/>
    <w:rsid w:val="00AD3F5A"/>
    <w:rsid w:val="00AD4114"/>
    <w:rsid w:val="00AD449A"/>
    <w:rsid w:val="00AD4534"/>
    <w:rsid w:val="00AD49DA"/>
    <w:rsid w:val="00AD4E39"/>
    <w:rsid w:val="00AD4F81"/>
    <w:rsid w:val="00AD52D2"/>
    <w:rsid w:val="00AD5686"/>
    <w:rsid w:val="00AD56F5"/>
    <w:rsid w:val="00AD586B"/>
    <w:rsid w:val="00AD5B5E"/>
    <w:rsid w:val="00AD5C0F"/>
    <w:rsid w:val="00AD60B5"/>
    <w:rsid w:val="00AD6193"/>
    <w:rsid w:val="00AD6302"/>
    <w:rsid w:val="00AD6716"/>
    <w:rsid w:val="00AD6789"/>
    <w:rsid w:val="00AD69F3"/>
    <w:rsid w:val="00AD6C04"/>
    <w:rsid w:val="00AD6CB2"/>
    <w:rsid w:val="00AD6CBF"/>
    <w:rsid w:val="00AD6D5C"/>
    <w:rsid w:val="00AD6EEE"/>
    <w:rsid w:val="00AD70C5"/>
    <w:rsid w:val="00AD7128"/>
    <w:rsid w:val="00AD724D"/>
    <w:rsid w:val="00AD7579"/>
    <w:rsid w:val="00AD7AF8"/>
    <w:rsid w:val="00AD7B7A"/>
    <w:rsid w:val="00AD7E02"/>
    <w:rsid w:val="00AD7E9C"/>
    <w:rsid w:val="00AE007A"/>
    <w:rsid w:val="00AE017C"/>
    <w:rsid w:val="00AE01DF"/>
    <w:rsid w:val="00AE0455"/>
    <w:rsid w:val="00AE04D9"/>
    <w:rsid w:val="00AE07B3"/>
    <w:rsid w:val="00AE0819"/>
    <w:rsid w:val="00AE0841"/>
    <w:rsid w:val="00AE0AF7"/>
    <w:rsid w:val="00AE0C52"/>
    <w:rsid w:val="00AE0F71"/>
    <w:rsid w:val="00AE0FF4"/>
    <w:rsid w:val="00AE1084"/>
    <w:rsid w:val="00AE10F1"/>
    <w:rsid w:val="00AE1462"/>
    <w:rsid w:val="00AE14F6"/>
    <w:rsid w:val="00AE168F"/>
    <w:rsid w:val="00AE1E3C"/>
    <w:rsid w:val="00AE1ECB"/>
    <w:rsid w:val="00AE2016"/>
    <w:rsid w:val="00AE20C1"/>
    <w:rsid w:val="00AE229C"/>
    <w:rsid w:val="00AE250E"/>
    <w:rsid w:val="00AE25B5"/>
    <w:rsid w:val="00AE28D1"/>
    <w:rsid w:val="00AE2B80"/>
    <w:rsid w:val="00AE2BE0"/>
    <w:rsid w:val="00AE3017"/>
    <w:rsid w:val="00AE30FF"/>
    <w:rsid w:val="00AE351A"/>
    <w:rsid w:val="00AE37F2"/>
    <w:rsid w:val="00AE3926"/>
    <w:rsid w:val="00AE46C6"/>
    <w:rsid w:val="00AE4742"/>
    <w:rsid w:val="00AE4848"/>
    <w:rsid w:val="00AE4A58"/>
    <w:rsid w:val="00AE4B60"/>
    <w:rsid w:val="00AE4B8C"/>
    <w:rsid w:val="00AE4BA0"/>
    <w:rsid w:val="00AE4C40"/>
    <w:rsid w:val="00AE4DAC"/>
    <w:rsid w:val="00AE4E80"/>
    <w:rsid w:val="00AE4F93"/>
    <w:rsid w:val="00AE50BA"/>
    <w:rsid w:val="00AE512B"/>
    <w:rsid w:val="00AE521F"/>
    <w:rsid w:val="00AE5410"/>
    <w:rsid w:val="00AE54FC"/>
    <w:rsid w:val="00AE577F"/>
    <w:rsid w:val="00AE5874"/>
    <w:rsid w:val="00AE5A72"/>
    <w:rsid w:val="00AE5D65"/>
    <w:rsid w:val="00AE5E7E"/>
    <w:rsid w:val="00AE628E"/>
    <w:rsid w:val="00AE6321"/>
    <w:rsid w:val="00AE634D"/>
    <w:rsid w:val="00AE6641"/>
    <w:rsid w:val="00AE67D5"/>
    <w:rsid w:val="00AE69FF"/>
    <w:rsid w:val="00AE6B68"/>
    <w:rsid w:val="00AE6DAF"/>
    <w:rsid w:val="00AE6F36"/>
    <w:rsid w:val="00AE6FBA"/>
    <w:rsid w:val="00AE7717"/>
    <w:rsid w:val="00AE783E"/>
    <w:rsid w:val="00AE7F9A"/>
    <w:rsid w:val="00AF0238"/>
    <w:rsid w:val="00AF064C"/>
    <w:rsid w:val="00AF07E6"/>
    <w:rsid w:val="00AF09A6"/>
    <w:rsid w:val="00AF1179"/>
    <w:rsid w:val="00AF127B"/>
    <w:rsid w:val="00AF153A"/>
    <w:rsid w:val="00AF16D0"/>
    <w:rsid w:val="00AF187F"/>
    <w:rsid w:val="00AF1ABA"/>
    <w:rsid w:val="00AF1DCA"/>
    <w:rsid w:val="00AF2070"/>
    <w:rsid w:val="00AF221F"/>
    <w:rsid w:val="00AF240D"/>
    <w:rsid w:val="00AF24FD"/>
    <w:rsid w:val="00AF252C"/>
    <w:rsid w:val="00AF2661"/>
    <w:rsid w:val="00AF2BAE"/>
    <w:rsid w:val="00AF2C55"/>
    <w:rsid w:val="00AF2D2A"/>
    <w:rsid w:val="00AF2EE4"/>
    <w:rsid w:val="00AF303E"/>
    <w:rsid w:val="00AF3417"/>
    <w:rsid w:val="00AF3426"/>
    <w:rsid w:val="00AF3546"/>
    <w:rsid w:val="00AF355C"/>
    <w:rsid w:val="00AF3D1A"/>
    <w:rsid w:val="00AF3DBC"/>
    <w:rsid w:val="00AF441B"/>
    <w:rsid w:val="00AF46AE"/>
    <w:rsid w:val="00AF47C2"/>
    <w:rsid w:val="00AF48DD"/>
    <w:rsid w:val="00AF4980"/>
    <w:rsid w:val="00AF4EB0"/>
    <w:rsid w:val="00AF5093"/>
    <w:rsid w:val="00AF52FC"/>
    <w:rsid w:val="00AF54C7"/>
    <w:rsid w:val="00AF556F"/>
    <w:rsid w:val="00AF55A3"/>
    <w:rsid w:val="00AF55D6"/>
    <w:rsid w:val="00AF563D"/>
    <w:rsid w:val="00AF5754"/>
    <w:rsid w:val="00AF59C3"/>
    <w:rsid w:val="00AF5A23"/>
    <w:rsid w:val="00AF5E3D"/>
    <w:rsid w:val="00AF5ED2"/>
    <w:rsid w:val="00AF5F98"/>
    <w:rsid w:val="00AF63BB"/>
    <w:rsid w:val="00AF6871"/>
    <w:rsid w:val="00AF6A08"/>
    <w:rsid w:val="00AF6EC7"/>
    <w:rsid w:val="00AF6EC8"/>
    <w:rsid w:val="00AF6FAB"/>
    <w:rsid w:val="00AF6FC2"/>
    <w:rsid w:val="00AF74C8"/>
    <w:rsid w:val="00AF7CA7"/>
    <w:rsid w:val="00AF7E89"/>
    <w:rsid w:val="00AF7ED7"/>
    <w:rsid w:val="00AF7F39"/>
    <w:rsid w:val="00AF7F4D"/>
    <w:rsid w:val="00B0014F"/>
    <w:rsid w:val="00B00315"/>
    <w:rsid w:val="00B00595"/>
    <w:rsid w:val="00B008B6"/>
    <w:rsid w:val="00B008E3"/>
    <w:rsid w:val="00B00AA7"/>
    <w:rsid w:val="00B00B2C"/>
    <w:rsid w:val="00B00BDB"/>
    <w:rsid w:val="00B00F82"/>
    <w:rsid w:val="00B0100D"/>
    <w:rsid w:val="00B01554"/>
    <w:rsid w:val="00B018C9"/>
    <w:rsid w:val="00B0199F"/>
    <w:rsid w:val="00B019DC"/>
    <w:rsid w:val="00B01B25"/>
    <w:rsid w:val="00B01BEE"/>
    <w:rsid w:val="00B01D31"/>
    <w:rsid w:val="00B02460"/>
    <w:rsid w:val="00B02C11"/>
    <w:rsid w:val="00B02E40"/>
    <w:rsid w:val="00B02F25"/>
    <w:rsid w:val="00B035EE"/>
    <w:rsid w:val="00B0388A"/>
    <w:rsid w:val="00B038E9"/>
    <w:rsid w:val="00B0393C"/>
    <w:rsid w:val="00B03B16"/>
    <w:rsid w:val="00B03B1E"/>
    <w:rsid w:val="00B03C0E"/>
    <w:rsid w:val="00B03FCE"/>
    <w:rsid w:val="00B03FF0"/>
    <w:rsid w:val="00B04135"/>
    <w:rsid w:val="00B041BB"/>
    <w:rsid w:val="00B04243"/>
    <w:rsid w:val="00B042E6"/>
    <w:rsid w:val="00B04490"/>
    <w:rsid w:val="00B04572"/>
    <w:rsid w:val="00B047C3"/>
    <w:rsid w:val="00B04A2D"/>
    <w:rsid w:val="00B04C05"/>
    <w:rsid w:val="00B04D90"/>
    <w:rsid w:val="00B04D9B"/>
    <w:rsid w:val="00B04E8B"/>
    <w:rsid w:val="00B04FBD"/>
    <w:rsid w:val="00B05010"/>
    <w:rsid w:val="00B0515A"/>
    <w:rsid w:val="00B051C9"/>
    <w:rsid w:val="00B05225"/>
    <w:rsid w:val="00B05259"/>
    <w:rsid w:val="00B0542D"/>
    <w:rsid w:val="00B0554A"/>
    <w:rsid w:val="00B058EE"/>
    <w:rsid w:val="00B05BAB"/>
    <w:rsid w:val="00B0617B"/>
    <w:rsid w:val="00B063FF"/>
    <w:rsid w:val="00B06AFD"/>
    <w:rsid w:val="00B06C4E"/>
    <w:rsid w:val="00B06FD1"/>
    <w:rsid w:val="00B07208"/>
    <w:rsid w:val="00B07673"/>
    <w:rsid w:val="00B077D1"/>
    <w:rsid w:val="00B0780E"/>
    <w:rsid w:val="00B07818"/>
    <w:rsid w:val="00B07A57"/>
    <w:rsid w:val="00B07BA2"/>
    <w:rsid w:val="00B07BC0"/>
    <w:rsid w:val="00B10271"/>
    <w:rsid w:val="00B103A1"/>
    <w:rsid w:val="00B106D8"/>
    <w:rsid w:val="00B10757"/>
    <w:rsid w:val="00B108D9"/>
    <w:rsid w:val="00B10CD5"/>
    <w:rsid w:val="00B10E19"/>
    <w:rsid w:val="00B10EDD"/>
    <w:rsid w:val="00B110E1"/>
    <w:rsid w:val="00B111B2"/>
    <w:rsid w:val="00B11262"/>
    <w:rsid w:val="00B112B6"/>
    <w:rsid w:val="00B11334"/>
    <w:rsid w:val="00B11425"/>
    <w:rsid w:val="00B1164F"/>
    <w:rsid w:val="00B1171D"/>
    <w:rsid w:val="00B11984"/>
    <w:rsid w:val="00B11A08"/>
    <w:rsid w:val="00B11DF7"/>
    <w:rsid w:val="00B11E36"/>
    <w:rsid w:val="00B11E68"/>
    <w:rsid w:val="00B12026"/>
    <w:rsid w:val="00B121B7"/>
    <w:rsid w:val="00B1242E"/>
    <w:rsid w:val="00B128B4"/>
    <w:rsid w:val="00B12936"/>
    <w:rsid w:val="00B1294F"/>
    <w:rsid w:val="00B12E45"/>
    <w:rsid w:val="00B132A1"/>
    <w:rsid w:val="00B13429"/>
    <w:rsid w:val="00B13443"/>
    <w:rsid w:val="00B13849"/>
    <w:rsid w:val="00B14016"/>
    <w:rsid w:val="00B14446"/>
    <w:rsid w:val="00B14483"/>
    <w:rsid w:val="00B145D0"/>
    <w:rsid w:val="00B146C1"/>
    <w:rsid w:val="00B146D6"/>
    <w:rsid w:val="00B14863"/>
    <w:rsid w:val="00B14916"/>
    <w:rsid w:val="00B149EE"/>
    <w:rsid w:val="00B14B9F"/>
    <w:rsid w:val="00B151B5"/>
    <w:rsid w:val="00B1540F"/>
    <w:rsid w:val="00B154C6"/>
    <w:rsid w:val="00B15781"/>
    <w:rsid w:val="00B158E6"/>
    <w:rsid w:val="00B15E51"/>
    <w:rsid w:val="00B1653B"/>
    <w:rsid w:val="00B166E4"/>
    <w:rsid w:val="00B167BD"/>
    <w:rsid w:val="00B169BD"/>
    <w:rsid w:val="00B16BD0"/>
    <w:rsid w:val="00B16CDD"/>
    <w:rsid w:val="00B16E4E"/>
    <w:rsid w:val="00B17287"/>
    <w:rsid w:val="00B1734E"/>
    <w:rsid w:val="00B1738E"/>
    <w:rsid w:val="00B174F8"/>
    <w:rsid w:val="00B17627"/>
    <w:rsid w:val="00B17B76"/>
    <w:rsid w:val="00B17B92"/>
    <w:rsid w:val="00B17F01"/>
    <w:rsid w:val="00B20462"/>
    <w:rsid w:val="00B207AD"/>
    <w:rsid w:val="00B20C78"/>
    <w:rsid w:val="00B20F49"/>
    <w:rsid w:val="00B21197"/>
    <w:rsid w:val="00B211BF"/>
    <w:rsid w:val="00B211D3"/>
    <w:rsid w:val="00B212DC"/>
    <w:rsid w:val="00B21532"/>
    <w:rsid w:val="00B215E4"/>
    <w:rsid w:val="00B2163B"/>
    <w:rsid w:val="00B2169A"/>
    <w:rsid w:val="00B21A31"/>
    <w:rsid w:val="00B21B81"/>
    <w:rsid w:val="00B21CF0"/>
    <w:rsid w:val="00B21D04"/>
    <w:rsid w:val="00B21E9F"/>
    <w:rsid w:val="00B21EB4"/>
    <w:rsid w:val="00B21F01"/>
    <w:rsid w:val="00B22068"/>
    <w:rsid w:val="00B22274"/>
    <w:rsid w:val="00B222DC"/>
    <w:rsid w:val="00B225F7"/>
    <w:rsid w:val="00B22AFA"/>
    <w:rsid w:val="00B22CF9"/>
    <w:rsid w:val="00B22D3F"/>
    <w:rsid w:val="00B2315F"/>
    <w:rsid w:val="00B2325B"/>
    <w:rsid w:val="00B2364C"/>
    <w:rsid w:val="00B2374C"/>
    <w:rsid w:val="00B23CFD"/>
    <w:rsid w:val="00B23ED4"/>
    <w:rsid w:val="00B23F6A"/>
    <w:rsid w:val="00B2467E"/>
    <w:rsid w:val="00B24706"/>
    <w:rsid w:val="00B24716"/>
    <w:rsid w:val="00B24976"/>
    <w:rsid w:val="00B24FD9"/>
    <w:rsid w:val="00B25164"/>
    <w:rsid w:val="00B252FD"/>
    <w:rsid w:val="00B25392"/>
    <w:rsid w:val="00B254B8"/>
    <w:rsid w:val="00B254C6"/>
    <w:rsid w:val="00B2554D"/>
    <w:rsid w:val="00B25572"/>
    <w:rsid w:val="00B25718"/>
    <w:rsid w:val="00B2571A"/>
    <w:rsid w:val="00B2585B"/>
    <w:rsid w:val="00B25B44"/>
    <w:rsid w:val="00B25C76"/>
    <w:rsid w:val="00B262EC"/>
    <w:rsid w:val="00B26526"/>
    <w:rsid w:val="00B26706"/>
    <w:rsid w:val="00B268D5"/>
    <w:rsid w:val="00B2695D"/>
    <w:rsid w:val="00B26A09"/>
    <w:rsid w:val="00B26ED7"/>
    <w:rsid w:val="00B26F40"/>
    <w:rsid w:val="00B26F86"/>
    <w:rsid w:val="00B2736A"/>
    <w:rsid w:val="00B274E9"/>
    <w:rsid w:val="00B275A1"/>
    <w:rsid w:val="00B27AC7"/>
    <w:rsid w:val="00B305E6"/>
    <w:rsid w:val="00B307DD"/>
    <w:rsid w:val="00B30D52"/>
    <w:rsid w:val="00B30DC9"/>
    <w:rsid w:val="00B30F41"/>
    <w:rsid w:val="00B31143"/>
    <w:rsid w:val="00B313AA"/>
    <w:rsid w:val="00B31434"/>
    <w:rsid w:val="00B31569"/>
    <w:rsid w:val="00B31693"/>
    <w:rsid w:val="00B31891"/>
    <w:rsid w:val="00B318F8"/>
    <w:rsid w:val="00B31DEE"/>
    <w:rsid w:val="00B32215"/>
    <w:rsid w:val="00B323BA"/>
    <w:rsid w:val="00B3287B"/>
    <w:rsid w:val="00B328D5"/>
    <w:rsid w:val="00B32961"/>
    <w:rsid w:val="00B32AD3"/>
    <w:rsid w:val="00B32CCD"/>
    <w:rsid w:val="00B32E08"/>
    <w:rsid w:val="00B32E1B"/>
    <w:rsid w:val="00B3321F"/>
    <w:rsid w:val="00B33706"/>
    <w:rsid w:val="00B33751"/>
    <w:rsid w:val="00B3377B"/>
    <w:rsid w:val="00B3389C"/>
    <w:rsid w:val="00B33919"/>
    <w:rsid w:val="00B33A82"/>
    <w:rsid w:val="00B33D2B"/>
    <w:rsid w:val="00B33EEC"/>
    <w:rsid w:val="00B3417F"/>
    <w:rsid w:val="00B3445B"/>
    <w:rsid w:val="00B3466C"/>
    <w:rsid w:val="00B346A2"/>
    <w:rsid w:val="00B34843"/>
    <w:rsid w:val="00B348D5"/>
    <w:rsid w:val="00B348FB"/>
    <w:rsid w:val="00B34A66"/>
    <w:rsid w:val="00B34AE4"/>
    <w:rsid w:val="00B34B0E"/>
    <w:rsid w:val="00B34B78"/>
    <w:rsid w:val="00B34B9F"/>
    <w:rsid w:val="00B34C57"/>
    <w:rsid w:val="00B34E89"/>
    <w:rsid w:val="00B34F85"/>
    <w:rsid w:val="00B353AB"/>
    <w:rsid w:val="00B354B2"/>
    <w:rsid w:val="00B35574"/>
    <w:rsid w:val="00B35B5A"/>
    <w:rsid w:val="00B35DA2"/>
    <w:rsid w:val="00B35E05"/>
    <w:rsid w:val="00B35E76"/>
    <w:rsid w:val="00B35FE3"/>
    <w:rsid w:val="00B35FE7"/>
    <w:rsid w:val="00B3605C"/>
    <w:rsid w:val="00B360CC"/>
    <w:rsid w:val="00B36386"/>
    <w:rsid w:val="00B3657D"/>
    <w:rsid w:val="00B366FF"/>
    <w:rsid w:val="00B36881"/>
    <w:rsid w:val="00B36960"/>
    <w:rsid w:val="00B369B3"/>
    <w:rsid w:val="00B36AE2"/>
    <w:rsid w:val="00B36CB1"/>
    <w:rsid w:val="00B36CCB"/>
    <w:rsid w:val="00B36D88"/>
    <w:rsid w:val="00B36E68"/>
    <w:rsid w:val="00B36EE2"/>
    <w:rsid w:val="00B36F94"/>
    <w:rsid w:val="00B374E0"/>
    <w:rsid w:val="00B3769B"/>
    <w:rsid w:val="00B3793E"/>
    <w:rsid w:val="00B37C97"/>
    <w:rsid w:val="00B37D14"/>
    <w:rsid w:val="00B37D36"/>
    <w:rsid w:val="00B37DC7"/>
    <w:rsid w:val="00B40096"/>
    <w:rsid w:val="00B40380"/>
    <w:rsid w:val="00B403A4"/>
    <w:rsid w:val="00B407BE"/>
    <w:rsid w:val="00B407CB"/>
    <w:rsid w:val="00B407F7"/>
    <w:rsid w:val="00B40AEF"/>
    <w:rsid w:val="00B40B29"/>
    <w:rsid w:val="00B40B86"/>
    <w:rsid w:val="00B40BDE"/>
    <w:rsid w:val="00B40CF5"/>
    <w:rsid w:val="00B40D08"/>
    <w:rsid w:val="00B40D1D"/>
    <w:rsid w:val="00B40DFC"/>
    <w:rsid w:val="00B40E56"/>
    <w:rsid w:val="00B40E99"/>
    <w:rsid w:val="00B40F0E"/>
    <w:rsid w:val="00B40FB4"/>
    <w:rsid w:val="00B4105C"/>
    <w:rsid w:val="00B4115F"/>
    <w:rsid w:val="00B412F2"/>
    <w:rsid w:val="00B412F4"/>
    <w:rsid w:val="00B413E5"/>
    <w:rsid w:val="00B418E7"/>
    <w:rsid w:val="00B41C9C"/>
    <w:rsid w:val="00B41D29"/>
    <w:rsid w:val="00B41E1C"/>
    <w:rsid w:val="00B41EE2"/>
    <w:rsid w:val="00B4232C"/>
    <w:rsid w:val="00B4250D"/>
    <w:rsid w:val="00B4254B"/>
    <w:rsid w:val="00B42821"/>
    <w:rsid w:val="00B42A47"/>
    <w:rsid w:val="00B42ABA"/>
    <w:rsid w:val="00B42F92"/>
    <w:rsid w:val="00B42FC5"/>
    <w:rsid w:val="00B4302F"/>
    <w:rsid w:val="00B43121"/>
    <w:rsid w:val="00B431AF"/>
    <w:rsid w:val="00B43563"/>
    <w:rsid w:val="00B438BE"/>
    <w:rsid w:val="00B4390E"/>
    <w:rsid w:val="00B43D34"/>
    <w:rsid w:val="00B43E20"/>
    <w:rsid w:val="00B43ECD"/>
    <w:rsid w:val="00B43EEB"/>
    <w:rsid w:val="00B4400B"/>
    <w:rsid w:val="00B440C7"/>
    <w:rsid w:val="00B44188"/>
    <w:rsid w:val="00B441E3"/>
    <w:rsid w:val="00B443D9"/>
    <w:rsid w:val="00B4468F"/>
    <w:rsid w:val="00B44721"/>
    <w:rsid w:val="00B44C1B"/>
    <w:rsid w:val="00B44C96"/>
    <w:rsid w:val="00B44CDE"/>
    <w:rsid w:val="00B44D71"/>
    <w:rsid w:val="00B44DC8"/>
    <w:rsid w:val="00B452C9"/>
    <w:rsid w:val="00B45425"/>
    <w:rsid w:val="00B4552C"/>
    <w:rsid w:val="00B4588B"/>
    <w:rsid w:val="00B459FA"/>
    <w:rsid w:val="00B45AA9"/>
    <w:rsid w:val="00B45BAF"/>
    <w:rsid w:val="00B45C7C"/>
    <w:rsid w:val="00B45FEF"/>
    <w:rsid w:val="00B4647F"/>
    <w:rsid w:val="00B465F1"/>
    <w:rsid w:val="00B466F6"/>
    <w:rsid w:val="00B4687F"/>
    <w:rsid w:val="00B46E2B"/>
    <w:rsid w:val="00B46EE4"/>
    <w:rsid w:val="00B46EEF"/>
    <w:rsid w:val="00B47018"/>
    <w:rsid w:val="00B4740C"/>
    <w:rsid w:val="00B4743B"/>
    <w:rsid w:val="00B474E6"/>
    <w:rsid w:val="00B4781A"/>
    <w:rsid w:val="00B47A4E"/>
    <w:rsid w:val="00B47B1D"/>
    <w:rsid w:val="00B47E08"/>
    <w:rsid w:val="00B47F5C"/>
    <w:rsid w:val="00B50058"/>
    <w:rsid w:val="00B502F3"/>
    <w:rsid w:val="00B50387"/>
    <w:rsid w:val="00B503B0"/>
    <w:rsid w:val="00B5063D"/>
    <w:rsid w:val="00B50784"/>
    <w:rsid w:val="00B50C75"/>
    <w:rsid w:val="00B50CDC"/>
    <w:rsid w:val="00B50ED1"/>
    <w:rsid w:val="00B50F76"/>
    <w:rsid w:val="00B50FB9"/>
    <w:rsid w:val="00B5112F"/>
    <w:rsid w:val="00B5126D"/>
    <w:rsid w:val="00B5128C"/>
    <w:rsid w:val="00B512C4"/>
    <w:rsid w:val="00B5136E"/>
    <w:rsid w:val="00B513F4"/>
    <w:rsid w:val="00B516E2"/>
    <w:rsid w:val="00B51764"/>
    <w:rsid w:val="00B5178D"/>
    <w:rsid w:val="00B51A10"/>
    <w:rsid w:val="00B51BA2"/>
    <w:rsid w:val="00B51EB5"/>
    <w:rsid w:val="00B52216"/>
    <w:rsid w:val="00B52326"/>
    <w:rsid w:val="00B52401"/>
    <w:rsid w:val="00B524F3"/>
    <w:rsid w:val="00B5254F"/>
    <w:rsid w:val="00B52AF3"/>
    <w:rsid w:val="00B53059"/>
    <w:rsid w:val="00B53719"/>
    <w:rsid w:val="00B53784"/>
    <w:rsid w:val="00B5395C"/>
    <w:rsid w:val="00B53968"/>
    <w:rsid w:val="00B53A09"/>
    <w:rsid w:val="00B53CBB"/>
    <w:rsid w:val="00B53D59"/>
    <w:rsid w:val="00B53D6F"/>
    <w:rsid w:val="00B53EF6"/>
    <w:rsid w:val="00B53FE9"/>
    <w:rsid w:val="00B54330"/>
    <w:rsid w:val="00B5436C"/>
    <w:rsid w:val="00B545FA"/>
    <w:rsid w:val="00B546DC"/>
    <w:rsid w:val="00B54731"/>
    <w:rsid w:val="00B5476B"/>
    <w:rsid w:val="00B54DB5"/>
    <w:rsid w:val="00B54EB4"/>
    <w:rsid w:val="00B54FA1"/>
    <w:rsid w:val="00B55116"/>
    <w:rsid w:val="00B55606"/>
    <w:rsid w:val="00B559B2"/>
    <w:rsid w:val="00B55AE5"/>
    <w:rsid w:val="00B55B6D"/>
    <w:rsid w:val="00B55F87"/>
    <w:rsid w:val="00B56074"/>
    <w:rsid w:val="00B56307"/>
    <w:rsid w:val="00B566BB"/>
    <w:rsid w:val="00B567A2"/>
    <w:rsid w:val="00B56B24"/>
    <w:rsid w:val="00B56BEA"/>
    <w:rsid w:val="00B56C27"/>
    <w:rsid w:val="00B56DF2"/>
    <w:rsid w:val="00B56E5B"/>
    <w:rsid w:val="00B570B2"/>
    <w:rsid w:val="00B574A8"/>
    <w:rsid w:val="00B575AD"/>
    <w:rsid w:val="00B575ED"/>
    <w:rsid w:val="00B57798"/>
    <w:rsid w:val="00B578B7"/>
    <w:rsid w:val="00B5791B"/>
    <w:rsid w:val="00B57AF5"/>
    <w:rsid w:val="00B57BA5"/>
    <w:rsid w:val="00B57DD4"/>
    <w:rsid w:val="00B57E65"/>
    <w:rsid w:val="00B57E96"/>
    <w:rsid w:val="00B57F59"/>
    <w:rsid w:val="00B6013C"/>
    <w:rsid w:val="00B602DA"/>
    <w:rsid w:val="00B60979"/>
    <w:rsid w:val="00B609AB"/>
    <w:rsid w:val="00B60BB0"/>
    <w:rsid w:val="00B60BC4"/>
    <w:rsid w:val="00B610AF"/>
    <w:rsid w:val="00B61136"/>
    <w:rsid w:val="00B611C8"/>
    <w:rsid w:val="00B6135A"/>
    <w:rsid w:val="00B6137F"/>
    <w:rsid w:val="00B61382"/>
    <w:rsid w:val="00B61731"/>
    <w:rsid w:val="00B6176B"/>
    <w:rsid w:val="00B618ED"/>
    <w:rsid w:val="00B61B48"/>
    <w:rsid w:val="00B61C40"/>
    <w:rsid w:val="00B61D9E"/>
    <w:rsid w:val="00B620E1"/>
    <w:rsid w:val="00B62132"/>
    <w:rsid w:val="00B622F0"/>
    <w:rsid w:val="00B623A7"/>
    <w:rsid w:val="00B62A10"/>
    <w:rsid w:val="00B62CAF"/>
    <w:rsid w:val="00B62E38"/>
    <w:rsid w:val="00B62F0F"/>
    <w:rsid w:val="00B62F5D"/>
    <w:rsid w:val="00B6308F"/>
    <w:rsid w:val="00B630B2"/>
    <w:rsid w:val="00B630C8"/>
    <w:rsid w:val="00B63175"/>
    <w:rsid w:val="00B633AB"/>
    <w:rsid w:val="00B633E5"/>
    <w:rsid w:val="00B63470"/>
    <w:rsid w:val="00B634DE"/>
    <w:rsid w:val="00B635C3"/>
    <w:rsid w:val="00B63C4C"/>
    <w:rsid w:val="00B63ECB"/>
    <w:rsid w:val="00B64590"/>
    <w:rsid w:val="00B648C8"/>
    <w:rsid w:val="00B6497B"/>
    <w:rsid w:val="00B6499D"/>
    <w:rsid w:val="00B64B8B"/>
    <w:rsid w:val="00B64D11"/>
    <w:rsid w:val="00B64D18"/>
    <w:rsid w:val="00B64F8C"/>
    <w:rsid w:val="00B65225"/>
    <w:rsid w:val="00B652D8"/>
    <w:rsid w:val="00B656CC"/>
    <w:rsid w:val="00B659D1"/>
    <w:rsid w:val="00B65CE4"/>
    <w:rsid w:val="00B65DF3"/>
    <w:rsid w:val="00B65ED3"/>
    <w:rsid w:val="00B65F41"/>
    <w:rsid w:val="00B660A7"/>
    <w:rsid w:val="00B661EF"/>
    <w:rsid w:val="00B6620A"/>
    <w:rsid w:val="00B662C6"/>
    <w:rsid w:val="00B6676D"/>
    <w:rsid w:val="00B6679C"/>
    <w:rsid w:val="00B668F2"/>
    <w:rsid w:val="00B66DD5"/>
    <w:rsid w:val="00B66F4E"/>
    <w:rsid w:val="00B6708F"/>
    <w:rsid w:val="00B67153"/>
    <w:rsid w:val="00B6762A"/>
    <w:rsid w:val="00B67B9B"/>
    <w:rsid w:val="00B67C6D"/>
    <w:rsid w:val="00B67E6B"/>
    <w:rsid w:val="00B67EB7"/>
    <w:rsid w:val="00B700A8"/>
    <w:rsid w:val="00B7049B"/>
    <w:rsid w:val="00B705A3"/>
    <w:rsid w:val="00B705EF"/>
    <w:rsid w:val="00B706A9"/>
    <w:rsid w:val="00B70784"/>
    <w:rsid w:val="00B707DD"/>
    <w:rsid w:val="00B70855"/>
    <w:rsid w:val="00B710C5"/>
    <w:rsid w:val="00B714F7"/>
    <w:rsid w:val="00B71882"/>
    <w:rsid w:val="00B719EA"/>
    <w:rsid w:val="00B71C51"/>
    <w:rsid w:val="00B71E30"/>
    <w:rsid w:val="00B7227C"/>
    <w:rsid w:val="00B722F5"/>
    <w:rsid w:val="00B725EF"/>
    <w:rsid w:val="00B72804"/>
    <w:rsid w:val="00B731CD"/>
    <w:rsid w:val="00B7321F"/>
    <w:rsid w:val="00B73226"/>
    <w:rsid w:val="00B735D7"/>
    <w:rsid w:val="00B73809"/>
    <w:rsid w:val="00B739AF"/>
    <w:rsid w:val="00B73B5B"/>
    <w:rsid w:val="00B73B9A"/>
    <w:rsid w:val="00B73CAB"/>
    <w:rsid w:val="00B74539"/>
    <w:rsid w:val="00B7460E"/>
    <w:rsid w:val="00B74628"/>
    <w:rsid w:val="00B74719"/>
    <w:rsid w:val="00B749FC"/>
    <w:rsid w:val="00B74C38"/>
    <w:rsid w:val="00B7516B"/>
    <w:rsid w:val="00B754EA"/>
    <w:rsid w:val="00B756B7"/>
    <w:rsid w:val="00B75826"/>
    <w:rsid w:val="00B758A4"/>
    <w:rsid w:val="00B75AF8"/>
    <w:rsid w:val="00B75DEE"/>
    <w:rsid w:val="00B75EC6"/>
    <w:rsid w:val="00B75F33"/>
    <w:rsid w:val="00B76454"/>
    <w:rsid w:val="00B7660F"/>
    <w:rsid w:val="00B76783"/>
    <w:rsid w:val="00B76A41"/>
    <w:rsid w:val="00B76B0D"/>
    <w:rsid w:val="00B76B20"/>
    <w:rsid w:val="00B76B41"/>
    <w:rsid w:val="00B76BAD"/>
    <w:rsid w:val="00B76C07"/>
    <w:rsid w:val="00B76DDF"/>
    <w:rsid w:val="00B76E1D"/>
    <w:rsid w:val="00B76EEC"/>
    <w:rsid w:val="00B76F1E"/>
    <w:rsid w:val="00B76F8E"/>
    <w:rsid w:val="00B771E3"/>
    <w:rsid w:val="00B77675"/>
    <w:rsid w:val="00B776AF"/>
    <w:rsid w:val="00B779C8"/>
    <w:rsid w:val="00B77CC1"/>
    <w:rsid w:val="00B77FC3"/>
    <w:rsid w:val="00B77FF4"/>
    <w:rsid w:val="00B80162"/>
    <w:rsid w:val="00B802BA"/>
    <w:rsid w:val="00B8049F"/>
    <w:rsid w:val="00B805A5"/>
    <w:rsid w:val="00B80A4D"/>
    <w:rsid w:val="00B80E95"/>
    <w:rsid w:val="00B80F56"/>
    <w:rsid w:val="00B80F6B"/>
    <w:rsid w:val="00B810A3"/>
    <w:rsid w:val="00B8123C"/>
    <w:rsid w:val="00B8158B"/>
    <w:rsid w:val="00B81837"/>
    <w:rsid w:val="00B81926"/>
    <w:rsid w:val="00B81A2B"/>
    <w:rsid w:val="00B81CA7"/>
    <w:rsid w:val="00B81D7F"/>
    <w:rsid w:val="00B81E1E"/>
    <w:rsid w:val="00B81F85"/>
    <w:rsid w:val="00B81FD7"/>
    <w:rsid w:val="00B82264"/>
    <w:rsid w:val="00B822E4"/>
    <w:rsid w:val="00B82344"/>
    <w:rsid w:val="00B8234E"/>
    <w:rsid w:val="00B823C4"/>
    <w:rsid w:val="00B824B8"/>
    <w:rsid w:val="00B82693"/>
    <w:rsid w:val="00B8283F"/>
    <w:rsid w:val="00B82A47"/>
    <w:rsid w:val="00B82E14"/>
    <w:rsid w:val="00B830E9"/>
    <w:rsid w:val="00B83202"/>
    <w:rsid w:val="00B833FA"/>
    <w:rsid w:val="00B839F4"/>
    <w:rsid w:val="00B83ABF"/>
    <w:rsid w:val="00B83AE5"/>
    <w:rsid w:val="00B83B06"/>
    <w:rsid w:val="00B8420D"/>
    <w:rsid w:val="00B8444E"/>
    <w:rsid w:val="00B8459E"/>
    <w:rsid w:val="00B846C8"/>
    <w:rsid w:val="00B84756"/>
    <w:rsid w:val="00B84863"/>
    <w:rsid w:val="00B8492E"/>
    <w:rsid w:val="00B84D64"/>
    <w:rsid w:val="00B850BF"/>
    <w:rsid w:val="00B85118"/>
    <w:rsid w:val="00B8535E"/>
    <w:rsid w:val="00B8545E"/>
    <w:rsid w:val="00B8550C"/>
    <w:rsid w:val="00B855BD"/>
    <w:rsid w:val="00B85849"/>
    <w:rsid w:val="00B858AE"/>
    <w:rsid w:val="00B8594C"/>
    <w:rsid w:val="00B85C59"/>
    <w:rsid w:val="00B85CEF"/>
    <w:rsid w:val="00B85E75"/>
    <w:rsid w:val="00B85EEF"/>
    <w:rsid w:val="00B85F2B"/>
    <w:rsid w:val="00B86046"/>
    <w:rsid w:val="00B860F2"/>
    <w:rsid w:val="00B861A0"/>
    <w:rsid w:val="00B861C6"/>
    <w:rsid w:val="00B86436"/>
    <w:rsid w:val="00B86439"/>
    <w:rsid w:val="00B866E2"/>
    <w:rsid w:val="00B86903"/>
    <w:rsid w:val="00B869C2"/>
    <w:rsid w:val="00B86A2E"/>
    <w:rsid w:val="00B86A3E"/>
    <w:rsid w:val="00B86C44"/>
    <w:rsid w:val="00B86E9E"/>
    <w:rsid w:val="00B86F09"/>
    <w:rsid w:val="00B87063"/>
    <w:rsid w:val="00B871D1"/>
    <w:rsid w:val="00B872CD"/>
    <w:rsid w:val="00B8730C"/>
    <w:rsid w:val="00B874D9"/>
    <w:rsid w:val="00B87570"/>
    <w:rsid w:val="00B876C1"/>
    <w:rsid w:val="00B87A1C"/>
    <w:rsid w:val="00B87CF3"/>
    <w:rsid w:val="00B87E39"/>
    <w:rsid w:val="00B87F29"/>
    <w:rsid w:val="00B900BB"/>
    <w:rsid w:val="00B9016E"/>
    <w:rsid w:val="00B9036B"/>
    <w:rsid w:val="00B904C7"/>
    <w:rsid w:val="00B906D4"/>
    <w:rsid w:val="00B907C4"/>
    <w:rsid w:val="00B9096F"/>
    <w:rsid w:val="00B90C35"/>
    <w:rsid w:val="00B90C70"/>
    <w:rsid w:val="00B90F1E"/>
    <w:rsid w:val="00B91092"/>
    <w:rsid w:val="00B9185F"/>
    <w:rsid w:val="00B920C3"/>
    <w:rsid w:val="00B92102"/>
    <w:rsid w:val="00B92143"/>
    <w:rsid w:val="00B92180"/>
    <w:rsid w:val="00B92393"/>
    <w:rsid w:val="00B92453"/>
    <w:rsid w:val="00B9266B"/>
    <w:rsid w:val="00B92B56"/>
    <w:rsid w:val="00B92B97"/>
    <w:rsid w:val="00B92C9D"/>
    <w:rsid w:val="00B92DC4"/>
    <w:rsid w:val="00B92F7F"/>
    <w:rsid w:val="00B9301C"/>
    <w:rsid w:val="00B93096"/>
    <w:rsid w:val="00B93388"/>
    <w:rsid w:val="00B93614"/>
    <w:rsid w:val="00B93636"/>
    <w:rsid w:val="00B93681"/>
    <w:rsid w:val="00B93741"/>
    <w:rsid w:val="00B938A6"/>
    <w:rsid w:val="00B9395A"/>
    <w:rsid w:val="00B93B15"/>
    <w:rsid w:val="00B93B96"/>
    <w:rsid w:val="00B93C36"/>
    <w:rsid w:val="00B94189"/>
    <w:rsid w:val="00B94281"/>
    <w:rsid w:val="00B94545"/>
    <w:rsid w:val="00B94E0B"/>
    <w:rsid w:val="00B94E4A"/>
    <w:rsid w:val="00B94F6B"/>
    <w:rsid w:val="00B95126"/>
    <w:rsid w:val="00B95285"/>
    <w:rsid w:val="00B95305"/>
    <w:rsid w:val="00B9535F"/>
    <w:rsid w:val="00B9558E"/>
    <w:rsid w:val="00B958AE"/>
    <w:rsid w:val="00B95B80"/>
    <w:rsid w:val="00B95C02"/>
    <w:rsid w:val="00B95CA8"/>
    <w:rsid w:val="00B961DC"/>
    <w:rsid w:val="00B965F7"/>
    <w:rsid w:val="00B966DD"/>
    <w:rsid w:val="00B966F6"/>
    <w:rsid w:val="00B9678D"/>
    <w:rsid w:val="00B969C8"/>
    <w:rsid w:val="00B96A57"/>
    <w:rsid w:val="00B96BF8"/>
    <w:rsid w:val="00B96CE9"/>
    <w:rsid w:val="00B96CF7"/>
    <w:rsid w:val="00B96F0A"/>
    <w:rsid w:val="00B9778A"/>
    <w:rsid w:val="00B97795"/>
    <w:rsid w:val="00B979F0"/>
    <w:rsid w:val="00B97AE1"/>
    <w:rsid w:val="00B97E31"/>
    <w:rsid w:val="00B97E5D"/>
    <w:rsid w:val="00BA0013"/>
    <w:rsid w:val="00BA0277"/>
    <w:rsid w:val="00BA07A9"/>
    <w:rsid w:val="00BA098A"/>
    <w:rsid w:val="00BA0A1B"/>
    <w:rsid w:val="00BA0B11"/>
    <w:rsid w:val="00BA0C4C"/>
    <w:rsid w:val="00BA0E60"/>
    <w:rsid w:val="00BA0EAA"/>
    <w:rsid w:val="00BA0F45"/>
    <w:rsid w:val="00BA104E"/>
    <w:rsid w:val="00BA1130"/>
    <w:rsid w:val="00BA12D8"/>
    <w:rsid w:val="00BA1652"/>
    <w:rsid w:val="00BA16D1"/>
    <w:rsid w:val="00BA1832"/>
    <w:rsid w:val="00BA1A82"/>
    <w:rsid w:val="00BA1D4B"/>
    <w:rsid w:val="00BA1E5A"/>
    <w:rsid w:val="00BA1EB2"/>
    <w:rsid w:val="00BA1EE7"/>
    <w:rsid w:val="00BA2089"/>
    <w:rsid w:val="00BA2985"/>
    <w:rsid w:val="00BA29E1"/>
    <w:rsid w:val="00BA2B26"/>
    <w:rsid w:val="00BA2B49"/>
    <w:rsid w:val="00BA2D41"/>
    <w:rsid w:val="00BA3B71"/>
    <w:rsid w:val="00BA3C8F"/>
    <w:rsid w:val="00BA42D5"/>
    <w:rsid w:val="00BA43B3"/>
    <w:rsid w:val="00BA44C0"/>
    <w:rsid w:val="00BA46C6"/>
    <w:rsid w:val="00BA4715"/>
    <w:rsid w:val="00BA4761"/>
    <w:rsid w:val="00BA495A"/>
    <w:rsid w:val="00BA4CC1"/>
    <w:rsid w:val="00BA4DD4"/>
    <w:rsid w:val="00BA4E45"/>
    <w:rsid w:val="00BA4F55"/>
    <w:rsid w:val="00BA513A"/>
    <w:rsid w:val="00BA5783"/>
    <w:rsid w:val="00BA59B7"/>
    <w:rsid w:val="00BA5A1F"/>
    <w:rsid w:val="00BA5A44"/>
    <w:rsid w:val="00BA5B0E"/>
    <w:rsid w:val="00BA5C01"/>
    <w:rsid w:val="00BA5C51"/>
    <w:rsid w:val="00BA6060"/>
    <w:rsid w:val="00BA630E"/>
    <w:rsid w:val="00BA6349"/>
    <w:rsid w:val="00BA64C6"/>
    <w:rsid w:val="00BA68B5"/>
    <w:rsid w:val="00BA6AC3"/>
    <w:rsid w:val="00BA6B88"/>
    <w:rsid w:val="00BA6CD0"/>
    <w:rsid w:val="00BA6F9D"/>
    <w:rsid w:val="00BA74FF"/>
    <w:rsid w:val="00BA788A"/>
    <w:rsid w:val="00BA7A22"/>
    <w:rsid w:val="00BA7F82"/>
    <w:rsid w:val="00BB001F"/>
    <w:rsid w:val="00BB0203"/>
    <w:rsid w:val="00BB0494"/>
    <w:rsid w:val="00BB076F"/>
    <w:rsid w:val="00BB09A6"/>
    <w:rsid w:val="00BB0CCD"/>
    <w:rsid w:val="00BB11E3"/>
    <w:rsid w:val="00BB1361"/>
    <w:rsid w:val="00BB1375"/>
    <w:rsid w:val="00BB1A36"/>
    <w:rsid w:val="00BB1AA8"/>
    <w:rsid w:val="00BB1CD4"/>
    <w:rsid w:val="00BB21F4"/>
    <w:rsid w:val="00BB2219"/>
    <w:rsid w:val="00BB23EA"/>
    <w:rsid w:val="00BB28A0"/>
    <w:rsid w:val="00BB2A20"/>
    <w:rsid w:val="00BB2CBA"/>
    <w:rsid w:val="00BB32BD"/>
    <w:rsid w:val="00BB3523"/>
    <w:rsid w:val="00BB35E6"/>
    <w:rsid w:val="00BB383B"/>
    <w:rsid w:val="00BB39C5"/>
    <w:rsid w:val="00BB3D4A"/>
    <w:rsid w:val="00BB40F6"/>
    <w:rsid w:val="00BB4264"/>
    <w:rsid w:val="00BB45C3"/>
    <w:rsid w:val="00BB472D"/>
    <w:rsid w:val="00BB4A5F"/>
    <w:rsid w:val="00BB4B8E"/>
    <w:rsid w:val="00BB4BCD"/>
    <w:rsid w:val="00BB4DAC"/>
    <w:rsid w:val="00BB4EC9"/>
    <w:rsid w:val="00BB516C"/>
    <w:rsid w:val="00BB54DB"/>
    <w:rsid w:val="00BB5B9C"/>
    <w:rsid w:val="00BB5ED9"/>
    <w:rsid w:val="00BB6174"/>
    <w:rsid w:val="00BB67B7"/>
    <w:rsid w:val="00BB6893"/>
    <w:rsid w:val="00BB6996"/>
    <w:rsid w:val="00BB6D98"/>
    <w:rsid w:val="00BB71A4"/>
    <w:rsid w:val="00BB73E9"/>
    <w:rsid w:val="00BB77AA"/>
    <w:rsid w:val="00BB784B"/>
    <w:rsid w:val="00BB7A6B"/>
    <w:rsid w:val="00BB7B46"/>
    <w:rsid w:val="00BB7C71"/>
    <w:rsid w:val="00BB7DB7"/>
    <w:rsid w:val="00BB7DF5"/>
    <w:rsid w:val="00BC02B7"/>
    <w:rsid w:val="00BC05B5"/>
    <w:rsid w:val="00BC06BA"/>
    <w:rsid w:val="00BC07EF"/>
    <w:rsid w:val="00BC09B1"/>
    <w:rsid w:val="00BC0C1D"/>
    <w:rsid w:val="00BC126D"/>
    <w:rsid w:val="00BC168A"/>
    <w:rsid w:val="00BC1829"/>
    <w:rsid w:val="00BC1C69"/>
    <w:rsid w:val="00BC200E"/>
    <w:rsid w:val="00BC2221"/>
    <w:rsid w:val="00BC251C"/>
    <w:rsid w:val="00BC2626"/>
    <w:rsid w:val="00BC279D"/>
    <w:rsid w:val="00BC288F"/>
    <w:rsid w:val="00BC29D0"/>
    <w:rsid w:val="00BC2A34"/>
    <w:rsid w:val="00BC2A78"/>
    <w:rsid w:val="00BC2C1A"/>
    <w:rsid w:val="00BC2C5A"/>
    <w:rsid w:val="00BC2C67"/>
    <w:rsid w:val="00BC2C8E"/>
    <w:rsid w:val="00BC2F7A"/>
    <w:rsid w:val="00BC30B3"/>
    <w:rsid w:val="00BC3103"/>
    <w:rsid w:val="00BC3121"/>
    <w:rsid w:val="00BC31CF"/>
    <w:rsid w:val="00BC32E3"/>
    <w:rsid w:val="00BC34C3"/>
    <w:rsid w:val="00BC390B"/>
    <w:rsid w:val="00BC3BE8"/>
    <w:rsid w:val="00BC3CE9"/>
    <w:rsid w:val="00BC3D01"/>
    <w:rsid w:val="00BC3D4B"/>
    <w:rsid w:val="00BC3D9C"/>
    <w:rsid w:val="00BC3F50"/>
    <w:rsid w:val="00BC4296"/>
    <w:rsid w:val="00BC43B6"/>
    <w:rsid w:val="00BC45DD"/>
    <w:rsid w:val="00BC4770"/>
    <w:rsid w:val="00BC47D5"/>
    <w:rsid w:val="00BC48DB"/>
    <w:rsid w:val="00BC4A73"/>
    <w:rsid w:val="00BC4B51"/>
    <w:rsid w:val="00BC4BE9"/>
    <w:rsid w:val="00BC4D3D"/>
    <w:rsid w:val="00BC4F03"/>
    <w:rsid w:val="00BC4F84"/>
    <w:rsid w:val="00BC5143"/>
    <w:rsid w:val="00BC52E9"/>
    <w:rsid w:val="00BC537B"/>
    <w:rsid w:val="00BC53E6"/>
    <w:rsid w:val="00BC547A"/>
    <w:rsid w:val="00BC54D1"/>
    <w:rsid w:val="00BC5C71"/>
    <w:rsid w:val="00BC5D0C"/>
    <w:rsid w:val="00BC5EC2"/>
    <w:rsid w:val="00BC5ECB"/>
    <w:rsid w:val="00BC61CF"/>
    <w:rsid w:val="00BC6309"/>
    <w:rsid w:val="00BC6366"/>
    <w:rsid w:val="00BC6430"/>
    <w:rsid w:val="00BC64DB"/>
    <w:rsid w:val="00BC66BD"/>
    <w:rsid w:val="00BC6719"/>
    <w:rsid w:val="00BC6923"/>
    <w:rsid w:val="00BC6A91"/>
    <w:rsid w:val="00BC6AF2"/>
    <w:rsid w:val="00BC6DFA"/>
    <w:rsid w:val="00BC6F13"/>
    <w:rsid w:val="00BC6F3A"/>
    <w:rsid w:val="00BC7247"/>
    <w:rsid w:val="00BC7276"/>
    <w:rsid w:val="00BC727D"/>
    <w:rsid w:val="00BC72BD"/>
    <w:rsid w:val="00BC74B4"/>
    <w:rsid w:val="00BC75FD"/>
    <w:rsid w:val="00BC766A"/>
    <w:rsid w:val="00BC76D1"/>
    <w:rsid w:val="00BC772C"/>
    <w:rsid w:val="00BC7761"/>
    <w:rsid w:val="00BC782E"/>
    <w:rsid w:val="00BC78E3"/>
    <w:rsid w:val="00BC7951"/>
    <w:rsid w:val="00BC7A36"/>
    <w:rsid w:val="00BD0320"/>
    <w:rsid w:val="00BD0C6E"/>
    <w:rsid w:val="00BD0F24"/>
    <w:rsid w:val="00BD0FFF"/>
    <w:rsid w:val="00BD101A"/>
    <w:rsid w:val="00BD115A"/>
    <w:rsid w:val="00BD1218"/>
    <w:rsid w:val="00BD1333"/>
    <w:rsid w:val="00BD13B5"/>
    <w:rsid w:val="00BD1408"/>
    <w:rsid w:val="00BD1428"/>
    <w:rsid w:val="00BD1614"/>
    <w:rsid w:val="00BD1681"/>
    <w:rsid w:val="00BD19F1"/>
    <w:rsid w:val="00BD1AFB"/>
    <w:rsid w:val="00BD1BBF"/>
    <w:rsid w:val="00BD1F01"/>
    <w:rsid w:val="00BD2299"/>
    <w:rsid w:val="00BD24B1"/>
    <w:rsid w:val="00BD2656"/>
    <w:rsid w:val="00BD266C"/>
    <w:rsid w:val="00BD26AA"/>
    <w:rsid w:val="00BD283F"/>
    <w:rsid w:val="00BD2A14"/>
    <w:rsid w:val="00BD2A25"/>
    <w:rsid w:val="00BD2A2F"/>
    <w:rsid w:val="00BD2BE9"/>
    <w:rsid w:val="00BD2C46"/>
    <w:rsid w:val="00BD2EC2"/>
    <w:rsid w:val="00BD304C"/>
    <w:rsid w:val="00BD3055"/>
    <w:rsid w:val="00BD30B9"/>
    <w:rsid w:val="00BD30DE"/>
    <w:rsid w:val="00BD318E"/>
    <w:rsid w:val="00BD3269"/>
    <w:rsid w:val="00BD33A4"/>
    <w:rsid w:val="00BD3676"/>
    <w:rsid w:val="00BD3857"/>
    <w:rsid w:val="00BD3B9C"/>
    <w:rsid w:val="00BD3C03"/>
    <w:rsid w:val="00BD3C59"/>
    <w:rsid w:val="00BD3C5E"/>
    <w:rsid w:val="00BD3E53"/>
    <w:rsid w:val="00BD3F7D"/>
    <w:rsid w:val="00BD42B0"/>
    <w:rsid w:val="00BD43AA"/>
    <w:rsid w:val="00BD4731"/>
    <w:rsid w:val="00BD49A2"/>
    <w:rsid w:val="00BD4EB2"/>
    <w:rsid w:val="00BD4EF8"/>
    <w:rsid w:val="00BD52DC"/>
    <w:rsid w:val="00BD541C"/>
    <w:rsid w:val="00BD5614"/>
    <w:rsid w:val="00BD5641"/>
    <w:rsid w:val="00BD598C"/>
    <w:rsid w:val="00BD5CF8"/>
    <w:rsid w:val="00BD5E4E"/>
    <w:rsid w:val="00BD60BE"/>
    <w:rsid w:val="00BD64DA"/>
    <w:rsid w:val="00BD652E"/>
    <w:rsid w:val="00BD68BD"/>
    <w:rsid w:val="00BD6CDF"/>
    <w:rsid w:val="00BD6E13"/>
    <w:rsid w:val="00BD6E7A"/>
    <w:rsid w:val="00BD6FF8"/>
    <w:rsid w:val="00BD7082"/>
    <w:rsid w:val="00BD7515"/>
    <w:rsid w:val="00BD78FC"/>
    <w:rsid w:val="00BD7AEE"/>
    <w:rsid w:val="00BD7DA7"/>
    <w:rsid w:val="00BE0020"/>
    <w:rsid w:val="00BE0172"/>
    <w:rsid w:val="00BE01AB"/>
    <w:rsid w:val="00BE0234"/>
    <w:rsid w:val="00BE03A9"/>
    <w:rsid w:val="00BE051C"/>
    <w:rsid w:val="00BE058F"/>
    <w:rsid w:val="00BE06EA"/>
    <w:rsid w:val="00BE0782"/>
    <w:rsid w:val="00BE0803"/>
    <w:rsid w:val="00BE08B1"/>
    <w:rsid w:val="00BE0BCC"/>
    <w:rsid w:val="00BE0C08"/>
    <w:rsid w:val="00BE0C65"/>
    <w:rsid w:val="00BE0D24"/>
    <w:rsid w:val="00BE0D25"/>
    <w:rsid w:val="00BE1086"/>
    <w:rsid w:val="00BE1169"/>
    <w:rsid w:val="00BE156B"/>
    <w:rsid w:val="00BE16FA"/>
    <w:rsid w:val="00BE1809"/>
    <w:rsid w:val="00BE1932"/>
    <w:rsid w:val="00BE1938"/>
    <w:rsid w:val="00BE1C4A"/>
    <w:rsid w:val="00BE1DC7"/>
    <w:rsid w:val="00BE2087"/>
    <w:rsid w:val="00BE2106"/>
    <w:rsid w:val="00BE2462"/>
    <w:rsid w:val="00BE24F3"/>
    <w:rsid w:val="00BE2508"/>
    <w:rsid w:val="00BE2562"/>
    <w:rsid w:val="00BE2631"/>
    <w:rsid w:val="00BE285D"/>
    <w:rsid w:val="00BE29FD"/>
    <w:rsid w:val="00BE2AF6"/>
    <w:rsid w:val="00BE2C48"/>
    <w:rsid w:val="00BE2D8D"/>
    <w:rsid w:val="00BE308F"/>
    <w:rsid w:val="00BE30DA"/>
    <w:rsid w:val="00BE30E5"/>
    <w:rsid w:val="00BE3159"/>
    <w:rsid w:val="00BE31C4"/>
    <w:rsid w:val="00BE3218"/>
    <w:rsid w:val="00BE3250"/>
    <w:rsid w:val="00BE3437"/>
    <w:rsid w:val="00BE34A7"/>
    <w:rsid w:val="00BE34ED"/>
    <w:rsid w:val="00BE3643"/>
    <w:rsid w:val="00BE370D"/>
    <w:rsid w:val="00BE370F"/>
    <w:rsid w:val="00BE372E"/>
    <w:rsid w:val="00BE3771"/>
    <w:rsid w:val="00BE3BE8"/>
    <w:rsid w:val="00BE43CD"/>
    <w:rsid w:val="00BE4638"/>
    <w:rsid w:val="00BE47C3"/>
    <w:rsid w:val="00BE4878"/>
    <w:rsid w:val="00BE4AD8"/>
    <w:rsid w:val="00BE4B35"/>
    <w:rsid w:val="00BE51A0"/>
    <w:rsid w:val="00BE54D7"/>
    <w:rsid w:val="00BE5729"/>
    <w:rsid w:val="00BE57AD"/>
    <w:rsid w:val="00BE59A5"/>
    <w:rsid w:val="00BE5E08"/>
    <w:rsid w:val="00BE5EC4"/>
    <w:rsid w:val="00BE6097"/>
    <w:rsid w:val="00BE6190"/>
    <w:rsid w:val="00BE61D8"/>
    <w:rsid w:val="00BE6B51"/>
    <w:rsid w:val="00BE6CBD"/>
    <w:rsid w:val="00BE6CF6"/>
    <w:rsid w:val="00BE6D28"/>
    <w:rsid w:val="00BE6E00"/>
    <w:rsid w:val="00BE6E77"/>
    <w:rsid w:val="00BE73A9"/>
    <w:rsid w:val="00BE7450"/>
    <w:rsid w:val="00BE7BBF"/>
    <w:rsid w:val="00BF011C"/>
    <w:rsid w:val="00BF0411"/>
    <w:rsid w:val="00BF04DB"/>
    <w:rsid w:val="00BF07B3"/>
    <w:rsid w:val="00BF08DD"/>
    <w:rsid w:val="00BF0926"/>
    <w:rsid w:val="00BF09A8"/>
    <w:rsid w:val="00BF0A75"/>
    <w:rsid w:val="00BF0B55"/>
    <w:rsid w:val="00BF0E7D"/>
    <w:rsid w:val="00BF101E"/>
    <w:rsid w:val="00BF14B1"/>
    <w:rsid w:val="00BF14ED"/>
    <w:rsid w:val="00BF1894"/>
    <w:rsid w:val="00BF1C34"/>
    <w:rsid w:val="00BF1D48"/>
    <w:rsid w:val="00BF2173"/>
    <w:rsid w:val="00BF21C8"/>
    <w:rsid w:val="00BF23BF"/>
    <w:rsid w:val="00BF2407"/>
    <w:rsid w:val="00BF25B9"/>
    <w:rsid w:val="00BF26C0"/>
    <w:rsid w:val="00BF2799"/>
    <w:rsid w:val="00BF2C79"/>
    <w:rsid w:val="00BF2DA4"/>
    <w:rsid w:val="00BF2E8F"/>
    <w:rsid w:val="00BF3165"/>
    <w:rsid w:val="00BF33B9"/>
    <w:rsid w:val="00BF374B"/>
    <w:rsid w:val="00BF3851"/>
    <w:rsid w:val="00BF3CC3"/>
    <w:rsid w:val="00BF3DFB"/>
    <w:rsid w:val="00BF3FB9"/>
    <w:rsid w:val="00BF4100"/>
    <w:rsid w:val="00BF4141"/>
    <w:rsid w:val="00BF43B9"/>
    <w:rsid w:val="00BF453C"/>
    <w:rsid w:val="00BF4610"/>
    <w:rsid w:val="00BF4625"/>
    <w:rsid w:val="00BF4837"/>
    <w:rsid w:val="00BF4D3A"/>
    <w:rsid w:val="00BF5180"/>
    <w:rsid w:val="00BF5330"/>
    <w:rsid w:val="00BF5579"/>
    <w:rsid w:val="00BF5636"/>
    <w:rsid w:val="00BF56EE"/>
    <w:rsid w:val="00BF579F"/>
    <w:rsid w:val="00BF5ADA"/>
    <w:rsid w:val="00BF5D4D"/>
    <w:rsid w:val="00BF5F9F"/>
    <w:rsid w:val="00BF60D9"/>
    <w:rsid w:val="00BF6410"/>
    <w:rsid w:val="00BF65CC"/>
    <w:rsid w:val="00BF69AF"/>
    <w:rsid w:val="00BF6A6A"/>
    <w:rsid w:val="00BF6E04"/>
    <w:rsid w:val="00BF70CF"/>
    <w:rsid w:val="00BF71EB"/>
    <w:rsid w:val="00BF7C55"/>
    <w:rsid w:val="00BF7E18"/>
    <w:rsid w:val="00BF7FE2"/>
    <w:rsid w:val="00C0047F"/>
    <w:rsid w:val="00C0062B"/>
    <w:rsid w:val="00C00796"/>
    <w:rsid w:val="00C0081B"/>
    <w:rsid w:val="00C00974"/>
    <w:rsid w:val="00C00B0E"/>
    <w:rsid w:val="00C00B5F"/>
    <w:rsid w:val="00C00D8F"/>
    <w:rsid w:val="00C00E07"/>
    <w:rsid w:val="00C00EA5"/>
    <w:rsid w:val="00C00F2D"/>
    <w:rsid w:val="00C00F88"/>
    <w:rsid w:val="00C0116E"/>
    <w:rsid w:val="00C0145D"/>
    <w:rsid w:val="00C01AD8"/>
    <w:rsid w:val="00C01EAA"/>
    <w:rsid w:val="00C023B5"/>
    <w:rsid w:val="00C023E4"/>
    <w:rsid w:val="00C02807"/>
    <w:rsid w:val="00C0290D"/>
    <w:rsid w:val="00C02A71"/>
    <w:rsid w:val="00C02BA3"/>
    <w:rsid w:val="00C0332B"/>
    <w:rsid w:val="00C03494"/>
    <w:rsid w:val="00C0362B"/>
    <w:rsid w:val="00C03810"/>
    <w:rsid w:val="00C0391D"/>
    <w:rsid w:val="00C039D6"/>
    <w:rsid w:val="00C03C01"/>
    <w:rsid w:val="00C03C11"/>
    <w:rsid w:val="00C03C76"/>
    <w:rsid w:val="00C03E37"/>
    <w:rsid w:val="00C0404B"/>
    <w:rsid w:val="00C040B5"/>
    <w:rsid w:val="00C0443E"/>
    <w:rsid w:val="00C0481C"/>
    <w:rsid w:val="00C04867"/>
    <w:rsid w:val="00C048DE"/>
    <w:rsid w:val="00C04A39"/>
    <w:rsid w:val="00C04C40"/>
    <w:rsid w:val="00C04D95"/>
    <w:rsid w:val="00C04E98"/>
    <w:rsid w:val="00C050CA"/>
    <w:rsid w:val="00C0528F"/>
    <w:rsid w:val="00C05BAA"/>
    <w:rsid w:val="00C05C1D"/>
    <w:rsid w:val="00C05D28"/>
    <w:rsid w:val="00C05DE9"/>
    <w:rsid w:val="00C05EDA"/>
    <w:rsid w:val="00C063A2"/>
    <w:rsid w:val="00C065D4"/>
    <w:rsid w:val="00C06790"/>
    <w:rsid w:val="00C06924"/>
    <w:rsid w:val="00C06A63"/>
    <w:rsid w:val="00C06ACB"/>
    <w:rsid w:val="00C06B25"/>
    <w:rsid w:val="00C06B2C"/>
    <w:rsid w:val="00C06BE9"/>
    <w:rsid w:val="00C06C6A"/>
    <w:rsid w:val="00C06CFE"/>
    <w:rsid w:val="00C06DD0"/>
    <w:rsid w:val="00C070B5"/>
    <w:rsid w:val="00C070C2"/>
    <w:rsid w:val="00C0712B"/>
    <w:rsid w:val="00C071DF"/>
    <w:rsid w:val="00C072EC"/>
    <w:rsid w:val="00C07486"/>
    <w:rsid w:val="00C077A7"/>
    <w:rsid w:val="00C0794D"/>
    <w:rsid w:val="00C07A5D"/>
    <w:rsid w:val="00C07DCC"/>
    <w:rsid w:val="00C07DD5"/>
    <w:rsid w:val="00C07E72"/>
    <w:rsid w:val="00C10034"/>
    <w:rsid w:val="00C10041"/>
    <w:rsid w:val="00C101B2"/>
    <w:rsid w:val="00C101BA"/>
    <w:rsid w:val="00C101F3"/>
    <w:rsid w:val="00C101FD"/>
    <w:rsid w:val="00C10244"/>
    <w:rsid w:val="00C10325"/>
    <w:rsid w:val="00C103A1"/>
    <w:rsid w:val="00C1068B"/>
    <w:rsid w:val="00C10CB2"/>
    <w:rsid w:val="00C10F4C"/>
    <w:rsid w:val="00C1116B"/>
    <w:rsid w:val="00C112A4"/>
    <w:rsid w:val="00C1149A"/>
    <w:rsid w:val="00C117DE"/>
    <w:rsid w:val="00C11B08"/>
    <w:rsid w:val="00C11CD0"/>
    <w:rsid w:val="00C124E5"/>
    <w:rsid w:val="00C12692"/>
    <w:rsid w:val="00C128A6"/>
    <w:rsid w:val="00C128DA"/>
    <w:rsid w:val="00C12B68"/>
    <w:rsid w:val="00C12D1C"/>
    <w:rsid w:val="00C12DE4"/>
    <w:rsid w:val="00C12FA4"/>
    <w:rsid w:val="00C131E0"/>
    <w:rsid w:val="00C13249"/>
    <w:rsid w:val="00C133EA"/>
    <w:rsid w:val="00C137AE"/>
    <w:rsid w:val="00C13890"/>
    <w:rsid w:val="00C13EDA"/>
    <w:rsid w:val="00C13FFA"/>
    <w:rsid w:val="00C14071"/>
    <w:rsid w:val="00C141D3"/>
    <w:rsid w:val="00C14277"/>
    <w:rsid w:val="00C1452C"/>
    <w:rsid w:val="00C1477E"/>
    <w:rsid w:val="00C148B1"/>
    <w:rsid w:val="00C148BC"/>
    <w:rsid w:val="00C14A2C"/>
    <w:rsid w:val="00C14A91"/>
    <w:rsid w:val="00C14AAB"/>
    <w:rsid w:val="00C15419"/>
    <w:rsid w:val="00C1541A"/>
    <w:rsid w:val="00C1545D"/>
    <w:rsid w:val="00C154CB"/>
    <w:rsid w:val="00C15549"/>
    <w:rsid w:val="00C155DB"/>
    <w:rsid w:val="00C15635"/>
    <w:rsid w:val="00C156FE"/>
    <w:rsid w:val="00C15944"/>
    <w:rsid w:val="00C15962"/>
    <w:rsid w:val="00C15AD5"/>
    <w:rsid w:val="00C15D9A"/>
    <w:rsid w:val="00C15E40"/>
    <w:rsid w:val="00C16097"/>
    <w:rsid w:val="00C1638C"/>
    <w:rsid w:val="00C163F6"/>
    <w:rsid w:val="00C164A7"/>
    <w:rsid w:val="00C1650F"/>
    <w:rsid w:val="00C165B7"/>
    <w:rsid w:val="00C16757"/>
    <w:rsid w:val="00C16899"/>
    <w:rsid w:val="00C1699A"/>
    <w:rsid w:val="00C16DB5"/>
    <w:rsid w:val="00C17016"/>
    <w:rsid w:val="00C172A1"/>
    <w:rsid w:val="00C175D7"/>
    <w:rsid w:val="00C17745"/>
    <w:rsid w:val="00C17856"/>
    <w:rsid w:val="00C1787F"/>
    <w:rsid w:val="00C178DA"/>
    <w:rsid w:val="00C1793D"/>
    <w:rsid w:val="00C17EED"/>
    <w:rsid w:val="00C200F8"/>
    <w:rsid w:val="00C20205"/>
    <w:rsid w:val="00C20293"/>
    <w:rsid w:val="00C202B7"/>
    <w:rsid w:val="00C208EF"/>
    <w:rsid w:val="00C20989"/>
    <w:rsid w:val="00C20ABC"/>
    <w:rsid w:val="00C20FEB"/>
    <w:rsid w:val="00C21000"/>
    <w:rsid w:val="00C215A1"/>
    <w:rsid w:val="00C2179A"/>
    <w:rsid w:val="00C21866"/>
    <w:rsid w:val="00C218CE"/>
    <w:rsid w:val="00C21D56"/>
    <w:rsid w:val="00C21D81"/>
    <w:rsid w:val="00C21FC4"/>
    <w:rsid w:val="00C22275"/>
    <w:rsid w:val="00C22640"/>
    <w:rsid w:val="00C2276A"/>
    <w:rsid w:val="00C22DD5"/>
    <w:rsid w:val="00C22E8F"/>
    <w:rsid w:val="00C23686"/>
    <w:rsid w:val="00C23701"/>
    <w:rsid w:val="00C23763"/>
    <w:rsid w:val="00C23991"/>
    <w:rsid w:val="00C23A78"/>
    <w:rsid w:val="00C23B9E"/>
    <w:rsid w:val="00C23DBB"/>
    <w:rsid w:val="00C23DC4"/>
    <w:rsid w:val="00C23FF4"/>
    <w:rsid w:val="00C242D3"/>
    <w:rsid w:val="00C2451D"/>
    <w:rsid w:val="00C24617"/>
    <w:rsid w:val="00C2468F"/>
    <w:rsid w:val="00C24B26"/>
    <w:rsid w:val="00C2509F"/>
    <w:rsid w:val="00C250C3"/>
    <w:rsid w:val="00C250D7"/>
    <w:rsid w:val="00C25313"/>
    <w:rsid w:val="00C254B5"/>
    <w:rsid w:val="00C25944"/>
    <w:rsid w:val="00C25A0A"/>
    <w:rsid w:val="00C25AA6"/>
    <w:rsid w:val="00C25CE9"/>
    <w:rsid w:val="00C25E8B"/>
    <w:rsid w:val="00C25FC3"/>
    <w:rsid w:val="00C25FC6"/>
    <w:rsid w:val="00C263BB"/>
    <w:rsid w:val="00C264C8"/>
    <w:rsid w:val="00C2658F"/>
    <w:rsid w:val="00C265E8"/>
    <w:rsid w:val="00C26662"/>
    <w:rsid w:val="00C26737"/>
    <w:rsid w:val="00C2677C"/>
    <w:rsid w:val="00C26A4E"/>
    <w:rsid w:val="00C26AC8"/>
    <w:rsid w:val="00C26C1C"/>
    <w:rsid w:val="00C26DDA"/>
    <w:rsid w:val="00C270C3"/>
    <w:rsid w:val="00C27395"/>
    <w:rsid w:val="00C27530"/>
    <w:rsid w:val="00C2774B"/>
    <w:rsid w:val="00C279A3"/>
    <w:rsid w:val="00C27A54"/>
    <w:rsid w:val="00C27CFD"/>
    <w:rsid w:val="00C27E37"/>
    <w:rsid w:val="00C3006F"/>
    <w:rsid w:val="00C301DB"/>
    <w:rsid w:val="00C3069B"/>
    <w:rsid w:val="00C306AB"/>
    <w:rsid w:val="00C3073F"/>
    <w:rsid w:val="00C3077D"/>
    <w:rsid w:val="00C30A65"/>
    <w:rsid w:val="00C30B25"/>
    <w:rsid w:val="00C30BC3"/>
    <w:rsid w:val="00C30E09"/>
    <w:rsid w:val="00C30E9D"/>
    <w:rsid w:val="00C31002"/>
    <w:rsid w:val="00C311AD"/>
    <w:rsid w:val="00C313C4"/>
    <w:rsid w:val="00C314F5"/>
    <w:rsid w:val="00C32102"/>
    <w:rsid w:val="00C3213D"/>
    <w:rsid w:val="00C321D1"/>
    <w:rsid w:val="00C32224"/>
    <w:rsid w:val="00C326EE"/>
    <w:rsid w:val="00C3285D"/>
    <w:rsid w:val="00C33046"/>
    <w:rsid w:val="00C336B3"/>
    <w:rsid w:val="00C3376A"/>
    <w:rsid w:val="00C33A8E"/>
    <w:rsid w:val="00C33C17"/>
    <w:rsid w:val="00C33C48"/>
    <w:rsid w:val="00C33D32"/>
    <w:rsid w:val="00C33D58"/>
    <w:rsid w:val="00C340F3"/>
    <w:rsid w:val="00C34432"/>
    <w:rsid w:val="00C345DE"/>
    <w:rsid w:val="00C34778"/>
    <w:rsid w:val="00C34965"/>
    <w:rsid w:val="00C34A06"/>
    <w:rsid w:val="00C34C1D"/>
    <w:rsid w:val="00C34E89"/>
    <w:rsid w:val="00C34FE8"/>
    <w:rsid w:val="00C350F3"/>
    <w:rsid w:val="00C35191"/>
    <w:rsid w:val="00C353B6"/>
    <w:rsid w:val="00C353B8"/>
    <w:rsid w:val="00C3541C"/>
    <w:rsid w:val="00C354D2"/>
    <w:rsid w:val="00C3550C"/>
    <w:rsid w:val="00C355DB"/>
    <w:rsid w:val="00C358FD"/>
    <w:rsid w:val="00C35C0F"/>
    <w:rsid w:val="00C35CE0"/>
    <w:rsid w:val="00C35E80"/>
    <w:rsid w:val="00C3616C"/>
    <w:rsid w:val="00C364A0"/>
    <w:rsid w:val="00C36A22"/>
    <w:rsid w:val="00C36C1C"/>
    <w:rsid w:val="00C36DD8"/>
    <w:rsid w:val="00C36F19"/>
    <w:rsid w:val="00C3700B"/>
    <w:rsid w:val="00C3724A"/>
    <w:rsid w:val="00C37603"/>
    <w:rsid w:val="00C3787F"/>
    <w:rsid w:val="00C3799B"/>
    <w:rsid w:val="00C37A30"/>
    <w:rsid w:val="00C37B22"/>
    <w:rsid w:val="00C37E84"/>
    <w:rsid w:val="00C40365"/>
    <w:rsid w:val="00C40424"/>
    <w:rsid w:val="00C405D9"/>
    <w:rsid w:val="00C4080C"/>
    <w:rsid w:val="00C40B38"/>
    <w:rsid w:val="00C40EEB"/>
    <w:rsid w:val="00C40FF3"/>
    <w:rsid w:val="00C4121B"/>
    <w:rsid w:val="00C417D6"/>
    <w:rsid w:val="00C419C2"/>
    <w:rsid w:val="00C41A77"/>
    <w:rsid w:val="00C41C44"/>
    <w:rsid w:val="00C41E8B"/>
    <w:rsid w:val="00C41EEB"/>
    <w:rsid w:val="00C42019"/>
    <w:rsid w:val="00C423F7"/>
    <w:rsid w:val="00C42522"/>
    <w:rsid w:val="00C42527"/>
    <w:rsid w:val="00C42921"/>
    <w:rsid w:val="00C42AC5"/>
    <w:rsid w:val="00C42D87"/>
    <w:rsid w:val="00C42E6D"/>
    <w:rsid w:val="00C42F11"/>
    <w:rsid w:val="00C42FF7"/>
    <w:rsid w:val="00C43227"/>
    <w:rsid w:val="00C43247"/>
    <w:rsid w:val="00C432C2"/>
    <w:rsid w:val="00C43388"/>
    <w:rsid w:val="00C4339D"/>
    <w:rsid w:val="00C43871"/>
    <w:rsid w:val="00C438F0"/>
    <w:rsid w:val="00C43902"/>
    <w:rsid w:val="00C43D97"/>
    <w:rsid w:val="00C44779"/>
    <w:rsid w:val="00C448DC"/>
    <w:rsid w:val="00C44A48"/>
    <w:rsid w:val="00C44E57"/>
    <w:rsid w:val="00C44FDD"/>
    <w:rsid w:val="00C4538F"/>
    <w:rsid w:val="00C453E6"/>
    <w:rsid w:val="00C454AA"/>
    <w:rsid w:val="00C4561F"/>
    <w:rsid w:val="00C45727"/>
    <w:rsid w:val="00C457D5"/>
    <w:rsid w:val="00C458C0"/>
    <w:rsid w:val="00C45DB9"/>
    <w:rsid w:val="00C45E57"/>
    <w:rsid w:val="00C46001"/>
    <w:rsid w:val="00C461E1"/>
    <w:rsid w:val="00C46232"/>
    <w:rsid w:val="00C46948"/>
    <w:rsid w:val="00C46BCA"/>
    <w:rsid w:val="00C471AD"/>
    <w:rsid w:val="00C476AD"/>
    <w:rsid w:val="00C47785"/>
    <w:rsid w:val="00C47794"/>
    <w:rsid w:val="00C479F7"/>
    <w:rsid w:val="00C47A2F"/>
    <w:rsid w:val="00C47A61"/>
    <w:rsid w:val="00C47B4A"/>
    <w:rsid w:val="00C47CEA"/>
    <w:rsid w:val="00C47E1A"/>
    <w:rsid w:val="00C47F41"/>
    <w:rsid w:val="00C5012E"/>
    <w:rsid w:val="00C50198"/>
    <w:rsid w:val="00C50254"/>
    <w:rsid w:val="00C502E3"/>
    <w:rsid w:val="00C5050E"/>
    <w:rsid w:val="00C505D7"/>
    <w:rsid w:val="00C50ADC"/>
    <w:rsid w:val="00C50B87"/>
    <w:rsid w:val="00C50BED"/>
    <w:rsid w:val="00C51474"/>
    <w:rsid w:val="00C51689"/>
    <w:rsid w:val="00C517AC"/>
    <w:rsid w:val="00C51872"/>
    <w:rsid w:val="00C51B6C"/>
    <w:rsid w:val="00C51BF9"/>
    <w:rsid w:val="00C51C68"/>
    <w:rsid w:val="00C51D36"/>
    <w:rsid w:val="00C51F01"/>
    <w:rsid w:val="00C52369"/>
    <w:rsid w:val="00C5248F"/>
    <w:rsid w:val="00C52789"/>
    <w:rsid w:val="00C527F0"/>
    <w:rsid w:val="00C52969"/>
    <w:rsid w:val="00C529F3"/>
    <w:rsid w:val="00C52D25"/>
    <w:rsid w:val="00C52D2A"/>
    <w:rsid w:val="00C530EE"/>
    <w:rsid w:val="00C53197"/>
    <w:rsid w:val="00C533D8"/>
    <w:rsid w:val="00C5343C"/>
    <w:rsid w:val="00C5357E"/>
    <w:rsid w:val="00C53605"/>
    <w:rsid w:val="00C53709"/>
    <w:rsid w:val="00C53BED"/>
    <w:rsid w:val="00C53F5E"/>
    <w:rsid w:val="00C54267"/>
    <w:rsid w:val="00C54492"/>
    <w:rsid w:val="00C545FF"/>
    <w:rsid w:val="00C546A9"/>
    <w:rsid w:val="00C54A76"/>
    <w:rsid w:val="00C54DE5"/>
    <w:rsid w:val="00C54F33"/>
    <w:rsid w:val="00C553A1"/>
    <w:rsid w:val="00C554AB"/>
    <w:rsid w:val="00C55609"/>
    <w:rsid w:val="00C55623"/>
    <w:rsid w:val="00C5597B"/>
    <w:rsid w:val="00C55C7C"/>
    <w:rsid w:val="00C55EBA"/>
    <w:rsid w:val="00C55F18"/>
    <w:rsid w:val="00C55F31"/>
    <w:rsid w:val="00C56468"/>
    <w:rsid w:val="00C566B4"/>
    <w:rsid w:val="00C56C39"/>
    <w:rsid w:val="00C56E4E"/>
    <w:rsid w:val="00C56FB9"/>
    <w:rsid w:val="00C57027"/>
    <w:rsid w:val="00C57073"/>
    <w:rsid w:val="00C57082"/>
    <w:rsid w:val="00C57309"/>
    <w:rsid w:val="00C57457"/>
    <w:rsid w:val="00C576A4"/>
    <w:rsid w:val="00C57FF5"/>
    <w:rsid w:val="00C60170"/>
    <w:rsid w:val="00C601C1"/>
    <w:rsid w:val="00C605DA"/>
    <w:rsid w:val="00C6061A"/>
    <w:rsid w:val="00C606BC"/>
    <w:rsid w:val="00C60AF9"/>
    <w:rsid w:val="00C610E4"/>
    <w:rsid w:val="00C612AC"/>
    <w:rsid w:val="00C613C7"/>
    <w:rsid w:val="00C6155E"/>
    <w:rsid w:val="00C61563"/>
    <w:rsid w:val="00C61649"/>
    <w:rsid w:val="00C61C89"/>
    <w:rsid w:val="00C61D13"/>
    <w:rsid w:val="00C61E19"/>
    <w:rsid w:val="00C61F34"/>
    <w:rsid w:val="00C62229"/>
    <w:rsid w:val="00C6223E"/>
    <w:rsid w:val="00C62B6A"/>
    <w:rsid w:val="00C62CE9"/>
    <w:rsid w:val="00C62D00"/>
    <w:rsid w:val="00C62D6D"/>
    <w:rsid w:val="00C62D7A"/>
    <w:rsid w:val="00C631AD"/>
    <w:rsid w:val="00C6320E"/>
    <w:rsid w:val="00C638F4"/>
    <w:rsid w:val="00C63901"/>
    <w:rsid w:val="00C63C1F"/>
    <w:rsid w:val="00C63E3D"/>
    <w:rsid w:val="00C6410E"/>
    <w:rsid w:val="00C644DE"/>
    <w:rsid w:val="00C644FA"/>
    <w:rsid w:val="00C64511"/>
    <w:rsid w:val="00C647FD"/>
    <w:rsid w:val="00C6495A"/>
    <w:rsid w:val="00C649B3"/>
    <w:rsid w:val="00C64A61"/>
    <w:rsid w:val="00C64B6C"/>
    <w:rsid w:val="00C64C07"/>
    <w:rsid w:val="00C64E3B"/>
    <w:rsid w:val="00C64F1B"/>
    <w:rsid w:val="00C650D6"/>
    <w:rsid w:val="00C659DB"/>
    <w:rsid w:val="00C65D04"/>
    <w:rsid w:val="00C65DD8"/>
    <w:rsid w:val="00C65DF4"/>
    <w:rsid w:val="00C662FB"/>
    <w:rsid w:val="00C6656D"/>
    <w:rsid w:val="00C669B6"/>
    <w:rsid w:val="00C66A1F"/>
    <w:rsid w:val="00C66EA0"/>
    <w:rsid w:val="00C66FEF"/>
    <w:rsid w:val="00C67264"/>
    <w:rsid w:val="00C673F5"/>
    <w:rsid w:val="00C6753E"/>
    <w:rsid w:val="00C67624"/>
    <w:rsid w:val="00C67A26"/>
    <w:rsid w:val="00C70319"/>
    <w:rsid w:val="00C703C9"/>
    <w:rsid w:val="00C7065E"/>
    <w:rsid w:val="00C707C4"/>
    <w:rsid w:val="00C70C8D"/>
    <w:rsid w:val="00C70E84"/>
    <w:rsid w:val="00C70F45"/>
    <w:rsid w:val="00C713E5"/>
    <w:rsid w:val="00C717E2"/>
    <w:rsid w:val="00C71855"/>
    <w:rsid w:val="00C71864"/>
    <w:rsid w:val="00C71894"/>
    <w:rsid w:val="00C7190D"/>
    <w:rsid w:val="00C71AF9"/>
    <w:rsid w:val="00C71CAE"/>
    <w:rsid w:val="00C71CD7"/>
    <w:rsid w:val="00C71EE7"/>
    <w:rsid w:val="00C71F34"/>
    <w:rsid w:val="00C71FC6"/>
    <w:rsid w:val="00C72450"/>
    <w:rsid w:val="00C72565"/>
    <w:rsid w:val="00C72604"/>
    <w:rsid w:val="00C72784"/>
    <w:rsid w:val="00C72835"/>
    <w:rsid w:val="00C72995"/>
    <w:rsid w:val="00C72B70"/>
    <w:rsid w:val="00C7329C"/>
    <w:rsid w:val="00C73492"/>
    <w:rsid w:val="00C73831"/>
    <w:rsid w:val="00C73994"/>
    <w:rsid w:val="00C73D08"/>
    <w:rsid w:val="00C73E15"/>
    <w:rsid w:val="00C73F13"/>
    <w:rsid w:val="00C74214"/>
    <w:rsid w:val="00C744E4"/>
    <w:rsid w:val="00C745EC"/>
    <w:rsid w:val="00C746F4"/>
    <w:rsid w:val="00C74789"/>
    <w:rsid w:val="00C7481A"/>
    <w:rsid w:val="00C74A1D"/>
    <w:rsid w:val="00C74B0A"/>
    <w:rsid w:val="00C74C48"/>
    <w:rsid w:val="00C74F04"/>
    <w:rsid w:val="00C74F14"/>
    <w:rsid w:val="00C75104"/>
    <w:rsid w:val="00C752A6"/>
    <w:rsid w:val="00C753C8"/>
    <w:rsid w:val="00C755D0"/>
    <w:rsid w:val="00C75C82"/>
    <w:rsid w:val="00C75D58"/>
    <w:rsid w:val="00C762BF"/>
    <w:rsid w:val="00C76A39"/>
    <w:rsid w:val="00C76F6B"/>
    <w:rsid w:val="00C76F9C"/>
    <w:rsid w:val="00C772F2"/>
    <w:rsid w:val="00C773C1"/>
    <w:rsid w:val="00C7757F"/>
    <w:rsid w:val="00C776F6"/>
    <w:rsid w:val="00C778E7"/>
    <w:rsid w:val="00C779E7"/>
    <w:rsid w:val="00C77F38"/>
    <w:rsid w:val="00C80260"/>
    <w:rsid w:val="00C804BF"/>
    <w:rsid w:val="00C8061F"/>
    <w:rsid w:val="00C8066B"/>
    <w:rsid w:val="00C8076B"/>
    <w:rsid w:val="00C80811"/>
    <w:rsid w:val="00C808FC"/>
    <w:rsid w:val="00C80C93"/>
    <w:rsid w:val="00C80D2E"/>
    <w:rsid w:val="00C80F90"/>
    <w:rsid w:val="00C81233"/>
    <w:rsid w:val="00C8136F"/>
    <w:rsid w:val="00C814EB"/>
    <w:rsid w:val="00C81687"/>
    <w:rsid w:val="00C818CB"/>
    <w:rsid w:val="00C81AF5"/>
    <w:rsid w:val="00C81B9B"/>
    <w:rsid w:val="00C81C41"/>
    <w:rsid w:val="00C82190"/>
    <w:rsid w:val="00C82194"/>
    <w:rsid w:val="00C821F4"/>
    <w:rsid w:val="00C82374"/>
    <w:rsid w:val="00C82499"/>
    <w:rsid w:val="00C8259F"/>
    <w:rsid w:val="00C8265D"/>
    <w:rsid w:val="00C827AB"/>
    <w:rsid w:val="00C827C6"/>
    <w:rsid w:val="00C82BD4"/>
    <w:rsid w:val="00C82D32"/>
    <w:rsid w:val="00C83005"/>
    <w:rsid w:val="00C8313C"/>
    <w:rsid w:val="00C83200"/>
    <w:rsid w:val="00C8347D"/>
    <w:rsid w:val="00C83734"/>
    <w:rsid w:val="00C83BCA"/>
    <w:rsid w:val="00C83C74"/>
    <w:rsid w:val="00C83CC9"/>
    <w:rsid w:val="00C83E1C"/>
    <w:rsid w:val="00C83E4E"/>
    <w:rsid w:val="00C83FA9"/>
    <w:rsid w:val="00C8424B"/>
    <w:rsid w:val="00C84856"/>
    <w:rsid w:val="00C84CBA"/>
    <w:rsid w:val="00C84F33"/>
    <w:rsid w:val="00C85002"/>
    <w:rsid w:val="00C853D5"/>
    <w:rsid w:val="00C854F8"/>
    <w:rsid w:val="00C85550"/>
    <w:rsid w:val="00C85869"/>
    <w:rsid w:val="00C85B6C"/>
    <w:rsid w:val="00C860C9"/>
    <w:rsid w:val="00C8623E"/>
    <w:rsid w:val="00C8654F"/>
    <w:rsid w:val="00C867C7"/>
    <w:rsid w:val="00C86932"/>
    <w:rsid w:val="00C869FB"/>
    <w:rsid w:val="00C86AE1"/>
    <w:rsid w:val="00C86C60"/>
    <w:rsid w:val="00C86F22"/>
    <w:rsid w:val="00C8733F"/>
    <w:rsid w:val="00C874CF"/>
    <w:rsid w:val="00C875A1"/>
    <w:rsid w:val="00C876FE"/>
    <w:rsid w:val="00C87AD0"/>
    <w:rsid w:val="00C87B39"/>
    <w:rsid w:val="00C87C21"/>
    <w:rsid w:val="00C87C5A"/>
    <w:rsid w:val="00C9000B"/>
    <w:rsid w:val="00C90428"/>
    <w:rsid w:val="00C908E0"/>
    <w:rsid w:val="00C90914"/>
    <w:rsid w:val="00C90AD3"/>
    <w:rsid w:val="00C90C6A"/>
    <w:rsid w:val="00C90F75"/>
    <w:rsid w:val="00C910C6"/>
    <w:rsid w:val="00C910F4"/>
    <w:rsid w:val="00C9138F"/>
    <w:rsid w:val="00C913E1"/>
    <w:rsid w:val="00C91475"/>
    <w:rsid w:val="00C914C3"/>
    <w:rsid w:val="00C9177A"/>
    <w:rsid w:val="00C917C6"/>
    <w:rsid w:val="00C91A33"/>
    <w:rsid w:val="00C9246A"/>
    <w:rsid w:val="00C9269B"/>
    <w:rsid w:val="00C927C2"/>
    <w:rsid w:val="00C929D0"/>
    <w:rsid w:val="00C92A17"/>
    <w:rsid w:val="00C92D80"/>
    <w:rsid w:val="00C92D8A"/>
    <w:rsid w:val="00C92D9E"/>
    <w:rsid w:val="00C92E78"/>
    <w:rsid w:val="00C92F0A"/>
    <w:rsid w:val="00C9325C"/>
    <w:rsid w:val="00C93286"/>
    <w:rsid w:val="00C93B6B"/>
    <w:rsid w:val="00C93C53"/>
    <w:rsid w:val="00C941C7"/>
    <w:rsid w:val="00C94C19"/>
    <w:rsid w:val="00C94CB3"/>
    <w:rsid w:val="00C94D20"/>
    <w:rsid w:val="00C94E1E"/>
    <w:rsid w:val="00C94F22"/>
    <w:rsid w:val="00C94FE8"/>
    <w:rsid w:val="00C95001"/>
    <w:rsid w:val="00C9581B"/>
    <w:rsid w:val="00C9582F"/>
    <w:rsid w:val="00C95BE2"/>
    <w:rsid w:val="00C95D33"/>
    <w:rsid w:val="00C960F6"/>
    <w:rsid w:val="00C962A9"/>
    <w:rsid w:val="00C9638F"/>
    <w:rsid w:val="00C96534"/>
    <w:rsid w:val="00C966F0"/>
    <w:rsid w:val="00C96760"/>
    <w:rsid w:val="00C9683A"/>
    <w:rsid w:val="00C96898"/>
    <w:rsid w:val="00C969D6"/>
    <w:rsid w:val="00C96B79"/>
    <w:rsid w:val="00C96B95"/>
    <w:rsid w:val="00C96BBC"/>
    <w:rsid w:val="00C96DB6"/>
    <w:rsid w:val="00C971BB"/>
    <w:rsid w:val="00C9747D"/>
    <w:rsid w:val="00C974A3"/>
    <w:rsid w:val="00C974E2"/>
    <w:rsid w:val="00C975F6"/>
    <w:rsid w:val="00C97906"/>
    <w:rsid w:val="00C97C9F"/>
    <w:rsid w:val="00C97FAD"/>
    <w:rsid w:val="00CA0128"/>
    <w:rsid w:val="00CA02C0"/>
    <w:rsid w:val="00CA02EE"/>
    <w:rsid w:val="00CA03BD"/>
    <w:rsid w:val="00CA0955"/>
    <w:rsid w:val="00CA0EB6"/>
    <w:rsid w:val="00CA114E"/>
    <w:rsid w:val="00CA1204"/>
    <w:rsid w:val="00CA1528"/>
    <w:rsid w:val="00CA1530"/>
    <w:rsid w:val="00CA158B"/>
    <w:rsid w:val="00CA1779"/>
    <w:rsid w:val="00CA17A6"/>
    <w:rsid w:val="00CA183A"/>
    <w:rsid w:val="00CA192F"/>
    <w:rsid w:val="00CA1A54"/>
    <w:rsid w:val="00CA1E20"/>
    <w:rsid w:val="00CA1FB9"/>
    <w:rsid w:val="00CA20B4"/>
    <w:rsid w:val="00CA2154"/>
    <w:rsid w:val="00CA23CB"/>
    <w:rsid w:val="00CA23E4"/>
    <w:rsid w:val="00CA2929"/>
    <w:rsid w:val="00CA2A4B"/>
    <w:rsid w:val="00CA2CA7"/>
    <w:rsid w:val="00CA3149"/>
    <w:rsid w:val="00CA324D"/>
    <w:rsid w:val="00CA338E"/>
    <w:rsid w:val="00CA3ACA"/>
    <w:rsid w:val="00CA3B5F"/>
    <w:rsid w:val="00CA4138"/>
    <w:rsid w:val="00CA419E"/>
    <w:rsid w:val="00CA41DC"/>
    <w:rsid w:val="00CA428C"/>
    <w:rsid w:val="00CA44BC"/>
    <w:rsid w:val="00CA4540"/>
    <w:rsid w:val="00CA4546"/>
    <w:rsid w:val="00CA47DB"/>
    <w:rsid w:val="00CA48DD"/>
    <w:rsid w:val="00CA4C4A"/>
    <w:rsid w:val="00CA4CA9"/>
    <w:rsid w:val="00CA4D99"/>
    <w:rsid w:val="00CA5038"/>
    <w:rsid w:val="00CA503C"/>
    <w:rsid w:val="00CA509C"/>
    <w:rsid w:val="00CA5164"/>
    <w:rsid w:val="00CA5246"/>
    <w:rsid w:val="00CA530F"/>
    <w:rsid w:val="00CA5325"/>
    <w:rsid w:val="00CA5390"/>
    <w:rsid w:val="00CA5434"/>
    <w:rsid w:val="00CA5645"/>
    <w:rsid w:val="00CA56AC"/>
    <w:rsid w:val="00CA56DD"/>
    <w:rsid w:val="00CA56E5"/>
    <w:rsid w:val="00CA5721"/>
    <w:rsid w:val="00CA5A5A"/>
    <w:rsid w:val="00CA5B04"/>
    <w:rsid w:val="00CA5B25"/>
    <w:rsid w:val="00CA5BC8"/>
    <w:rsid w:val="00CA5CB6"/>
    <w:rsid w:val="00CA6003"/>
    <w:rsid w:val="00CA613F"/>
    <w:rsid w:val="00CA6220"/>
    <w:rsid w:val="00CA6254"/>
    <w:rsid w:val="00CA62C3"/>
    <w:rsid w:val="00CA6304"/>
    <w:rsid w:val="00CA6652"/>
    <w:rsid w:val="00CA67B7"/>
    <w:rsid w:val="00CA6845"/>
    <w:rsid w:val="00CA6A2F"/>
    <w:rsid w:val="00CA6A61"/>
    <w:rsid w:val="00CA6B97"/>
    <w:rsid w:val="00CA6BBF"/>
    <w:rsid w:val="00CA6D02"/>
    <w:rsid w:val="00CA6D88"/>
    <w:rsid w:val="00CA6E56"/>
    <w:rsid w:val="00CA6F4F"/>
    <w:rsid w:val="00CA6F8E"/>
    <w:rsid w:val="00CA7170"/>
    <w:rsid w:val="00CA730F"/>
    <w:rsid w:val="00CA757D"/>
    <w:rsid w:val="00CA7A72"/>
    <w:rsid w:val="00CA7AF5"/>
    <w:rsid w:val="00CB00EF"/>
    <w:rsid w:val="00CB035A"/>
    <w:rsid w:val="00CB0589"/>
    <w:rsid w:val="00CB070A"/>
    <w:rsid w:val="00CB08DB"/>
    <w:rsid w:val="00CB0925"/>
    <w:rsid w:val="00CB0940"/>
    <w:rsid w:val="00CB09A9"/>
    <w:rsid w:val="00CB0AA1"/>
    <w:rsid w:val="00CB0BB6"/>
    <w:rsid w:val="00CB0DC6"/>
    <w:rsid w:val="00CB1010"/>
    <w:rsid w:val="00CB1140"/>
    <w:rsid w:val="00CB129E"/>
    <w:rsid w:val="00CB1685"/>
    <w:rsid w:val="00CB187F"/>
    <w:rsid w:val="00CB19CC"/>
    <w:rsid w:val="00CB19E8"/>
    <w:rsid w:val="00CB1C53"/>
    <w:rsid w:val="00CB1CDE"/>
    <w:rsid w:val="00CB215F"/>
    <w:rsid w:val="00CB2261"/>
    <w:rsid w:val="00CB22A3"/>
    <w:rsid w:val="00CB263E"/>
    <w:rsid w:val="00CB26AD"/>
    <w:rsid w:val="00CB2700"/>
    <w:rsid w:val="00CB27C5"/>
    <w:rsid w:val="00CB2D14"/>
    <w:rsid w:val="00CB2D57"/>
    <w:rsid w:val="00CB2FAB"/>
    <w:rsid w:val="00CB3820"/>
    <w:rsid w:val="00CB3A02"/>
    <w:rsid w:val="00CB3B01"/>
    <w:rsid w:val="00CB3DF3"/>
    <w:rsid w:val="00CB4021"/>
    <w:rsid w:val="00CB43C1"/>
    <w:rsid w:val="00CB44F9"/>
    <w:rsid w:val="00CB4500"/>
    <w:rsid w:val="00CB4560"/>
    <w:rsid w:val="00CB4716"/>
    <w:rsid w:val="00CB4741"/>
    <w:rsid w:val="00CB48F7"/>
    <w:rsid w:val="00CB4905"/>
    <w:rsid w:val="00CB4AD4"/>
    <w:rsid w:val="00CB4AD9"/>
    <w:rsid w:val="00CB4BC4"/>
    <w:rsid w:val="00CB4D8F"/>
    <w:rsid w:val="00CB533B"/>
    <w:rsid w:val="00CB55AE"/>
    <w:rsid w:val="00CB56EB"/>
    <w:rsid w:val="00CB5D7C"/>
    <w:rsid w:val="00CB5D86"/>
    <w:rsid w:val="00CB5F92"/>
    <w:rsid w:val="00CB61DD"/>
    <w:rsid w:val="00CB6262"/>
    <w:rsid w:val="00CB637E"/>
    <w:rsid w:val="00CB6B5F"/>
    <w:rsid w:val="00CB6CFF"/>
    <w:rsid w:val="00CB7458"/>
    <w:rsid w:val="00CB795F"/>
    <w:rsid w:val="00CC0019"/>
    <w:rsid w:val="00CC00B1"/>
    <w:rsid w:val="00CC02E9"/>
    <w:rsid w:val="00CC03F6"/>
    <w:rsid w:val="00CC04CA"/>
    <w:rsid w:val="00CC05DE"/>
    <w:rsid w:val="00CC06FE"/>
    <w:rsid w:val="00CC0717"/>
    <w:rsid w:val="00CC0777"/>
    <w:rsid w:val="00CC0A03"/>
    <w:rsid w:val="00CC0BE9"/>
    <w:rsid w:val="00CC1220"/>
    <w:rsid w:val="00CC12F5"/>
    <w:rsid w:val="00CC145C"/>
    <w:rsid w:val="00CC156B"/>
    <w:rsid w:val="00CC1660"/>
    <w:rsid w:val="00CC16E9"/>
    <w:rsid w:val="00CC17CD"/>
    <w:rsid w:val="00CC1B58"/>
    <w:rsid w:val="00CC1C14"/>
    <w:rsid w:val="00CC216A"/>
    <w:rsid w:val="00CC21F8"/>
    <w:rsid w:val="00CC296B"/>
    <w:rsid w:val="00CC2B11"/>
    <w:rsid w:val="00CC32FE"/>
    <w:rsid w:val="00CC3566"/>
    <w:rsid w:val="00CC377B"/>
    <w:rsid w:val="00CC3956"/>
    <w:rsid w:val="00CC3996"/>
    <w:rsid w:val="00CC413E"/>
    <w:rsid w:val="00CC41A3"/>
    <w:rsid w:val="00CC4280"/>
    <w:rsid w:val="00CC437C"/>
    <w:rsid w:val="00CC45C8"/>
    <w:rsid w:val="00CC461F"/>
    <w:rsid w:val="00CC48AB"/>
    <w:rsid w:val="00CC48AC"/>
    <w:rsid w:val="00CC4B00"/>
    <w:rsid w:val="00CC4B07"/>
    <w:rsid w:val="00CC4B76"/>
    <w:rsid w:val="00CC4BC6"/>
    <w:rsid w:val="00CC4C78"/>
    <w:rsid w:val="00CC4E3C"/>
    <w:rsid w:val="00CC50ED"/>
    <w:rsid w:val="00CC538F"/>
    <w:rsid w:val="00CC5429"/>
    <w:rsid w:val="00CC5447"/>
    <w:rsid w:val="00CC5528"/>
    <w:rsid w:val="00CC55B3"/>
    <w:rsid w:val="00CC57E9"/>
    <w:rsid w:val="00CC5851"/>
    <w:rsid w:val="00CC58C7"/>
    <w:rsid w:val="00CC5DAE"/>
    <w:rsid w:val="00CC5E42"/>
    <w:rsid w:val="00CC5F46"/>
    <w:rsid w:val="00CC60BB"/>
    <w:rsid w:val="00CC627B"/>
    <w:rsid w:val="00CC63DE"/>
    <w:rsid w:val="00CC6636"/>
    <w:rsid w:val="00CC677A"/>
    <w:rsid w:val="00CC67C0"/>
    <w:rsid w:val="00CC68BB"/>
    <w:rsid w:val="00CC68F0"/>
    <w:rsid w:val="00CC69B2"/>
    <w:rsid w:val="00CC6D3F"/>
    <w:rsid w:val="00CC6FED"/>
    <w:rsid w:val="00CC70C1"/>
    <w:rsid w:val="00CC726B"/>
    <w:rsid w:val="00CC74DB"/>
    <w:rsid w:val="00CD013C"/>
    <w:rsid w:val="00CD06FB"/>
    <w:rsid w:val="00CD0780"/>
    <w:rsid w:val="00CD08C8"/>
    <w:rsid w:val="00CD08E4"/>
    <w:rsid w:val="00CD0D49"/>
    <w:rsid w:val="00CD0EDB"/>
    <w:rsid w:val="00CD109A"/>
    <w:rsid w:val="00CD10CE"/>
    <w:rsid w:val="00CD1192"/>
    <w:rsid w:val="00CD125B"/>
    <w:rsid w:val="00CD1436"/>
    <w:rsid w:val="00CD19A1"/>
    <w:rsid w:val="00CD19C1"/>
    <w:rsid w:val="00CD1F16"/>
    <w:rsid w:val="00CD21AE"/>
    <w:rsid w:val="00CD2962"/>
    <w:rsid w:val="00CD2A9A"/>
    <w:rsid w:val="00CD2D84"/>
    <w:rsid w:val="00CD2F58"/>
    <w:rsid w:val="00CD333D"/>
    <w:rsid w:val="00CD3427"/>
    <w:rsid w:val="00CD36BC"/>
    <w:rsid w:val="00CD3774"/>
    <w:rsid w:val="00CD3790"/>
    <w:rsid w:val="00CD382F"/>
    <w:rsid w:val="00CD384B"/>
    <w:rsid w:val="00CD399A"/>
    <w:rsid w:val="00CD3C64"/>
    <w:rsid w:val="00CD43D0"/>
    <w:rsid w:val="00CD451C"/>
    <w:rsid w:val="00CD4527"/>
    <w:rsid w:val="00CD467E"/>
    <w:rsid w:val="00CD4787"/>
    <w:rsid w:val="00CD4870"/>
    <w:rsid w:val="00CD4D58"/>
    <w:rsid w:val="00CD4DA4"/>
    <w:rsid w:val="00CD4E4B"/>
    <w:rsid w:val="00CD5203"/>
    <w:rsid w:val="00CD5211"/>
    <w:rsid w:val="00CD539F"/>
    <w:rsid w:val="00CD573C"/>
    <w:rsid w:val="00CD59BD"/>
    <w:rsid w:val="00CD59FA"/>
    <w:rsid w:val="00CD5BDD"/>
    <w:rsid w:val="00CD61FB"/>
    <w:rsid w:val="00CD6263"/>
    <w:rsid w:val="00CD63F6"/>
    <w:rsid w:val="00CD6590"/>
    <w:rsid w:val="00CD6822"/>
    <w:rsid w:val="00CD6CE9"/>
    <w:rsid w:val="00CD6CF2"/>
    <w:rsid w:val="00CD7090"/>
    <w:rsid w:val="00CD7133"/>
    <w:rsid w:val="00CD7320"/>
    <w:rsid w:val="00CD746A"/>
    <w:rsid w:val="00CD756F"/>
    <w:rsid w:val="00CD7913"/>
    <w:rsid w:val="00CD7E5A"/>
    <w:rsid w:val="00CE0046"/>
    <w:rsid w:val="00CE03A6"/>
    <w:rsid w:val="00CE03EA"/>
    <w:rsid w:val="00CE0554"/>
    <w:rsid w:val="00CE061F"/>
    <w:rsid w:val="00CE068D"/>
    <w:rsid w:val="00CE07A5"/>
    <w:rsid w:val="00CE07F2"/>
    <w:rsid w:val="00CE0E90"/>
    <w:rsid w:val="00CE0F2B"/>
    <w:rsid w:val="00CE15C0"/>
    <w:rsid w:val="00CE181C"/>
    <w:rsid w:val="00CE1951"/>
    <w:rsid w:val="00CE1C24"/>
    <w:rsid w:val="00CE1F7C"/>
    <w:rsid w:val="00CE20BE"/>
    <w:rsid w:val="00CE216F"/>
    <w:rsid w:val="00CE21B8"/>
    <w:rsid w:val="00CE2206"/>
    <w:rsid w:val="00CE2208"/>
    <w:rsid w:val="00CE289D"/>
    <w:rsid w:val="00CE2B83"/>
    <w:rsid w:val="00CE2FE7"/>
    <w:rsid w:val="00CE3170"/>
    <w:rsid w:val="00CE3322"/>
    <w:rsid w:val="00CE338C"/>
    <w:rsid w:val="00CE3578"/>
    <w:rsid w:val="00CE35A2"/>
    <w:rsid w:val="00CE389A"/>
    <w:rsid w:val="00CE3A2D"/>
    <w:rsid w:val="00CE3B23"/>
    <w:rsid w:val="00CE3D3A"/>
    <w:rsid w:val="00CE3D73"/>
    <w:rsid w:val="00CE3DE5"/>
    <w:rsid w:val="00CE4132"/>
    <w:rsid w:val="00CE430B"/>
    <w:rsid w:val="00CE43D1"/>
    <w:rsid w:val="00CE44F1"/>
    <w:rsid w:val="00CE4550"/>
    <w:rsid w:val="00CE481E"/>
    <w:rsid w:val="00CE4F58"/>
    <w:rsid w:val="00CE510E"/>
    <w:rsid w:val="00CE519A"/>
    <w:rsid w:val="00CE5225"/>
    <w:rsid w:val="00CE5849"/>
    <w:rsid w:val="00CE58E5"/>
    <w:rsid w:val="00CE5984"/>
    <w:rsid w:val="00CE5BF3"/>
    <w:rsid w:val="00CE5BFC"/>
    <w:rsid w:val="00CE5C72"/>
    <w:rsid w:val="00CE5EC0"/>
    <w:rsid w:val="00CE60DC"/>
    <w:rsid w:val="00CE622C"/>
    <w:rsid w:val="00CE6956"/>
    <w:rsid w:val="00CE6A2A"/>
    <w:rsid w:val="00CE6B6E"/>
    <w:rsid w:val="00CE6C94"/>
    <w:rsid w:val="00CE7106"/>
    <w:rsid w:val="00CE7347"/>
    <w:rsid w:val="00CE73D0"/>
    <w:rsid w:val="00CE74BC"/>
    <w:rsid w:val="00CE758E"/>
    <w:rsid w:val="00CE7759"/>
    <w:rsid w:val="00CE783D"/>
    <w:rsid w:val="00CE7ABD"/>
    <w:rsid w:val="00CE7E22"/>
    <w:rsid w:val="00CE7EC6"/>
    <w:rsid w:val="00CF01FB"/>
    <w:rsid w:val="00CF06BD"/>
    <w:rsid w:val="00CF0AF4"/>
    <w:rsid w:val="00CF0DE7"/>
    <w:rsid w:val="00CF0F58"/>
    <w:rsid w:val="00CF1B36"/>
    <w:rsid w:val="00CF1D8E"/>
    <w:rsid w:val="00CF1F46"/>
    <w:rsid w:val="00CF2154"/>
    <w:rsid w:val="00CF225C"/>
    <w:rsid w:val="00CF23DD"/>
    <w:rsid w:val="00CF258B"/>
    <w:rsid w:val="00CF25D1"/>
    <w:rsid w:val="00CF284F"/>
    <w:rsid w:val="00CF2861"/>
    <w:rsid w:val="00CF2D4A"/>
    <w:rsid w:val="00CF3006"/>
    <w:rsid w:val="00CF38CF"/>
    <w:rsid w:val="00CF399D"/>
    <w:rsid w:val="00CF3A35"/>
    <w:rsid w:val="00CF3C13"/>
    <w:rsid w:val="00CF3D92"/>
    <w:rsid w:val="00CF4424"/>
    <w:rsid w:val="00CF4662"/>
    <w:rsid w:val="00CF470F"/>
    <w:rsid w:val="00CF48D4"/>
    <w:rsid w:val="00CF4CB2"/>
    <w:rsid w:val="00CF4FC2"/>
    <w:rsid w:val="00CF539A"/>
    <w:rsid w:val="00CF5515"/>
    <w:rsid w:val="00CF55E9"/>
    <w:rsid w:val="00CF5681"/>
    <w:rsid w:val="00CF589F"/>
    <w:rsid w:val="00CF5984"/>
    <w:rsid w:val="00CF5ABB"/>
    <w:rsid w:val="00CF5B2E"/>
    <w:rsid w:val="00CF5D06"/>
    <w:rsid w:val="00CF608B"/>
    <w:rsid w:val="00CF6476"/>
    <w:rsid w:val="00CF6574"/>
    <w:rsid w:val="00CF659C"/>
    <w:rsid w:val="00CF66CB"/>
    <w:rsid w:val="00CF6900"/>
    <w:rsid w:val="00CF6C10"/>
    <w:rsid w:val="00CF6C17"/>
    <w:rsid w:val="00CF6C21"/>
    <w:rsid w:val="00CF6CD3"/>
    <w:rsid w:val="00CF6DBE"/>
    <w:rsid w:val="00CF7080"/>
    <w:rsid w:val="00CF70D5"/>
    <w:rsid w:val="00CF7117"/>
    <w:rsid w:val="00CF75B5"/>
    <w:rsid w:val="00CF75BD"/>
    <w:rsid w:val="00CF765A"/>
    <w:rsid w:val="00CF7861"/>
    <w:rsid w:val="00CF789B"/>
    <w:rsid w:val="00CF79B0"/>
    <w:rsid w:val="00CF7A59"/>
    <w:rsid w:val="00CF7B2D"/>
    <w:rsid w:val="00CF7BA2"/>
    <w:rsid w:val="00CF7D45"/>
    <w:rsid w:val="00D00021"/>
    <w:rsid w:val="00D00229"/>
    <w:rsid w:val="00D00284"/>
    <w:rsid w:val="00D002C9"/>
    <w:rsid w:val="00D0041F"/>
    <w:rsid w:val="00D00666"/>
    <w:rsid w:val="00D00668"/>
    <w:rsid w:val="00D00728"/>
    <w:rsid w:val="00D00A5A"/>
    <w:rsid w:val="00D00A7C"/>
    <w:rsid w:val="00D00ADA"/>
    <w:rsid w:val="00D00B66"/>
    <w:rsid w:val="00D00CA0"/>
    <w:rsid w:val="00D00E4D"/>
    <w:rsid w:val="00D00EAF"/>
    <w:rsid w:val="00D010F7"/>
    <w:rsid w:val="00D012CB"/>
    <w:rsid w:val="00D014C9"/>
    <w:rsid w:val="00D01601"/>
    <w:rsid w:val="00D01693"/>
    <w:rsid w:val="00D01ACC"/>
    <w:rsid w:val="00D01C48"/>
    <w:rsid w:val="00D01C8A"/>
    <w:rsid w:val="00D01D78"/>
    <w:rsid w:val="00D020F2"/>
    <w:rsid w:val="00D0218C"/>
    <w:rsid w:val="00D02309"/>
    <w:rsid w:val="00D02406"/>
    <w:rsid w:val="00D0247B"/>
    <w:rsid w:val="00D0250F"/>
    <w:rsid w:val="00D0275F"/>
    <w:rsid w:val="00D02824"/>
    <w:rsid w:val="00D0287E"/>
    <w:rsid w:val="00D02919"/>
    <w:rsid w:val="00D02A37"/>
    <w:rsid w:val="00D02AAF"/>
    <w:rsid w:val="00D02CF3"/>
    <w:rsid w:val="00D02DE0"/>
    <w:rsid w:val="00D02E31"/>
    <w:rsid w:val="00D03237"/>
    <w:rsid w:val="00D0338F"/>
    <w:rsid w:val="00D034D3"/>
    <w:rsid w:val="00D034D6"/>
    <w:rsid w:val="00D0352E"/>
    <w:rsid w:val="00D03595"/>
    <w:rsid w:val="00D036CB"/>
    <w:rsid w:val="00D03F39"/>
    <w:rsid w:val="00D0408D"/>
    <w:rsid w:val="00D04094"/>
    <w:rsid w:val="00D043E1"/>
    <w:rsid w:val="00D043E7"/>
    <w:rsid w:val="00D045AC"/>
    <w:rsid w:val="00D045DD"/>
    <w:rsid w:val="00D046ED"/>
    <w:rsid w:val="00D0491B"/>
    <w:rsid w:val="00D04D47"/>
    <w:rsid w:val="00D04DA6"/>
    <w:rsid w:val="00D04FDA"/>
    <w:rsid w:val="00D05069"/>
    <w:rsid w:val="00D0510C"/>
    <w:rsid w:val="00D052E9"/>
    <w:rsid w:val="00D05356"/>
    <w:rsid w:val="00D0573A"/>
    <w:rsid w:val="00D05766"/>
    <w:rsid w:val="00D05B3B"/>
    <w:rsid w:val="00D05CDF"/>
    <w:rsid w:val="00D05D13"/>
    <w:rsid w:val="00D05FFD"/>
    <w:rsid w:val="00D060BD"/>
    <w:rsid w:val="00D060EF"/>
    <w:rsid w:val="00D06146"/>
    <w:rsid w:val="00D062B7"/>
    <w:rsid w:val="00D062C0"/>
    <w:rsid w:val="00D0644F"/>
    <w:rsid w:val="00D065B2"/>
    <w:rsid w:val="00D067C7"/>
    <w:rsid w:val="00D06AA4"/>
    <w:rsid w:val="00D06D80"/>
    <w:rsid w:val="00D075F7"/>
    <w:rsid w:val="00D07653"/>
    <w:rsid w:val="00D076DE"/>
    <w:rsid w:val="00D0775B"/>
    <w:rsid w:val="00D07BE4"/>
    <w:rsid w:val="00D07E2B"/>
    <w:rsid w:val="00D104C1"/>
    <w:rsid w:val="00D10514"/>
    <w:rsid w:val="00D107AE"/>
    <w:rsid w:val="00D10901"/>
    <w:rsid w:val="00D10BC7"/>
    <w:rsid w:val="00D10F8C"/>
    <w:rsid w:val="00D11627"/>
    <w:rsid w:val="00D116E2"/>
    <w:rsid w:val="00D11C5F"/>
    <w:rsid w:val="00D11CDF"/>
    <w:rsid w:val="00D11D68"/>
    <w:rsid w:val="00D1206F"/>
    <w:rsid w:val="00D120D8"/>
    <w:rsid w:val="00D12388"/>
    <w:rsid w:val="00D1277C"/>
    <w:rsid w:val="00D12783"/>
    <w:rsid w:val="00D128A6"/>
    <w:rsid w:val="00D12CDA"/>
    <w:rsid w:val="00D12D62"/>
    <w:rsid w:val="00D12DE6"/>
    <w:rsid w:val="00D12ED0"/>
    <w:rsid w:val="00D12FC0"/>
    <w:rsid w:val="00D12FE2"/>
    <w:rsid w:val="00D13186"/>
    <w:rsid w:val="00D134BE"/>
    <w:rsid w:val="00D1358E"/>
    <w:rsid w:val="00D136B5"/>
    <w:rsid w:val="00D13C47"/>
    <w:rsid w:val="00D13E6E"/>
    <w:rsid w:val="00D13FD9"/>
    <w:rsid w:val="00D143C1"/>
    <w:rsid w:val="00D1466D"/>
    <w:rsid w:val="00D14835"/>
    <w:rsid w:val="00D14A5D"/>
    <w:rsid w:val="00D14D32"/>
    <w:rsid w:val="00D14F4C"/>
    <w:rsid w:val="00D1571A"/>
    <w:rsid w:val="00D15944"/>
    <w:rsid w:val="00D15D0D"/>
    <w:rsid w:val="00D15F36"/>
    <w:rsid w:val="00D15F7A"/>
    <w:rsid w:val="00D15FDA"/>
    <w:rsid w:val="00D161CE"/>
    <w:rsid w:val="00D1672F"/>
    <w:rsid w:val="00D16763"/>
    <w:rsid w:val="00D16B8F"/>
    <w:rsid w:val="00D17066"/>
    <w:rsid w:val="00D171E6"/>
    <w:rsid w:val="00D176B5"/>
    <w:rsid w:val="00D1778A"/>
    <w:rsid w:val="00D177E8"/>
    <w:rsid w:val="00D179E2"/>
    <w:rsid w:val="00D17ACC"/>
    <w:rsid w:val="00D17B1C"/>
    <w:rsid w:val="00D17D5B"/>
    <w:rsid w:val="00D2002F"/>
    <w:rsid w:val="00D200B4"/>
    <w:rsid w:val="00D201AE"/>
    <w:rsid w:val="00D20524"/>
    <w:rsid w:val="00D205A1"/>
    <w:rsid w:val="00D207D1"/>
    <w:rsid w:val="00D21576"/>
    <w:rsid w:val="00D21672"/>
    <w:rsid w:val="00D2180E"/>
    <w:rsid w:val="00D21955"/>
    <w:rsid w:val="00D21E45"/>
    <w:rsid w:val="00D22145"/>
    <w:rsid w:val="00D221AB"/>
    <w:rsid w:val="00D2232C"/>
    <w:rsid w:val="00D225C4"/>
    <w:rsid w:val="00D2295C"/>
    <w:rsid w:val="00D22C1D"/>
    <w:rsid w:val="00D22CC9"/>
    <w:rsid w:val="00D22D3B"/>
    <w:rsid w:val="00D22F16"/>
    <w:rsid w:val="00D22F25"/>
    <w:rsid w:val="00D22FF8"/>
    <w:rsid w:val="00D23260"/>
    <w:rsid w:val="00D2335E"/>
    <w:rsid w:val="00D237C9"/>
    <w:rsid w:val="00D23804"/>
    <w:rsid w:val="00D23A18"/>
    <w:rsid w:val="00D23EA7"/>
    <w:rsid w:val="00D24737"/>
    <w:rsid w:val="00D249FE"/>
    <w:rsid w:val="00D24C49"/>
    <w:rsid w:val="00D24FEB"/>
    <w:rsid w:val="00D253D4"/>
    <w:rsid w:val="00D25559"/>
    <w:rsid w:val="00D25851"/>
    <w:rsid w:val="00D259D6"/>
    <w:rsid w:val="00D259F1"/>
    <w:rsid w:val="00D25A51"/>
    <w:rsid w:val="00D25EA1"/>
    <w:rsid w:val="00D25F70"/>
    <w:rsid w:val="00D26497"/>
    <w:rsid w:val="00D26895"/>
    <w:rsid w:val="00D26CC1"/>
    <w:rsid w:val="00D26D4F"/>
    <w:rsid w:val="00D2727F"/>
    <w:rsid w:val="00D277E6"/>
    <w:rsid w:val="00D27AD2"/>
    <w:rsid w:val="00D27BB8"/>
    <w:rsid w:val="00D27D76"/>
    <w:rsid w:val="00D27E74"/>
    <w:rsid w:val="00D30083"/>
    <w:rsid w:val="00D300EC"/>
    <w:rsid w:val="00D30168"/>
    <w:rsid w:val="00D3070C"/>
    <w:rsid w:val="00D30847"/>
    <w:rsid w:val="00D308FD"/>
    <w:rsid w:val="00D30AF9"/>
    <w:rsid w:val="00D30BCC"/>
    <w:rsid w:val="00D3105D"/>
    <w:rsid w:val="00D310D0"/>
    <w:rsid w:val="00D31498"/>
    <w:rsid w:val="00D31637"/>
    <w:rsid w:val="00D31903"/>
    <w:rsid w:val="00D31C29"/>
    <w:rsid w:val="00D31C41"/>
    <w:rsid w:val="00D31CDA"/>
    <w:rsid w:val="00D31F05"/>
    <w:rsid w:val="00D321D8"/>
    <w:rsid w:val="00D323A4"/>
    <w:rsid w:val="00D32448"/>
    <w:rsid w:val="00D325A0"/>
    <w:rsid w:val="00D32767"/>
    <w:rsid w:val="00D329AC"/>
    <w:rsid w:val="00D32CAF"/>
    <w:rsid w:val="00D32D47"/>
    <w:rsid w:val="00D32D57"/>
    <w:rsid w:val="00D32F4C"/>
    <w:rsid w:val="00D32F64"/>
    <w:rsid w:val="00D3332F"/>
    <w:rsid w:val="00D3334C"/>
    <w:rsid w:val="00D333EF"/>
    <w:rsid w:val="00D3343F"/>
    <w:rsid w:val="00D334AD"/>
    <w:rsid w:val="00D336C1"/>
    <w:rsid w:val="00D3377E"/>
    <w:rsid w:val="00D33E37"/>
    <w:rsid w:val="00D33F6B"/>
    <w:rsid w:val="00D33FDB"/>
    <w:rsid w:val="00D3415D"/>
    <w:rsid w:val="00D341FD"/>
    <w:rsid w:val="00D3453C"/>
    <w:rsid w:val="00D3459B"/>
    <w:rsid w:val="00D34820"/>
    <w:rsid w:val="00D348B7"/>
    <w:rsid w:val="00D3496A"/>
    <w:rsid w:val="00D34A2A"/>
    <w:rsid w:val="00D34A57"/>
    <w:rsid w:val="00D34A5C"/>
    <w:rsid w:val="00D34BAF"/>
    <w:rsid w:val="00D34D10"/>
    <w:rsid w:val="00D34D89"/>
    <w:rsid w:val="00D34EB0"/>
    <w:rsid w:val="00D350C4"/>
    <w:rsid w:val="00D350D8"/>
    <w:rsid w:val="00D35617"/>
    <w:rsid w:val="00D356A0"/>
    <w:rsid w:val="00D356AD"/>
    <w:rsid w:val="00D35952"/>
    <w:rsid w:val="00D359D2"/>
    <w:rsid w:val="00D35D22"/>
    <w:rsid w:val="00D35F5C"/>
    <w:rsid w:val="00D35F8A"/>
    <w:rsid w:val="00D35FAB"/>
    <w:rsid w:val="00D360EC"/>
    <w:rsid w:val="00D36617"/>
    <w:rsid w:val="00D3698A"/>
    <w:rsid w:val="00D36FA4"/>
    <w:rsid w:val="00D3720E"/>
    <w:rsid w:val="00D37307"/>
    <w:rsid w:val="00D37392"/>
    <w:rsid w:val="00D373EF"/>
    <w:rsid w:val="00D37B55"/>
    <w:rsid w:val="00D37C4C"/>
    <w:rsid w:val="00D40143"/>
    <w:rsid w:val="00D40269"/>
    <w:rsid w:val="00D4028E"/>
    <w:rsid w:val="00D403D2"/>
    <w:rsid w:val="00D407A8"/>
    <w:rsid w:val="00D40B69"/>
    <w:rsid w:val="00D40BC9"/>
    <w:rsid w:val="00D40BE4"/>
    <w:rsid w:val="00D40D84"/>
    <w:rsid w:val="00D40DF4"/>
    <w:rsid w:val="00D4152D"/>
    <w:rsid w:val="00D41B63"/>
    <w:rsid w:val="00D41CAC"/>
    <w:rsid w:val="00D41D9D"/>
    <w:rsid w:val="00D41E2A"/>
    <w:rsid w:val="00D42168"/>
    <w:rsid w:val="00D421DE"/>
    <w:rsid w:val="00D4224B"/>
    <w:rsid w:val="00D425F3"/>
    <w:rsid w:val="00D42A83"/>
    <w:rsid w:val="00D42CCC"/>
    <w:rsid w:val="00D43481"/>
    <w:rsid w:val="00D4380F"/>
    <w:rsid w:val="00D43985"/>
    <w:rsid w:val="00D439A3"/>
    <w:rsid w:val="00D43ADD"/>
    <w:rsid w:val="00D43C07"/>
    <w:rsid w:val="00D43C15"/>
    <w:rsid w:val="00D43CA8"/>
    <w:rsid w:val="00D43CD6"/>
    <w:rsid w:val="00D43D4A"/>
    <w:rsid w:val="00D43F63"/>
    <w:rsid w:val="00D43FDC"/>
    <w:rsid w:val="00D44037"/>
    <w:rsid w:val="00D4444D"/>
    <w:rsid w:val="00D4477C"/>
    <w:rsid w:val="00D44937"/>
    <w:rsid w:val="00D449E7"/>
    <w:rsid w:val="00D449F2"/>
    <w:rsid w:val="00D44A42"/>
    <w:rsid w:val="00D44E8D"/>
    <w:rsid w:val="00D44F6B"/>
    <w:rsid w:val="00D4510D"/>
    <w:rsid w:val="00D452B1"/>
    <w:rsid w:val="00D4557E"/>
    <w:rsid w:val="00D45659"/>
    <w:rsid w:val="00D4583C"/>
    <w:rsid w:val="00D459B5"/>
    <w:rsid w:val="00D45D70"/>
    <w:rsid w:val="00D45F8D"/>
    <w:rsid w:val="00D45FCC"/>
    <w:rsid w:val="00D46071"/>
    <w:rsid w:val="00D462CE"/>
    <w:rsid w:val="00D4637D"/>
    <w:rsid w:val="00D4646B"/>
    <w:rsid w:val="00D46525"/>
    <w:rsid w:val="00D465F6"/>
    <w:rsid w:val="00D4673F"/>
    <w:rsid w:val="00D46745"/>
    <w:rsid w:val="00D468C1"/>
    <w:rsid w:val="00D46FAF"/>
    <w:rsid w:val="00D47408"/>
    <w:rsid w:val="00D474C3"/>
    <w:rsid w:val="00D47570"/>
    <w:rsid w:val="00D47625"/>
    <w:rsid w:val="00D4792E"/>
    <w:rsid w:val="00D47AA6"/>
    <w:rsid w:val="00D47B95"/>
    <w:rsid w:val="00D47EB5"/>
    <w:rsid w:val="00D50073"/>
    <w:rsid w:val="00D5009E"/>
    <w:rsid w:val="00D501AA"/>
    <w:rsid w:val="00D50358"/>
    <w:rsid w:val="00D50592"/>
    <w:rsid w:val="00D50A1E"/>
    <w:rsid w:val="00D51075"/>
    <w:rsid w:val="00D510E0"/>
    <w:rsid w:val="00D510FF"/>
    <w:rsid w:val="00D51268"/>
    <w:rsid w:val="00D51283"/>
    <w:rsid w:val="00D513E1"/>
    <w:rsid w:val="00D51441"/>
    <w:rsid w:val="00D51500"/>
    <w:rsid w:val="00D51515"/>
    <w:rsid w:val="00D51565"/>
    <w:rsid w:val="00D519D5"/>
    <w:rsid w:val="00D51A16"/>
    <w:rsid w:val="00D51B92"/>
    <w:rsid w:val="00D51BDD"/>
    <w:rsid w:val="00D51CBE"/>
    <w:rsid w:val="00D51E36"/>
    <w:rsid w:val="00D51EE0"/>
    <w:rsid w:val="00D522CE"/>
    <w:rsid w:val="00D52342"/>
    <w:rsid w:val="00D52546"/>
    <w:rsid w:val="00D5274C"/>
    <w:rsid w:val="00D5280B"/>
    <w:rsid w:val="00D528D2"/>
    <w:rsid w:val="00D5297D"/>
    <w:rsid w:val="00D52A64"/>
    <w:rsid w:val="00D52ABF"/>
    <w:rsid w:val="00D52DF4"/>
    <w:rsid w:val="00D52E4A"/>
    <w:rsid w:val="00D52F0B"/>
    <w:rsid w:val="00D5305F"/>
    <w:rsid w:val="00D53388"/>
    <w:rsid w:val="00D534E6"/>
    <w:rsid w:val="00D53C2D"/>
    <w:rsid w:val="00D53E2B"/>
    <w:rsid w:val="00D53FBD"/>
    <w:rsid w:val="00D5418D"/>
    <w:rsid w:val="00D541C9"/>
    <w:rsid w:val="00D5431F"/>
    <w:rsid w:val="00D543B8"/>
    <w:rsid w:val="00D54536"/>
    <w:rsid w:val="00D54C07"/>
    <w:rsid w:val="00D54C7D"/>
    <w:rsid w:val="00D54CC2"/>
    <w:rsid w:val="00D54FD0"/>
    <w:rsid w:val="00D55176"/>
    <w:rsid w:val="00D55EFE"/>
    <w:rsid w:val="00D55F19"/>
    <w:rsid w:val="00D55F69"/>
    <w:rsid w:val="00D55F7F"/>
    <w:rsid w:val="00D56308"/>
    <w:rsid w:val="00D56494"/>
    <w:rsid w:val="00D564FC"/>
    <w:rsid w:val="00D567FA"/>
    <w:rsid w:val="00D56BB7"/>
    <w:rsid w:val="00D56CC2"/>
    <w:rsid w:val="00D56CFF"/>
    <w:rsid w:val="00D56E39"/>
    <w:rsid w:val="00D56EC5"/>
    <w:rsid w:val="00D56F78"/>
    <w:rsid w:val="00D56FDB"/>
    <w:rsid w:val="00D572B3"/>
    <w:rsid w:val="00D57525"/>
    <w:rsid w:val="00D57594"/>
    <w:rsid w:val="00D5769F"/>
    <w:rsid w:val="00D57FD8"/>
    <w:rsid w:val="00D60032"/>
    <w:rsid w:val="00D602B3"/>
    <w:rsid w:val="00D607C1"/>
    <w:rsid w:val="00D609C4"/>
    <w:rsid w:val="00D60C1C"/>
    <w:rsid w:val="00D610DB"/>
    <w:rsid w:val="00D612B4"/>
    <w:rsid w:val="00D6167B"/>
    <w:rsid w:val="00D6195E"/>
    <w:rsid w:val="00D61D0D"/>
    <w:rsid w:val="00D61EC2"/>
    <w:rsid w:val="00D620B8"/>
    <w:rsid w:val="00D6238C"/>
    <w:rsid w:val="00D6238F"/>
    <w:rsid w:val="00D623AE"/>
    <w:rsid w:val="00D62430"/>
    <w:rsid w:val="00D6290E"/>
    <w:rsid w:val="00D629C5"/>
    <w:rsid w:val="00D629CD"/>
    <w:rsid w:val="00D62ABA"/>
    <w:rsid w:val="00D63005"/>
    <w:rsid w:val="00D632C1"/>
    <w:rsid w:val="00D632E3"/>
    <w:rsid w:val="00D63395"/>
    <w:rsid w:val="00D63559"/>
    <w:rsid w:val="00D635B6"/>
    <w:rsid w:val="00D63616"/>
    <w:rsid w:val="00D636B6"/>
    <w:rsid w:val="00D638F2"/>
    <w:rsid w:val="00D63942"/>
    <w:rsid w:val="00D63E94"/>
    <w:rsid w:val="00D63F1D"/>
    <w:rsid w:val="00D64202"/>
    <w:rsid w:val="00D64292"/>
    <w:rsid w:val="00D6467C"/>
    <w:rsid w:val="00D646AB"/>
    <w:rsid w:val="00D646C1"/>
    <w:rsid w:val="00D64A0F"/>
    <w:rsid w:val="00D65707"/>
    <w:rsid w:val="00D65E31"/>
    <w:rsid w:val="00D65F77"/>
    <w:rsid w:val="00D66062"/>
    <w:rsid w:val="00D6610A"/>
    <w:rsid w:val="00D66199"/>
    <w:rsid w:val="00D6624A"/>
    <w:rsid w:val="00D66299"/>
    <w:rsid w:val="00D66572"/>
    <w:rsid w:val="00D668E7"/>
    <w:rsid w:val="00D669D5"/>
    <w:rsid w:val="00D66B83"/>
    <w:rsid w:val="00D66BB7"/>
    <w:rsid w:val="00D6740A"/>
    <w:rsid w:val="00D6761B"/>
    <w:rsid w:val="00D67ABF"/>
    <w:rsid w:val="00D67E08"/>
    <w:rsid w:val="00D700CC"/>
    <w:rsid w:val="00D7030D"/>
    <w:rsid w:val="00D70312"/>
    <w:rsid w:val="00D70451"/>
    <w:rsid w:val="00D7070E"/>
    <w:rsid w:val="00D70831"/>
    <w:rsid w:val="00D70959"/>
    <w:rsid w:val="00D70C07"/>
    <w:rsid w:val="00D70D91"/>
    <w:rsid w:val="00D70E05"/>
    <w:rsid w:val="00D71067"/>
    <w:rsid w:val="00D7151F"/>
    <w:rsid w:val="00D7154F"/>
    <w:rsid w:val="00D718DC"/>
    <w:rsid w:val="00D71AB1"/>
    <w:rsid w:val="00D71B4C"/>
    <w:rsid w:val="00D71CD7"/>
    <w:rsid w:val="00D722CE"/>
    <w:rsid w:val="00D72308"/>
    <w:rsid w:val="00D725E6"/>
    <w:rsid w:val="00D72699"/>
    <w:rsid w:val="00D72A2E"/>
    <w:rsid w:val="00D72B72"/>
    <w:rsid w:val="00D72F4C"/>
    <w:rsid w:val="00D730B9"/>
    <w:rsid w:val="00D730E9"/>
    <w:rsid w:val="00D73296"/>
    <w:rsid w:val="00D7339E"/>
    <w:rsid w:val="00D736B3"/>
    <w:rsid w:val="00D739CF"/>
    <w:rsid w:val="00D73AAB"/>
    <w:rsid w:val="00D73B4B"/>
    <w:rsid w:val="00D73DFA"/>
    <w:rsid w:val="00D73FD5"/>
    <w:rsid w:val="00D74143"/>
    <w:rsid w:val="00D74353"/>
    <w:rsid w:val="00D74410"/>
    <w:rsid w:val="00D74561"/>
    <w:rsid w:val="00D75085"/>
    <w:rsid w:val="00D751CC"/>
    <w:rsid w:val="00D752DB"/>
    <w:rsid w:val="00D753B6"/>
    <w:rsid w:val="00D75450"/>
    <w:rsid w:val="00D7593D"/>
    <w:rsid w:val="00D75956"/>
    <w:rsid w:val="00D75E47"/>
    <w:rsid w:val="00D75E9B"/>
    <w:rsid w:val="00D76225"/>
    <w:rsid w:val="00D762D5"/>
    <w:rsid w:val="00D7636E"/>
    <w:rsid w:val="00D764D6"/>
    <w:rsid w:val="00D7676A"/>
    <w:rsid w:val="00D76A95"/>
    <w:rsid w:val="00D76AA9"/>
    <w:rsid w:val="00D76ADD"/>
    <w:rsid w:val="00D76C44"/>
    <w:rsid w:val="00D76FB4"/>
    <w:rsid w:val="00D77114"/>
    <w:rsid w:val="00D771D9"/>
    <w:rsid w:val="00D774B8"/>
    <w:rsid w:val="00D778E0"/>
    <w:rsid w:val="00D77DE3"/>
    <w:rsid w:val="00D77FA1"/>
    <w:rsid w:val="00D80157"/>
    <w:rsid w:val="00D80294"/>
    <w:rsid w:val="00D804BC"/>
    <w:rsid w:val="00D804E3"/>
    <w:rsid w:val="00D80638"/>
    <w:rsid w:val="00D806E3"/>
    <w:rsid w:val="00D80932"/>
    <w:rsid w:val="00D80EC3"/>
    <w:rsid w:val="00D80F1E"/>
    <w:rsid w:val="00D81008"/>
    <w:rsid w:val="00D81018"/>
    <w:rsid w:val="00D81060"/>
    <w:rsid w:val="00D810BA"/>
    <w:rsid w:val="00D810D5"/>
    <w:rsid w:val="00D815D6"/>
    <w:rsid w:val="00D81762"/>
    <w:rsid w:val="00D81C22"/>
    <w:rsid w:val="00D81DC4"/>
    <w:rsid w:val="00D8201A"/>
    <w:rsid w:val="00D82088"/>
    <w:rsid w:val="00D821C5"/>
    <w:rsid w:val="00D82275"/>
    <w:rsid w:val="00D8238D"/>
    <w:rsid w:val="00D824EA"/>
    <w:rsid w:val="00D825A3"/>
    <w:rsid w:val="00D825F1"/>
    <w:rsid w:val="00D825FB"/>
    <w:rsid w:val="00D827DB"/>
    <w:rsid w:val="00D829E4"/>
    <w:rsid w:val="00D8330F"/>
    <w:rsid w:val="00D83337"/>
    <w:rsid w:val="00D834DD"/>
    <w:rsid w:val="00D83631"/>
    <w:rsid w:val="00D83668"/>
    <w:rsid w:val="00D8374E"/>
    <w:rsid w:val="00D83870"/>
    <w:rsid w:val="00D83ADB"/>
    <w:rsid w:val="00D83B91"/>
    <w:rsid w:val="00D83BE3"/>
    <w:rsid w:val="00D83E54"/>
    <w:rsid w:val="00D83F91"/>
    <w:rsid w:val="00D843AF"/>
    <w:rsid w:val="00D84436"/>
    <w:rsid w:val="00D84512"/>
    <w:rsid w:val="00D84895"/>
    <w:rsid w:val="00D84906"/>
    <w:rsid w:val="00D8497A"/>
    <w:rsid w:val="00D84AED"/>
    <w:rsid w:val="00D84C34"/>
    <w:rsid w:val="00D84FB6"/>
    <w:rsid w:val="00D85154"/>
    <w:rsid w:val="00D85245"/>
    <w:rsid w:val="00D85285"/>
    <w:rsid w:val="00D854E8"/>
    <w:rsid w:val="00D855D3"/>
    <w:rsid w:val="00D85865"/>
    <w:rsid w:val="00D858A1"/>
    <w:rsid w:val="00D85904"/>
    <w:rsid w:val="00D85C25"/>
    <w:rsid w:val="00D85CE5"/>
    <w:rsid w:val="00D85EF9"/>
    <w:rsid w:val="00D86052"/>
    <w:rsid w:val="00D86056"/>
    <w:rsid w:val="00D861E1"/>
    <w:rsid w:val="00D865B8"/>
    <w:rsid w:val="00D86643"/>
    <w:rsid w:val="00D8687D"/>
    <w:rsid w:val="00D86880"/>
    <w:rsid w:val="00D869EA"/>
    <w:rsid w:val="00D86B7F"/>
    <w:rsid w:val="00D86E18"/>
    <w:rsid w:val="00D86EE1"/>
    <w:rsid w:val="00D86FD4"/>
    <w:rsid w:val="00D8701F"/>
    <w:rsid w:val="00D8715D"/>
    <w:rsid w:val="00D871A1"/>
    <w:rsid w:val="00D87498"/>
    <w:rsid w:val="00D8766F"/>
    <w:rsid w:val="00D87920"/>
    <w:rsid w:val="00D879EF"/>
    <w:rsid w:val="00D87B27"/>
    <w:rsid w:val="00D87DD6"/>
    <w:rsid w:val="00D87EAF"/>
    <w:rsid w:val="00D87EF4"/>
    <w:rsid w:val="00D87FEA"/>
    <w:rsid w:val="00D90165"/>
    <w:rsid w:val="00D902F3"/>
    <w:rsid w:val="00D9031F"/>
    <w:rsid w:val="00D90339"/>
    <w:rsid w:val="00D90452"/>
    <w:rsid w:val="00D9061D"/>
    <w:rsid w:val="00D90973"/>
    <w:rsid w:val="00D90A65"/>
    <w:rsid w:val="00D90AC7"/>
    <w:rsid w:val="00D90D32"/>
    <w:rsid w:val="00D90F75"/>
    <w:rsid w:val="00D910E1"/>
    <w:rsid w:val="00D9110D"/>
    <w:rsid w:val="00D91465"/>
    <w:rsid w:val="00D9150A"/>
    <w:rsid w:val="00D91655"/>
    <w:rsid w:val="00D917D9"/>
    <w:rsid w:val="00D92208"/>
    <w:rsid w:val="00D92245"/>
    <w:rsid w:val="00D923BC"/>
    <w:rsid w:val="00D925C4"/>
    <w:rsid w:val="00D928B7"/>
    <w:rsid w:val="00D92902"/>
    <w:rsid w:val="00D92A09"/>
    <w:rsid w:val="00D92B3A"/>
    <w:rsid w:val="00D92CD3"/>
    <w:rsid w:val="00D92D60"/>
    <w:rsid w:val="00D92E57"/>
    <w:rsid w:val="00D92F50"/>
    <w:rsid w:val="00D92F5F"/>
    <w:rsid w:val="00D9311B"/>
    <w:rsid w:val="00D934C8"/>
    <w:rsid w:val="00D9366B"/>
    <w:rsid w:val="00D94157"/>
    <w:rsid w:val="00D94265"/>
    <w:rsid w:val="00D94335"/>
    <w:rsid w:val="00D9436D"/>
    <w:rsid w:val="00D943FD"/>
    <w:rsid w:val="00D94A60"/>
    <w:rsid w:val="00D94B83"/>
    <w:rsid w:val="00D94EE1"/>
    <w:rsid w:val="00D94FA1"/>
    <w:rsid w:val="00D9508A"/>
    <w:rsid w:val="00D950A3"/>
    <w:rsid w:val="00D95529"/>
    <w:rsid w:val="00D955BA"/>
    <w:rsid w:val="00D9563C"/>
    <w:rsid w:val="00D9576A"/>
    <w:rsid w:val="00D9582E"/>
    <w:rsid w:val="00D95837"/>
    <w:rsid w:val="00D959F7"/>
    <w:rsid w:val="00D95A4F"/>
    <w:rsid w:val="00D95BB7"/>
    <w:rsid w:val="00D95BC6"/>
    <w:rsid w:val="00D95CC2"/>
    <w:rsid w:val="00D95D2E"/>
    <w:rsid w:val="00D95D3C"/>
    <w:rsid w:val="00D95E22"/>
    <w:rsid w:val="00D95EAB"/>
    <w:rsid w:val="00D96003"/>
    <w:rsid w:val="00D96051"/>
    <w:rsid w:val="00D96261"/>
    <w:rsid w:val="00D9658D"/>
    <w:rsid w:val="00D9675F"/>
    <w:rsid w:val="00D96CCE"/>
    <w:rsid w:val="00D9713E"/>
    <w:rsid w:val="00D9739B"/>
    <w:rsid w:val="00D975C6"/>
    <w:rsid w:val="00D97718"/>
    <w:rsid w:val="00D97897"/>
    <w:rsid w:val="00D9797B"/>
    <w:rsid w:val="00D97A22"/>
    <w:rsid w:val="00D97CE9"/>
    <w:rsid w:val="00DA002D"/>
    <w:rsid w:val="00DA0297"/>
    <w:rsid w:val="00DA05B5"/>
    <w:rsid w:val="00DA066C"/>
    <w:rsid w:val="00DA091E"/>
    <w:rsid w:val="00DA0A22"/>
    <w:rsid w:val="00DA0D19"/>
    <w:rsid w:val="00DA1026"/>
    <w:rsid w:val="00DA1031"/>
    <w:rsid w:val="00DA10E4"/>
    <w:rsid w:val="00DA16F0"/>
    <w:rsid w:val="00DA194F"/>
    <w:rsid w:val="00DA1A37"/>
    <w:rsid w:val="00DA1AB0"/>
    <w:rsid w:val="00DA1D99"/>
    <w:rsid w:val="00DA1DAF"/>
    <w:rsid w:val="00DA216D"/>
    <w:rsid w:val="00DA21BE"/>
    <w:rsid w:val="00DA2255"/>
    <w:rsid w:val="00DA22F3"/>
    <w:rsid w:val="00DA2397"/>
    <w:rsid w:val="00DA23C4"/>
    <w:rsid w:val="00DA2450"/>
    <w:rsid w:val="00DA26DE"/>
    <w:rsid w:val="00DA2B10"/>
    <w:rsid w:val="00DA2CDD"/>
    <w:rsid w:val="00DA32A8"/>
    <w:rsid w:val="00DA3338"/>
    <w:rsid w:val="00DA341F"/>
    <w:rsid w:val="00DA367E"/>
    <w:rsid w:val="00DA36D9"/>
    <w:rsid w:val="00DA3A99"/>
    <w:rsid w:val="00DA3BAC"/>
    <w:rsid w:val="00DA3CF2"/>
    <w:rsid w:val="00DA3ED8"/>
    <w:rsid w:val="00DA3F9A"/>
    <w:rsid w:val="00DA405E"/>
    <w:rsid w:val="00DA4565"/>
    <w:rsid w:val="00DA4686"/>
    <w:rsid w:val="00DA4692"/>
    <w:rsid w:val="00DA4B62"/>
    <w:rsid w:val="00DA4C34"/>
    <w:rsid w:val="00DA4C8B"/>
    <w:rsid w:val="00DA4F39"/>
    <w:rsid w:val="00DA4F45"/>
    <w:rsid w:val="00DA4FBE"/>
    <w:rsid w:val="00DA53E3"/>
    <w:rsid w:val="00DA53FA"/>
    <w:rsid w:val="00DA542D"/>
    <w:rsid w:val="00DA55FE"/>
    <w:rsid w:val="00DA5835"/>
    <w:rsid w:val="00DA59D4"/>
    <w:rsid w:val="00DA5BE0"/>
    <w:rsid w:val="00DA5CB5"/>
    <w:rsid w:val="00DA5E1F"/>
    <w:rsid w:val="00DA5EF9"/>
    <w:rsid w:val="00DA6117"/>
    <w:rsid w:val="00DA63D4"/>
    <w:rsid w:val="00DA6644"/>
    <w:rsid w:val="00DA676B"/>
    <w:rsid w:val="00DA6B49"/>
    <w:rsid w:val="00DA7117"/>
    <w:rsid w:val="00DA7215"/>
    <w:rsid w:val="00DA75DF"/>
    <w:rsid w:val="00DA7656"/>
    <w:rsid w:val="00DA79D7"/>
    <w:rsid w:val="00DA7CA5"/>
    <w:rsid w:val="00DA7E80"/>
    <w:rsid w:val="00DA7F7D"/>
    <w:rsid w:val="00DA7FDA"/>
    <w:rsid w:val="00DB000C"/>
    <w:rsid w:val="00DB00C8"/>
    <w:rsid w:val="00DB011B"/>
    <w:rsid w:val="00DB0773"/>
    <w:rsid w:val="00DB0A39"/>
    <w:rsid w:val="00DB0B44"/>
    <w:rsid w:val="00DB0BF6"/>
    <w:rsid w:val="00DB0CE6"/>
    <w:rsid w:val="00DB0D58"/>
    <w:rsid w:val="00DB1116"/>
    <w:rsid w:val="00DB1158"/>
    <w:rsid w:val="00DB1253"/>
    <w:rsid w:val="00DB125B"/>
    <w:rsid w:val="00DB12A5"/>
    <w:rsid w:val="00DB130C"/>
    <w:rsid w:val="00DB1347"/>
    <w:rsid w:val="00DB16DA"/>
    <w:rsid w:val="00DB179D"/>
    <w:rsid w:val="00DB17F0"/>
    <w:rsid w:val="00DB1830"/>
    <w:rsid w:val="00DB19D9"/>
    <w:rsid w:val="00DB1A4B"/>
    <w:rsid w:val="00DB1A7A"/>
    <w:rsid w:val="00DB1E64"/>
    <w:rsid w:val="00DB1EBC"/>
    <w:rsid w:val="00DB1F70"/>
    <w:rsid w:val="00DB1F90"/>
    <w:rsid w:val="00DB222C"/>
    <w:rsid w:val="00DB2304"/>
    <w:rsid w:val="00DB2433"/>
    <w:rsid w:val="00DB243F"/>
    <w:rsid w:val="00DB24A4"/>
    <w:rsid w:val="00DB2608"/>
    <w:rsid w:val="00DB2719"/>
    <w:rsid w:val="00DB2A00"/>
    <w:rsid w:val="00DB2E05"/>
    <w:rsid w:val="00DB3223"/>
    <w:rsid w:val="00DB3386"/>
    <w:rsid w:val="00DB3562"/>
    <w:rsid w:val="00DB35FC"/>
    <w:rsid w:val="00DB36EF"/>
    <w:rsid w:val="00DB37D3"/>
    <w:rsid w:val="00DB396A"/>
    <w:rsid w:val="00DB3ADC"/>
    <w:rsid w:val="00DB3DE3"/>
    <w:rsid w:val="00DB3EC2"/>
    <w:rsid w:val="00DB3FC1"/>
    <w:rsid w:val="00DB3FDC"/>
    <w:rsid w:val="00DB402C"/>
    <w:rsid w:val="00DB405D"/>
    <w:rsid w:val="00DB4102"/>
    <w:rsid w:val="00DB4636"/>
    <w:rsid w:val="00DB4852"/>
    <w:rsid w:val="00DB4915"/>
    <w:rsid w:val="00DB4990"/>
    <w:rsid w:val="00DB4BA2"/>
    <w:rsid w:val="00DB4E7B"/>
    <w:rsid w:val="00DB4F49"/>
    <w:rsid w:val="00DB5183"/>
    <w:rsid w:val="00DB51EC"/>
    <w:rsid w:val="00DB5445"/>
    <w:rsid w:val="00DB55E0"/>
    <w:rsid w:val="00DB58E9"/>
    <w:rsid w:val="00DB626D"/>
    <w:rsid w:val="00DB62A2"/>
    <w:rsid w:val="00DB64C7"/>
    <w:rsid w:val="00DB6617"/>
    <w:rsid w:val="00DB6705"/>
    <w:rsid w:val="00DB6B9C"/>
    <w:rsid w:val="00DB6C77"/>
    <w:rsid w:val="00DB7655"/>
    <w:rsid w:val="00DB7A31"/>
    <w:rsid w:val="00DB7BD5"/>
    <w:rsid w:val="00DB7FAD"/>
    <w:rsid w:val="00DC00FB"/>
    <w:rsid w:val="00DC0220"/>
    <w:rsid w:val="00DC0653"/>
    <w:rsid w:val="00DC0D79"/>
    <w:rsid w:val="00DC0EEB"/>
    <w:rsid w:val="00DC1251"/>
    <w:rsid w:val="00DC14CC"/>
    <w:rsid w:val="00DC1611"/>
    <w:rsid w:val="00DC1BEF"/>
    <w:rsid w:val="00DC1D3A"/>
    <w:rsid w:val="00DC1ECF"/>
    <w:rsid w:val="00DC1F1A"/>
    <w:rsid w:val="00DC1F69"/>
    <w:rsid w:val="00DC2020"/>
    <w:rsid w:val="00DC239D"/>
    <w:rsid w:val="00DC23E7"/>
    <w:rsid w:val="00DC2443"/>
    <w:rsid w:val="00DC2446"/>
    <w:rsid w:val="00DC28B5"/>
    <w:rsid w:val="00DC2BD7"/>
    <w:rsid w:val="00DC2E3A"/>
    <w:rsid w:val="00DC346D"/>
    <w:rsid w:val="00DC34B8"/>
    <w:rsid w:val="00DC3561"/>
    <w:rsid w:val="00DC3591"/>
    <w:rsid w:val="00DC3910"/>
    <w:rsid w:val="00DC3B08"/>
    <w:rsid w:val="00DC3C84"/>
    <w:rsid w:val="00DC3D56"/>
    <w:rsid w:val="00DC3F74"/>
    <w:rsid w:val="00DC40D0"/>
    <w:rsid w:val="00DC416C"/>
    <w:rsid w:val="00DC4170"/>
    <w:rsid w:val="00DC417D"/>
    <w:rsid w:val="00DC41A4"/>
    <w:rsid w:val="00DC438C"/>
    <w:rsid w:val="00DC4525"/>
    <w:rsid w:val="00DC4562"/>
    <w:rsid w:val="00DC4986"/>
    <w:rsid w:val="00DC4F4C"/>
    <w:rsid w:val="00DC5180"/>
    <w:rsid w:val="00DC55C1"/>
    <w:rsid w:val="00DC5613"/>
    <w:rsid w:val="00DC5860"/>
    <w:rsid w:val="00DC58A1"/>
    <w:rsid w:val="00DC596C"/>
    <w:rsid w:val="00DC59C8"/>
    <w:rsid w:val="00DC5D62"/>
    <w:rsid w:val="00DC5D8F"/>
    <w:rsid w:val="00DC5ECD"/>
    <w:rsid w:val="00DC5EED"/>
    <w:rsid w:val="00DC6095"/>
    <w:rsid w:val="00DC6199"/>
    <w:rsid w:val="00DC6300"/>
    <w:rsid w:val="00DC631C"/>
    <w:rsid w:val="00DC6A68"/>
    <w:rsid w:val="00DC70AB"/>
    <w:rsid w:val="00DC730B"/>
    <w:rsid w:val="00DC74A7"/>
    <w:rsid w:val="00DC76CA"/>
    <w:rsid w:val="00DC7834"/>
    <w:rsid w:val="00DC78B9"/>
    <w:rsid w:val="00DC7BFF"/>
    <w:rsid w:val="00DC7D6D"/>
    <w:rsid w:val="00DC7FE5"/>
    <w:rsid w:val="00DD00FB"/>
    <w:rsid w:val="00DD02A2"/>
    <w:rsid w:val="00DD04CB"/>
    <w:rsid w:val="00DD050F"/>
    <w:rsid w:val="00DD056F"/>
    <w:rsid w:val="00DD065E"/>
    <w:rsid w:val="00DD06DB"/>
    <w:rsid w:val="00DD07E4"/>
    <w:rsid w:val="00DD07F8"/>
    <w:rsid w:val="00DD0B9A"/>
    <w:rsid w:val="00DD0C95"/>
    <w:rsid w:val="00DD139A"/>
    <w:rsid w:val="00DD167A"/>
    <w:rsid w:val="00DD18E9"/>
    <w:rsid w:val="00DD2107"/>
    <w:rsid w:val="00DD2478"/>
    <w:rsid w:val="00DD2625"/>
    <w:rsid w:val="00DD2A25"/>
    <w:rsid w:val="00DD2EAB"/>
    <w:rsid w:val="00DD32E6"/>
    <w:rsid w:val="00DD3AAF"/>
    <w:rsid w:val="00DD3AE1"/>
    <w:rsid w:val="00DD3D25"/>
    <w:rsid w:val="00DD42CC"/>
    <w:rsid w:val="00DD450D"/>
    <w:rsid w:val="00DD46D0"/>
    <w:rsid w:val="00DD48A6"/>
    <w:rsid w:val="00DD49EB"/>
    <w:rsid w:val="00DD4B22"/>
    <w:rsid w:val="00DD4C57"/>
    <w:rsid w:val="00DD4C80"/>
    <w:rsid w:val="00DD4F46"/>
    <w:rsid w:val="00DD5323"/>
    <w:rsid w:val="00DD5428"/>
    <w:rsid w:val="00DD551C"/>
    <w:rsid w:val="00DD5809"/>
    <w:rsid w:val="00DD604E"/>
    <w:rsid w:val="00DD60FB"/>
    <w:rsid w:val="00DD63EB"/>
    <w:rsid w:val="00DD642F"/>
    <w:rsid w:val="00DD686F"/>
    <w:rsid w:val="00DD6A32"/>
    <w:rsid w:val="00DD6B6D"/>
    <w:rsid w:val="00DD6C24"/>
    <w:rsid w:val="00DD6E95"/>
    <w:rsid w:val="00DD736F"/>
    <w:rsid w:val="00DD7B73"/>
    <w:rsid w:val="00DD7EEB"/>
    <w:rsid w:val="00DE0149"/>
    <w:rsid w:val="00DE0AF1"/>
    <w:rsid w:val="00DE0C2D"/>
    <w:rsid w:val="00DE0C34"/>
    <w:rsid w:val="00DE10F3"/>
    <w:rsid w:val="00DE1156"/>
    <w:rsid w:val="00DE1341"/>
    <w:rsid w:val="00DE1765"/>
    <w:rsid w:val="00DE17A3"/>
    <w:rsid w:val="00DE17FE"/>
    <w:rsid w:val="00DE19C6"/>
    <w:rsid w:val="00DE1A57"/>
    <w:rsid w:val="00DE1BB9"/>
    <w:rsid w:val="00DE1E88"/>
    <w:rsid w:val="00DE2915"/>
    <w:rsid w:val="00DE29BC"/>
    <w:rsid w:val="00DE29E3"/>
    <w:rsid w:val="00DE2F98"/>
    <w:rsid w:val="00DE2FEF"/>
    <w:rsid w:val="00DE3468"/>
    <w:rsid w:val="00DE365B"/>
    <w:rsid w:val="00DE376D"/>
    <w:rsid w:val="00DE3799"/>
    <w:rsid w:val="00DE3D51"/>
    <w:rsid w:val="00DE4168"/>
    <w:rsid w:val="00DE4300"/>
    <w:rsid w:val="00DE43AF"/>
    <w:rsid w:val="00DE44EB"/>
    <w:rsid w:val="00DE47A9"/>
    <w:rsid w:val="00DE47C9"/>
    <w:rsid w:val="00DE4B4C"/>
    <w:rsid w:val="00DE4BB2"/>
    <w:rsid w:val="00DE4E10"/>
    <w:rsid w:val="00DE528F"/>
    <w:rsid w:val="00DE5617"/>
    <w:rsid w:val="00DE5800"/>
    <w:rsid w:val="00DE5A4C"/>
    <w:rsid w:val="00DE5D39"/>
    <w:rsid w:val="00DE6036"/>
    <w:rsid w:val="00DE66D1"/>
    <w:rsid w:val="00DE698D"/>
    <w:rsid w:val="00DE6B32"/>
    <w:rsid w:val="00DE6BCC"/>
    <w:rsid w:val="00DE6C10"/>
    <w:rsid w:val="00DE6F7D"/>
    <w:rsid w:val="00DE6FF2"/>
    <w:rsid w:val="00DE703B"/>
    <w:rsid w:val="00DE7181"/>
    <w:rsid w:val="00DE719E"/>
    <w:rsid w:val="00DE77E7"/>
    <w:rsid w:val="00DE7849"/>
    <w:rsid w:val="00DE7B9F"/>
    <w:rsid w:val="00DE7D2A"/>
    <w:rsid w:val="00DE7DA3"/>
    <w:rsid w:val="00DF00BC"/>
    <w:rsid w:val="00DF0185"/>
    <w:rsid w:val="00DF0587"/>
    <w:rsid w:val="00DF06FB"/>
    <w:rsid w:val="00DF0A59"/>
    <w:rsid w:val="00DF0DFC"/>
    <w:rsid w:val="00DF0EA1"/>
    <w:rsid w:val="00DF114D"/>
    <w:rsid w:val="00DF1194"/>
    <w:rsid w:val="00DF137D"/>
    <w:rsid w:val="00DF1528"/>
    <w:rsid w:val="00DF1B20"/>
    <w:rsid w:val="00DF2033"/>
    <w:rsid w:val="00DF2098"/>
    <w:rsid w:val="00DF281E"/>
    <w:rsid w:val="00DF285F"/>
    <w:rsid w:val="00DF2ADD"/>
    <w:rsid w:val="00DF2CA7"/>
    <w:rsid w:val="00DF2CE3"/>
    <w:rsid w:val="00DF2DE8"/>
    <w:rsid w:val="00DF2E16"/>
    <w:rsid w:val="00DF2F2C"/>
    <w:rsid w:val="00DF3623"/>
    <w:rsid w:val="00DF393F"/>
    <w:rsid w:val="00DF3CE2"/>
    <w:rsid w:val="00DF42E7"/>
    <w:rsid w:val="00DF478B"/>
    <w:rsid w:val="00DF47AD"/>
    <w:rsid w:val="00DF47D6"/>
    <w:rsid w:val="00DF4AF9"/>
    <w:rsid w:val="00DF4C26"/>
    <w:rsid w:val="00DF4DA7"/>
    <w:rsid w:val="00DF4F80"/>
    <w:rsid w:val="00DF50F7"/>
    <w:rsid w:val="00DF511B"/>
    <w:rsid w:val="00DF5154"/>
    <w:rsid w:val="00DF5191"/>
    <w:rsid w:val="00DF5258"/>
    <w:rsid w:val="00DF5290"/>
    <w:rsid w:val="00DF576C"/>
    <w:rsid w:val="00DF57BF"/>
    <w:rsid w:val="00DF588A"/>
    <w:rsid w:val="00DF58AF"/>
    <w:rsid w:val="00DF58D7"/>
    <w:rsid w:val="00DF5936"/>
    <w:rsid w:val="00DF5AE0"/>
    <w:rsid w:val="00DF5B0B"/>
    <w:rsid w:val="00DF5E44"/>
    <w:rsid w:val="00DF62F7"/>
    <w:rsid w:val="00DF6308"/>
    <w:rsid w:val="00DF63E4"/>
    <w:rsid w:val="00DF6498"/>
    <w:rsid w:val="00DF6573"/>
    <w:rsid w:val="00DF6600"/>
    <w:rsid w:val="00DF66B3"/>
    <w:rsid w:val="00DF6742"/>
    <w:rsid w:val="00DF67FA"/>
    <w:rsid w:val="00DF69D6"/>
    <w:rsid w:val="00DF6BFB"/>
    <w:rsid w:val="00DF6C7C"/>
    <w:rsid w:val="00DF6E4E"/>
    <w:rsid w:val="00DF6ECB"/>
    <w:rsid w:val="00DF6FBD"/>
    <w:rsid w:val="00DF6FD9"/>
    <w:rsid w:val="00DF73F8"/>
    <w:rsid w:val="00DF779A"/>
    <w:rsid w:val="00DF7853"/>
    <w:rsid w:val="00DF7D53"/>
    <w:rsid w:val="00DF7DBC"/>
    <w:rsid w:val="00DF7DC3"/>
    <w:rsid w:val="00DF7E4D"/>
    <w:rsid w:val="00DF7F40"/>
    <w:rsid w:val="00DF7FF2"/>
    <w:rsid w:val="00E0000E"/>
    <w:rsid w:val="00E0007D"/>
    <w:rsid w:val="00E00AB6"/>
    <w:rsid w:val="00E00B57"/>
    <w:rsid w:val="00E00CFD"/>
    <w:rsid w:val="00E00D7E"/>
    <w:rsid w:val="00E00ED3"/>
    <w:rsid w:val="00E00F1E"/>
    <w:rsid w:val="00E00F7E"/>
    <w:rsid w:val="00E00F99"/>
    <w:rsid w:val="00E011AE"/>
    <w:rsid w:val="00E01322"/>
    <w:rsid w:val="00E013C4"/>
    <w:rsid w:val="00E013D6"/>
    <w:rsid w:val="00E016BE"/>
    <w:rsid w:val="00E01719"/>
    <w:rsid w:val="00E01A13"/>
    <w:rsid w:val="00E01A92"/>
    <w:rsid w:val="00E01C57"/>
    <w:rsid w:val="00E01CE5"/>
    <w:rsid w:val="00E01D88"/>
    <w:rsid w:val="00E020DB"/>
    <w:rsid w:val="00E021A4"/>
    <w:rsid w:val="00E02359"/>
    <w:rsid w:val="00E027EA"/>
    <w:rsid w:val="00E02C08"/>
    <w:rsid w:val="00E030B1"/>
    <w:rsid w:val="00E035A2"/>
    <w:rsid w:val="00E035F5"/>
    <w:rsid w:val="00E03897"/>
    <w:rsid w:val="00E03A06"/>
    <w:rsid w:val="00E03CB3"/>
    <w:rsid w:val="00E03D03"/>
    <w:rsid w:val="00E03E15"/>
    <w:rsid w:val="00E03E59"/>
    <w:rsid w:val="00E03E67"/>
    <w:rsid w:val="00E03E8B"/>
    <w:rsid w:val="00E03F93"/>
    <w:rsid w:val="00E04069"/>
    <w:rsid w:val="00E0426D"/>
    <w:rsid w:val="00E042E2"/>
    <w:rsid w:val="00E04388"/>
    <w:rsid w:val="00E049D7"/>
    <w:rsid w:val="00E04B41"/>
    <w:rsid w:val="00E04E2D"/>
    <w:rsid w:val="00E0511C"/>
    <w:rsid w:val="00E051A7"/>
    <w:rsid w:val="00E0544C"/>
    <w:rsid w:val="00E0561E"/>
    <w:rsid w:val="00E059FB"/>
    <w:rsid w:val="00E05A4E"/>
    <w:rsid w:val="00E05AE7"/>
    <w:rsid w:val="00E05B88"/>
    <w:rsid w:val="00E05D60"/>
    <w:rsid w:val="00E05EAF"/>
    <w:rsid w:val="00E061B5"/>
    <w:rsid w:val="00E0636D"/>
    <w:rsid w:val="00E063E4"/>
    <w:rsid w:val="00E06887"/>
    <w:rsid w:val="00E068C9"/>
    <w:rsid w:val="00E06954"/>
    <w:rsid w:val="00E069F3"/>
    <w:rsid w:val="00E06A2C"/>
    <w:rsid w:val="00E06BE8"/>
    <w:rsid w:val="00E06C53"/>
    <w:rsid w:val="00E06EC2"/>
    <w:rsid w:val="00E07760"/>
    <w:rsid w:val="00E077B9"/>
    <w:rsid w:val="00E0791A"/>
    <w:rsid w:val="00E07B9A"/>
    <w:rsid w:val="00E07C00"/>
    <w:rsid w:val="00E100E8"/>
    <w:rsid w:val="00E100FE"/>
    <w:rsid w:val="00E10378"/>
    <w:rsid w:val="00E103A8"/>
    <w:rsid w:val="00E103AC"/>
    <w:rsid w:val="00E1048B"/>
    <w:rsid w:val="00E106DC"/>
    <w:rsid w:val="00E10746"/>
    <w:rsid w:val="00E1077A"/>
    <w:rsid w:val="00E10828"/>
    <w:rsid w:val="00E1088D"/>
    <w:rsid w:val="00E10A7E"/>
    <w:rsid w:val="00E10B6A"/>
    <w:rsid w:val="00E10C38"/>
    <w:rsid w:val="00E10C74"/>
    <w:rsid w:val="00E10D05"/>
    <w:rsid w:val="00E10E8A"/>
    <w:rsid w:val="00E11795"/>
    <w:rsid w:val="00E1191A"/>
    <w:rsid w:val="00E119EE"/>
    <w:rsid w:val="00E119F2"/>
    <w:rsid w:val="00E11A96"/>
    <w:rsid w:val="00E1201A"/>
    <w:rsid w:val="00E120BA"/>
    <w:rsid w:val="00E125A7"/>
    <w:rsid w:val="00E12691"/>
    <w:rsid w:val="00E1275B"/>
    <w:rsid w:val="00E12881"/>
    <w:rsid w:val="00E12888"/>
    <w:rsid w:val="00E13133"/>
    <w:rsid w:val="00E13278"/>
    <w:rsid w:val="00E134F0"/>
    <w:rsid w:val="00E138FE"/>
    <w:rsid w:val="00E13AAB"/>
    <w:rsid w:val="00E13C76"/>
    <w:rsid w:val="00E143A0"/>
    <w:rsid w:val="00E143B2"/>
    <w:rsid w:val="00E14590"/>
    <w:rsid w:val="00E14790"/>
    <w:rsid w:val="00E149A1"/>
    <w:rsid w:val="00E14A29"/>
    <w:rsid w:val="00E14A61"/>
    <w:rsid w:val="00E14AA7"/>
    <w:rsid w:val="00E14B84"/>
    <w:rsid w:val="00E14B8D"/>
    <w:rsid w:val="00E14C8A"/>
    <w:rsid w:val="00E14DC2"/>
    <w:rsid w:val="00E151A3"/>
    <w:rsid w:val="00E15450"/>
    <w:rsid w:val="00E155CB"/>
    <w:rsid w:val="00E15849"/>
    <w:rsid w:val="00E15896"/>
    <w:rsid w:val="00E15AB7"/>
    <w:rsid w:val="00E15B1B"/>
    <w:rsid w:val="00E15CAD"/>
    <w:rsid w:val="00E16133"/>
    <w:rsid w:val="00E1625C"/>
    <w:rsid w:val="00E1640D"/>
    <w:rsid w:val="00E16518"/>
    <w:rsid w:val="00E16579"/>
    <w:rsid w:val="00E16664"/>
    <w:rsid w:val="00E169FE"/>
    <w:rsid w:val="00E16B04"/>
    <w:rsid w:val="00E1707C"/>
    <w:rsid w:val="00E172E9"/>
    <w:rsid w:val="00E1741C"/>
    <w:rsid w:val="00E174E0"/>
    <w:rsid w:val="00E17529"/>
    <w:rsid w:val="00E1774F"/>
    <w:rsid w:val="00E17B37"/>
    <w:rsid w:val="00E17E0C"/>
    <w:rsid w:val="00E17ED6"/>
    <w:rsid w:val="00E2029F"/>
    <w:rsid w:val="00E202ED"/>
    <w:rsid w:val="00E2039A"/>
    <w:rsid w:val="00E203CB"/>
    <w:rsid w:val="00E2069B"/>
    <w:rsid w:val="00E208FE"/>
    <w:rsid w:val="00E20969"/>
    <w:rsid w:val="00E21208"/>
    <w:rsid w:val="00E21345"/>
    <w:rsid w:val="00E214F7"/>
    <w:rsid w:val="00E2164D"/>
    <w:rsid w:val="00E2167A"/>
    <w:rsid w:val="00E21881"/>
    <w:rsid w:val="00E219C9"/>
    <w:rsid w:val="00E21E3D"/>
    <w:rsid w:val="00E21F57"/>
    <w:rsid w:val="00E22134"/>
    <w:rsid w:val="00E22315"/>
    <w:rsid w:val="00E225A1"/>
    <w:rsid w:val="00E22CF2"/>
    <w:rsid w:val="00E22D2E"/>
    <w:rsid w:val="00E22DE7"/>
    <w:rsid w:val="00E22E50"/>
    <w:rsid w:val="00E22F18"/>
    <w:rsid w:val="00E23067"/>
    <w:rsid w:val="00E233F8"/>
    <w:rsid w:val="00E23562"/>
    <w:rsid w:val="00E23779"/>
    <w:rsid w:val="00E23A1E"/>
    <w:rsid w:val="00E23BE0"/>
    <w:rsid w:val="00E23CC4"/>
    <w:rsid w:val="00E2401C"/>
    <w:rsid w:val="00E24193"/>
    <w:rsid w:val="00E241E0"/>
    <w:rsid w:val="00E24223"/>
    <w:rsid w:val="00E24758"/>
    <w:rsid w:val="00E24861"/>
    <w:rsid w:val="00E24AC1"/>
    <w:rsid w:val="00E24BFC"/>
    <w:rsid w:val="00E24C7B"/>
    <w:rsid w:val="00E24F00"/>
    <w:rsid w:val="00E2519D"/>
    <w:rsid w:val="00E251CB"/>
    <w:rsid w:val="00E2520B"/>
    <w:rsid w:val="00E25463"/>
    <w:rsid w:val="00E259A1"/>
    <w:rsid w:val="00E259F0"/>
    <w:rsid w:val="00E25AC1"/>
    <w:rsid w:val="00E25AD1"/>
    <w:rsid w:val="00E25B3F"/>
    <w:rsid w:val="00E25D51"/>
    <w:rsid w:val="00E25EE8"/>
    <w:rsid w:val="00E26202"/>
    <w:rsid w:val="00E26218"/>
    <w:rsid w:val="00E262DD"/>
    <w:rsid w:val="00E26473"/>
    <w:rsid w:val="00E2668B"/>
    <w:rsid w:val="00E266CC"/>
    <w:rsid w:val="00E269E5"/>
    <w:rsid w:val="00E26BDF"/>
    <w:rsid w:val="00E26E2D"/>
    <w:rsid w:val="00E26FCF"/>
    <w:rsid w:val="00E2706D"/>
    <w:rsid w:val="00E27522"/>
    <w:rsid w:val="00E27696"/>
    <w:rsid w:val="00E278AA"/>
    <w:rsid w:val="00E279DE"/>
    <w:rsid w:val="00E27F51"/>
    <w:rsid w:val="00E3002A"/>
    <w:rsid w:val="00E3056B"/>
    <w:rsid w:val="00E30608"/>
    <w:rsid w:val="00E3072A"/>
    <w:rsid w:val="00E30928"/>
    <w:rsid w:val="00E30BC8"/>
    <w:rsid w:val="00E30C9E"/>
    <w:rsid w:val="00E3161C"/>
    <w:rsid w:val="00E31664"/>
    <w:rsid w:val="00E31840"/>
    <w:rsid w:val="00E31854"/>
    <w:rsid w:val="00E31AA3"/>
    <w:rsid w:val="00E31DDE"/>
    <w:rsid w:val="00E31E2A"/>
    <w:rsid w:val="00E31F5D"/>
    <w:rsid w:val="00E3231A"/>
    <w:rsid w:val="00E32539"/>
    <w:rsid w:val="00E32722"/>
    <w:rsid w:val="00E3281C"/>
    <w:rsid w:val="00E329D0"/>
    <w:rsid w:val="00E32C4F"/>
    <w:rsid w:val="00E32E99"/>
    <w:rsid w:val="00E337CE"/>
    <w:rsid w:val="00E33889"/>
    <w:rsid w:val="00E339BC"/>
    <w:rsid w:val="00E33A5E"/>
    <w:rsid w:val="00E33A8B"/>
    <w:rsid w:val="00E33F85"/>
    <w:rsid w:val="00E33FBA"/>
    <w:rsid w:val="00E343F3"/>
    <w:rsid w:val="00E343FC"/>
    <w:rsid w:val="00E34538"/>
    <w:rsid w:val="00E34594"/>
    <w:rsid w:val="00E34FCF"/>
    <w:rsid w:val="00E35122"/>
    <w:rsid w:val="00E35180"/>
    <w:rsid w:val="00E3521D"/>
    <w:rsid w:val="00E35283"/>
    <w:rsid w:val="00E3578E"/>
    <w:rsid w:val="00E35803"/>
    <w:rsid w:val="00E35B62"/>
    <w:rsid w:val="00E35CE1"/>
    <w:rsid w:val="00E35D77"/>
    <w:rsid w:val="00E35F87"/>
    <w:rsid w:val="00E35FAB"/>
    <w:rsid w:val="00E35FFE"/>
    <w:rsid w:val="00E36154"/>
    <w:rsid w:val="00E3632E"/>
    <w:rsid w:val="00E36445"/>
    <w:rsid w:val="00E36510"/>
    <w:rsid w:val="00E36861"/>
    <w:rsid w:val="00E368A2"/>
    <w:rsid w:val="00E37036"/>
    <w:rsid w:val="00E370D1"/>
    <w:rsid w:val="00E37100"/>
    <w:rsid w:val="00E3713C"/>
    <w:rsid w:val="00E37479"/>
    <w:rsid w:val="00E374B1"/>
    <w:rsid w:val="00E3758D"/>
    <w:rsid w:val="00E376D5"/>
    <w:rsid w:val="00E378FE"/>
    <w:rsid w:val="00E37998"/>
    <w:rsid w:val="00E37AEF"/>
    <w:rsid w:val="00E37BB3"/>
    <w:rsid w:val="00E37D24"/>
    <w:rsid w:val="00E37D98"/>
    <w:rsid w:val="00E37E26"/>
    <w:rsid w:val="00E37EFF"/>
    <w:rsid w:val="00E4019A"/>
    <w:rsid w:val="00E40441"/>
    <w:rsid w:val="00E406F5"/>
    <w:rsid w:val="00E40796"/>
    <w:rsid w:val="00E40C37"/>
    <w:rsid w:val="00E40E3E"/>
    <w:rsid w:val="00E40F21"/>
    <w:rsid w:val="00E410DE"/>
    <w:rsid w:val="00E410E4"/>
    <w:rsid w:val="00E4126C"/>
    <w:rsid w:val="00E4156C"/>
    <w:rsid w:val="00E41576"/>
    <w:rsid w:val="00E4161F"/>
    <w:rsid w:val="00E417D9"/>
    <w:rsid w:val="00E41A64"/>
    <w:rsid w:val="00E41A68"/>
    <w:rsid w:val="00E41E92"/>
    <w:rsid w:val="00E4207B"/>
    <w:rsid w:val="00E42139"/>
    <w:rsid w:val="00E42184"/>
    <w:rsid w:val="00E4227C"/>
    <w:rsid w:val="00E42445"/>
    <w:rsid w:val="00E42529"/>
    <w:rsid w:val="00E4267C"/>
    <w:rsid w:val="00E4271C"/>
    <w:rsid w:val="00E42D64"/>
    <w:rsid w:val="00E42D7E"/>
    <w:rsid w:val="00E432E5"/>
    <w:rsid w:val="00E4333E"/>
    <w:rsid w:val="00E433E8"/>
    <w:rsid w:val="00E435F4"/>
    <w:rsid w:val="00E43649"/>
    <w:rsid w:val="00E436A6"/>
    <w:rsid w:val="00E4380D"/>
    <w:rsid w:val="00E439E9"/>
    <w:rsid w:val="00E43A5B"/>
    <w:rsid w:val="00E43C28"/>
    <w:rsid w:val="00E43E95"/>
    <w:rsid w:val="00E440E7"/>
    <w:rsid w:val="00E4422E"/>
    <w:rsid w:val="00E445FF"/>
    <w:rsid w:val="00E446E1"/>
    <w:rsid w:val="00E44743"/>
    <w:rsid w:val="00E447C7"/>
    <w:rsid w:val="00E44810"/>
    <w:rsid w:val="00E44988"/>
    <w:rsid w:val="00E44CA6"/>
    <w:rsid w:val="00E44EB6"/>
    <w:rsid w:val="00E45065"/>
    <w:rsid w:val="00E45197"/>
    <w:rsid w:val="00E4525E"/>
    <w:rsid w:val="00E452EA"/>
    <w:rsid w:val="00E453F6"/>
    <w:rsid w:val="00E4571E"/>
    <w:rsid w:val="00E45B0A"/>
    <w:rsid w:val="00E45B42"/>
    <w:rsid w:val="00E46C56"/>
    <w:rsid w:val="00E46C89"/>
    <w:rsid w:val="00E46D4E"/>
    <w:rsid w:val="00E47014"/>
    <w:rsid w:val="00E474FC"/>
    <w:rsid w:val="00E479BE"/>
    <w:rsid w:val="00E5047B"/>
    <w:rsid w:val="00E504BD"/>
    <w:rsid w:val="00E505D3"/>
    <w:rsid w:val="00E507F7"/>
    <w:rsid w:val="00E50ACB"/>
    <w:rsid w:val="00E50B02"/>
    <w:rsid w:val="00E50B65"/>
    <w:rsid w:val="00E50BBC"/>
    <w:rsid w:val="00E5103C"/>
    <w:rsid w:val="00E511AB"/>
    <w:rsid w:val="00E51360"/>
    <w:rsid w:val="00E513CC"/>
    <w:rsid w:val="00E513F1"/>
    <w:rsid w:val="00E51570"/>
    <w:rsid w:val="00E515DD"/>
    <w:rsid w:val="00E51638"/>
    <w:rsid w:val="00E5194C"/>
    <w:rsid w:val="00E519FA"/>
    <w:rsid w:val="00E51BAC"/>
    <w:rsid w:val="00E51BAD"/>
    <w:rsid w:val="00E51BFD"/>
    <w:rsid w:val="00E51C7A"/>
    <w:rsid w:val="00E51D92"/>
    <w:rsid w:val="00E5212A"/>
    <w:rsid w:val="00E52267"/>
    <w:rsid w:val="00E522A4"/>
    <w:rsid w:val="00E5241A"/>
    <w:rsid w:val="00E526B8"/>
    <w:rsid w:val="00E52A5D"/>
    <w:rsid w:val="00E52A83"/>
    <w:rsid w:val="00E52B84"/>
    <w:rsid w:val="00E52DFB"/>
    <w:rsid w:val="00E52E99"/>
    <w:rsid w:val="00E52F65"/>
    <w:rsid w:val="00E52FD0"/>
    <w:rsid w:val="00E530ED"/>
    <w:rsid w:val="00E53320"/>
    <w:rsid w:val="00E537F9"/>
    <w:rsid w:val="00E53CBC"/>
    <w:rsid w:val="00E53E5A"/>
    <w:rsid w:val="00E53FF7"/>
    <w:rsid w:val="00E54331"/>
    <w:rsid w:val="00E54343"/>
    <w:rsid w:val="00E5475F"/>
    <w:rsid w:val="00E54C38"/>
    <w:rsid w:val="00E54E4B"/>
    <w:rsid w:val="00E5500F"/>
    <w:rsid w:val="00E55133"/>
    <w:rsid w:val="00E551A4"/>
    <w:rsid w:val="00E555B4"/>
    <w:rsid w:val="00E55841"/>
    <w:rsid w:val="00E55A6A"/>
    <w:rsid w:val="00E55AA2"/>
    <w:rsid w:val="00E55AFA"/>
    <w:rsid w:val="00E55BD6"/>
    <w:rsid w:val="00E55F95"/>
    <w:rsid w:val="00E56161"/>
    <w:rsid w:val="00E56452"/>
    <w:rsid w:val="00E565EF"/>
    <w:rsid w:val="00E56713"/>
    <w:rsid w:val="00E567AC"/>
    <w:rsid w:val="00E5696A"/>
    <w:rsid w:val="00E56A7F"/>
    <w:rsid w:val="00E56F83"/>
    <w:rsid w:val="00E56FC5"/>
    <w:rsid w:val="00E56FE0"/>
    <w:rsid w:val="00E573D4"/>
    <w:rsid w:val="00E5743B"/>
    <w:rsid w:val="00E57464"/>
    <w:rsid w:val="00E575AA"/>
    <w:rsid w:val="00E576B0"/>
    <w:rsid w:val="00E57707"/>
    <w:rsid w:val="00E5770A"/>
    <w:rsid w:val="00E57774"/>
    <w:rsid w:val="00E57A27"/>
    <w:rsid w:val="00E57A4D"/>
    <w:rsid w:val="00E57D46"/>
    <w:rsid w:val="00E600B4"/>
    <w:rsid w:val="00E60164"/>
    <w:rsid w:val="00E6041E"/>
    <w:rsid w:val="00E60B96"/>
    <w:rsid w:val="00E60E54"/>
    <w:rsid w:val="00E60FCE"/>
    <w:rsid w:val="00E6117D"/>
    <w:rsid w:val="00E61907"/>
    <w:rsid w:val="00E61C5D"/>
    <w:rsid w:val="00E61F22"/>
    <w:rsid w:val="00E621A1"/>
    <w:rsid w:val="00E621B0"/>
    <w:rsid w:val="00E621E2"/>
    <w:rsid w:val="00E622E3"/>
    <w:rsid w:val="00E62361"/>
    <w:rsid w:val="00E62880"/>
    <w:rsid w:val="00E628C0"/>
    <w:rsid w:val="00E6299B"/>
    <w:rsid w:val="00E630BD"/>
    <w:rsid w:val="00E630DD"/>
    <w:rsid w:val="00E633DE"/>
    <w:rsid w:val="00E6340C"/>
    <w:rsid w:val="00E63736"/>
    <w:rsid w:val="00E63B53"/>
    <w:rsid w:val="00E63F3C"/>
    <w:rsid w:val="00E64190"/>
    <w:rsid w:val="00E6423D"/>
    <w:rsid w:val="00E64690"/>
    <w:rsid w:val="00E64AB3"/>
    <w:rsid w:val="00E64CEA"/>
    <w:rsid w:val="00E65238"/>
    <w:rsid w:val="00E652F5"/>
    <w:rsid w:val="00E653EA"/>
    <w:rsid w:val="00E65463"/>
    <w:rsid w:val="00E65466"/>
    <w:rsid w:val="00E65470"/>
    <w:rsid w:val="00E655F2"/>
    <w:rsid w:val="00E655F3"/>
    <w:rsid w:val="00E658B0"/>
    <w:rsid w:val="00E6595A"/>
    <w:rsid w:val="00E65992"/>
    <w:rsid w:val="00E659CC"/>
    <w:rsid w:val="00E65A1B"/>
    <w:rsid w:val="00E65EEE"/>
    <w:rsid w:val="00E66455"/>
    <w:rsid w:val="00E66670"/>
    <w:rsid w:val="00E666B0"/>
    <w:rsid w:val="00E66A0F"/>
    <w:rsid w:val="00E66D9F"/>
    <w:rsid w:val="00E66E8C"/>
    <w:rsid w:val="00E6709E"/>
    <w:rsid w:val="00E67305"/>
    <w:rsid w:val="00E67584"/>
    <w:rsid w:val="00E6779F"/>
    <w:rsid w:val="00E67C53"/>
    <w:rsid w:val="00E67C94"/>
    <w:rsid w:val="00E67DBC"/>
    <w:rsid w:val="00E7008E"/>
    <w:rsid w:val="00E7027C"/>
    <w:rsid w:val="00E70480"/>
    <w:rsid w:val="00E707B1"/>
    <w:rsid w:val="00E709E1"/>
    <w:rsid w:val="00E70DB0"/>
    <w:rsid w:val="00E70F1E"/>
    <w:rsid w:val="00E70FCD"/>
    <w:rsid w:val="00E710B8"/>
    <w:rsid w:val="00E71188"/>
    <w:rsid w:val="00E7147C"/>
    <w:rsid w:val="00E716C6"/>
    <w:rsid w:val="00E718EE"/>
    <w:rsid w:val="00E719DC"/>
    <w:rsid w:val="00E71A02"/>
    <w:rsid w:val="00E71CAC"/>
    <w:rsid w:val="00E71E74"/>
    <w:rsid w:val="00E71EA2"/>
    <w:rsid w:val="00E72049"/>
    <w:rsid w:val="00E720B3"/>
    <w:rsid w:val="00E720E1"/>
    <w:rsid w:val="00E72121"/>
    <w:rsid w:val="00E7282B"/>
    <w:rsid w:val="00E72999"/>
    <w:rsid w:val="00E72C2F"/>
    <w:rsid w:val="00E72DC9"/>
    <w:rsid w:val="00E73089"/>
    <w:rsid w:val="00E731DF"/>
    <w:rsid w:val="00E7320D"/>
    <w:rsid w:val="00E739C8"/>
    <w:rsid w:val="00E73BBB"/>
    <w:rsid w:val="00E73D56"/>
    <w:rsid w:val="00E73F1B"/>
    <w:rsid w:val="00E73F62"/>
    <w:rsid w:val="00E73F98"/>
    <w:rsid w:val="00E73FF2"/>
    <w:rsid w:val="00E740F3"/>
    <w:rsid w:val="00E743F6"/>
    <w:rsid w:val="00E746A6"/>
    <w:rsid w:val="00E749D9"/>
    <w:rsid w:val="00E74C0F"/>
    <w:rsid w:val="00E74C41"/>
    <w:rsid w:val="00E74C4A"/>
    <w:rsid w:val="00E74D22"/>
    <w:rsid w:val="00E74D32"/>
    <w:rsid w:val="00E74E08"/>
    <w:rsid w:val="00E74E86"/>
    <w:rsid w:val="00E74F14"/>
    <w:rsid w:val="00E74F7B"/>
    <w:rsid w:val="00E74FC2"/>
    <w:rsid w:val="00E753E0"/>
    <w:rsid w:val="00E754DC"/>
    <w:rsid w:val="00E75C1E"/>
    <w:rsid w:val="00E75C4F"/>
    <w:rsid w:val="00E760A6"/>
    <w:rsid w:val="00E763FF"/>
    <w:rsid w:val="00E76614"/>
    <w:rsid w:val="00E7661F"/>
    <w:rsid w:val="00E769BE"/>
    <w:rsid w:val="00E769EB"/>
    <w:rsid w:val="00E76BCF"/>
    <w:rsid w:val="00E76FFB"/>
    <w:rsid w:val="00E770C8"/>
    <w:rsid w:val="00E7713E"/>
    <w:rsid w:val="00E77366"/>
    <w:rsid w:val="00E776B9"/>
    <w:rsid w:val="00E776DB"/>
    <w:rsid w:val="00E77719"/>
    <w:rsid w:val="00E7783B"/>
    <w:rsid w:val="00E77869"/>
    <w:rsid w:val="00E801CD"/>
    <w:rsid w:val="00E80257"/>
    <w:rsid w:val="00E803D2"/>
    <w:rsid w:val="00E805CE"/>
    <w:rsid w:val="00E8096E"/>
    <w:rsid w:val="00E80995"/>
    <w:rsid w:val="00E80ACE"/>
    <w:rsid w:val="00E80C29"/>
    <w:rsid w:val="00E8107D"/>
    <w:rsid w:val="00E8124B"/>
    <w:rsid w:val="00E81252"/>
    <w:rsid w:val="00E81342"/>
    <w:rsid w:val="00E814C4"/>
    <w:rsid w:val="00E81750"/>
    <w:rsid w:val="00E81B6E"/>
    <w:rsid w:val="00E81DEF"/>
    <w:rsid w:val="00E81FC1"/>
    <w:rsid w:val="00E82213"/>
    <w:rsid w:val="00E822F7"/>
    <w:rsid w:val="00E822FD"/>
    <w:rsid w:val="00E8262A"/>
    <w:rsid w:val="00E82D8F"/>
    <w:rsid w:val="00E82DCC"/>
    <w:rsid w:val="00E82F28"/>
    <w:rsid w:val="00E8302F"/>
    <w:rsid w:val="00E83075"/>
    <w:rsid w:val="00E83089"/>
    <w:rsid w:val="00E83459"/>
    <w:rsid w:val="00E8350D"/>
    <w:rsid w:val="00E83684"/>
    <w:rsid w:val="00E83840"/>
    <w:rsid w:val="00E839FA"/>
    <w:rsid w:val="00E83AE4"/>
    <w:rsid w:val="00E83D35"/>
    <w:rsid w:val="00E83F24"/>
    <w:rsid w:val="00E83F4E"/>
    <w:rsid w:val="00E83F54"/>
    <w:rsid w:val="00E83FB1"/>
    <w:rsid w:val="00E842FC"/>
    <w:rsid w:val="00E843D6"/>
    <w:rsid w:val="00E84724"/>
    <w:rsid w:val="00E8473E"/>
    <w:rsid w:val="00E84ADA"/>
    <w:rsid w:val="00E84CD9"/>
    <w:rsid w:val="00E85192"/>
    <w:rsid w:val="00E855A7"/>
    <w:rsid w:val="00E85751"/>
    <w:rsid w:val="00E85890"/>
    <w:rsid w:val="00E85941"/>
    <w:rsid w:val="00E8598B"/>
    <w:rsid w:val="00E85CF6"/>
    <w:rsid w:val="00E85D53"/>
    <w:rsid w:val="00E862C1"/>
    <w:rsid w:val="00E86309"/>
    <w:rsid w:val="00E86884"/>
    <w:rsid w:val="00E86A0B"/>
    <w:rsid w:val="00E86A63"/>
    <w:rsid w:val="00E86A6B"/>
    <w:rsid w:val="00E86C81"/>
    <w:rsid w:val="00E86D92"/>
    <w:rsid w:val="00E86E2E"/>
    <w:rsid w:val="00E86FAD"/>
    <w:rsid w:val="00E872B0"/>
    <w:rsid w:val="00E87330"/>
    <w:rsid w:val="00E878CD"/>
    <w:rsid w:val="00E879CA"/>
    <w:rsid w:val="00E87BDB"/>
    <w:rsid w:val="00E87CBC"/>
    <w:rsid w:val="00E903D6"/>
    <w:rsid w:val="00E904C9"/>
    <w:rsid w:val="00E90587"/>
    <w:rsid w:val="00E90633"/>
    <w:rsid w:val="00E90A41"/>
    <w:rsid w:val="00E90D62"/>
    <w:rsid w:val="00E91056"/>
    <w:rsid w:val="00E9167D"/>
    <w:rsid w:val="00E91ED3"/>
    <w:rsid w:val="00E91F2D"/>
    <w:rsid w:val="00E91FF1"/>
    <w:rsid w:val="00E9210E"/>
    <w:rsid w:val="00E921F3"/>
    <w:rsid w:val="00E92325"/>
    <w:rsid w:val="00E92364"/>
    <w:rsid w:val="00E92460"/>
    <w:rsid w:val="00E924ED"/>
    <w:rsid w:val="00E92712"/>
    <w:rsid w:val="00E929F7"/>
    <w:rsid w:val="00E92A1C"/>
    <w:rsid w:val="00E92B33"/>
    <w:rsid w:val="00E92BC5"/>
    <w:rsid w:val="00E92C13"/>
    <w:rsid w:val="00E9335F"/>
    <w:rsid w:val="00E933ED"/>
    <w:rsid w:val="00E938EE"/>
    <w:rsid w:val="00E93A39"/>
    <w:rsid w:val="00E93D9B"/>
    <w:rsid w:val="00E93D9C"/>
    <w:rsid w:val="00E940B0"/>
    <w:rsid w:val="00E942D6"/>
    <w:rsid w:val="00E942E0"/>
    <w:rsid w:val="00E943AA"/>
    <w:rsid w:val="00E94476"/>
    <w:rsid w:val="00E94595"/>
    <w:rsid w:val="00E945E2"/>
    <w:rsid w:val="00E9466B"/>
    <w:rsid w:val="00E947AF"/>
    <w:rsid w:val="00E948A5"/>
    <w:rsid w:val="00E94A0D"/>
    <w:rsid w:val="00E94AD6"/>
    <w:rsid w:val="00E94BA4"/>
    <w:rsid w:val="00E94BAB"/>
    <w:rsid w:val="00E94F3D"/>
    <w:rsid w:val="00E95074"/>
    <w:rsid w:val="00E95125"/>
    <w:rsid w:val="00E9538F"/>
    <w:rsid w:val="00E95B37"/>
    <w:rsid w:val="00E95C19"/>
    <w:rsid w:val="00E95EC1"/>
    <w:rsid w:val="00E96191"/>
    <w:rsid w:val="00E9630A"/>
    <w:rsid w:val="00E966CB"/>
    <w:rsid w:val="00E96740"/>
    <w:rsid w:val="00E96CE6"/>
    <w:rsid w:val="00E96F21"/>
    <w:rsid w:val="00E971D7"/>
    <w:rsid w:val="00E9735A"/>
    <w:rsid w:val="00E97379"/>
    <w:rsid w:val="00E973EB"/>
    <w:rsid w:val="00E9782F"/>
    <w:rsid w:val="00E9790F"/>
    <w:rsid w:val="00E97985"/>
    <w:rsid w:val="00E97A71"/>
    <w:rsid w:val="00E97AE2"/>
    <w:rsid w:val="00E97B96"/>
    <w:rsid w:val="00E97BD1"/>
    <w:rsid w:val="00E97BFC"/>
    <w:rsid w:val="00E97D46"/>
    <w:rsid w:val="00E97D93"/>
    <w:rsid w:val="00E97FF3"/>
    <w:rsid w:val="00EA0103"/>
    <w:rsid w:val="00EA035F"/>
    <w:rsid w:val="00EA0523"/>
    <w:rsid w:val="00EA080D"/>
    <w:rsid w:val="00EA0823"/>
    <w:rsid w:val="00EA0B46"/>
    <w:rsid w:val="00EA0C5D"/>
    <w:rsid w:val="00EA0DEC"/>
    <w:rsid w:val="00EA1101"/>
    <w:rsid w:val="00EA1186"/>
    <w:rsid w:val="00EA123F"/>
    <w:rsid w:val="00EA13B7"/>
    <w:rsid w:val="00EA1813"/>
    <w:rsid w:val="00EA1838"/>
    <w:rsid w:val="00EA1943"/>
    <w:rsid w:val="00EA1D81"/>
    <w:rsid w:val="00EA2352"/>
    <w:rsid w:val="00EA2388"/>
    <w:rsid w:val="00EA2490"/>
    <w:rsid w:val="00EA25AF"/>
    <w:rsid w:val="00EA26B6"/>
    <w:rsid w:val="00EA2886"/>
    <w:rsid w:val="00EA2A7E"/>
    <w:rsid w:val="00EA2ADE"/>
    <w:rsid w:val="00EA2C83"/>
    <w:rsid w:val="00EA2EFA"/>
    <w:rsid w:val="00EA325F"/>
    <w:rsid w:val="00EA3328"/>
    <w:rsid w:val="00EA349C"/>
    <w:rsid w:val="00EA368A"/>
    <w:rsid w:val="00EA3AB1"/>
    <w:rsid w:val="00EA3B62"/>
    <w:rsid w:val="00EA3F0D"/>
    <w:rsid w:val="00EA4632"/>
    <w:rsid w:val="00EA468E"/>
    <w:rsid w:val="00EA4CB1"/>
    <w:rsid w:val="00EA4DB9"/>
    <w:rsid w:val="00EA53E8"/>
    <w:rsid w:val="00EA5437"/>
    <w:rsid w:val="00EA5911"/>
    <w:rsid w:val="00EA5AAD"/>
    <w:rsid w:val="00EA5AAF"/>
    <w:rsid w:val="00EA5F9F"/>
    <w:rsid w:val="00EA6099"/>
    <w:rsid w:val="00EA62F6"/>
    <w:rsid w:val="00EA6A91"/>
    <w:rsid w:val="00EA6B34"/>
    <w:rsid w:val="00EA7110"/>
    <w:rsid w:val="00EA71AB"/>
    <w:rsid w:val="00EA71DA"/>
    <w:rsid w:val="00EA720A"/>
    <w:rsid w:val="00EA73BA"/>
    <w:rsid w:val="00EA7424"/>
    <w:rsid w:val="00EA778C"/>
    <w:rsid w:val="00EA7C95"/>
    <w:rsid w:val="00EA7ECA"/>
    <w:rsid w:val="00EB00C3"/>
    <w:rsid w:val="00EB050F"/>
    <w:rsid w:val="00EB06A5"/>
    <w:rsid w:val="00EB0780"/>
    <w:rsid w:val="00EB0868"/>
    <w:rsid w:val="00EB09C9"/>
    <w:rsid w:val="00EB0B2D"/>
    <w:rsid w:val="00EB0B7D"/>
    <w:rsid w:val="00EB0BF4"/>
    <w:rsid w:val="00EB0CD7"/>
    <w:rsid w:val="00EB0CE9"/>
    <w:rsid w:val="00EB0F98"/>
    <w:rsid w:val="00EB16B7"/>
    <w:rsid w:val="00EB17EA"/>
    <w:rsid w:val="00EB190C"/>
    <w:rsid w:val="00EB19A9"/>
    <w:rsid w:val="00EB1A5A"/>
    <w:rsid w:val="00EB1BA5"/>
    <w:rsid w:val="00EB1DF0"/>
    <w:rsid w:val="00EB25C5"/>
    <w:rsid w:val="00EB2942"/>
    <w:rsid w:val="00EB2B76"/>
    <w:rsid w:val="00EB2DBB"/>
    <w:rsid w:val="00EB312B"/>
    <w:rsid w:val="00EB3626"/>
    <w:rsid w:val="00EB3FB0"/>
    <w:rsid w:val="00EB41C1"/>
    <w:rsid w:val="00EB46BC"/>
    <w:rsid w:val="00EB4B4F"/>
    <w:rsid w:val="00EB4DCA"/>
    <w:rsid w:val="00EB4DE7"/>
    <w:rsid w:val="00EB4FA2"/>
    <w:rsid w:val="00EB5159"/>
    <w:rsid w:val="00EB53AB"/>
    <w:rsid w:val="00EB5439"/>
    <w:rsid w:val="00EB5494"/>
    <w:rsid w:val="00EB554E"/>
    <w:rsid w:val="00EB57C2"/>
    <w:rsid w:val="00EB5A9E"/>
    <w:rsid w:val="00EB5C24"/>
    <w:rsid w:val="00EB5FBD"/>
    <w:rsid w:val="00EB60A6"/>
    <w:rsid w:val="00EB62FC"/>
    <w:rsid w:val="00EB6AA6"/>
    <w:rsid w:val="00EB6BA6"/>
    <w:rsid w:val="00EB6CCA"/>
    <w:rsid w:val="00EB7032"/>
    <w:rsid w:val="00EB7076"/>
    <w:rsid w:val="00EB7257"/>
    <w:rsid w:val="00EB769D"/>
    <w:rsid w:val="00EB774A"/>
    <w:rsid w:val="00EB7830"/>
    <w:rsid w:val="00EB7A2B"/>
    <w:rsid w:val="00EB7AC4"/>
    <w:rsid w:val="00EB7D99"/>
    <w:rsid w:val="00EB7E25"/>
    <w:rsid w:val="00EC00BE"/>
    <w:rsid w:val="00EC013A"/>
    <w:rsid w:val="00EC0202"/>
    <w:rsid w:val="00EC0293"/>
    <w:rsid w:val="00EC046D"/>
    <w:rsid w:val="00EC0611"/>
    <w:rsid w:val="00EC079D"/>
    <w:rsid w:val="00EC0929"/>
    <w:rsid w:val="00EC09EC"/>
    <w:rsid w:val="00EC0B3B"/>
    <w:rsid w:val="00EC0E6F"/>
    <w:rsid w:val="00EC0F34"/>
    <w:rsid w:val="00EC10E3"/>
    <w:rsid w:val="00EC149E"/>
    <w:rsid w:val="00EC1836"/>
    <w:rsid w:val="00EC190A"/>
    <w:rsid w:val="00EC1919"/>
    <w:rsid w:val="00EC1C02"/>
    <w:rsid w:val="00EC1C2F"/>
    <w:rsid w:val="00EC1D24"/>
    <w:rsid w:val="00EC1D47"/>
    <w:rsid w:val="00EC1DE0"/>
    <w:rsid w:val="00EC1F93"/>
    <w:rsid w:val="00EC242B"/>
    <w:rsid w:val="00EC2925"/>
    <w:rsid w:val="00EC29C8"/>
    <w:rsid w:val="00EC2B2D"/>
    <w:rsid w:val="00EC2E32"/>
    <w:rsid w:val="00EC2FD0"/>
    <w:rsid w:val="00EC31F4"/>
    <w:rsid w:val="00EC3731"/>
    <w:rsid w:val="00EC3795"/>
    <w:rsid w:val="00EC3900"/>
    <w:rsid w:val="00EC3ADB"/>
    <w:rsid w:val="00EC3DBE"/>
    <w:rsid w:val="00EC3E6F"/>
    <w:rsid w:val="00EC3EB3"/>
    <w:rsid w:val="00EC42C3"/>
    <w:rsid w:val="00EC4341"/>
    <w:rsid w:val="00EC46A8"/>
    <w:rsid w:val="00EC48C8"/>
    <w:rsid w:val="00EC495B"/>
    <w:rsid w:val="00EC4B51"/>
    <w:rsid w:val="00EC4C78"/>
    <w:rsid w:val="00EC4CC9"/>
    <w:rsid w:val="00EC5137"/>
    <w:rsid w:val="00EC5210"/>
    <w:rsid w:val="00EC5340"/>
    <w:rsid w:val="00EC5620"/>
    <w:rsid w:val="00EC57C4"/>
    <w:rsid w:val="00EC57D0"/>
    <w:rsid w:val="00EC61CB"/>
    <w:rsid w:val="00EC637B"/>
    <w:rsid w:val="00EC6474"/>
    <w:rsid w:val="00EC64B6"/>
    <w:rsid w:val="00EC65AA"/>
    <w:rsid w:val="00EC66D7"/>
    <w:rsid w:val="00EC677E"/>
    <w:rsid w:val="00EC6C76"/>
    <w:rsid w:val="00EC6D00"/>
    <w:rsid w:val="00EC6E26"/>
    <w:rsid w:val="00EC6E3C"/>
    <w:rsid w:val="00EC72A8"/>
    <w:rsid w:val="00EC7320"/>
    <w:rsid w:val="00EC73B8"/>
    <w:rsid w:val="00EC7741"/>
    <w:rsid w:val="00EC7772"/>
    <w:rsid w:val="00EC7799"/>
    <w:rsid w:val="00EC796D"/>
    <w:rsid w:val="00EC7AB2"/>
    <w:rsid w:val="00EC7D99"/>
    <w:rsid w:val="00EC7E22"/>
    <w:rsid w:val="00EC7E8D"/>
    <w:rsid w:val="00EC7EFD"/>
    <w:rsid w:val="00ED00E0"/>
    <w:rsid w:val="00ED0215"/>
    <w:rsid w:val="00ED0326"/>
    <w:rsid w:val="00ED0580"/>
    <w:rsid w:val="00ED072A"/>
    <w:rsid w:val="00ED07DE"/>
    <w:rsid w:val="00ED0CF3"/>
    <w:rsid w:val="00ED0D04"/>
    <w:rsid w:val="00ED0DD3"/>
    <w:rsid w:val="00ED0E4C"/>
    <w:rsid w:val="00ED0FAF"/>
    <w:rsid w:val="00ED1084"/>
    <w:rsid w:val="00ED12C3"/>
    <w:rsid w:val="00ED13E6"/>
    <w:rsid w:val="00ED13FC"/>
    <w:rsid w:val="00ED170D"/>
    <w:rsid w:val="00ED180F"/>
    <w:rsid w:val="00ED1896"/>
    <w:rsid w:val="00ED1955"/>
    <w:rsid w:val="00ED1A2D"/>
    <w:rsid w:val="00ED1A8C"/>
    <w:rsid w:val="00ED1B0C"/>
    <w:rsid w:val="00ED1BF5"/>
    <w:rsid w:val="00ED1CD7"/>
    <w:rsid w:val="00ED1DEC"/>
    <w:rsid w:val="00ED2359"/>
    <w:rsid w:val="00ED243A"/>
    <w:rsid w:val="00ED2584"/>
    <w:rsid w:val="00ED259D"/>
    <w:rsid w:val="00ED2A17"/>
    <w:rsid w:val="00ED30AD"/>
    <w:rsid w:val="00ED36CC"/>
    <w:rsid w:val="00ED3782"/>
    <w:rsid w:val="00ED386E"/>
    <w:rsid w:val="00ED39C1"/>
    <w:rsid w:val="00ED3D11"/>
    <w:rsid w:val="00ED415A"/>
    <w:rsid w:val="00ED4626"/>
    <w:rsid w:val="00ED4959"/>
    <w:rsid w:val="00ED4AE8"/>
    <w:rsid w:val="00ED4CE8"/>
    <w:rsid w:val="00ED4D9C"/>
    <w:rsid w:val="00ED4EF4"/>
    <w:rsid w:val="00ED52F3"/>
    <w:rsid w:val="00ED551D"/>
    <w:rsid w:val="00ED5597"/>
    <w:rsid w:val="00ED5E10"/>
    <w:rsid w:val="00ED6049"/>
    <w:rsid w:val="00ED60C2"/>
    <w:rsid w:val="00ED60C8"/>
    <w:rsid w:val="00ED62D3"/>
    <w:rsid w:val="00ED6692"/>
    <w:rsid w:val="00ED67A4"/>
    <w:rsid w:val="00ED68B4"/>
    <w:rsid w:val="00ED69DD"/>
    <w:rsid w:val="00ED6DA3"/>
    <w:rsid w:val="00ED6DA7"/>
    <w:rsid w:val="00ED6E08"/>
    <w:rsid w:val="00ED6EA3"/>
    <w:rsid w:val="00ED71F3"/>
    <w:rsid w:val="00ED73C6"/>
    <w:rsid w:val="00ED7760"/>
    <w:rsid w:val="00ED7BCF"/>
    <w:rsid w:val="00ED7C19"/>
    <w:rsid w:val="00ED7DE7"/>
    <w:rsid w:val="00ED7F2D"/>
    <w:rsid w:val="00EE0187"/>
    <w:rsid w:val="00EE01DF"/>
    <w:rsid w:val="00EE0272"/>
    <w:rsid w:val="00EE03F4"/>
    <w:rsid w:val="00EE0488"/>
    <w:rsid w:val="00EE0558"/>
    <w:rsid w:val="00EE0619"/>
    <w:rsid w:val="00EE0684"/>
    <w:rsid w:val="00EE0738"/>
    <w:rsid w:val="00EE080B"/>
    <w:rsid w:val="00EE09F9"/>
    <w:rsid w:val="00EE0A20"/>
    <w:rsid w:val="00EE0CAA"/>
    <w:rsid w:val="00EE0D83"/>
    <w:rsid w:val="00EE10B1"/>
    <w:rsid w:val="00EE1358"/>
    <w:rsid w:val="00EE1556"/>
    <w:rsid w:val="00EE18D9"/>
    <w:rsid w:val="00EE1936"/>
    <w:rsid w:val="00EE1972"/>
    <w:rsid w:val="00EE1AA8"/>
    <w:rsid w:val="00EE1B2C"/>
    <w:rsid w:val="00EE1D5A"/>
    <w:rsid w:val="00EE1DFF"/>
    <w:rsid w:val="00EE2118"/>
    <w:rsid w:val="00EE23D9"/>
    <w:rsid w:val="00EE2772"/>
    <w:rsid w:val="00EE2919"/>
    <w:rsid w:val="00EE2986"/>
    <w:rsid w:val="00EE2A8C"/>
    <w:rsid w:val="00EE2C39"/>
    <w:rsid w:val="00EE2D1D"/>
    <w:rsid w:val="00EE2EFF"/>
    <w:rsid w:val="00EE311C"/>
    <w:rsid w:val="00EE3454"/>
    <w:rsid w:val="00EE369E"/>
    <w:rsid w:val="00EE3A06"/>
    <w:rsid w:val="00EE4163"/>
    <w:rsid w:val="00EE41A9"/>
    <w:rsid w:val="00EE4341"/>
    <w:rsid w:val="00EE448E"/>
    <w:rsid w:val="00EE46F2"/>
    <w:rsid w:val="00EE473F"/>
    <w:rsid w:val="00EE49D7"/>
    <w:rsid w:val="00EE51AF"/>
    <w:rsid w:val="00EE528C"/>
    <w:rsid w:val="00EE52C1"/>
    <w:rsid w:val="00EE5477"/>
    <w:rsid w:val="00EE55A8"/>
    <w:rsid w:val="00EE55FD"/>
    <w:rsid w:val="00EE567A"/>
    <w:rsid w:val="00EE58CC"/>
    <w:rsid w:val="00EE5992"/>
    <w:rsid w:val="00EE5BBD"/>
    <w:rsid w:val="00EE5C07"/>
    <w:rsid w:val="00EE5D0F"/>
    <w:rsid w:val="00EE6077"/>
    <w:rsid w:val="00EE629A"/>
    <w:rsid w:val="00EE6731"/>
    <w:rsid w:val="00EE6A83"/>
    <w:rsid w:val="00EE6B84"/>
    <w:rsid w:val="00EE6B98"/>
    <w:rsid w:val="00EE6E60"/>
    <w:rsid w:val="00EE7101"/>
    <w:rsid w:val="00EE72F5"/>
    <w:rsid w:val="00EE7572"/>
    <w:rsid w:val="00EE7772"/>
    <w:rsid w:val="00EE77A3"/>
    <w:rsid w:val="00EE7881"/>
    <w:rsid w:val="00EE793C"/>
    <w:rsid w:val="00EE7E68"/>
    <w:rsid w:val="00EF048C"/>
    <w:rsid w:val="00EF0601"/>
    <w:rsid w:val="00EF062D"/>
    <w:rsid w:val="00EF094A"/>
    <w:rsid w:val="00EF0EB3"/>
    <w:rsid w:val="00EF0F43"/>
    <w:rsid w:val="00EF0F96"/>
    <w:rsid w:val="00EF0FA9"/>
    <w:rsid w:val="00EF11A0"/>
    <w:rsid w:val="00EF11EE"/>
    <w:rsid w:val="00EF1A4F"/>
    <w:rsid w:val="00EF1C65"/>
    <w:rsid w:val="00EF1D46"/>
    <w:rsid w:val="00EF1E6B"/>
    <w:rsid w:val="00EF2208"/>
    <w:rsid w:val="00EF227D"/>
    <w:rsid w:val="00EF2472"/>
    <w:rsid w:val="00EF25FF"/>
    <w:rsid w:val="00EF2650"/>
    <w:rsid w:val="00EF2CF9"/>
    <w:rsid w:val="00EF2D6B"/>
    <w:rsid w:val="00EF2E50"/>
    <w:rsid w:val="00EF2EF1"/>
    <w:rsid w:val="00EF2FED"/>
    <w:rsid w:val="00EF35D6"/>
    <w:rsid w:val="00EF3785"/>
    <w:rsid w:val="00EF3BC8"/>
    <w:rsid w:val="00EF3CED"/>
    <w:rsid w:val="00EF41EE"/>
    <w:rsid w:val="00EF4225"/>
    <w:rsid w:val="00EF4295"/>
    <w:rsid w:val="00EF476A"/>
    <w:rsid w:val="00EF4939"/>
    <w:rsid w:val="00EF495E"/>
    <w:rsid w:val="00EF49D8"/>
    <w:rsid w:val="00EF4A8C"/>
    <w:rsid w:val="00EF4B86"/>
    <w:rsid w:val="00EF4D5F"/>
    <w:rsid w:val="00EF4D78"/>
    <w:rsid w:val="00EF50C7"/>
    <w:rsid w:val="00EF5193"/>
    <w:rsid w:val="00EF532D"/>
    <w:rsid w:val="00EF5331"/>
    <w:rsid w:val="00EF5577"/>
    <w:rsid w:val="00EF588A"/>
    <w:rsid w:val="00EF5AF7"/>
    <w:rsid w:val="00EF5CDA"/>
    <w:rsid w:val="00EF5FE4"/>
    <w:rsid w:val="00EF60B0"/>
    <w:rsid w:val="00EF663B"/>
    <w:rsid w:val="00EF6A81"/>
    <w:rsid w:val="00EF6EBB"/>
    <w:rsid w:val="00EF6F4B"/>
    <w:rsid w:val="00EF6F8F"/>
    <w:rsid w:val="00EF71F5"/>
    <w:rsid w:val="00EF7648"/>
    <w:rsid w:val="00EF76D9"/>
    <w:rsid w:val="00EF7766"/>
    <w:rsid w:val="00EF777B"/>
    <w:rsid w:val="00EF7925"/>
    <w:rsid w:val="00EF7A51"/>
    <w:rsid w:val="00EF7E71"/>
    <w:rsid w:val="00F000DF"/>
    <w:rsid w:val="00F001CA"/>
    <w:rsid w:val="00F003A5"/>
    <w:rsid w:val="00F00665"/>
    <w:rsid w:val="00F0066C"/>
    <w:rsid w:val="00F006C4"/>
    <w:rsid w:val="00F0078F"/>
    <w:rsid w:val="00F00B30"/>
    <w:rsid w:val="00F0101B"/>
    <w:rsid w:val="00F01039"/>
    <w:rsid w:val="00F014AE"/>
    <w:rsid w:val="00F01648"/>
    <w:rsid w:val="00F0181F"/>
    <w:rsid w:val="00F019B1"/>
    <w:rsid w:val="00F01A6B"/>
    <w:rsid w:val="00F01B62"/>
    <w:rsid w:val="00F01BC0"/>
    <w:rsid w:val="00F01D27"/>
    <w:rsid w:val="00F021C5"/>
    <w:rsid w:val="00F024BC"/>
    <w:rsid w:val="00F025EE"/>
    <w:rsid w:val="00F025F2"/>
    <w:rsid w:val="00F0295E"/>
    <w:rsid w:val="00F02B20"/>
    <w:rsid w:val="00F02CEE"/>
    <w:rsid w:val="00F02D59"/>
    <w:rsid w:val="00F02F28"/>
    <w:rsid w:val="00F030B9"/>
    <w:rsid w:val="00F0322C"/>
    <w:rsid w:val="00F03247"/>
    <w:rsid w:val="00F0370F"/>
    <w:rsid w:val="00F03E6F"/>
    <w:rsid w:val="00F03EC4"/>
    <w:rsid w:val="00F040C2"/>
    <w:rsid w:val="00F04115"/>
    <w:rsid w:val="00F0413C"/>
    <w:rsid w:val="00F04396"/>
    <w:rsid w:val="00F04545"/>
    <w:rsid w:val="00F04868"/>
    <w:rsid w:val="00F0494B"/>
    <w:rsid w:val="00F04BD8"/>
    <w:rsid w:val="00F04DCA"/>
    <w:rsid w:val="00F04E93"/>
    <w:rsid w:val="00F04E9C"/>
    <w:rsid w:val="00F04E9D"/>
    <w:rsid w:val="00F04F1D"/>
    <w:rsid w:val="00F050A3"/>
    <w:rsid w:val="00F052F3"/>
    <w:rsid w:val="00F05463"/>
    <w:rsid w:val="00F05515"/>
    <w:rsid w:val="00F057B9"/>
    <w:rsid w:val="00F0580D"/>
    <w:rsid w:val="00F059AB"/>
    <w:rsid w:val="00F05B6F"/>
    <w:rsid w:val="00F05B84"/>
    <w:rsid w:val="00F05C0B"/>
    <w:rsid w:val="00F05CC3"/>
    <w:rsid w:val="00F06078"/>
    <w:rsid w:val="00F064B5"/>
    <w:rsid w:val="00F066DF"/>
    <w:rsid w:val="00F06706"/>
    <w:rsid w:val="00F067B5"/>
    <w:rsid w:val="00F067F0"/>
    <w:rsid w:val="00F069A6"/>
    <w:rsid w:val="00F06DA5"/>
    <w:rsid w:val="00F06E29"/>
    <w:rsid w:val="00F06F61"/>
    <w:rsid w:val="00F0721A"/>
    <w:rsid w:val="00F07723"/>
    <w:rsid w:val="00F079AD"/>
    <w:rsid w:val="00F07A60"/>
    <w:rsid w:val="00F10461"/>
    <w:rsid w:val="00F10577"/>
    <w:rsid w:val="00F107A4"/>
    <w:rsid w:val="00F10942"/>
    <w:rsid w:val="00F109B6"/>
    <w:rsid w:val="00F10A76"/>
    <w:rsid w:val="00F10BB0"/>
    <w:rsid w:val="00F10EA8"/>
    <w:rsid w:val="00F10EFE"/>
    <w:rsid w:val="00F11081"/>
    <w:rsid w:val="00F110C5"/>
    <w:rsid w:val="00F111FF"/>
    <w:rsid w:val="00F11283"/>
    <w:rsid w:val="00F11561"/>
    <w:rsid w:val="00F119EE"/>
    <w:rsid w:val="00F11B15"/>
    <w:rsid w:val="00F11C8E"/>
    <w:rsid w:val="00F11CFF"/>
    <w:rsid w:val="00F11E78"/>
    <w:rsid w:val="00F12019"/>
    <w:rsid w:val="00F120C9"/>
    <w:rsid w:val="00F123BB"/>
    <w:rsid w:val="00F1247C"/>
    <w:rsid w:val="00F12855"/>
    <w:rsid w:val="00F12A5D"/>
    <w:rsid w:val="00F12A75"/>
    <w:rsid w:val="00F12E48"/>
    <w:rsid w:val="00F1319A"/>
    <w:rsid w:val="00F131A3"/>
    <w:rsid w:val="00F131C5"/>
    <w:rsid w:val="00F137A2"/>
    <w:rsid w:val="00F1390A"/>
    <w:rsid w:val="00F1394C"/>
    <w:rsid w:val="00F139C0"/>
    <w:rsid w:val="00F13C10"/>
    <w:rsid w:val="00F13CFD"/>
    <w:rsid w:val="00F13DE8"/>
    <w:rsid w:val="00F144BC"/>
    <w:rsid w:val="00F1453B"/>
    <w:rsid w:val="00F1461B"/>
    <w:rsid w:val="00F146C9"/>
    <w:rsid w:val="00F14975"/>
    <w:rsid w:val="00F14992"/>
    <w:rsid w:val="00F14B51"/>
    <w:rsid w:val="00F14E2C"/>
    <w:rsid w:val="00F151A9"/>
    <w:rsid w:val="00F15964"/>
    <w:rsid w:val="00F15A98"/>
    <w:rsid w:val="00F15AC9"/>
    <w:rsid w:val="00F15EE8"/>
    <w:rsid w:val="00F15F13"/>
    <w:rsid w:val="00F15FCA"/>
    <w:rsid w:val="00F161A7"/>
    <w:rsid w:val="00F162A1"/>
    <w:rsid w:val="00F162A8"/>
    <w:rsid w:val="00F167A9"/>
    <w:rsid w:val="00F16829"/>
    <w:rsid w:val="00F16C32"/>
    <w:rsid w:val="00F170CE"/>
    <w:rsid w:val="00F171E3"/>
    <w:rsid w:val="00F171EC"/>
    <w:rsid w:val="00F17294"/>
    <w:rsid w:val="00F173C3"/>
    <w:rsid w:val="00F1741E"/>
    <w:rsid w:val="00F17851"/>
    <w:rsid w:val="00F17CDC"/>
    <w:rsid w:val="00F17F56"/>
    <w:rsid w:val="00F20835"/>
    <w:rsid w:val="00F20864"/>
    <w:rsid w:val="00F209A2"/>
    <w:rsid w:val="00F20C0F"/>
    <w:rsid w:val="00F20E23"/>
    <w:rsid w:val="00F20F66"/>
    <w:rsid w:val="00F21090"/>
    <w:rsid w:val="00F21444"/>
    <w:rsid w:val="00F214C4"/>
    <w:rsid w:val="00F2179B"/>
    <w:rsid w:val="00F217E4"/>
    <w:rsid w:val="00F21B2A"/>
    <w:rsid w:val="00F21BB6"/>
    <w:rsid w:val="00F2207F"/>
    <w:rsid w:val="00F22250"/>
    <w:rsid w:val="00F225FA"/>
    <w:rsid w:val="00F229CA"/>
    <w:rsid w:val="00F229EA"/>
    <w:rsid w:val="00F23001"/>
    <w:rsid w:val="00F2308D"/>
    <w:rsid w:val="00F231E8"/>
    <w:rsid w:val="00F2372B"/>
    <w:rsid w:val="00F23A3E"/>
    <w:rsid w:val="00F23B08"/>
    <w:rsid w:val="00F23D58"/>
    <w:rsid w:val="00F24419"/>
    <w:rsid w:val="00F244F6"/>
    <w:rsid w:val="00F247F9"/>
    <w:rsid w:val="00F24B73"/>
    <w:rsid w:val="00F2503F"/>
    <w:rsid w:val="00F25046"/>
    <w:rsid w:val="00F25066"/>
    <w:rsid w:val="00F25178"/>
    <w:rsid w:val="00F25180"/>
    <w:rsid w:val="00F253D5"/>
    <w:rsid w:val="00F2547F"/>
    <w:rsid w:val="00F255AB"/>
    <w:rsid w:val="00F2598C"/>
    <w:rsid w:val="00F261E0"/>
    <w:rsid w:val="00F2664B"/>
    <w:rsid w:val="00F266D0"/>
    <w:rsid w:val="00F2678A"/>
    <w:rsid w:val="00F269CA"/>
    <w:rsid w:val="00F26FE5"/>
    <w:rsid w:val="00F27061"/>
    <w:rsid w:val="00F27063"/>
    <w:rsid w:val="00F272BB"/>
    <w:rsid w:val="00F2762B"/>
    <w:rsid w:val="00F277F8"/>
    <w:rsid w:val="00F27805"/>
    <w:rsid w:val="00F27AF1"/>
    <w:rsid w:val="00F27F19"/>
    <w:rsid w:val="00F304DF"/>
    <w:rsid w:val="00F305DF"/>
    <w:rsid w:val="00F30655"/>
    <w:rsid w:val="00F307D5"/>
    <w:rsid w:val="00F30B62"/>
    <w:rsid w:val="00F30C26"/>
    <w:rsid w:val="00F30DAB"/>
    <w:rsid w:val="00F30DE5"/>
    <w:rsid w:val="00F310CB"/>
    <w:rsid w:val="00F31175"/>
    <w:rsid w:val="00F312A0"/>
    <w:rsid w:val="00F312F6"/>
    <w:rsid w:val="00F3133A"/>
    <w:rsid w:val="00F31CA2"/>
    <w:rsid w:val="00F31CAE"/>
    <w:rsid w:val="00F31D11"/>
    <w:rsid w:val="00F3220A"/>
    <w:rsid w:val="00F3221E"/>
    <w:rsid w:val="00F327E6"/>
    <w:rsid w:val="00F32A24"/>
    <w:rsid w:val="00F32CCD"/>
    <w:rsid w:val="00F32CF2"/>
    <w:rsid w:val="00F32D26"/>
    <w:rsid w:val="00F32FFA"/>
    <w:rsid w:val="00F33004"/>
    <w:rsid w:val="00F33181"/>
    <w:rsid w:val="00F33235"/>
    <w:rsid w:val="00F3363D"/>
    <w:rsid w:val="00F33674"/>
    <w:rsid w:val="00F338A3"/>
    <w:rsid w:val="00F338F7"/>
    <w:rsid w:val="00F33971"/>
    <w:rsid w:val="00F33A48"/>
    <w:rsid w:val="00F33AF4"/>
    <w:rsid w:val="00F33B70"/>
    <w:rsid w:val="00F33BC3"/>
    <w:rsid w:val="00F33CC1"/>
    <w:rsid w:val="00F3415E"/>
    <w:rsid w:val="00F34307"/>
    <w:rsid w:val="00F344B4"/>
    <w:rsid w:val="00F347B0"/>
    <w:rsid w:val="00F347C8"/>
    <w:rsid w:val="00F34849"/>
    <w:rsid w:val="00F34B81"/>
    <w:rsid w:val="00F34CD2"/>
    <w:rsid w:val="00F34D05"/>
    <w:rsid w:val="00F34F87"/>
    <w:rsid w:val="00F3545D"/>
    <w:rsid w:val="00F35926"/>
    <w:rsid w:val="00F35AC9"/>
    <w:rsid w:val="00F35B68"/>
    <w:rsid w:val="00F35CB6"/>
    <w:rsid w:val="00F35F3D"/>
    <w:rsid w:val="00F36050"/>
    <w:rsid w:val="00F3630B"/>
    <w:rsid w:val="00F3651A"/>
    <w:rsid w:val="00F366F6"/>
    <w:rsid w:val="00F367D2"/>
    <w:rsid w:val="00F36F37"/>
    <w:rsid w:val="00F37042"/>
    <w:rsid w:val="00F37348"/>
    <w:rsid w:val="00F37652"/>
    <w:rsid w:val="00F37957"/>
    <w:rsid w:val="00F3799B"/>
    <w:rsid w:val="00F37A33"/>
    <w:rsid w:val="00F37CF9"/>
    <w:rsid w:val="00F37E61"/>
    <w:rsid w:val="00F37EC8"/>
    <w:rsid w:val="00F37FFA"/>
    <w:rsid w:val="00F407B6"/>
    <w:rsid w:val="00F407C9"/>
    <w:rsid w:val="00F4093C"/>
    <w:rsid w:val="00F40A99"/>
    <w:rsid w:val="00F40AF2"/>
    <w:rsid w:val="00F40B8D"/>
    <w:rsid w:val="00F40D9B"/>
    <w:rsid w:val="00F40DDA"/>
    <w:rsid w:val="00F411D6"/>
    <w:rsid w:val="00F412FE"/>
    <w:rsid w:val="00F4142D"/>
    <w:rsid w:val="00F415D2"/>
    <w:rsid w:val="00F417B2"/>
    <w:rsid w:val="00F417F5"/>
    <w:rsid w:val="00F419EA"/>
    <w:rsid w:val="00F41BA7"/>
    <w:rsid w:val="00F41C3C"/>
    <w:rsid w:val="00F422E9"/>
    <w:rsid w:val="00F422F0"/>
    <w:rsid w:val="00F424DF"/>
    <w:rsid w:val="00F424E3"/>
    <w:rsid w:val="00F42507"/>
    <w:rsid w:val="00F426A1"/>
    <w:rsid w:val="00F42B8E"/>
    <w:rsid w:val="00F42CDD"/>
    <w:rsid w:val="00F42F8E"/>
    <w:rsid w:val="00F43706"/>
    <w:rsid w:val="00F4379C"/>
    <w:rsid w:val="00F4382B"/>
    <w:rsid w:val="00F4389B"/>
    <w:rsid w:val="00F43C54"/>
    <w:rsid w:val="00F440EC"/>
    <w:rsid w:val="00F4464B"/>
    <w:rsid w:val="00F446E7"/>
    <w:rsid w:val="00F448B2"/>
    <w:rsid w:val="00F449BC"/>
    <w:rsid w:val="00F44B47"/>
    <w:rsid w:val="00F44D7A"/>
    <w:rsid w:val="00F45167"/>
    <w:rsid w:val="00F45285"/>
    <w:rsid w:val="00F4558A"/>
    <w:rsid w:val="00F45A9E"/>
    <w:rsid w:val="00F45B5A"/>
    <w:rsid w:val="00F45CA2"/>
    <w:rsid w:val="00F46308"/>
    <w:rsid w:val="00F464CE"/>
    <w:rsid w:val="00F46984"/>
    <w:rsid w:val="00F469F9"/>
    <w:rsid w:val="00F46EAB"/>
    <w:rsid w:val="00F47000"/>
    <w:rsid w:val="00F47101"/>
    <w:rsid w:val="00F47116"/>
    <w:rsid w:val="00F47318"/>
    <w:rsid w:val="00F47344"/>
    <w:rsid w:val="00F474DA"/>
    <w:rsid w:val="00F4796A"/>
    <w:rsid w:val="00F4799B"/>
    <w:rsid w:val="00F47AA5"/>
    <w:rsid w:val="00F47CEE"/>
    <w:rsid w:val="00F47D0B"/>
    <w:rsid w:val="00F500AC"/>
    <w:rsid w:val="00F50540"/>
    <w:rsid w:val="00F50603"/>
    <w:rsid w:val="00F50797"/>
    <w:rsid w:val="00F50DB5"/>
    <w:rsid w:val="00F50EE1"/>
    <w:rsid w:val="00F50F45"/>
    <w:rsid w:val="00F51121"/>
    <w:rsid w:val="00F513E9"/>
    <w:rsid w:val="00F514C5"/>
    <w:rsid w:val="00F517FA"/>
    <w:rsid w:val="00F51D6C"/>
    <w:rsid w:val="00F51F58"/>
    <w:rsid w:val="00F5229F"/>
    <w:rsid w:val="00F5241F"/>
    <w:rsid w:val="00F52543"/>
    <w:rsid w:val="00F52546"/>
    <w:rsid w:val="00F5267B"/>
    <w:rsid w:val="00F527C8"/>
    <w:rsid w:val="00F52849"/>
    <w:rsid w:val="00F52961"/>
    <w:rsid w:val="00F52AF5"/>
    <w:rsid w:val="00F52C58"/>
    <w:rsid w:val="00F52D67"/>
    <w:rsid w:val="00F532DE"/>
    <w:rsid w:val="00F53349"/>
    <w:rsid w:val="00F5358A"/>
    <w:rsid w:val="00F538F3"/>
    <w:rsid w:val="00F53964"/>
    <w:rsid w:val="00F53C8F"/>
    <w:rsid w:val="00F53D76"/>
    <w:rsid w:val="00F53FEC"/>
    <w:rsid w:val="00F541CA"/>
    <w:rsid w:val="00F546E5"/>
    <w:rsid w:val="00F549DF"/>
    <w:rsid w:val="00F54C4C"/>
    <w:rsid w:val="00F54E88"/>
    <w:rsid w:val="00F54FAB"/>
    <w:rsid w:val="00F54FC5"/>
    <w:rsid w:val="00F550FD"/>
    <w:rsid w:val="00F552EE"/>
    <w:rsid w:val="00F556CF"/>
    <w:rsid w:val="00F556F9"/>
    <w:rsid w:val="00F55764"/>
    <w:rsid w:val="00F55B21"/>
    <w:rsid w:val="00F55E45"/>
    <w:rsid w:val="00F55E9B"/>
    <w:rsid w:val="00F561D6"/>
    <w:rsid w:val="00F56286"/>
    <w:rsid w:val="00F56335"/>
    <w:rsid w:val="00F5641D"/>
    <w:rsid w:val="00F56463"/>
    <w:rsid w:val="00F568C3"/>
    <w:rsid w:val="00F568EE"/>
    <w:rsid w:val="00F56A84"/>
    <w:rsid w:val="00F56CA3"/>
    <w:rsid w:val="00F56DBF"/>
    <w:rsid w:val="00F56E97"/>
    <w:rsid w:val="00F56FBF"/>
    <w:rsid w:val="00F573AF"/>
    <w:rsid w:val="00F5758E"/>
    <w:rsid w:val="00F57EDF"/>
    <w:rsid w:val="00F6041A"/>
    <w:rsid w:val="00F605E1"/>
    <w:rsid w:val="00F607BA"/>
    <w:rsid w:val="00F60802"/>
    <w:rsid w:val="00F60DAB"/>
    <w:rsid w:val="00F60E2B"/>
    <w:rsid w:val="00F612BC"/>
    <w:rsid w:val="00F613B7"/>
    <w:rsid w:val="00F61750"/>
    <w:rsid w:val="00F617A7"/>
    <w:rsid w:val="00F6183E"/>
    <w:rsid w:val="00F61898"/>
    <w:rsid w:val="00F618FA"/>
    <w:rsid w:val="00F61B19"/>
    <w:rsid w:val="00F61B94"/>
    <w:rsid w:val="00F61D47"/>
    <w:rsid w:val="00F61D56"/>
    <w:rsid w:val="00F61FB7"/>
    <w:rsid w:val="00F61FE1"/>
    <w:rsid w:val="00F62381"/>
    <w:rsid w:val="00F62974"/>
    <w:rsid w:val="00F62AAC"/>
    <w:rsid w:val="00F62AF0"/>
    <w:rsid w:val="00F62B8C"/>
    <w:rsid w:val="00F62E4E"/>
    <w:rsid w:val="00F63553"/>
    <w:rsid w:val="00F638D6"/>
    <w:rsid w:val="00F639EE"/>
    <w:rsid w:val="00F63D28"/>
    <w:rsid w:val="00F63EC3"/>
    <w:rsid w:val="00F63FB7"/>
    <w:rsid w:val="00F64060"/>
    <w:rsid w:val="00F643F3"/>
    <w:rsid w:val="00F644E0"/>
    <w:rsid w:val="00F645A1"/>
    <w:rsid w:val="00F647C1"/>
    <w:rsid w:val="00F64EBA"/>
    <w:rsid w:val="00F64FD5"/>
    <w:rsid w:val="00F64FF6"/>
    <w:rsid w:val="00F6509C"/>
    <w:rsid w:val="00F65163"/>
    <w:rsid w:val="00F6537C"/>
    <w:rsid w:val="00F65676"/>
    <w:rsid w:val="00F656B1"/>
    <w:rsid w:val="00F657C9"/>
    <w:rsid w:val="00F65B91"/>
    <w:rsid w:val="00F65BEA"/>
    <w:rsid w:val="00F661DF"/>
    <w:rsid w:val="00F664E3"/>
    <w:rsid w:val="00F66659"/>
    <w:rsid w:val="00F6671D"/>
    <w:rsid w:val="00F667E6"/>
    <w:rsid w:val="00F66841"/>
    <w:rsid w:val="00F66B4C"/>
    <w:rsid w:val="00F66CA3"/>
    <w:rsid w:val="00F66DB5"/>
    <w:rsid w:val="00F66FB8"/>
    <w:rsid w:val="00F672DC"/>
    <w:rsid w:val="00F673DF"/>
    <w:rsid w:val="00F6779C"/>
    <w:rsid w:val="00F679A9"/>
    <w:rsid w:val="00F67A8D"/>
    <w:rsid w:val="00F67DF7"/>
    <w:rsid w:val="00F67FFA"/>
    <w:rsid w:val="00F70249"/>
    <w:rsid w:val="00F703E7"/>
    <w:rsid w:val="00F703F8"/>
    <w:rsid w:val="00F704E9"/>
    <w:rsid w:val="00F708B6"/>
    <w:rsid w:val="00F70C1F"/>
    <w:rsid w:val="00F70E37"/>
    <w:rsid w:val="00F70F67"/>
    <w:rsid w:val="00F70F9D"/>
    <w:rsid w:val="00F70FEC"/>
    <w:rsid w:val="00F714B6"/>
    <w:rsid w:val="00F71AF0"/>
    <w:rsid w:val="00F71BD7"/>
    <w:rsid w:val="00F71C7A"/>
    <w:rsid w:val="00F71CEB"/>
    <w:rsid w:val="00F71D01"/>
    <w:rsid w:val="00F71E5A"/>
    <w:rsid w:val="00F721F3"/>
    <w:rsid w:val="00F72278"/>
    <w:rsid w:val="00F7229E"/>
    <w:rsid w:val="00F722E3"/>
    <w:rsid w:val="00F72466"/>
    <w:rsid w:val="00F72804"/>
    <w:rsid w:val="00F72ACE"/>
    <w:rsid w:val="00F72E0D"/>
    <w:rsid w:val="00F72E6D"/>
    <w:rsid w:val="00F731D3"/>
    <w:rsid w:val="00F73220"/>
    <w:rsid w:val="00F7341D"/>
    <w:rsid w:val="00F736A6"/>
    <w:rsid w:val="00F73887"/>
    <w:rsid w:val="00F73B5E"/>
    <w:rsid w:val="00F73CA2"/>
    <w:rsid w:val="00F73F01"/>
    <w:rsid w:val="00F73FDA"/>
    <w:rsid w:val="00F74105"/>
    <w:rsid w:val="00F742F0"/>
    <w:rsid w:val="00F74ACB"/>
    <w:rsid w:val="00F74BBA"/>
    <w:rsid w:val="00F74F3E"/>
    <w:rsid w:val="00F750C8"/>
    <w:rsid w:val="00F75381"/>
    <w:rsid w:val="00F7552B"/>
    <w:rsid w:val="00F755C4"/>
    <w:rsid w:val="00F7561E"/>
    <w:rsid w:val="00F756F4"/>
    <w:rsid w:val="00F75942"/>
    <w:rsid w:val="00F75A41"/>
    <w:rsid w:val="00F75D9B"/>
    <w:rsid w:val="00F75DC1"/>
    <w:rsid w:val="00F75F62"/>
    <w:rsid w:val="00F76021"/>
    <w:rsid w:val="00F7618A"/>
    <w:rsid w:val="00F763C2"/>
    <w:rsid w:val="00F765EC"/>
    <w:rsid w:val="00F7664B"/>
    <w:rsid w:val="00F76952"/>
    <w:rsid w:val="00F76D1C"/>
    <w:rsid w:val="00F76D6B"/>
    <w:rsid w:val="00F76D88"/>
    <w:rsid w:val="00F76F01"/>
    <w:rsid w:val="00F7726D"/>
    <w:rsid w:val="00F772C6"/>
    <w:rsid w:val="00F77627"/>
    <w:rsid w:val="00F77706"/>
    <w:rsid w:val="00F77765"/>
    <w:rsid w:val="00F777EC"/>
    <w:rsid w:val="00F77A28"/>
    <w:rsid w:val="00F77C28"/>
    <w:rsid w:val="00F77F4E"/>
    <w:rsid w:val="00F77F7C"/>
    <w:rsid w:val="00F80093"/>
    <w:rsid w:val="00F80120"/>
    <w:rsid w:val="00F80235"/>
    <w:rsid w:val="00F8077F"/>
    <w:rsid w:val="00F8095B"/>
    <w:rsid w:val="00F80A03"/>
    <w:rsid w:val="00F80B86"/>
    <w:rsid w:val="00F80C17"/>
    <w:rsid w:val="00F80E25"/>
    <w:rsid w:val="00F81010"/>
    <w:rsid w:val="00F810FB"/>
    <w:rsid w:val="00F8135B"/>
    <w:rsid w:val="00F814AA"/>
    <w:rsid w:val="00F81607"/>
    <w:rsid w:val="00F819F8"/>
    <w:rsid w:val="00F81A13"/>
    <w:rsid w:val="00F81A58"/>
    <w:rsid w:val="00F81E9D"/>
    <w:rsid w:val="00F81FB1"/>
    <w:rsid w:val="00F82173"/>
    <w:rsid w:val="00F821D4"/>
    <w:rsid w:val="00F82476"/>
    <w:rsid w:val="00F82778"/>
    <w:rsid w:val="00F8287D"/>
    <w:rsid w:val="00F8294D"/>
    <w:rsid w:val="00F82AF5"/>
    <w:rsid w:val="00F82C0C"/>
    <w:rsid w:val="00F82D82"/>
    <w:rsid w:val="00F837B4"/>
    <w:rsid w:val="00F839D9"/>
    <w:rsid w:val="00F83B98"/>
    <w:rsid w:val="00F83BAF"/>
    <w:rsid w:val="00F83C10"/>
    <w:rsid w:val="00F83C16"/>
    <w:rsid w:val="00F83D69"/>
    <w:rsid w:val="00F84342"/>
    <w:rsid w:val="00F8440D"/>
    <w:rsid w:val="00F84467"/>
    <w:rsid w:val="00F845F3"/>
    <w:rsid w:val="00F848C3"/>
    <w:rsid w:val="00F84ABA"/>
    <w:rsid w:val="00F84D3C"/>
    <w:rsid w:val="00F84DA1"/>
    <w:rsid w:val="00F84EEF"/>
    <w:rsid w:val="00F85108"/>
    <w:rsid w:val="00F852FD"/>
    <w:rsid w:val="00F8539C"/>
    <w:rsid w:val="00F857A5"/>
    <w:rsid w:val="00F8589E"/>
    <w:rsid w:val="00F85B37"/>
    <w:rsid w:val="00F85C17"/>
    <w:rsid w:val="00F85D23"/>
    <w:rsid w:val="00F8603E"/>
    <w:rsid w:val="00F863D9"/>
    <w:rsid w:val="00F86412"/>
    <w:rsid w:val="00F8670E"/>
    <w:rsid w:val="00F86857"/>
    <w:rsid w:val="00F8696C"/>
    <w:rsid w:val="00F86CF4"/>
    <w:rsid w:val="00F86F22"/>
    <w:rsid w:val="00F87375"/>
    <w:rsid w:val="00F873E7"/>
    <w:rsid w:val="00F87466"/>
    <w:rsid w:val="00F874B6"/>
    <w:rsid w:val="00F8752E"/>
    <w:rsid w:val="00F877FF"/>
    <w:rsid w:val="00F87811"/>
    <w:rsid w:val="00F87989"/>
    <w:rsid w:val="00F879A8"/>
    <w:rsid w:val="00F87AD4"/>
    <w:rsid w:val="00F87CF0"/>
    <w:rsid w:val="00F87E44"/>
    <w:rsid w:val="00F87EE7"/>
    <w:rsid w:val="00F87F05"/>
    <w:rsid w:val="00F87F5A"/>
    <w:rsid w:val="00F87F75"/>
    <w:rsid w:val="00F87FD2"/>
    <w:rsid w:val="00F9012B"/>
    <w:rsid w:val="00F9022F"/>
    <w:rsid w:val="00F90456"/>
    <w:rsid w:val="00F9050B"/>
    <w:rsid w:val="00F905CA"/>
    <w:rsid w:val="00F9069F"/>
    <w:rsid w:val="00F906F9"/>
    <w:rsid w:val="00F907E5"/>
    <w:rsid w:val="00F90807"/>
    <w:rsid w:val="00F90A2B"/>
    <w:rsid w:val="00F90EE4"/>
    <w:rsid w:val="00F9142B"/>
    <w:rsid w:val="00F91544"/>
    <w:rsid w:val="00F91703"/>
    <w:rsid w:val="00F91E7E"/>
    <w:rsid w:val="00F92643"/>
    <w:rsid w:val="00F92666"/>
    <w:rsid w:val="00F928C3"/>
    <w:rsid w:val="00F92A02"/>
    <w:rsid w:val="00F9307F"/>
    <w:rsid w:val="00F932BE"/>
    <w:rsid w:val="00F932F7"/>
    <w:rsid w:val="00F93396"/>
    <w:rsid w:val="00F9341D"/>
    <w:rsid w:val="00F93517"/>
    <w:rsid w:val="00F936A8"/>
    <w:rsid w:val="00F93BFA"/>
    <w:rsid w:val="00F93E0E"/>
    <w:rsid w:val="00F93EDF"/>
    <w:rsid w:val="00F94053"/>
    <w:rsid w:val="00F94098"/>
    <w:rsid w:val="00F9413F"/>
    <w:rsid w:val="00F9420A"/>
    <w:rsid w:val="00F9429B"/>
    <w:rsid w:val="00F94774"/>
    <w:rsid w:val="00F94786"/>
    <w:rsid w:val="00F94997"/>
    <w:rsid w:val="00F949DC"/>
    <w:rsid w:val="00F94B11"/>
    <w:rsid w:val="00F94CB5"/>
    <w:rsid w:val="00F94D5B"/>
    <w:rsid w:val="00F94D75"/>
    <w:rsid w:val="00F94E27"/>
    <w:rsid w:val="00F94F2C"/>
    <w:rsid w:val="00F95056"/>
    <w:rsid w:val="00F951EE"/>
    <w:rsid w:val="00F957AF"/>
    <w:rsid w:val="00F95A60"/>
    <w:rsid w:val="00F95F28"/>
    <w:rsid w:val="00F9605A"/>
    <w:rsid w:val="00F962A1"/>
    <w:rsid w:val="00F964B1"/>
    <w:rsid w:val="00F964D8"/>
    <w:rsid w:val="00F968F4"/>
    <w:rsid w:val="00F974D1"/>
    <w:rsid w:val="00F974F1"/>
    <w:rsid w:val="00F975E3"/>
    <w:rsid w:val="00F977CA"/>
    <w:rsid w:val="00F9792C"/>
    <w:rsid w:val="00F97D2C"/>
    <w:rsid w:val="00F97D9B"/>
    <w:rsid w:val="00F97EC5"/>
    <w:rsid w:val="00FA000D"/>
    <w:rsid w:val="00FA0025"/>
    <w:rsid w:val="00FA013C"/>
    <w:rsid w:val="00FA01D9"/>
    <w:rsid w:val="00FA0423"/>
    <w:rsid w:val="00FA06AB"/>
    <w:rsid w:val="00FA06C0"/>
    <w:rsid w:val="00FA07C8"/>
    <w:rsid w:val="00FA08EF"/>
    <w:rsid w:val="00FA0A83"/>
    <w:rsid w:val="00FA0C97"/>
    <w:rsid w:val="00FA0F06"/>
    <w:rsid w:val="00FA0FDD"/>
    <w:rsid w:val="00FA100F"/>
    <w:rsid w:val="00FA1594"/>
    <w:rsid w:val="00FA172D"/>
    <w:rsid w:val="00FA1A48"/>
    <w:rsid w:val="00FA1A68"/>
    <w:rsid w:val="00FA1FC6"/>
    <w:rsid w:val="00FA2057"/>
    <w:rsid w:val="00FA23E5"/>
    <w:rsid w:val="00FA24DB"/>
    <w:rsid w:val="00FA29AE"/>
    <w:rsid w:val="00FA2AAA"/>
    <w:rsid w:val="00FA2D95"/>
    <w:rsid w:val="00FA2DF0"/>
    <w:rsid w:val="00FA2F6B"/>
    <w:rsid w:val="00FA31A7"/>
    <w:rsid w:val="00FA326A"/>
    <w:rsid w:val="00FA334A"/>
    <w:rsid w:val="00FA3BF4"/>
    <w:rsid w:val="00FA3F8F"/>
    <w:rsid w:val="00FA410B"/>
    <w:rsid w:val="00FA418E"/>
    <w:rsid w:val="00FA41DB"/>
    <w:rsid w:val="00FA46D8"/>
    <w:rsid w:val="00FA48CE"/>
    <w:rsid w:val="00FA4A3F"/>
    <w:rsid w:val="00FA4B9E"/>
    <w:rsid w:val="00FA4CD7"/>
    <w:rsid w:val="00FA4DE5"/>
    <w:rsid w:val="00FA511F"/>
    <w:rsid w:val="00FA5418"/>
    <w:rsid w:val="00FA5456"/>
    <w:rsid w:val="00FA5618"/>
    <w:rsid w:val="00FA5A56"/>
    <w:rsid w:val="00FA5E8A"/>
    <w:rsid w:val="00FA62B0"/>
    <w:rsid w:val="00FA62CB"/>
    <w:rsid w:val="00FA63AB"/>
    <w:rsid w:val="00FA6440"/>
    <w:rsid w:val="00FA68E6"/>
    <w:rsid w:val="00FA6A9D"/>
    <w:rsid w:val="00FA6C81"/>
    <w:rsid w:val="00FA6E95"/>
    <w:rsid w:val="00FA7027"/>
    <w:rsid w:val="00FA7360"/>
    <w:rsid w:val="00FA7363"/>
    <w:rsid w:val="00FA7676"/>
    <w:rsid w:val="00FA76B5"/>
    <w:rsid w:val="00FA76B6"/>
    <w:rsid w:val="00FA78AF"/>
    <w:rsid w:val="00FA78FC"/>
    <w:rsid w:val="00FA7A25"/>
    <w:rsid w:val="00FA7A52"/>
    <w:rsid w:val="00FA7AE4"/>
    <w:rsid w:val="00FA7CE3"/>
    <w:rsid w:val="00FB0004"/>
    <w:rsid w:val="00FB00AD"/>
    <w:rsid w:val="00FB00C0"/>
    <w:rsid w:val="00FB016F"/>
    <w:rsid w:val="00FB0194"/>
    <w:rsid w:val="00FB0296"/>
    <w:rsid w:val="00FB0513"/>
    <w:rsid w:val="00FB073A"/>
    <w:rsid w:val="00FB0966"/>
    <w:rsid w:val="00FB0E36"/>
    <w:rsid w:val="00FB0F31"/>
    <w:rsid w:val="00FB0FB6"/>
    <w:rsid w:val="00FB1112"/>
    <w:rsid w:val="00FB1159"/>
    <w:rsid w:val="00FB1326"/>
    <w:rsid w:val="00FB156D"/>
    <w:rsid w:val="00FB1AE2"/>
    <w:rsid w:val="00FB1F7B"/>
    <w:rsid w:val="00FB20BC"/>
    <w:rsid w:val="00FB2164"/>
    <w:rsid w:val="00FB23AC"/>
    <w:rsid w:val="00FB281F"/>
    <w:rsid w:val="00FB2864"/>
    <w:rsid w:val="00FB2A86"/>
    <w:rsid w:val="00FB2FC6"/>
    <w:rsid w:val="00FB30AF"/>
    <w:rsid w:val="00FB313A"/>
    <w:rsid w:val="00FB3175"/>
    <w:rsid w:val="00FB32B9"/>
    <w:rsid w:val="00FB3677"/>
    <w:rsid w:val="00FB39B1"/>
    <w:rsid w:val="00FB3DAD"/>
    <w:rsid w:val="00FB40A6"/>
    <w:rsid w:val="00FB424E"/>
    <w:rsid w:val="00FB44C6"/>
    <w:rsid w:val="00FB4553"/>
    <w:rsid w:val="00FB46B7"/>
    <w:rsid w:val="00FB4885"/>
    <w:rsid w:val="00FB49DF"/>
    <w:rsid w:val="00FB5240"/>
    <w:rsid w:val="00FB5369"/>
    <w:rsid w:val="00FB54AA"/>
    <w:rsid w:val="00FB570B"/>
    <w:rsid w:val="00FB5A68"/>
    <w:rsid w:val="00FB5ADB"/>
    <w:rsid w:val="00FB60FB"/>
    <w:rsid w:val="00FB62BC"/>
    <w:rsid w:val="00FB6321"/>
    <w:rsid w:val="00FB66C0"/>
    <w:rsid w:val="00FB68E5"/>
    <w:rsid w:val="00FB6A61"/>
    <w:rsid w:val="00FB6BA9"/>
    <w:rsid w:val="00FB6F53"/>
    <w:rsid w:val="00FB74CE"/>
    <w:rsid w:val="00FB7514"/>
    <w:rsid w:val="00FB796E"/>
    <w:rsid w:val="00FB7BEE"/>
    <w:rsid w:val="00FB7C64"/>
    <w:rsid w:val="00FB7C7C"/>
    <w:rsid w:val="00FB7CA3"/>
    <w:rsid w:val="00FB7FB5"/>
    <w:rsid w:val="00FB7FDE"/>
    <w:rsid w:val="00FC016B"/>
    <w:rsid w:val="00FC04B1"/>
    <w:rsid w:val="00FC0582"/>
    <w:rsid w:val="00FC0725"/>
    <w:rsid w:val="00FC073C"/>
    <w:rsid w:val="00FC08C2"/>
    <w:rsid w:val="00FC0956"/>
    <w:rsid w:val="00FC0D26"/>
    <w:rsid w:val="00FC0EE6"/>
    <w:rsid w:val="00FC12B2"/>
    <w:rsid w:val="00FC15C6"/>
    <w:rsid w:val="00FC15DE"/>
    <w:rsid w:val="00FC18FE"/>
    <w:rsid w:val="00FC1A74"/>
    <w:rsid w:val="00FC24BB"/>
    <w:rsid w:val="00FC26C5"/>
    <w:rsid w:val="00FC2966"/>
    <w:rsid w:val="00FC2A3F"/>
    <w:rsid w:val="00FC2C68"/>
    <w:rsid w:val="00FC2D24"/>
    <w:rsid w:val="00FC2D38"/>
    <w:rsid w:val="00FC2D5B"/>
    <w:rsid w:val="00FC2E6E"/>
    <w:rsid w:val="00FC31C2"/>
    <w:rsid w:val="00FC31ED"/>
    <w:rsid w:val="00FC33BC"/>
    <w:rsid w:val="00FC3468"/>
    <w:rsid w:val="00FC35F2"/>
    <w:rsid w:val="00FC3AF1"/>
    <w:rsid w:val="00FC3B1A"/>
    <w:rsid w:val="00FC3BF6"/>
    <w:rsid w:val="00FC3D2A"/>
    <w:rsid w:val="00FC4060"/>
    <w:rsid w:val="00FC421B"/>
    <w:rsid w:val="00FC4268"/>
    <w:rsid w:val="00FC4309"/>
    <w:rsid w:val="00FC4358"/>
    <w:rsid w:val="00FC444B"/>
    <w:rsid w:val="00FC475E"/>
    <w:rsid w:val="00FC479B"/>
    <w:rsid w:val="00FC47AF"/>
    <w:rsid w:val="00FC4880"/>
    <w:rsid w:val="00FC4B2A"/>
    <w:rsid w:val="00FC4D58"/>
    <w:rsid w:val="00FC4F1B"/>
    <w:rsid w:val="00FC4FED"/>
    <w:rsid w:val="00FC52F6"/>
    <w:rsid w:val="00FC54A8"/>
    <w:rsid w:val="00FC5523"/>
    <w:rsid w:val="00FC57D5"/>
    <w:rsid w:val="00FC5BAC"/>
    <w:rsid w:val="00FC5C21"/>
    <w:rsid w:val="00FC60AB"/>
    <w:rsid w:val="00FC615A"/>
    <w:rsid w:val="00FC622A"/>
    <w:rsid w:val="00FC674A"/>
    <w:rsid w:val="00FC6754"/>
    <w:rsid w:val="00FC6859"/>
    <w:rsid w:val="00FC6A0B"/>
    <w:rsid w:val="00FC6B5A"/>
    <w:rsid w:val="00FC6E61"/>
    <w:rsid w:val="00FC7240"/>
    <w:rsid w:val="00FC73ED"/>
    <w:rsid w:val="00FC7649"/>
    <w:rsid w:val="00FC7775"/>
    <w:rsid w:val="00FC77F4"/>
    <w:rsid w:val="00FC7854"/>
    <w:rsid w:val="00FC7B9A"/>
    <w:rsid w:val="00FC7BF8"/>
    <w:rsid w:val="00FC7C90"/>
    <w:rsid w:val="00FC7D09"/>
    <w:rsid w:val="00FC7E5E"/>
    <w:rsid w:val="00FC7F3F"/>
    <w:rsid w:val="00FC7F8F"/>
    <w:rsid w:val="00FD0182"/>
    <w:rsid w:val="00FD0631"/>
    <w:rsid w:val="00FD07B2"/>
    <w:rsid w:val="00FD0A43"/>
    <w:rsid w:val="00FD0B41"/>
    <w:rsid w:val="00FD0C63"/>
    <w:rsid w:val="00FD0DE0"/>
    <w:rsid w:val="00FD10A4"/>
    <w:rsid w:val="00FD10E4"/>
    <w:rsid w:val="00FD1491"/>
    <w:rsid w:val="00FD14F4"/>
    <w:rsid w:val="00FD14F6"/>
    <w:rsid w:val="00FD170D"/>
    <w:rsid w:val="00FD1C08"/>
    <w:rsid w:val="00FD1C44"/>
    <w:rsid w:val="00FD1D38"/>
    <w:rsid w:val="00FD1E1F"/>
    <w:rsid w:val="00FD1F7A"/>
    <w:rsid w:val="00FD2121"/>
    <w:rsid w:val="00FD23C8"/>
    <w:rsid w:val="00FD248C"/>
    <w:rsid w:val="00FD254A"/>
    <w:rsid w:val="00FD2666"/>
    <w:rsid w:val="00FD2773"/>
    <w:rsid w:val="00FD28F0"/>
    <w:rsid w:val="00FD2951"/>
    <w:rsid w:val="00FD2A5C"/>
    <w:rsid w:val="00FD2B82"/>
    <w:rsid w:val="00FD2C67"/>
    <w:rsid w:val="00FD2F28"/>
    <w:rsid w:val="00FD3198"/>
    <w:rsid w:val="00FD337E"/>
    <w:rsid w:val="00FD3665"/>
    <w:rsid w:val="00FD3701"/>
    <w:rsid w:val="00FD372A"/>
    <w:rsid w:val="00FD3986"/>
    <w:rsid w:val="00FD3A13"/>
    <w:rsid w:val="00FD3D2D"/>
    <w:rsid w:val="00FD3E28"/>
    <w:rsid w:val="00FD3E49"/>
    <w:rsid w:val="00FD3F48"/>
    <w:rsid w:val="00FD3FCD"/>
    <w:rsid w:val="00FD4230"/>
    <w:rsid w:val="00FD4240"/>
    <w:rsid w:val="00FD46E1"/>
    <w:rsid w:val="00FD48EB"/>
    <w:rsid w:val="00FD49A8"/>
    <w:rsid w:val="00FD4AC0"/>
    <w:rsid w:val="00FD4C83"/>
    <w:rsid w:val="00FD4CF4"/>
    <w:rsid w:val="00FD5087"/>
    <w:rsid w:val="00FD5527"/>
    <w:rsid w:val="00FD55B8"/>
    <w:rsid w:val="00FD56AA"/>
    <w:rsid w:val="00FD5A29"/>
    <w:rsid w:val="00FD5A52"/>
    <w:rsid w:val="00FD5ABB"/>
    <w:rsid w:val="00FD5BC5"/>
    <w:rsid w:val="00FD5F28"/>
    <w:rsid w:val="00FD5FAD"/>
    <w:rsid w:val="00FD6113"/>
    <w:rsid w:val="00FD651E"/>
    <w:rsid w:val="00FD67FC"/>
    <w:rsid w:val="00FD6ED2"/>
    <w:rsid w:val="00FD7123"/>
    <w:rsid w:val="00FD73CC"/>
    <w:rsid w:val="00FD7578"/>
    <w:rsid w:val="00FD75FA"/>
    <w:rsid w:val="00FD766C"/>
    <w:rsid w:val="00FD794F"/>
    <w:rsid w:val="00FE0388"/>
    <w:rsid w:val="00FE0619"/>
    <w:rsid w:val="00FE080C"/>
    <w:rsid w:val="00FE0875"/>
    <w:rsid w:val="00FE08F9"/>
    <w:rsid w:val="00FE0A18"/>
    <w:rsid w:val="00FE0AA0"/>
    <w:rsid w:val="00FE0CB4"/>
    <w:rsid w:val="00FE0FBA"/>
    <w:rsid w:val="00FE1202"/>
    <w:rsid w:val="00FE1244"/>
    <w:rsid w:val="00FE1290"/>
    <w:rsid w:val="00FE137E"/>
    <w:rsid w:val="00FE1430"/>
    <w:rsid w:val="00FE16CC"/>
    <w:rsid w:val="00FE18ED"/>
    <w:rsid w:val="00FE191B"/>
    <w:rsid w:val="00FE1F1D"/>
    <w:rsid w:val="00FE1FD1"/>
    <w:rsid w:val="00FE2122"/>
    <w:rsid w:val="00FE21FA"/>
    <w:rsid w:val="00FE2237"/>
    <w:rsid w:val="00FE2496"/>
    <w:rsid w:val="00FE2606"/>
    <w:rsid w:val="00FE28BE"/>
    <w:rsid w:val="00FE2AD5"/>
    <w:rsid w:val="00FE2D02"/>
    <w:rsid w:val="00FE2D51"/>
    <w:rsid w:val="00FE2E1B"/>
    <w:rsid w:val="00FE3007"/>
    <w:rsid w:val="00FE3048"/>
    <w:rsid w:val="00FE32EE"/>
    <w:rsid w:val="00FE3491"/>
    <w:rsid w:val="00FE3498"/>
    <w:rsid w:val="00FE3539"/>
    <w:rsid w:val="00FE3739"/>
    <w:rsid w:val="00FE38D9"/>
    <w:rsid w:val="00FE3A0F"/>
    <w:rsid w:val="00FE3C11"/>
    <w:rsid w:val="00FE3E5C"/>
    <w:rsid w:val="00FE3FC5"/>
    <w:rsid w:val="00FE40CC"/>
    <w:rsid w:val="00FE4126"/>
    <w:rsid w:val="00FE4269"/>
    <w:rsid w:val="00FE42F7"/>
    <w:rsid w:val="00FE48ED"/>
    <w:rsid w:val="00FE4A34"/>
    <w:rsid w:val="00FE4A3D"/>
    <w:rsid w:val="00FE4A6E"/>
    <w:rsid w:val="00FE4C0F"/>
    <w:rsid w:val="00FE4C26"/>
    <w:rsid w:val="00FE4C31"/>
    <w:rsid w:val="00FE4C6A"/>
    <w:rsid w:val="00FE4EE3"/>
    <w:rsid w:val="00FE4F34"/>
    <w:rsid w:val="00FE4FC3"/>
    <w:rsid w:val="00FE503A"/>
    <w:rsid w:val="00FE5160"/>
    <w:rsid w:val="00FE549A"/>
    <w:rsid w:val="00FE558C"/>
    <w:rsid w:val="00FE5928"/>
    <w:rsid w:val="00FE5A68"/>
    <w:rsid w:val="00FE5C4B"/>
    <w:rsid w:val="00FE5F7E"/>
    <w:rsid w:val="00FE5FBA"/>
    <w:rsid w:val="00FE620C"/>
    <w:rsid w:val="00FE623F"/>
    <w:rsid w:val="00FE650B"/>
    <w:rsid w:val="00FE65EF"/>
    <w:rsid w:val="00FE68E6"/>
    <w:rsid w:val="00FE68F3"/>
    <w:rsid w:val="00FE690F"/>
    <w:rsid w:val="00FE69E5"/>
    <w:rsid w:val="00FE6C7F"/>
    <w:rsid w:val="00FE6D2B"/>
    <w:rsid w:val="00FE6D32"/>
    <w:rsid w:val="00FE6E18"/>
    <w:rsid w:val="00FE6E2A"/>
    <w:rsid w:val="00FE7393"/>
    <w:rsid w:val="00FE75DE"/>
    <w:rsid w:val="00FE75E1"/>
    <w:rsid w:val="00FE7778"/>
    <w:rsid w:val="00FE79D3"/>
    <w:rsid w:val="00FE7AD6"/>
    <w:rsid w:val="00FE7C65"/>
    <w:rsid w:val="00FE7E6B"/>
    <w:rsid w:val="00FF0016"/>
    <w:rsid w:val="00FF02E5"/>
    <w:rsid w:val="00FF06C7"/>
    <w:rsid w:val="00FF06D9"/>
    <w:rsid w:val="00FF090D"/>
    <w:rsid w:val="00FF0A39"/>
    <w:rsid w:val="00FF0BC6"/>
    <w:rsid w:val="00FF0D56"/>
    <w:rsid w:val="00FF0DAD"/>
    <w:rsid w:val="00FF11A4"/>
    <w:rsid w:val="00FF1B25"/>
    <w:rsid w:val="00FF1C2A"/>
    <w:rsid w:val="00FF2123"/>
    <w:rsid w:val="00FF23AF"/>
    <w:rsid w:val="00FF2419"/>
    <w:rsid w:val="00FF297A"/>
    <w:rsid w:val="00FF2A1C"/>
    <w:rsid w:val="00FF2C25"/>
    <w:rsid w:val="00FF2C7B"/>
    <w:rsid w:val="00FF2CD3"/>
    <w:rsid w:val="00FF2CE5"/>
    <w:rsid w:val="00FF2D3D"/>
    <w:rsid w:val="00FF2DC6"/>
    <w:rsid w:val="00FF2F18"/>
    <w:rsid w:val="00FF330E"/>
    <w:rsid w:val="00FF38AB"/>
    <w:rsid w:val="00FF393C"/>
    <w:rsid w:val="00FF3ADC"/>
    <w:rsid w:val="00FF3D3F"/>
    <w:rsid w:val="00FF4334"/>
    <w:rsid w:val="00FF43A4"/>
    <w:rsid w:val="00FF4665"/>
    <w:rsid w:val="00FF4A9E"/>
    <w:rsid w:val="00FF4CB7"/>
    <w:rsid w:val="00FF4ED9"/>
    <w:rsid w:val="00FF4EDE"/>
    <w:rsid w:val="00FF51BD"/>
    <w:rsid w:val="00FF52A6"/>
    <w:rsid w:val="00FF53AF"/>
    <w:rsid w:val="00FF56CD"/>
    <w:rsid w:val="00FF58D5"/>
    <w:rsid w:val="00FF5A57"/>
    <w:rsid w:val="00FF5A9F"/>
    <w:rsid w:val="00FF5C8E"/>
    <w:rsid w:val="00FF5D22"/>
    <w:rsid w:val="00FF5E89"/>
    <w:rsid w:val="00FF5EB8"/>
    <w:rsid w:val="00FF5EF3"/>
    <w:rsid w:val="00FF6625"/>
    <w:rsid w:val="00FF6DA8"/>
    <w:rsid w:val="00FF6E8A"/>
    <w:rsid w:val="00FF6E8F"/>
    <w:rsid w:val="00FF7266"/>
    <w:rsid w:val="00FF759E"/>
    <w:rsid w:val="00FF76EA"/>
    <w:rsid w:val="00FF7704"/>
    <w:rsid w:val="00FF771D"/>
    <w:rsid w:val="00FF7854"/>
    <w:rsid w:val="00FF786A"/>
    <w:rsid w:val="00FF7ABD"/>
    <w:rsid w:val="00FF7BB9"/>
    <w:rsid w:val="00FF7C80"/>
    <w:rsid w:val="00FF7E3D"/>
    <w:rsid w:val="00FF7E50"/>
    <w:rsid w:val="00FF7F44"/>
    <w:rsid w:val="00FF7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D2A23"/>
  </w:style>
  <w:style w:type="paragraph" w:styleId="1">
    <w:name w:val="heading 1"/>
    <w:basedOn w:val="a"/>
    <w:link w:val="10"/>
    <w:qFormat/>
    <w:rsid w:val="005C20F4"/>
    <w:pPr>
      <w:spacing w:before="100" w:beforeAutospacing="1" w:after="100" w:afterAutospacing="1"/>
      <w:ind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uk-UA" w:eastAsia="uk-UA"/>
    </w:rPr>
  </w:style>
  <w:style w:type="paragraph" w:styleId="2">
    <w:name w:val="heading 2"/>
    <w:basedOn w:val="a"/>
    <w:next w:val="a"/>
    <w:link w:val="20"/>
    <w:qFormat/>
    <w:rsid w:val="00891B56"/>
    <w:pPr>
      <w:keepNext/>
      <w:tabs>
        <w:tab w:val="num" w:pos="576"/>
      </w:tabs>
      <w:suppressAutoHyphens/>
      <w:spacing w:before="240" w:after="60"/>
      <w:ind w:left="576" w:hanging="576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paragraph" w:styleId="3">
    <w:name w:val="heading 3"/>
    <w:basedOn w:val="a"/>
    <w:next w:val="a"/>
    <w:link w:val="30"/>
    <w:uiPriority w:val="9"/>
    <w:qFormat/>
    <w:rsid w:val="00891B56"/>
    <w:pPr>
      <w:keepNext/>
      <w:suppressAutoHyphens/>
      <w:spacing w:before="240" w:after="60"/>
      <w:ind w:firstLine="0"/>
      <w:jc w:val="left"/>
      <w:outlineLvl w:val="2"/>
    </w:pPr>
    <w:rPr>
      <w:rFonts w:ascii="Cambria" w:eastAsia="Times New Roman" w:hAnsi="Cambria" w:cs="Times New Roman"/>
      <w:b/>
      <w:bCs/>
      <w:sz w:val="26"/>
      <w:szCs w:val="26"/>
      <w:lang w:val="x-none" w:eastAsia="ar-SA"/>
    </w:rPr>
  </w:style>
  <w:style w:type="paragraph" w:styleId="4">
    <w:name w:val="heading 4"/>
    <w:basedOn w:val="a"/>
    <w:next w:val="a"/>
    <w:link w:val="40"/>
    <w:unhideWhenUsed/>
    <w:qFormat/>
    <w:rsid w:val="00164A2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7">
    <w:name w:val="heading 7"/>
    <w:basedOn w:val="a"/>
    <w:next w:val="a"/>
    <w:link w:val="70"/>
    <w:qFormat/>
    <w:rsid w:val="00891B56"/>
    <w:pPr>
      <w:keepNext/>
      <w:tabs>
        <w:tab w:val="num" w:pos="1296"/>
      </w:tabs>
      <w:suppressAutoHyphens/>
      <w:ind w:firstLine="600"/>
      <w:jc w:val="center"/>
      <w:outlineLvl w:val="6"/>
    </w:pPr>
    <w:rPr>
      <w:rFonts w:ascii="Times New Roman" w:eastAsia="Times New Roman" w:hAnsi="Times New Roman" w:cs="Times New Roman"/>
      <w:b/>
      <w:bCs/>
      <w:sz w:val="28"/>
      <w:szCs w:val="24"/>
      <w:lang w:val="uk-UA" w:eastAsia="ar-SA"/>
    </w:rPr>
  </w:style>
  <w:style w:type="paragraph" w:styleId="8">
    <w:name w:val="heading 8"/>
    <w:basedOn w:val="a"/>
    <w:next w:val="a"/>
    <w:link w:val="80"/>
    <w:qFormat/>
    <w:rsid w:val="00891B56"/>
    <w:pPr>
      <w:keepNext/>
      <w:tabs>
        <w:tab w:val="num" w:pos="1440"/>
      </w:tabs>
      <w:suppressAutoHyphens/>
      <w:ind w:left="1440" w:hanging="1440"/>
      <w:jc w:val="center"/>
      <w:outlineLvl w:val="7"/>
    </w:pPr>
    <w:rPr>
      <w:rFonts w:ascii="Times New Roman" w:eastAsia="Times New Roman" w:hAnsi="Times New Roman" w:cs="Times New Roman"/>
      <w:caps/>
      <w:sz w:val="40"/>
      <w:szCs w:val="24"/>
      <w:lang w:val="uk-UA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63EC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F63EC3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F63EC3"/>
    <w:rPr>
      <w:rFonts w:ascii="Tahoma" w:hAnsi="Tahoma" w:cs="Tahoma"/>
      <w:sz w:val="16"/>
      <w:szCs w:val="16"/>
    </w:rPr>
  </w:style>
  <w:style w:type="paragraph" w:styleId="21">
    <w:name w:val="Body Text Indent 2"/>
    <w:basedOn w:val="a"/>
    <w:link w:val="22"/>
    <w:rsid w:val="00EF7A51"/>
    <w:pPr>
      <w:spacing w:after="120" w:line="480" w:lineRule="auto"/>
      <w:ind w:left="283"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character" w:customStyle="1" w:styleId="22">
    <w:name w:val="Основной текст с отступом 2 Знак"/>
    <w:basedOn w:val="a0"/>
    <w:link w:val="21"/>
    <w:rsid w:val="00EF7A51"/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6">
    <w:name w:val="List Paragraph"/>
    <w:basedOn w:val="a"/>
    <w:uiPriority w:val="34"/>
    <w:qFormat/>
    <w:rsid w:val="00A27B00"/>
    <w:pPr>
      <w:ind w:left="720"/>
      <w:contextualSpacing/>
    </w:pPr>
  </w:style>
  <w:style w:type="paragraph" w:styleId="a7">
    <w:name w:val="Subtitle"/>
    <w:basedOn w:val="a"/>
    <w:link w:val="a8"/>
    <w:qFormat/>
    <w:rsid w:val="002B339B"/>
    <w:pPr>
      <w:spacing w:line="480" w:lineRule="auto"/>
      <w:ind w:firstLine="0"/>
      <w:jc w:val="center"/>
    </w:pPr>
    <w:rPr>
      <w:rFonts w:ascii="Times New Roman" w:eastAsia="Times New Roman" w:hAnsi="Times New Roman" w:cs="Times New Roman"/>
      <w:b/>
      <w:caps/>
      <w:sz w:val="28"/>
      <w:szCs w:val="24"/>
      <w:lang w:val="uk-UA" w:eastAsia="ru-RU"/>
    </w:rPr>
  </w:style>
  <w:style w:type="character" w:customStyle="1" w:styleId="a8">
    <w:name w:val="Подзаголовок Знак"/>
    <w:basedOn w:val="a0"/>
    <w:link w:val="a7"/>
    <w:rsid w:val="002B339B"/>
    <w:rPr>
      <w:rFonts w:ascii="Times New Roman" w:eastAsia="Times New Roman" w:hAnsi="Times New Roman" w:cs="Times New Roman"/>
      <w:b/>
      <w:caps/>
      <w:sz w:val="28"/>
      <w:szCs w:val="24"/>
      <w:lang w:val="uk-UA" w:eastAsia="ru-RU"/>
    </w:rPr>
  </w:style>
  <w:style w:type="paragraph" w:customStyle="1" w:styleId="Default">
    <w:name w:val="Default"/>
    <w:rsid w:val="0022586B"/>
    <w:pPr>
      <w:autoSpaceDE w:val="0"/>
      <w:autoSpaceDN w:val="0"/>
      <w:adjustRightInd w:val="0"/>
      <w:ind w:firstLine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character" w:styleId="a9">
    <w:name w:val="Hyperlink"/>
    <w:basedOn w:val="a0"/>
    <w:uiPriority w:val="99"/>
    <w:unhideWhenUsed/>
    <w:rsid w:val="00560CB2"/>
    <w:rPr>
      <w:color w:val="0000FF" w:themeColor="hyperlink"/>
      <w:u w:val="single"/>
    </w:rPr>
  </w:style>
  <w:style w:type="character" w:styleId="aa">
    <w:name w:val="FollowedHyperlink"/>
    <w:basedOn w:val="a0"/>
    <w:uiPriority w:val="99"/>
    <w:semiHidden/>
    <w:unhideWhenUsed/>
    <w:rsid w:val="00560CB2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5C20F4"/>
    <w:rPr>
      <w:rFonts w:ascii="Times New Roman" w:eastAsia="Times New Roman" w:hAnsi="Times New Roman" w:cs="Times New Roman"/>
      <w:b/>
      <w:bCs/>
      <w:kern w:val="36"/>
      <w:sz w:val="48"/>
      <w:szCs w:val="48"/>
      <w:lang w:val="uk-UA" w:eastAsia="uk-UA"/>
    </w:rPr>
  </w:style>
  <w:style w:type="paragraph" w:styleId="ab">
    <w:name w:val="header"/>
    <w:basedOn w:val="a"/>
    <w:link w:val="ac"/>
    <w:uiPriority w:val="99"/>
    <w:unhideWhenUsed/>
    <w:rsid w:val="0038389B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38389B"/>
  </w:style>
  <w:style w:type="paragraph" w:styleId="ad">
    <w:name w:val="footer"/>
    <w:basedOn w:val="a"/>
    <w:link w:val="ae"/>
    <w:uiPriority w:val="99"/>
    <w:semiHidden/>
    <w:unhideWhenUsed/>
    <w:rsid w:val="0038389B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semiHidden/>
    <w:rsid w:val="0038389B"/>
  </w:style>
  <w:style w:type="paragraph" w:customStyle="1" w:styleId="p31">
    <w:name w:val="p31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2">
    <w:name w:val="p32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4">
    <w:name w:val="p34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5">
    <w:name w:val="p35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16">
    <w:name w:val="p16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6">
    <w:name w:val="p36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HTML">
    <w:name w:val="HTML Preformatted"/>
    <w:basedOn w:val="a"/>
    <w:link w:val="HTML0"/>
    <w:uiPriority w:val="99"/>
    <w:unhideWhenUsed/>
    <w:rsid w:val="007C47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jc w:val="left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rsid w:val="007C47E5"/>
    <w:rPr>
      <w:rFonts w:ascii="Courier New" w:eastAsia="Times New Roman" w:hAnsi="Courier New" w:cs="Courier New"/>
      <w:sz w:val="20"/>
      <w:szCs w:val="20"/>
      <w:lang w:val="uk-UA" w:eastAsia="uk-UA"/>
    </w:rPr>
  </w:style>
  <w:style w:type="paragraph" w:styleId="af">
    <w:name w:val="Body Text"/>
    <w:basedOn w:val="a"/>
    <w:link w:val="af0"/>
    <w:uiPriority w:val="99"/>
    <w:semiHidden/>
    <w:unhideWhenUsed/>
    <w:rsid w:val="00231259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231259"/>
  </w:style>
  <w:style w:type="character" w:customStyle="1" w:styleId="40">
    <w:name w:val="Заголовок 4 Знак"/>
    <w:basedOn w:val="a0"/>
    <w:link w:val="4"/>
    <w:uiPriority w:val="9"/>
    <w:semiHidden/>
    <w:rsid w:val="00164A2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UnresolvedMention">
    <w:name w:val="Unresolved Mention"/>
    <w:basedOn w:val="a0"/>
    <w:uiPriority w:val="99"/>
    <w:semiHidden/>
    <w:unhideWhenUsed/>
    <w:rsid w:val="00200A11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rsid w:val="00891B56"/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character" w:customStyle="1" w:styleId="30">
    <w:name w:val="Заголовок 3 Знак"/>
    <w:basedOn w:val="a0"/>
    <w:link w:val="3"/>
    <w:uiPriority w:val="9"/>
    <w:rsid w:val="00891B56"/>
    <w:rPr>
      <w:rFonts w:ascii="Cambria" w:eastAsia="Times New Roman" w:hAnsi="Cambria" w:cs="Times New Roman"/>
      <w:b/>
      <w:bCs/>
      <w:sz w:val="26"/>
      <w:szCs w:val="26"/>
      <w:lang w:val="x-none" w:eastAsia="ar-SA"/>
    </w:rPr>
  </w:style>
  <w:style w:type="character" w:customStyle="1" w:styleId="70">
    <w:name w:val="Заголовок 7 Знак"/>
    <w:basedOn w:val="a0"/>
    <w:link w:val="7"/>
    <w:rsid w:val="00891B56"/>
    <w:rPr>
      <w:rFonts w:ascii="Times New Roman" w:eastAsia="Times New Roman" w:hAnsi="Times New Roman" w:cs="Times New Roman"/>
      <w:b/>
      <w:bCs/>
      <w:sz w:val="28"/>
      <w:szCs w:val="24"/>
      <w:lang w:val="uk-UA" w:eastAsia="ar-SA"/>
    </w:rPr>
  </w:style>
  <w:style w:type="character" w:customStyle="1" w:styleId="80">
    <w:name w:val="Заголовок 8 Знак"/>
    <w:basedOn w:val="a0"/>
    <w:link w:val="8"/>
    <w:rsid w:val="00891B56"/>
    <w:rPr>
      <w:rFonts w:ascii="Times New Roman" w:eastAsia="Times New Roman" w:hAnsi="Times New Roman" w:cs="Times New Roman"/>
      <w:caps/>
      <w:sz w:val="40"/>
      <w:szCs w:val="24"/>
      <w:lang w:val="uk-UA" w:eastAsia="ar-SA"/>
    </w:rPr>
  </w:style>
  <w:style w:type="character" w:customStyle="1" w:styleId="apple-converted-space">
    <w:name w:val="apple-converted-space"/>
    <w:rsid w:val="00891B5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D2A23"/>
  </w:style>
  <w:style w:type="paragraph" w:styleId="1">
    <w:name w:val="heading 1"/>
    <w:basedOn w:val="a"/>
    <w:link w:val="10"/>
    <w:qFormat/>
    <w:rsid w:val="005C20F4"/>
    <w:pPr>
      <w:spacing w:before="100" w:beforeAutospacing="1" w:after="100" w:afterAutospacing="1"/>
      <w:ind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uk-UA" w:eastAsia="uk-UA"/>
    </w:rPr>
  </w:style>
  <w:style w:type="paragraph" w:styleId="2">
    <w:name w:val="heading 2"/>
    <w:basedOn w:val="a"/>
    <w:next w:val="a"/>
    <w:link w:val="20"/>
    <w:qFormat/>
    <w:rsid w:val="00891B56"/>
    <w:pPr>
      <w:keepNext/>
      <w:tabs>
        <w:tab w:val="num" w:pos="576"/>
      </w:tabs>
      <w:suppressAutoHyphens/>
      <w:spacing w:before="240" w:after="60"/>
      <w:ind w:left="576" w:hanging="576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paragraph" w:styleId="3">
    <w:name w:val="heading 3"/>
    <w:basedOn w:val="a"/>
    <w:next w:val="a"/>
    <w:link w:val="30"/>
    <w:uiPriority w:val="9"/>
    <w:qFormat/>
    <w:rsid w:val="00891B56"/>
    <w:pPr>
      <w:keepNext/>
      <w:suppressAutoHyphens/>
      <w:spacing w:before="240" w:after="60"/>
      <w:ind w:firstLine="0"/>
      <w:jc w:val="left"/>
      <w:outlineLvl w:val="2"/>
    </w:pPr>
    <w:rPr>
      <w:rFonts w:ascii="Cambria" w:eastAsia="Times New Roman" w:hAnsi="Cambria" w:cs="Times New Roman"/>
      <w:b/>
      <w:bCs/>
      <w:sz w:val="26"/>
      <w:szCs w:val="26"/>
      <w:lang w:val="x-none" w:eastAsia="ar-SA"/>
    </w:rPr>
  </w:style>
  <w:style w:type="paragraph" w:styleId="4">
    <w:name w:val="heading 4"/>
    <w:basedOn w:val="a"/>
    <w:next w:val="a"/>
    <w:link w:val="40"/>
    <w:unhideWhenUsed/>
    <w:qFormat/>
    <w:rsid w:val="00164A2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7">
    <w:name w:val="heading 7"/>
    <w:basedOn w:val="a"/>
    <w:next w:val="a"/>
    <w:link w:val="70"/>
    <w:qFormat/>
    <w:rsid w:val="00891B56"/>
    <w:pPr>
      <w:keepNext/>
      <w:tabs>
        <w:tab w:val="num" w:pos="1296"/>
      </w:tabs>
      <w:suppressAutoHyphens/>
      <w:ind w:firstLine="600"/>
      <w:jc w:val="center"/>
      <w:outlineLvl w:val="6"/>
    </w:pPr>
    <w:rPr>
      <w:rFonts w:ascii="Times New Roman" w:eastAsia="Times New Roman" w:hAnsi="Times New Roman" w:cs="Times New Roman"/>
      <w:b/>
      <w:bCs/>
      <w:sz w:val="28"/>
      <w:szCs w:val="24"/>
      <w:lang w:val="uk-UA" w:eastAsia="ar-SA"/>
    </w:rPr>
  </w:style>
  <w:style w:type="paragraph" w:styleId="8">
    <w:name w:val="heading 8"/>
    <w:basedOn w:val="a"/>
    <w:next w:val="a"/>
    <w:link w:val="80"/>
    <w:qFormat/>
    <w:rsid w:val="00891B56"/>
    <w:pPr>
      <w:keepNext/>
      <w:tabs>
        <w:tab w:val="num" w:pos="1440"/>
      </w:tabs>
      <w:suppressAutoHyphens/>
      <w:ind w:left="1440" w:hanging="1440"/>
      <w:jc w:val="center"/>
      <w:outlineLvl w:val="7"/>
    </w:pPr>
    <w:rPr>
      <w:rFonts w:ascii="Times New Roman" w:eastAsia="Times New Roman" w:hAnsi="Times New Roman" w:cs="Times New Roman"/>
      <w:caps/>
      <w:sz w:val="40"/>
      <w:szCs w:val="24"/>
      <w:lang w:val="uk-UA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63EC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F63EC3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F63EC3"/>
    <w:rPr>
      <w:rFonts w:ascii="Tahoma" w:hAnsi="Tahoma" w:cs="Tahoma"/>
      <w:sz w:val="16"/>
      <w:szCs w:val="16"/>
    </w:rPr>
  </w:style>
  <w:style w:type="paragraph" w:styleId="21">
    <w:name w:val="Body Text Indent 2"/>
    <w:basedOn w:val="a"/>
    <w:link w:val="22"/>
    <w:rsid w:val="00EF7A51"/>
    <w:pPr>
      <w:spacing w:after="120" w:line="480" w:lineRule="auto"/>
      <w:ind w:left="283"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character" w:customStyle="1" w:styleId="22">
    <w:name w:val="Основной текст с отступом 2 Знак"/>
    <w:basedOn w:val="a0"/>
    <w:link w:val="21"/>
    <w:rsid w:val="00EF7A51"/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6">
    <w:name w:val="List Paragraph"/>
    <w:basedOn w:val="a"/>
    <w:uiPriority w:val="34"/>
    <w:qFormat/>
    <w:rsid w:val="00A27B00"/>
    <w:pPr>
      <w:ind w:left="720"/>
      <w:contextualSpacing/>
    </w:pPr>
  </w:style>
  <w:style w:type="paragraph" w:styleId="a7">
    <w:name w:val="Subtitle"/>
    <w:basedOn w:val="a"/>
    <w:link w:val="a8"/>
    <w:qFormat/>
    <w:rsid w:val="002B339B"/>
    <w:pPr>
      <w:spacing w:line="480" w:lineRule="auto"/>
      <w:ind w:firstLine="0"/>
      <w:jc w:val="center"/>
    </w:pPr>
    <w:rPr>
      <w:rFonts w:ascii="Times New Roman" w:eastAsia="Times New Roman" w:hAnsi="Times New Roman" w:cs="Times New Roman"/>
      <w:b/>
      <w:caps/>
      <w:sz w:val="28"/>
      <w:szCs w:val="24"/>
      <w:lang w:val="uk-UA" w:eastAsia="ru-RU"/>
    </w:rPr>
  </w:style>
  <w:style w:type="character" w:customStyle="1" w:styleId="a8">
    <w:name w:val="Подзаголовок Знак"/>
    <w:basedOn w:val="a0"/>
    <w:link w:val="a7"/>
    <w:rsid w:val="002B339B"/>
    <w:rPr>
      <w:rFonts w:ascii="Times New Roman" w:eastAsia="Times New Roman" w:hAnsi="Times New Roman" w:cs="Times New Roman"/>
      <w:b/>
      <w:caps/>
      <w:sz w:val="28"/>
      <w:szCs w:val="24"/>
      <w:lang w:val="uk-UA" w:eastAsia="ru-RU"/>
    </w:rPr>
  </w:style>
  <w:style w:type="paragraph" w:customStyle="1" w:styleId="Default">
    <w:name w:val="Default"/>
    <w:rsid w:val="0022586B"/>
    <w:pPr>
      <w:autoSpaceDE w:val="0"/>
      <w:autoSpaceDN w:val="0"/>
      <w:adjustRightInd w:val="0"/>
      <w:ind w:firstLine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character" w:styleId="a9">
    <w:name w:val="Hyperlink"/>
    <w:basedOn w:val="a0"/>
    <w:uiPriority w:val="99"/>
    <w:unhideWhenUsed/>
    <w:rsid w:val="00560CB2"/>
    <w:rPr>
      <w:color w:val="0000FF" w:themeColor="hyperlink"/>
      <w:u w:val="single"/>
    </w:rPr>
  </w:style>
  <w:style w:type="character" w:styleId="aa">
    <w:name w:val="FollowedHyperlink"/>
    <w:basedOn w:val="a0"/>
    <w:uiPriority w:val="99"/>
    <w:semiHidden/>
    <w:unhideWhenUsed/>
    <w:rsid w:val="00560CB2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5C20F4"/>
    <w:rPr>
      <w:rFonts w:ascii="Times New Roman" w:eastAsia="Times New Roman" w:hAnsi="Times New Roman" w:cs="Times New Roman"/>
      <w:b/>
      <w:bCs/>
      <w:kern w:val="36"/>
      <w:sz w:val="48"/>
      <w:szCs w:val="48"/>
      <w:lang w:val="uk-UA" w:eastAsia="uk-UA"/>
    </w:rPr>
  </w:style>
  <w:style w:type="paragraph" w:styleId="ab">
    <w:name w:val="header"/>
    <w:basedOn w:val="a"/>
    <w:link w:val="ac"/>
    <w:uiPriority w:val="99"/>
    <w:unhideWhenUsed/>
    <w:rsid w:val="0038389B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38389B"/>
  </w:style>
  <w:style w:type="paragraph" w:styleId="ad">
    <w:name w:val="footer"/>
    <w:basedOn w:val="a"/>
    <w:link w:val="ae"/>
    <w:uiPriority w:val="99"/>
    <w:semiHidden/>
    <w:unhideWhenUsed/>
    <w:rsid w:val="0038389B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semiHidden/>
    <w:rsid w:val="0038389B"/>
  </w:style>
  <w:style w:type="paragraph" w:customStyle="1" w:styleId="p31">
    <w:name w:val="p31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2">
    <w:name w:val="p32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4">
    <w:name w:val="p34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5">
    <w:name w:val="p35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16">
    <w:name w:val="p16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6">
    <w:name w:val="p36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HTML">
    <w:name w:val="HTML Preformatted"/>
    <w:basedOn w:val="a"/>
    <w:link w:val="HTML0"/>
    <w:uiPriority w:val="99"/>
    <w:unhideWhenUsed/>
    <w:rsid w:val="007C47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jc w:val="left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rsid w:val="007C47E5"/>
    <w:rPr>
      <w:rFonts w:ascii="Courier New" w:eastAsia="Times New Roman" w:hAnsi="Courier New" w:cs="Courier New"/>
      <w:sz w:val="20"/>
      <w:szCs w:val="20"/>
      <w:lang w:val="uk-UA" w:eastAsia="uk-UA"/>
    </w:rPr>
  </w:style>
  <w:style w:type="paragraph" w:styleId="af">
    <w:name w:val="Body Text"/>
    <w:basedOn w:val="a"/>
    <w:link w:val="af0"/>
    <w:uiPriority w:val="99"/>
    <w:semiHidden/>
    <w:unhideWhenUsed/>
    <w:rsid w:val="00231259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231259"/>
  </w:style>
  <w:style w:type="character" w:customStyle="1" w:styleId="40">
    <w:name w:val="Заголовок 4 Знак"/>
    <w:basedOn w:val="a0"/>
    <w:link w:val="4"/>
    <w:uiPriority w:val="9"/>
    <w:semiHidden/>
    <w:rsid w:val="00164A2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UnresolvedMention">
    <w:name w:val="Unresolved Mention"/>
    <w:basedOn w:val="a0"/>
    <w:uiPriority w:val="99"/>
    <w:semiHidden/>
    <w:unhideWhenUsed/>
    <w:rsid w:val="00200A11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rsid w:val="00891B56"/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character" w:customStyle="1" w:styleId="30">
    <w:name w:val="Заголовок 3 Знак"/>
    <w:basedOn w:val="a0"/>
    <w:link w:val="3"/>
    <w:uiPriority w:val="9"/>
    <w:rsid w:val="00891B56"/>
    <w:rPr>
      <w:rFonts w:ascii="Cambria" w:eastAsia="Times New Roman" w:hAnsi="Cambria" w:cs="Times New Roman"/>
      <w:b/>
      <w:bCs/>
      <w:sz w:val="26"/>
      <w:szCs w:val="26"/>
      <w:lang w:val="x-none" w:eastAsia="ar-SA"/>
    </w:rPr>
  </w:style>
  <w:style w:type="character" w:customStyle="1" w:styleId="70">
    <w:name w:val="Заголовок 7 Знак"/>
    <w:basedOn w:val="a0"/>
    <w:link w:val="7"/>
    <w:rsid w:val="00891B56"/>
    <w:rPr>
      <w:rFonts w:ascii="Times New Roman" w:eastAsia="Times New Roman" w:hAnsi="Times New Roman" w:cs="Times New Roman"/>
      <w:b/>
      <w:bCs/>
      <w:sz w:val="28"/>
      <w:szCs w:val="24"/>
      <w:lang w:val="uk-UA" w:eastAsia="ar-SA"/>
    </w:rPr>
  </w:style>
  <w:style w:type="character" w:customStyle="1" w:styleId="80">
    <w:name w:val="Заголовок 8 Знак"/>
    <w:basedOn w:val="a0"/>
    <w:link w:val="8"/>
    <w:rsid w:val="00891B56"/>
    <w:rPr>
      <w:rFonts w:ascii="Times New Roman" w:eastAsia="Times New Roman" w:hAnsi="Times New Roman" w:cs="Times New Roman"/>
      <w:caps/>
      <w:sz w:val="40"/>
      <w:szCs w:val="24"/>
      <w:lang w:val="uk-UA" w:eastAsia="ar-SA"/>
    </w:rPr>
  </w:style>
  <w:style w:type="character" w:customStyle="1" w:styleId="apple-converted-space">
    <w:name w:val="apple-converted-space"/>
    <w:rsid w:val="00891B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8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6178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313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359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152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7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545953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65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40174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2848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46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2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9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22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4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89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005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6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06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onaft.edu.ua/download/dqcc/ONAFT_policy.pdf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file:///C:\Users\Marahovski\AppData\Local\&#1056;&#1072;&#1073;&#1086;&#1095;&#1072;&#1103;%20&#1087;&#1088;&#1086;&#1075;&#1088;&#1072;&#1084;&#1072;%20&#1085;&#1086;&#1074;&#1072;&#1103;%202020-12.docx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rozklad.onaft.edu.ua/tchviewa.php?type=1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onaft.edu.ua/download/pubinfo/provision-educat-process-03.12.19.pdf" TargetMode="External"/><Relationship Id="rId10" Type="http://schemas.openxmlformats.org/officeDocument/2006/relationships/hyperlink" Target="http://tipe.onaft.edu.ua/khlieva-olga-yakovlivna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onaft.edu.ua/download/pubinfo/Regulat-Academic-Integrity.pdf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4CC110-2586-4600-AB23-A1EF055EB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95</Words>
  <Characters>1765</Characters>
  <Application>Microsoft Office Word</Application>
  <DocSecurity>0</DocSecurity>
  <Lines>14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48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льга</dc:creator>
  <cp:lastModifiedBy>Olga Khliyeva</cp:lastModifiedBy>
  <cp:revision>3</cp:revision>
  <cp:lastPrinted>2020-02-12T08:31:00Z</cp:lastPrinted>
  <dcterms:created xsi:type="dcterms:W3CDTF">2021-05-15T18:18:00Z</dcterms:created>
  <dcterms:modified xsi:type="dcterms:W3CDTF">2021-05-15T18:19:00Z</dcterms:modified>
</cp:coreProperties>
</file>